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5855D4" w14:textId="78647085" w:rsidR="00227AD5" w:rsidRDefault="002A17E4" w:rsidP="001D0655">
      <w:pPr>
        <w:pStyle w:val="CRCoverPage"/>
        <w:tabs>
          <w:tab w:val="right" w:pos="9639"/>
        </w:tabs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956B11">
        <w:rPr>
          <w:b/>
          <w:noProof/>
          <w:sz w:val="24"/>
        </w:rPr>
        <w:t>3</w:t>
      </w:r>
    </w:p>
    <w:p w14:paraId="13BB2649" w14:textId="170B453C" w:rsidR="00222849" w:rsidRDefault="00222849" w:rsidP="001D0655">
      <w:pPr>
        <w:pStyle w:val="CRCoverPage"/>
        <w:tabs>
          <w:tab w:val="right" w:pos="9639"/>
        </w:tabs>
        <w:rPr>
          <w:b/>
          <w:i/>
          <w:noProof/>
          <w:sz w:val="28"/>
        </w:rPr>
      </w:pPr>
      <w:r>
        <w:rPr>
          <w:b/>
          <w:i/>
          <w:noProof/>
          <w:sz w:val="28"/>
        </w:rPr>
        <w:tab/>
      </w:r>
      <w:r w:rsidR="00227AD5">
        <w:rPr>
          <w:b/>
          <w:i/>
          <w:noProof/>
          <w:sz w:val="28"/>
        </w:rPr>
        <w:t>S5-25</w:t>
      </w:r>
      <w:r>
        <w:rPr>
          <w:b/>
          <w:i/>
          <w:noProof/>
          <w:sz w:val="28"/>
        </w:rPr>
        <w:t>4430d1</w:t>
      </w:r>
    </w:p>
    <w:p w14:paraId="501EB0C5" w14:textId="0DB874C5" w:rsidR="001D0655" w:rsidRPr="001D0655" w:rsidRDefault="00222849" w:rsidP="001D0655">
      <w:pPr>
        <w:pStyle w:val="CRCoverPage"/>
        <w:tabs>
          <w:tab w:val="right" w:pos="9639"/>
        </w:tabs>
        <w:rPr>
          <w:b/>
          <w:i/>
          <w:noProof/>
          <w:sz w:val="28"/>
        </w:rPr>
      </w:pPr>
      <w:r>
        <w:rPr>
          <w:b/>
          <w:i/>
          <w:noProof/>
          <w:sz w:val="28"/>
        </w:rPr>
        <w:tab/>
      </w:r>
      <w:r w:rsidR="00227AD5">
        <w:rPr>
          <w:b/>
          <w:i/>
          <w:noProof/>
          <w:sz w:val="28"/>
        </w:rPr>
        <w:t xml:space="preserve">was </w:t>
      </w:r>
      <w:r w:rsidR="001D0655" w:rsidRPr="001D0655">
        <w:rPr>
          <w:b/>
          <w:i/>
          <w:noProof/>
          <w:sz w:val="28"/>
        </w:rPr>
        <w:t xml:space="preserve">S5-254430 </w:t>
      </w:r>
    </w:p>
    <w:p w14:paraId="2DE21B13" w14:textId="31E64AC5" w:rsidR="002A17E4" w:rsidRPr="00DA53A0" w:rsidRDefault="00956B11" w:rsidP="002A17E4">
      <w:pPr>
        <w:pStyle w:val="Header"/>
        <w:rPr>
          <w:sz w:val="22"/>
          <w:szCs w:val="22"/>
        </w:rPr>
      </w:pPr>
      <w:r>
        <w:rPr>
          <w:sz w:val="24"/>
        </w:rPr>
        <w:t>Wuhan,</w:t>
      </w:r>
      <w:r w:rsidR="002A17E4">
        <w:rPr>
          <w:sz w:val="24"/>
        </w:rPr>
        <w:t xml:space="preserve"> </w:t>
      </w:r>
      <w:r>
        <w:rPr>
          <w:sz w:val="24"/>
        </w:rPr>
        <w:t>China</w:t>
      </w:r>
      <w:r w:rsidR="002A17E4">
        <w:rPr>
          <w:sz w:val="24"/>
        </w:rPr>
        <w:t xml:space="preserve">, </w:t>
      </w:r>
      <w:r>
        <w:rPr>
          <w:sz w:val="24"/>
        </w:rPr>
        <w:t>13 -17</w:t>
      </w:r>
      <w:r w:rsidR="002A17E4">
        <w:rPr>
          <w:sz w:val="24"/>
        </w:rPr>
        <w:t xml:space="preserve"> </w:t>
      </w:r>
      <w:r>
        <w:rPr>
          <w:sz w:val="24"/>
        </w:rPr>
        <w:t>October</w:t>
      </w:r>
      <w:r w:rsidR="002A17E4">
        <w:rPr>
          <w:sz w:val="24"/>
        </w:rPr>
        <w:t xml:space="preserve">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B33E5">
        <w:trPr>
          <w:trHeight w:val="518"/>
        </w:trPr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264AF0E" w:rsidR="001E41F3" w:rsidRPr="00B31A0A" w:rsidRDefault="00956B11" w:rsidP="00956B11">
            <w:pPr>
              <w:pStyle w:val="CRCoverPage"/>
              <w:spacing w:after="0"/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B31A0A">
              <w:rPr>
                <w:b/>
                <w:bCs/>
                <w:sz w:val="28"/>
                <w:szCs w:val="28"/>
              </w:rPr>
              <w:t>28.105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4DD22DF" w:rsidR="001E41F3" w:rsidRPr="001D0655" w:rsidRDefault="001D0655" w:rsidP="001D0655">
            <w:pPr>
              <w:pStyle w:val="CRCoverPage"/>
              <w:spacing w:after="0"/>
              <w:jc w:val="center"/>
              <w:rPr>
                <w:b/>
                <w:bCs/>
                <w:noProof/>
              </w:rPr>
            </w:pPr>
            <w:r w:rsidRPr="001D0655">
              <w:rPr>
                <w:b/>
                <w:bCs/>
                <w:noProof/>
              </w:rPr>
              <w:t>0306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B6845AC" w:rsidR="001E41F3" w:rsidRPr="00410371" w:rsidRDefault="00E6359F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C05FD19" w:rsidR="001E41F3" w:rsidRPr="00956B11" w:rsidRDefault="00956B11" w:rsidP="00956B11">
            <w:pPr>
              <w:pStyle w:val="CRCoverPage"/>
              <w:spacing w:after="0"/>
              <w:jc w:val="center"/>
              <w:rPr>
                <w:b/>
                <w:bCs/>
                <w:noProof/>
                <w:sz w:val="28"/>
              </w:rPr>
            </w:pPr>
            <w:r w:rsidRPr="00956B11">
              <w:rPr>
                <w:b/>
                <w:bCs/>
                <w:noProof/>
                <w:sz w:val="28"/>
              </w:rPr>
              <w:t>1</w:t>
            </w:r>
            <w:r w:rsidR="005B33E5">
              <w:rPr>
                <w:b/>
                <w:bCs/>
                <w:noProof/>
                <w:sz w:val="28"/>
              </w:rPr>
              <w:t>8</w:t>
            </w:r>
            <w:r w:rsidRPr="00956B11">
              <w:rPr>
                <w:b/>
                <w:bCs/>
                <w:noProof/>
                <w:sz w:val="28"/>
              </w:rPr>
              <w:t>.</w:t>
            </w:r>
            <w:r w:rsidR="005B33E5">
              <w:rPr>
                <w:b/>
                <w:bCs/>
                <w:noProof/>
                <w:sz w:val="28"/>
              </w:rPr>
              <w:t>8</w:t>
            </w:r>
            <w:r w:rsidRPr="00956B11">
              <w:rPr>
                <w:b/>
                <w:bCs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C7F5DB3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99DFC85" w:rsidR="00F25D98" w:rsidRDefault="00956B1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3CED73C7" w:rsidR="00F25D98" w:rsidRDefault="00956B11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242"/>
        <w:gridCol w:w="893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CCB5DCE" w:rsidR="001E41F3" w:rsidRDefault="00B4388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</w:t>
            </w:r>
            <w:r w:rsidR="005B33E5">
              <w:rPr>
                <w:noProof/>
              </w:rPr>
              <w:t>8</w:t>
            </w:r>
            <w:r>
              <w:rPr>
                <w:noProof/>
              </w:rPr>
              <w:t xml:space="preserve"> TS 28.105 correction to MLTrainingProcess attribute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3B83A15" w:rsidR="001E41F3" w:rsidRPr="00B31A0A" w:rsidRDefault="00956B11">
            <w:pPr>
              <w:pStyle w:val="CRCoverPage"/>
              <w:spacing w:after="0"/>
              <w:ind w:left="100"/>
              <w:rPr>
                <w:noProof/>
              </w:rPr>
            </w:pPr>
            <w:r w:rsidRPr="00B31A0A">
              <w:rPr>
                <w:noProof/>
              </w:rPr>
              <w:t>NEC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1B6A24C" w:rsidR="001E41F3" w:rsidRPr="00B31A0A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 w:rsidRPr="00B31A0A">
              <w:t>SA5</w:t>
            </w:r>
            <w:fldSimple w:instr=" DOCPROPERTY  SourceIfTsg  \* MERGEFORMAT "/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Pr="00B31A0A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05A783A" w:rsidR="001E41F3" w:rsidRPr="00B31A0A" w:rsidRDefault="00956B11">
            <w:pPr>
              <w:pStyle w:val="CRCoverPage"/>
              <w:spacing w:after="0"/>
              <w:ind w:left="100"/>
              <w:rPr>
                <w:noProof/>
              </w:rPr>
            </w:pPr>
            <w:r w:rsidRPr="00B31A0A">
              <w:rPr>
                <w:noProof/>
              </w:rPr>
              <w:t>AIML_MGT_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Pr="00B31A0A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494C3A64" w:rsidR="001E41F3" w:rsidRPr="00B31A0A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DE1C845" w:rsidR="001E41F3" w:rsidRPr="00B31A0A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 w:rsidRPr="00B31A0A">
              <w:t>202</w:t>
            </w:r>
            <w:r w:rsidR="00956B11" w:rsidRPr="00B31A0A">
              <w:t>5</w:t>
            </w:r>
            <w:r w:rsidRPr="00B31A0A">
              <w:t>-</w:t>
            </w:r>
            <w:r w:rsidR="00956B11" w:rsidRPr="00B31A0A">
              <w:t>10</w:t>
            </w:r>
            <w:r w:rsidRPr="00B31A0A">
              <w:t>-</w:t>
            </w:r>
            <w:r w:rsidR="00956B11" w:rsidRPr="00B31A0A">
              <w:t>01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Pr="00B31A0A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Pr="00B31A0A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Pr="00B31A0A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Pr="00B31A0A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B43880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242" w:type="dxa"/>
            <w:shd w:val="pct30" w:color="FFFF00" w:fill="auto"/>
          </w:tcPr>
          <w:p w14:paraId="154A6113" w14:textId="3C87F3E2" w:rsidR="001E41F3" w:rsidRPr="00B31A0A" w:rsidRDefault="00B31A0A" w:rsidP="00D24991">
            <w:pPr>
              <w:pStyle w:val="CRCoverPage"/>
              <w:spacing w:after="0"/>
              <w:ind w:left="100" w:right="-609"/>
              <w:rPr>
                <w:noProof/>
              </w:rPr>
            </w:pPr>
            <w:r w:rsidRPr="00B31A0A">
              <w:t>F</w:t>
            </w:r>
          </w:p>
        </w:tc>
        <w:tc>
          <w:tcPr>
            <w:tcW w:w="4011" w:type="dxa"/>
            <w:gridSpan w:val="5"/>
            <w:tcBorders>
              <w:left w:val="nil"/>
            </w:tcBorders>
          </w:tcPr>
          <w:p w14:paraId="617AE5C6" w14:textId="77777777" w:rsidR="001E41F3" w:rsidRPr="00B31A0A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Pr="00B31A0A" w:rsidRDefault="001E41F3">
            <w:pPr>
              <w:pStyle w:val="CRCoverPage"/>
              <w:spacing w:after="0"/>
              <w:jc w:val="right"/>
              <w:rPr>
                <w:i/>
                <w:noProof/>
              </w:rPr>
            </w:pPr>
            <w:r w:rsidRPr="00B31A0A">
              <w:rPr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B096BDF" w:rsidR="001E41F3" w:rsidRPr="00B31A0A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 w:rsidRPr="00B31A0A">
              <w:t>Rel-</w:t>
            </w:r>
            <w:r w:rsidR="00956B11" w:rsidRPr="00B31A0A">
              <w:t>1</w:t>
            </w:r>
            <w:r w:rsidR="005B33E5" w:rsidRPr="00B31A0A">
              <w:t>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B43880">
        <w:tc>
          <w:tcPr>
            <w:tcW w:w="2085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7555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F9EB067" w14:textId="495015E8" w:rsidR="00C34C2B" w:rsidRPr="00FD2C75" w:rsidRDefault="00C34C2B" w:rsidP="00C34C2B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D2C75">
              <w:rPr>
                <w:rFonts w:ascii="Arial" w:hAnsi="Arial" w:cs="Arial"/>
                <w:sz w:val="20"/>
                <w:szCs w:val="20"/>
              </w:rPr>
              <w:t>The</w:t>
            </w:r>
            <w:r w:rsidRPr="0087535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75351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Definition</w:t>
            </w:r>
            <w:r w:rsidRPr="00FD2C75">
              <w:rPr>
                <w:rFonts w:ascii="Arial" w:hAnsi="Arial" w:cs="Arial"/>
                <w:sz w:val="20"/>
                <w:szCs w:val="20"/>
              </w:rPr>
              <w:t xml:space="preserve"> clause of </w:t>
            </w:r>
            <w:proofErr w:type="spellStart"/>
            <w:r w:rsidRPr="00FD2C75">
              <w:rPr>
                <w:rStyle w:val="Emphasis"/>
                <w:rFonts w:ascii="Courier New" w:hAnsi="Courier New" w:cs="Courier New"/>
                <w:i w:val="0"/>
                <w:iCs w:val="0"/>
                <w:sz w:val="20"/>
                <w:szCs w:val="20"/>
              </w:rPr>
              <w:t>MLTrainingProcess</w:t>
            </w:r>
            <w:proofErr w:type="spellEnd"/>
            <w:r w:rsidRPr="00FD2C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r w:rsidRPr="00FD2C75">
              <w:rPr>
                <w:rFonts w:ascii="Arial" w:hAnsi="Arial" w:cs="Arial"/>
                <w:sz w:val="20"/>
                <w:szCs w:val="20"/>
              </w:rPr>
              <w:t xml:space="preserve">states that a training process may be associated with either an </w:t>
            </w:r>
            <w:proofErr w:type="spellStart"/>
            <w:r w:rsidRPr="00FD2C75">
              <w:rPr>
                <w:rStyle w:val="Strong"/>
                <w:rFonts w:ascii="Courier New" w:hAnsi="Courier New" w:cs="Courier New"/>
                <w:b w:val="0"/>
                <w:bCs w:val="0"/>
                <w:sz w:val="20"/>
                <w:szCs w:val="20"/>
              </w:rPr>
              <w:t>MLModel</w:t>
            </w:r>
            <w:proofErr w:type="spellEnd"/>
            <w:r w:rsidRPr="00FD2C7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75351">
              <w:rPr>
                <w:rFonts w:ascii="Arial" w:hAnsi="Arial" w:cs="Arial"/>
                <w:sz w:val="20"/>
                <w:szCs w:val="20"/>
              </w:rPr>
              <w:t>or an</w:t>
            </w:r>
            <w:r w:rsidRPr="00FD2C7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D2C75">
              <w:rPr>
                <w:rStyle w:val="Strong"/>
                <w:rFonts w:ascii="Courier New" w:hAnsi="Courier New" w:cs="Courier New"/>
                <w:b w:val="0"/>
                <w:bCs w:val="0"/>
                <w:sz w:val="20"/>
                <w:szCs w:val="20"/>
              </w:rPr>
              <w:t>MLModelCoordinationGroup</w:t>
            </w:r>
            <w:proofErr w:type="spellEnd"/>
            <w:r w:rsidRPr="00FD2C75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25E2233B" w14:textId="5BBF65A5" w:rsidR="00C34C2B" w:rsidRPr="00FD2C75" w:rsidRDefault="00C34C2B" w:rsidP="00C34C2B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D2C75">
              <w:rPr>
                <w:rFonts w:ascii="Arial" w:hAnsi="Arial" w:cs="Arial"/>
                <w:sz w:val="20"/>
                <w:szCs w:val="20"/>
              </w:rPr>
              <w:t xml:space="preserve">However, the </w:t>
            </w:r>
            <w:r w:rsidRPr="00875351">
              <w:rPr>
                <w:rStyle w:val="Emphasis"/>
                <w:rFonts w:ascii="Arial" w:hAnsi="Arial" w:cs="Arial"/>
                <w:i w:val="0"/>
                <w:iCs w:val="0"/>
                <w:sz w:val="20"/>
                <w:szCs w:val="20"/>
              </w:rPr>
              <w:t>Attributes</w:t>
            </w:r>
            <w:r w:rsidRPr="00FD2C75">
              <w:rPr>
                <w:rFonts w:ascii="Arial" w:hAnsi="Arial" w:cs="Arial"/>
                <w:sz w:val="20"/>
                <w:szCs w:val="20"/>
              </w:rPr>
              <w:t xml:space="preserve"> table currently only includes </w:t>
            </w:r>
            <w:proofErr w:type="spellStart"/>
            <w:r w:rsidRPr="00FD2C75">
              <w:rPr>
                <w:rStyle w:val="HTMLCode"/>
              </w:rPr>
              <w:t>mlModelRef</w:t>
            </w:r>
            <w:proofErr w:type="spellEnd"/>
            <w:r w:rsidRPr="00FD2C75">
              <w:rPr>
                <w:rFonts w:ascii="Arial" w:hAnsi="Arial" w:cs="Arial"/>
                <w:sz w:val="20"/>
                <w:szCs w:val="20"/>
              </w:rPr>
              <w:t xml:space="preserve"> and </w:t>
            </w:r>
            <w:proofErr w:type="spellStart"/>
            <w:r w:rsidRPr="00FD2C75">
              <w:rPr>
                <w:rStyle w:val="HTMLCode"/>
              </w:rPr>
              <w:t>mlModelGeneratedRef</w:t>
            </w:r>
            <w:proofErr w:type="spellEnd"/>
            <w:r w:rsidRPr="00FD2C75">
              <w:rPr>
                <w:rFonts w:ascii="Arial" w:hAnsi="Arial" w:cs="Arial"/>
                <w:sz w:val="20"/>
                <w:szCs w:val="20"/>
              </w:rPr>
              <w:t xml:space="preserve"> (single model references). The coordination group counterparts are missing.</w:t>
            </w:r>
          </w:p>
          <w:p w14:paraId="6F6E50AB" w14:textId="26C9A90E" w:rsidR="00C34C2B" w:rsidRPr="00FD2C75" w:rsidRDefault="00C34C2B" w:rsidP="00C34C2B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D2C75">
              <w:rPr>
                <w:rFonts w:ascii="Arial" w:hAnsi="Arial" w:cs="Arial"/>
                <w:sz w:val="20"/>
                <w:szCs w:val="20"/>
              </w:rPr>
              <w:t xml:space="preserve">This creates </w:t>
            </w:r>
            <w:r w:rsidRPr="00FD2C75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inconsistency</w:t>
            </w:r>
            <w:r w:rsidRPr="00FD2C75">
              <w:rPr>
                <w:rFonts w:ascii="Arial" w:hAnsi="Arial" w:cs="Arial"/>
                <w:sz w:val="20"/>
                <w:szCs w:val="20"/>
              </w:rPr>
              <w:t xml:space="preserve"> with:</w:t>
            </w:r>
          </w:p>
          <w:p w14:paraId="76199FD6" w14:textId="7F7EB757" w:rsidR="00C34C2B" w:rsidRPr="00FD2C75" w:rsidRDefault="00C34C2B" w:rsidP="00FD2C75">
            <w:pPr>
              <w:pStyle w:val="NormalWeb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FD2C75">
              <w:rPr>
                <w:rFonts w:ascii="Arial" w:hAnsi="Arial" w:cs="Arial"/>
                <w:sz w:val="20"/>
                <w:szCs w:val="20"/>
              </w:rPr>
              <w:t xml:space="preserve">The </w:t>
            </w:r>
            <w:proofErr w:type="spellStart"/>
            <w:r w:rsidRPr="00FD2C75">
              <w:rPr>
                <w:rStyle w:val="Emphasis"/>
                <w:rFonts w:ascii="Courier New" w:hAnsi="Courier New" w:cs="Courier New"/>
                <w:sz w:val="20"/>
                <w:szCs w:val="20"/>
              </w:rPr>
              <w:t>MLTrainingRequest</w:t>
            </w:r>
            <w:proofErr w:type="spellEnd"/>
            <w:r w:rsidRPr="00FD2C75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FD2C75">
              <w:rPr>
                <w:rFonts w:ascii="Arial" w:hAnsi="Arial" w:cs="Arial"/>
                <w:sz w:val="20"/>
                <w:szCs w:val="20"/>
              </w:rPr>
              <w:t xml:space="preserve">IOC, which supports both </w:t>
            </w:r>
            <w:proofErr w:type="spellStart"/>
            <w:r w:rsidRPr="00FD2C75">
              <w:rPr>
                <w:rStyle w:val="HTMLCode"/>
              </w:rPr>
              <w:t>mlModelRef</w:t>
            </w:r>
            <w:proofErr w:type="spellEnd"/>
            <w:r w:rsidRPr="00FD2C75">
              <w:rPr>
                <w:rFonts w:ascii="Arial" w:hAnsi="Arial" w:cs="Arial"/>
                <w:sz w:val="20"/>
                <w:szCs w:val="20"/>
              </w:rPr>
              <w:t xml:space="preserve"> and </w:t>
            </w:r>
            <w:r w:rsidR="00FD2C75">
              <w:rPr>
                <w:rFonts w:ascii="Arial" w:hAnsi="Arial" w:cs="Arial"/>
                <w:sz w:val="20"/>
                <w:szCs w:val="20"/>
              </w:rPr>
              <w:t xml:space="preserve">  </w:t>
            </w:r>
            <w:proofErr w:type="spellStart"/>
            <w:r w:rsidRPr="00FD2C75">
              <w:rPr>
                <w:rStyle w:val="HTMLCode"/>
              </w:rPr>
              <w:t>mlModelCoordinationGroupRe</w:t>
            </w:r>
            <w:r w:rsidRPr="00875351">
              <w:rPr>
                <w:rStyle w:val="HTMLCode"/>
              </w:rPr>
              <w:t>f</w:t>
            </w:r>
            <w:proofErr w:type="spellEnd"/>
            <w:r w:rsidRPr="00FD2C75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015CE5A" w14:textId="68411B54" w:rsidR="00C34C2B" w:rsidRPr="00FD2C75" w:rsidRDefault="00C34C2B" w:rsidP="00FD2C75">
            <w:pPr>
              <w:pStyle w:val="NormalWeb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FD2C75">
              <w:rPr>
                <w:rFonts w:ascii="Arial" w:hAnsi="Arial" w:cs="Arial"/>
                <w:sz w:val="20"/>
                <w:szCs w:val="20"/>
              </w:rPr>
              <w:t xml:space="preserve">The </w:t>
            </w:r>
            <w:proofErr w:type="spellStart"/>
            <w:r w:rsidRPr="00FD2C75">
              <w:rPr>
                <w:rStyle w:val="Emphasis"/>
                <w:rFonts w:ascii="Courier New" w:hAnsi="Courier New" w:cs="Courier New"/>
                <w:sz w:val="20"/>
                <w:szCs w:val="20"/>
              </w:rPr>
              <w:t>MLTrainingRepor</w:t>
            </w:r>
            <w:r w:rsidRPr="00875351">
              <w:rPr>
                <w:rStyle w:val="Emphasis"/>
                <w:rFonts w:ascii="Courier New" w:hAnsi="Courier New" w:cs="Courier New"/>
                <w:sz w:val="20"/>
                <w:szCs w:val="20"/>
              </w:rPr>
              <w:t>t</w:t>
            </w:r>
            <w:proofErr w:type="spellEnd"/>
            <w:r w:rsidRPr="00FD2C75">
              <w:rPr>
                <w:rFonts w:ascii="Arial" w:hAnsi="Arial" w:cs="Arial"/>
                <w:sz w:val="20"/>
                <w:szCs w:val="20"/>
              </w:rPr>
              <w:t xml:space="preserve"> IOC, which includes both </w:t>
            </w:r>
            <w:proofErr w:type="spellStart"/>
            <w:r w:rsidRPr="00FD2C75">
              <w:rPr>
                <w:rStyle w:val="HTMLCode"/>
              </w:rPr>
              <w:t>mlModelGeneratedRef</w:t>
            </w:r>
            <w:proofErr w:type="spellEnd"/>
            <w:r w:rsidRPr="00FD2C75">
              <w:rPr>
                <w:rFonts w:ascii="Arial" w:hAnsi="Arial" w:cs="Arial"/>
                <w:sz w:val="20"/>
                <w:szCs w:val="20"/>
              </w:rPr>
              <w:t xml:space="preserve"> and </w:t>
            </w:r>
            <w:proofErr w:type="spellStart"/>
            <w:r w:rsidRPr="00FD2C75">
              <w:rPr>
                <w:rStyle w:val="HTMLCode"/>
              </w:rPr>
              <w:t>mlModelCoordinationGroupGeneratedRef</w:t>
            </w:r>
            <w:proofErr w:type="spellEnd"/>
            <w:r w:rsidRPr="00FD2C75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F9A250A" w14:textId="29BD08A1" w:rsidR="00C34C2B" w:rsidRPr="00FD2C75" w:rsidRDefault="00C34C2B" w:rsidP="00C34C2B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D2C75">
              <w:rPr>
                <w:rFonts w:ascii="Arial" w:hAnsi="Arial" w:cs="Arial"/>
                <w:sz w:val="20"/>
                <w:szCs w:val="20"/>
              </w:rPr>
              <w:t xml:space="preserve">By symmetry, </w:t>
            </w:r>
            <w:proofErr w:type="spellStart"/>
            <w:r w:rsidRPr="00FD2C75">
              <w:rPr>
                <w:rStyle w:val="Emphasis"/>
                <w:rFonts w:ascii="Courier New" w:hAnsi="Courier New" w:cs="Courier New"/>
                <w:sz w:val="20"/>
                <w:szCs w:val="20"/>
              </w:rPr>
              <w:t>MLTrainingProcess</w:t>
            </w:r>
            <w:proofErr w:type="spellEnd"/>
            <w:r w:rsidRPr="00FD2C75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FD2C75">
              <w:rPr>
                <w:rFonts w:ascii="Arial" w:hAnsi="Arial" w:cs="Arial"/>
                <w:sz w:val="20"/>
                <w:szCs w:val="20"/>
              </w:rPr>
              <w:t xml:space="preserve">should support both single model and coordination group references for </w:t>
            </w:r>
            <w:r w:rsidRPr="00FD2C75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inputs</w:t>
            </w:r>
            <w:r w:rsidRPr="00FD2C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FD2C75">
              <w:rPr>
                <w:rFonts w:ascii="Arial" w:hAnsi="Arial" w:cs="Arial"/>
                <w:sz w:val="20"/>
                <w:szCs w:val="20"/>
              </w:rPr>
              <w:t>and</w:t>
            </w:r>
            <w:r w:rsidRPr="00FD2C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FD2C75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outputs</w:t>
            </w:r>
            <w:r w:rsidRPr="00FD2C75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08AA7DE" w14:textId="0E50312D" w:rsidR="001E41F3" w:rsidRPr="00FD2C75" w:rsidRDefault="00C34C2B" w:rsidP="00FD2C75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D2C75">
              <w:rPr>
                <w:rFonts w:ascii="Arial" w:hAnsi="Arial" w:cs="Arial"/>
                <w:sz w:val="20"/>
                <w:szCs w:val="20"/>
              </w:rPr>
              <w:t>Adding these attributes ensures the information model accurately reflects the definition and maintains alignment across related IOCs.</w:t>
            </w:r>
          </w:p>
        </w:tc>
      </w:tr>
      <w:tr w:rsidR="001E41F3" w14:paraId="4CA74D09" w14:textId="77777777" w:rsidTr="00B43880">
        <w:tc>
          <w:tcPr>
            <w:tcW w:w="2085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555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Pr="00FD2C75" w:rsidRDefault="001E41F3">
            <w:pPr>
              <w:pStyle w:val="CRCoverPage"/>
              <w:spacing w:after="0"/>
              <w:rPr>
                <w:rFonts w:cs="Arial"/>
                <w:noProof/>
              </w:rPr>
            </w:pPr>
          </w:p>
        </w:tc>
      </w:tr>
      <w:tr w:rsidR="001E41F3" w14:paraId="21016551" w14:textId="77777777" w:rsidTr="00B43880">
        <w:tc>
          <w:tcPr>
            <w:tcW w:w="2085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7555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7C7D42C" w14:textId="77777777" w:rsidR="00C34C2B" w:rsidRPr="00FD2C75" w:rsidRDefault="00C34C2B" w:rsidP="00C34C2B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D2C75">
              <w:rPr>
                <w:rFonts w:ascii="Arial" w:hAnsi="Arial" w:cs="Arial"/>
                <w:sz w:val="20"/>
                <w:szCs w:val="20"/>
              </w:rPr>
              <w:t xml:space="preserve">Add two new attributes to the </w:t>
            </w:r>
            <w:proofErr w:type="spellStart"/>
            <w:r w:rsidRPr="00FD2C75">
              <w:rPr>
                <w:rStyle w:val="Emphasis"/>
                <w:rFonts w:ascii="Courier New" w:hAnsi="Courier New" w:cs="Courier New"/>
                <w:sz w:val="20"/>
                <w:szCs w:val="20"/>
              </w:rPr>
              <w:t>MLTrainingProcess</w:t>
            </w:r>
            <w:proofErr w:type="spellEnd"/>
            <w:r w:rsidRPr="00FD2C75">
              <w:rPr>
                <w:rFonts w:ascii="Arial" w:hAnsi="Arial" w:cs="Arial"/>
                <w:sz w:val="20"/>
                <w:szCs w:val="20"/>
              </w:rPr>
              <w:t xml:space="preserve"> IOC:</w:t>
            </w:r>
          </w:p>
          <w:p w14:paraId="182348DF" w14:textId="77777777" w:rsidR="00C34C2B" w:rsidRPr="00FD2C75" w:rsidRDefault="00C34C2B" w:rsidP="00C34C2B">
            <w:pPr>
              <w:pStyle w:val="NormalWeb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FD2C75">
              <w:rPr>
                <w:rStyle w:val="HTMLCode"/>
              </w:rPr>
              <w:lastRenderedPageBreak/>
              <w:t>mlModelCoordinationGroupRef</w:t>
            </w:r>
            <w:proofErr w:type="spellEnd"/>
            <w:r w:rsidRPr="00FD2C75">
              <w:rPr>
                <w:rFonts w:ascii="Arial" w:hAnsi="Arial" w:cs="Arial"/>
                <w:sz w:val="20"/>
                <w:szCs w:val="20"/>
              </w:rPr>
              <w:t xml:space="preserve"> (to represent the association of the training process with a coordination group), and</w:t>
            </w:r>
          </w:p>
          <w:p w14:paraId="31C656EC" w14:textId="505A3663" w:rsidR="001E41F3" w:rsidRPr="00FD2C75" w:rsidRDefault="00C34C2B" w:rsidP="00C34C2B">
            <w:pPr>
              <w:pStyle w:val="NormalWeb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FD2C75">
              <w:rPr>
                <w:rStyle w:val="HTMLCode"/>
              </w:rPr>
              <w:t>mlModelCoordinationGroupGeneratedRef</w:t>
            </w:r>
            <w:proofErr w:type="spellEnd"/>
            <w:r w:rsidRPr="00FD2C75">
              <w:rPr>
                <w:rFonts w:ascii="Arial" w:hAnsi="Arial" w:cs="Arial"/>
                <w:sz w:val="20"/>
                <w:szCs w:val="20"/>
              </w:rPr>
              <w:t xml:space="preserve"> (to represent a coordination group generated as an output of the training process).</w:t>
            </w:r>
          </w:p>
        </w:tc>
      </w:tr>
      <w:tr w:rsidR="001E41F3" w14:paraId="1F886379" w14:textId="77777777" w:rsidTr="00B43880">
        <w:tc>
          <w:tcPr>
            <w:tcW w:w="2085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555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Pr="00FD2C75" w:rsidRDefault="001E41F3">
            <w:pPr>
              <w:pStyle w:val="CRCoverPage"/>
              <w:spacing w:after="0"/>
              <w:rPr>
                <w:rFonts w:cs="Arial"/>
                <w:noProof/>
              </w:rPr>
            </w:pPr>
          </w:p>
        </w:tc>
      </w:tr>
      <w:tr w:rsidR="001E41F3" w14:paraId="678D7BF9" w14:textId="77777777" w:rsidTr="00B43880">
        <w:tc>
          <w:tcPr>
            <w:tcW w:w="2085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7555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121FF435" w:rsidR="001E41F3" w:rsidRPr="00FD2C75" w:rsidRDefault="00B43880">
            <w:pPr>
              <w:pStyle w:val="CRCoverPage"/>
              <w:spacing w:after="0"/>
              <w:ind w:left="100"/>
              <w:rPr>
                <w:rFonts w:cs="Arial"/>
                <w:noProof/>
              </w:rPr>
            </w:pPr>
            <w:r w:rsidRPr="00FD2C75">
              <w:rPr>
                <w:rFonts w:cs="Arial"/>
                <w:noProof/>
              </w:rPr>
              <w:t>Inconsistency in stage 2</w:t>
            </w:r>
            <w:r w:rsidR="00FD2C75">
              <w:rPr>
                <w:rFonts w:cs="Arial"/>
                <w:noProof/>
              </w:rPr>
              <w:t>/3</w:t>
            </w:r>
            <w:r w:rsidRPr="00FD2C75">
              <w:rPr>
                <w:rFonts w:cs="Arial"/>
                <w:noProof/>
              </w:rPr>
              <w:t xml:space="preserve"> leading to incorrect implementation.</w:t>
            </w:r>
          </w:p>
        </w:tc>
      </w:tr>
      <w:tr w:rsidR="001E41F3" w14:paraId="034AF533" w14:textId="77777777" w:rsidTr="00B43880">
        <w:tc>
          <w:tcPr>
            <w:tcW w:w="2085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555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B43880">
        <w:tc>
          <w:tcPr>
            <w:tcW w:w="2085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7555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70E5F99" w:rsidR="001E41F3" w:rsidRDefault="00653973">
            <w:pPr>
              <w:pStyle w:val="CRCoverPage"/>
              <w:spacing w:after="0"/>
              <w:ind w:left="100"/>
              <w:rPr>
                <w:noProof/>
              </w:rPr>
            </w:pPr>
            <w:r w:rsidRPr="00653973">
              <w:rPr>
                <w:noProof/>
              </w:rPr>
              <w:t>7.3a.1.2.4.2</w:t>
            </w:r>
            <w:r>
              <w:rPr>
                <w:noProof/>
              </w:rPr>
              <w:t xml:space="preserve">, </w:t>
            </w:r>
            <w:r w:rsidRPr="00F17505">
              <w:t>7.</w:t>
            </w:r>
            <w:r>
              <w:t>3a</w:t>
            </w:r>
            <w:r w:rsidRPr="00F17505">
              <w:t>.</w:t>
            </w:r>
            <w:r>
              <w:t>1.2.4</w:t>
            </w:r>
            <w:r w:rsidRPr="00F17505">
              <w:t>.</w:t>
            </w:r>
            <w:r>
              <w:t>3</w:t>
            </w:r>
          </w:p>
        </w:tc>
      </w:tr>
      <w:tr w:rsidR="001E41F3" w14:paraId="56E1E6C3" w14:textId="77777777" w:rsidTr="00B43880">
        <w:tc>
          <w:tcPr>
            <w:tcW w:w="2085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555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B43880">
        <w:tc>
          <w:tcPr>
            <w:tcW w:w="2085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B43880">
        <w:tc>
          <w:tcPr>
            <w:tcW w:w="2085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B43880">
        <w:tc>
          <w:tcPr>
            <w:tcW w:w="2085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B43880">
        <w:tc>
          <w:tcPr>
            <w:tcW w:w="2085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B43880">
        <w:tc>
          <w:tcPr>
            <w:tcW w:w="2085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7555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B43880">
        <w:tc>
          <w:tcPr>
            <w:tcW w:w="2085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7555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551E2F4D" w:rsidR="001E41F3" w:rsidRDefault="00227AD5" w:rsidP="00227AD5">
            <w:pPr>
              <w:rPr>
                <w:noProof/>
              </w:rPr>
            </w:pPr>
            <w:r>
              <w:t xml:space="preserve">Forge MR link: </w:t>
            </w:r>
            <w:hyperlink r:id="rId12" w:history="1">
              <w:r>
                <w:rPr>
                  <w:rStyle w:val="Hyperlink"/>
                  <w:lang w:val="en-US"/>
                </w:rPr>
                <w:t>https://forge.3gpp.org/rep/sa5/MnS/-/merge_requests/1954</w:t>
              </w:r>
            </w:hyperlink>
            <w:r>
              <w:t xml:space="preserve"> at commit 728d430356c0f75da97ab1205f7a0fade1ee28df</w:t>
            </w:r>
          </w:p>
        </w:tc>
      </w:tr>
      <w:tr w:rsidR="008863B9" w:rsidRPr="008863B9" w14:paraId="45BFE792" w14:textId="77777777" w:rsidTr="00B43880">
        <w:tc>
          <w:tcPr>
            <w:tcW w:w="208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555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B43880">
        <w:tc>
          <w:tcPr>
            <w:tcW w:w="20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7555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45F4CD57" w14:textId="77777777" w:rsidR="001E41F3" w:rsidRDefault="001E41F3">
      <w:pPr>
        <w:rPr>
          <w:noProof/>
        </w:rPr>
      </w:pPr>
    </w:p>
    <w:p w14:paraId="67356E0A" w14:textId="77777777" w:rsidR="00956B11" w:rsidRDefault="00956B11">
      <w:pPr>
        <w:rPr>
          <w:noProof/>
        </w:rPr>
      </w:pPr>
    </w:p>
    <w:p w14:paraId="64E1F566" w14:textId="5893D38C" w:rsidR="00956B11" w:rsidRPr="00956B11" w:rsidRDefault="00956B11" w:rsidP="00956B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rFonts w:eastAsia="SimSun"/>
          <w:lang w:eastAsia="zh-CN"/>
        </w:rPr>
      </w:pPr>
      <w:r>
        <w:rPr>
          <w:rFonts w:eastAsia="SimSun"/>
          <w:b/>
          <w:i/>
        </w:rPr>
        <w:t>Start of</w:t>
      </w:r>
      <w:r w:rsidRPr="00956B11">
        <w:rPr>
          <w:rFonts w:eastAsia="SimSun"/>
          <w:b/>
          <w:i/>
        </w:rPr>
        <w:t xml:space="preserve"> change</w:t>
      </w:r>
      <w:r>
        <w:rPr>
          <w:rFonts w:eastAsia="SimSun"/>
          <w:b/>
          <w:i/>
        </w:rPr>
        <w:t>s</w:t>
      </w:r>
    </w:p>
    <w:p w14:paraId="34AD7D9D" w14:textId="77777777" w:rsidR="004A1BE2" w:rsidRDefault="004A1BE2" w:rsidP="004A1BE2">
      <w:pPr>
        <w:pStyle w:val="Heading5"/>
      </w:pPr>
      <w:bookmarkStart w:id="1" w:name="_Toc193445116"/>
      <w:bookmarkStart w:id="2" w:name="_Toc130201997"/>
      <w:bookmarkStart w:id="3" w:name="_Toc193445397"/>
      <w:r>
        <w:t>7.3a.1.2.4</w:t>
      </w:r>
      <w:r>
        <w:tab/>
      </w:r>
      <w:proofErr w:type="spellStart"/>
      <w:r>
        <w:rPr>
          <w:rFonts w:ascii="Courier New" w:hAnsi="Courier New" w:cs="Courier New"/>
        </w:rPr>
        <w:t>MLTrainingProcess</w:t>
      </w:r>
      <w:bookmarkEnd w:id="1"/>
      <w:proofErr w:type="spellEnd"/>
    </w:p>
    <w:p w14:paraId="7EB8ACB9" w14:textId="77777777" w:rsidR="004A1BE2" w:rsidRDefault="004A1BE2" w:rsidP="004A1BE2">
      <w:pPr>
        <w:pStyle w:val="Heading6"/>
      </w:pPr>
      <w:bookmarkStart w:id="4" w:name="_Toc130201998"/>
      <w:bookmarkStart w:id="5" w:name="_Toc193445117"/>
      <w:r>
        <w:t>7.3a.1.2.4.1</w:t>
      </w:r>
      <w:r>
        <w:tab/>
        <w:t>Definition</w:t>
      </w:r>
      <w:bookmarkEnd w:id="4"/>
      <w:bookmarkEnd w:id="5"/>
    </w:p>
    <w:p w14:paraId="0DC73A5C" w14:textId="77777777" w:rsidR="004A1BE2" w:rsidRDefault="004A1BE2" w:rsidP="004A1BE2">
      <w:r>
        <w:t xml:space="preserve">The IOC </w:t>
      </w:r>
      <w:proofErr w:type="spellStart"/>
      <w:r>
        <w:rPr>
          <w:rFonts w:ascii="Courier New" w:hAnsi="Courier New" w:cs="Courier New"/>
        </w:rPr>
        <w:t>MLTrainingProcess</w:t>
      </w:r>
      <w:proofErr w:type="spellEnd"/>
      <w:r>
        <w:rPr>
          <w:rFonts w:ascii="Courier New" w:hAnsi="Courier New" w:cs="Courier New"/>
        </w:rPr>
        <w:t xml:space="preserve"> </w:t>
      </w:r>
      <w:r>
        <w:t xml:space="preserve">represents the ML model training process. When a ML model training process starts, an instance of the </w:t>
      </w:r>
      <w:proofErr w:type="spellStart"/>
      <w:r>
        <w:rPr>
          <w:rFonts w:ascii="Courier New" w:hAnsi="Courier New" w:cs="Courier New"/>
        </w:rPr>
        <w:t>MLTrainingProcess</w:t>
      </w:r>
      <w:proofErr w:type="spellEnd"/>
      <w:r>
        <w:t xml:space="preserve"> is created by the </w:t>
      </w:r>
      <w:proofErr w:type="spellStart"/>
      <w:r>
        <w:t>MnS</w:t>
      </w:r>
      <w:proofErr w:type="spellEnd"/>
      <w:r>
        <w:t xml:space="preserve"> Producer and notification is sent to </w:t>
      </w:r>
      <w:proofErr w:type="spellStart"/>
      <w:r>
        <w:t>MnS</w:t>
      </w:r>
      <w:proofErr w:type="spellEnd"/>
      <w:r>
        <w:t xml:space="preserve"> consumer who has subscribed to </w:t>
      </w:r>
      <w:proofErr w:type="spellStart"/>
      <w:proofErr w:type="gramStart"/>
      <w:r>
        <w:t>it.The</w:t>
      </w:r>
      <w:proofErr w:type="spellEnd"/>
      <w:proofErr w:type="gramEnd"/>
      <w:r>
        <w:t xml:space="preserve"> </w:t>
      </w:r>
      <w:proofErr w:type="spellStart"/>
      <w:r>
        <w:t>MnS</w:t>
      </w:r>
      <w:proofErr w:type="spellEnd"/>
      <w:r>
        <w:t xml:space="preserve"> producer can delete the </w:t>
      </w:r>
      <w:proofErr w:type="spellStart"/>
      <w:r>
        <w:rPr>
          <w:rFonts w:ascii="Courier New" w:hAnsi="Courier New" w:cs="Courier New"/>
        </w:rPr>
        <w:t>MLTrainingProcess</w:t>
      </w:r>
      <w:proofErr w:type="spellEnd"/>
      <w:r>
        <w:t xml:space="preserve"> instance whose attribute status equals to "FINISHED" or </w:t>
      </w:r>
      <w:proofErr w:type="spellStart"/>
      <w:r>
        <w:t>or</w:t>
      </w:r>
      <w:proofErr w:type="spellEnd"/>
      <w:r>
        <w:t xml:space="preserve"> "CANCELLED" automatically.</w:t>
      </w:r>
    </w:p>
    <w:p w14:paraId="2F16865B" w14:textId="77777777" w:rsidR="004A1BE2" w:rsidRDefault="004A1BE2" w:rsidP="004A1BE2">
      <w:r>
        <w:rPr>
          <w:rFonts w:cs="Arial"/>
        </w:rPr>
        <w:t>One</w:t>
      </w:r>
      <w:r>
        <w:t xml:space="preserve"> </w:t>
      </w:r>
      <w:proofErr w:type="spellStart"/>
      <w:r>
        <w:rPr>
          <w:rFonts w:ascii="Courier New" w:hAnsi="Courier New" w:cs="Courier New"/>
        </w:rPr>
        <w:t>MLTrainingProcess</w:t>
      </w:r>
      <w:proofErr w:type="spellEnd"/>
      <w:r>
        <w:rPr>
          <w:rFonts w:ascii="Courier New" w:hAnsi="Courier New" w:cs="Courier New"/>
        </w:rPr>
        <w:t xml:space="preserve"> </w:t>
      </w:r>
      <w:r>
        <w:t>MOI</w:t>
      </w:r>
      <w:r>
        <w:rPr>
          <w:rFonts w:ascii="Courier New" w:hAnsi="Courier New" w:cs="Courier New"/>
        </w:rPr>
        <w:t xml:space="preserve"> </w:t>
      </w:r>
      <w:r>
        <w:t xml:space="preserve">may be instantiated for each </w:t>
      </w:r>
      <w:proofErr w:type="spellStart"/>
      <w:r>
        <w:rPr>
          <w:rFonts w:ascii="Courier New" w:hAnsi="Courier New" w:cs="Courier New"/>
        </w:rPr>
        <w:t>MLTrainingRequest</w:t>
      </w:r>
      <w:proofErr w:type="spellEnd"/>
      <w:r>
        <w:rPr>
          <w:rFonts w:ascii="Courier New" w:hAnsi="Courier New" w:cs="Courier New"/>
        </w:rPr>
        <w:t xml:space="preserve"> </w:t>
      </w:r>
      <w:r>
        <w:t xml:space="preserve">MOI or a set of </w:t>
      </w:r>
      <w:proofErr w:type="spellStart"/>
      <w:r>
        <w:rPr>
          <w:rFonts w:ascii="Courier New" w:hAnsi="Courier New" w:cs="Courier New"/>
        </w:rPr>
        <w:t>MLTrainingRequest</w:t>
      </w:r>
      <w:proofErr w:type="spellEnd"/>
      <w:r>
        <w:rPr>
          <w:rFonts w:ascii="Courier New" w:hAnsi="Courier New" w:cs="Courier New"/>
        </w:rPr>
        <w:t xml:space="preserve"> </w:t>
      </w:r>
      <w:r>
        <w:t>MOIs.</w:t>
      </w:r>
    </w:p>
    <w:p w14:paraId="0E2D2DF9" w14:textId="77777777" w:rsidR="004A1BE2" w:rsidRDefault="004A1BE2" w:rsidP="004A1BE2">
      <w:pPr>
        <w:spacing w:line="264" w:lineRule="auto"/>
        <w:rPr>
          <w:rFonts w:cs="Arial"/>
        </w:rPr>
      </w:pPr>
      <w:r>
        <w:rPr>
          <w:rFonts w:cs="Arial"/>
        </w:rPr>
        <w:t xml:space="preserve">For each </w:t>
      </w:r>
      <w:proofErr w:type="spellStart"/>
      <w:r>
        <w:rPr>
          <w:rFonts w:ascii="Courier New" w:hAnsi="Courier New" w:cs="Courier New"/>
          <w:lang w:eastAsia="zh-CN"/>
        </w:rPr>
        <w:t>MLModel</w:t>
      </w:r>
      <w:proofErr w:type="spellEnd"/>
      <w:r>
        <w:rPr>
          <w:rFonts w:cs="Arial"/>
        </w:rPr>
        <w:t xml:space="preserve"> under training, a </w:t>
      </w:r>
      <w:proofErr w:type="spellStart"/>
      <w:r>
        <w:rPr>
          <w:rFonts w:ascii="Courier New" w:hAnsi="Courier New" w:cs="Courier New"/>
        </w:rPr>
        <w:t>MLTrainingProcess</w:t>
      </w:r>
      <w:proofErr w:type="spellEnd"/>
      <w:r>
        <w:rPr>
          <w:rFonts w:ascii="Courier New" w:hAnsi="Courier New" w:cs="Courier New"/>
        </w:rPr>
        <w:t xml:space="preserve"> </w:t>
      </w:r>
      <w:r>
        <w:rPr>
          <w:rFonts w:cs="Arial"/>
        </w:rPr>
        <w:t>is instantiated, i.e. a</w:t>
      </w:r>
      <w:r>
        <w:rPr>
          <w:rFonts w:eastAsia="Courier New"/>
        </w:rPr>
        <w:t xml:space="preserve">n </w:t>
      </w:r>
      <w:proofErr w:type="spellStart"/>
      <w:r>
        <w:rPr>
          <w:rFonts w:ascii="Courier New" w:hAnsi="Courier New" w:cs="Courier New"/>
        </w:rPr>
        <w:t>MLTrainingProcess</w:t>
      </w:r>
      <w:proofErr w:type="spellEnd"/>
      <w:r>
        <w:rPr>
          <w:rFonts w:ascii="Courier New" w:hAnsi="Courier New" w:cs="Courier New"/>
        </w:rPr>
        <w:t xml:space="preserve"> </w:t>
      </w:r>
      <w:r>
        <w:t>is</w:t>
      </w:r>
      <w:r>
        <w:rPr>
          <w:rFonts w:ascii="Courier New" w:hAnsi="Courier New" w:cs="Courier New"/>
        </w:rPr>
        <w:t xml:space="preserve"> </w:t>
      </w:r>
      <w:r>
        <w:rPr>
          <w:rFonts w:cs="Arial"/>
        </w:rPr>
        <w:t xml:space="preserve">associated with one </w:t>
      </w:r>
      <w:proofErr w:type="spellStart"/>
      <w:r>
        <w:rPr>
          <w:rFonts w:ascii="Courier New" w:hAnsi="Courier New" w:cs="Courier New"/>
          <w:lang w:eastAsia="zh-CN"/>
        </w:rPr>
        <w:t>MLModel</w:t>
      </w:r>
      <w:proofErr w:type="spellEnd"/>
      <w:r>
        <w:rPr>
          <w:rFonts w:ascii="Courier New" w:hAnsi="Courier New" w:cs="Courier New"/>
          <w:lang w:eastAsia="zh-CN"/>
        </w:rPr>
        <w:t xml:space="preserve"> </w:t>
      </w:r>
      <w:r>
        <w:t xml:space="preserve">or one </w:t>
      </w:r>
      <w:proofErr w:type="spellStart"/>
      <w:r>
        <w:rPr>
          <w:rFonts w:ascii="Courier New" w:hAnsi="Courier New" w:cs="Courier New"/>
        </w:rPr>
        <w:t>MLModelCoordinationGroup</w:t>
      </w:r>
      <w:proofErr w:type="spellEnd"/>
      <w:r>
        <w:rPr>
          <w:rFonts w:cs="Arial"/>
        </w:rPr>
        <w:t>.</w:t>
      </w:r>
      <w:r>
        <w:rPr>
          <w:rFonts w:eastAsia="Courier New"/>
          <w:i/>
          <w:iCs/>
        </w:rPr>
        <w:t xml:space="preserve"> </w:t>
      </w:r>
      <w:r>
        <w:rPr>
          <w:rFonts w:eastAsia="Courier New"/>
        </w:rPr>
        <w:t xml:space="preserve">The </w:t>
      </w:r>
      <w:proofErr w:type="spellStart"/>
      <w:r>
        <w:rPr>
          <w:rFonts w:ascii="Courier New" w:hAnsi="Courier New" w:cs="Courier New"/>
        </w:rPr>
        <w:t>MLTrainingProcess</w:t>
      </w:r>
      <w:proofErr w:type="spellEnd"/>
      <w:r>
        <w:rPr>
          <w:rFonts w:ascii="Courier New" w:hAnsi="Courier New" w:cs="Courier New"/>
        </w:rPr>
        <w:t xml:space="preserve"> </w:t>
      </w:r>
      <w:r>
        <w:rPr>
          <w:rFonts w:cs="Arial"/>
        </w:rPr>
        <w:t xml:space="preserve">may be associated with one or more </w:t>
      </w:r>
      <w:proofErr w:type="spellStart"/>
      <w:r>
        <w:rPr>
          <w:rFonts w:ascii="Courier New" w:hAnsi="Courier New" w:cs="Courier New"/>
          <w:lang w:eastAsia="zh-CN"/>
        </w:rPr>
        <w:t>MLTrainingRequest</w:t>
      </w:r>
      <w:proofErr w:type="spellEnd"/>
      <w:r>
        <w:rPr>
          <w:rFonts w:ascii="Courier New" w:hAnsi="Courier New" w:cs="Courier New"/>
          <w:lang w:eastAsia="zh-CN"/>
        </w:rPr>
        <w:t xml:space="preserve"> </w:t>
      </w:r>
      <w:r>
        <w:rPr>
          <w:lang w:eastAsia="zh-CN"/>
        </w:rPr>
        <w:t>MOI</w:t>
      </w:r>
      <w:r>
        <w:rPr>
          <w:rFonts w:cs="Arial"/>
        </w:rPr>
        <w:t>.</w:t>
      </w:r>
    </w:p>
    <w:p w14:paraId="764965EC" w14:textId="77777777" w:rsidR="004A1BE2" w:rsidRDefault="004A1BE2" w:rsidP="004A1BE2">
      <w:r>
        <w:t xml:space="preserve">The </w:t>
      </w:r>
      <w:proofErr w:type="spellStart"/>
      <w:r>
        <w:rPr>
          <w:rFonts w:ascii="Courier New" w:hAnsi="Courier New" w:cs="Courier New"/>
        </w:rPr>
        <w:t>MLTrainingProcess</w:t>
      </w:r>
      <w:proofErr w:type="spellEnd"/>
      <w:r>
        <w:t xml:space="preserve"> does not have to correspond to a specific </w:t>
      </w:r>
      <w:proofErr w:type="spellStart"/>
      <w:r>
        <w:rPr>
          <w:rFonts w:ascii="Courier New" w:hAnsi="Courier New" w:cs="Courier New"/>
          <w:lang w:eastAsia="zh-CN"/>
        </w:rPr>
        <w:t>MLTrainingRequest</w:t>
      </w:r>
      <w:proofErr w:type="spellEnd"/>
      <w:r>
        <w:t xml:space="preserve">, i.e. a </w:t>
      </w:r>
      <w:proofErr w:type="spellStart"/>
      <w:r>
        <w:rPr>
          <w:rFonts w:ascii="Courier New" w:hAnsi="Courier New" w:cs="Courier New"/>
          <w:lang w:eastAsia="zh-CN"/>
        </w:rPr>
        <w:t>MLTrainingRequest</w:t>
      </w:r>
      <w:proofErr w:type="spellEnd"/>
      <w:r>
        <w:t xml:space="preserve"> does not have to be associated to a specific </w:t>
      </w:r>
      <w:proofErr w:type="spellStart"/>
      <w:r>
        <w:rPr>
          <w:rFonts w:ascii="Courier New" w:hAnsi="Courier New" w:cs="Courier New"/>
        </w:rPr>
        <w:t>MLTrainingProcess</w:t>
      </w:r>
      <w:proofErr w:type="spellEnd"/>
      <w:r>
        <w:t xml:space="preserve">. The </w:t>
      </w:r>
      <w:proofErr w:type="spellStart"/>
      <w:r>
        <w:rPr>
          <w:rFonts w:ascii="Courier New" w:hAnsi="Courier New" w:cs="Courier New"/>
        </w:rPr>
        <w:t>MLTrainingProcess</w:t>
      </w:r>
      <w:proofErr w:type="spellEnd"/>
      <w:r>
        <w:t xml:space="preserve"> may be managed separately from the </w:t>
      </w:r>
      <w:proofErr w:type="spellStart"/>
      <w:r>
        <w:rPr>
          <w:rFonts w:ascii="Courier New" w:hAnsi="Courier New" w:cs="Courier New"/>
          <w:lang w:eastAsia="zh-CN"/>
        </w:rPr>
        <w:t>MLTrainingRequest</w:t>
      </w:r>
      <w:proofErr w:type="spellEnd"/>
      <w:r>
        <w:rPr>
          <w:rFonts w:ascii="Courier New" w:hAnsi="Courier New" w:cs="Courier New"/>
          <w:lang w:eastAsia="zh-CN"/>
        </w:rPr>
        <w:t xml:space="preserve"> </w:t>
      </w:r>
      <w:r>
        <w:rPr>
          <w:lang w:eastAsia="zh-CN"/>
        </w:rPr>
        <w:t>MOIs</w:t>
      </w:r>
      <w:r>
        <w:t xml:space="preserve">, e.g. the </w:t>
      </w:r>
      <w:proofErr w:type="spellStart"/>
      <w:r>
        <w:rPr>
          <w:rFonts w:ascii="Courier New" w:hAnsi="Courier New" w:cs="Courier New"/>
          <w:lang w:eastAsia="zh-CN"/>
        </w:rPr>
        <w:t>MLTrainingRequest</w:t>
      </w:r>
      <w:proofErr w:type="spellEnd"/>
      <w:r>
        <w:rPr>
          <w:rFonts w:ascii="Courier New" w:hAnsi="Courier New" w:cs="Courier New"/>
          <w:lang w:eastAsia="zh-CN"/>
        </w:rPr>
        <w:t xml:space="preserve"> </w:t>
      </w:r>
      <w:r>
        <w:rPr>
          <w:lang w:eastAsia="zh-CN"/>
        </w:rPr>
        <w:t>MOI</w:t>
      </w:r>
      <w:r>
        <w:t xml:space="preserve"> may come from consumers which are network functions while the operator may wish to manage the </w:t>
      </w:r>
      <w:proofErr w:type="spellStart"/>
      <w:r>
        <w:rPr>
          <w:rFonts w:ascii="Courier New" w:hAnsi="Courier New" w:cs="Courier New"/>
        </w:rPr>
        <w:t>MLTrainingProcess</w:t>
      </w:r>
      <w:proofErr w:type="spellEnd"/>
      <w:r>
        <w:t xml:space="preserve"> that is instantiated following the requests. Thus, the </w:t>
      </w:r>
      <w:proofErr w:type="spellStart"/>
      <w:r>
        <w:rPr>
          <w:rFonts w:ascii="Courier New" w:hAnsi="Courier New" w:cs="Courier New"/>
        </w:rPr>
        <w:t>MLTrainingProcess</w:t>
      </w:r>
      <w:proofErr w:type="spellEnd"/>
      <w:r>
        <w:t xml:space="preserve"> may be associated to either one or more </w:t>
      </w:r>
      <w:proofErr w:type="spellStart"/>
      <w:r>
        <w:rPr>
          <w:rFonts w:ascii="Courier New" w:hAnsi="Courier New" w:cs="Courier New"/>
          <w:lang w:eastAsia="zh-CN"/>
        </w:rPr>
        <w:t>MLTrainingRequest</w:t>
      </w:r>
      <w:proofErr w:type="spellEnd"/>
      <w:r>
        <w:rPr>
          <w:rFonts w:ascii="Courier New" w:hAnsi="Courier New" w:cs="Courier New"/>
          <w:lang w:eastAsia="zh-CN"/>
        </w:rPr>
        <w:t xml:space="preserve"> </w:t>
      </w:r>
      <w:r>
        <w:rPr>
          <w:lang w:eastAsia="zh-CN"/>
        </w:rPr>
        <w:t>MOI</w:t>
      </w:r>
      <w:r>
        <w:t>.</w:t>
      </w:r>
    </w:p>
    <w:p w14:paraId="78D7FEF9" w14:textId="77777777" w:rsidR="004A1BE2" w:rsidRDefault="004A1BE2" w:rsidP="004A1BE2">
      <w:pPr>
        <w:rPr>
          <w:rFonts w:ascii="Courier New" w:hAnsi="Courier New" w:cs="Courier New"/>
        </w:rPr>
      </w:pPr>
      <w:r>
        <w:t xml:space="preserve">Each </w:t>
      </w:r>
      <w:proofErr w:type="spellStart"/>
      <w:r>
        <w:rPr>
          <w:rFonts w:ascii="Courier New" w:hAnsi="Courier New" w:cs="Courier New"/>
        </w:rPr>
        <w:t>MLTrainingProcess</w:t>
      </w:r>
      <w:proofErr w:type="spellEnd"/>
      <w:r>
        <w:rPr>
          <w:rFonts w:ascii="Courier New" w:hAnsi="Courier New" w:cs="Courier New"/>
        </w:rPr>
        <w:t xml:space="preserve"> </w:t>
      </w:r>
      <w:r>
        <w:t>instance</w:t>
      </w:r>
      <w:r>
        <w:rPr>
          <w:rFonts w:ascii="Courier New" w:hAnsi="Courier New" w:cs="Courier New"/>
        </w:rPr>
        <w:t xml:space="preserve"> </w:t>
      </w:r>
      <w:r>
        <w:t xml:space="preserve">needs to be managed differently from the related </w:t>
      </w:r>
      <w:proofErr w:type="spellStart"/>
      <w:r>
        <w:rPr>
          <w:rFonts w:ascii="Courier New" w:hAnsi="Courier New" w:cs="Courier New"/>
        </w:rPr>
        <w:t>MLModel</w:t>
      </w:r>
      <w:proofErr w:type="spellEnd"/>
      <w:r>
        <w:t xml:space="preserve">, although the </w:t>
      </w:r>
      <w:proofErr w:type="spellStart"/>
      <w:r>
        <w:rPr>
          <w:rFonts w:ascii="Courier New" w:hAnsi="Courier New" w:cs="Courier New"/>
        </w:rPr>
        <w:t>MLTrainingProcess</w:t>
      </w:r>
      <w:proofErr w:type="spellEnd"/>
      <w:r>
        <w:rPr>
          <w:rFonts w:ascii="Courier New" w:hAnsi="Courier New" w:cs="Courier New"/>
        </w:rPr>
        <w:t xml:space="preserve"> </w:t>
      </w:r>
      <w:r>
        <w:t xml:space="preserve">may be associated to only one </w:t>
      </w:r>
      <w:proofErr w:type="spellStart"/>
      <w:r>
        <w:rPr>
          <w:rFonts w:ascii="Courier New" w:hAnsi="Courier New" w:cs="Courier New"/>
        </w:rPr>
        <w:t>MLModel</w:t>
      </w:r>
      <w:proofErr w:type="spellEnd"/>
      <w:r>
        <w:t xml:space="preserve">. For example, the </w:t>
      </w:r>
      <w:proofErr w:type="spellStart"/>
      <w:r>
        <w:rPr>
          <w:rFonts w:ascii="Courier New" w:hAnsi="Courier New" w:cs="Courier New"/>
        </w:rPr>
        <w:t>MLTrainingProcess</w:t>
      </w:r>
      <w:proofErr w:type="spellEnd"/>
      <w:r>
        <w:rPr>
          <w:rFonts w:ascii="Courier New" w:hAnsi="Courier New" w:cs="Courier New"/>
        </w:rPr>
        <w:t xml:space="preserve"> </w:t>
      </w:r>
      <w:r>
        <w:t xml:space="preserve">may be triggered to start with a specific version of the </w:t>
      </w:r>
      <w:proofErr w:type="spellStart"/>
      <w:r>
        <w:rPr>
          <w:rFonts w:ascii="Courier New" w:hAnsi="Courier New" w:cs="Courier New"/>
          <w:lang w:eastAsia="zh-CN"/>
        </w:rPr>
        <w:t>ML</w:t>
      </w:r>
      <w:r>
        <w:rPr>
          <w:rFonts w:ascii="Courier New" w:hAnsi="Courier New" w:cs="Courier New"/>
        </w:rPr>
        <w:t>Model</w:t>
      </w:r>
      <w:proofErr w:type="spellEnd"/>
      <w:r>
        <w:t xml:space="preserve"> and multiple </w:t>
      </w:r>
      <w:proofErr w:type="spellStart"/>
      <w:r>
        <w:rPr>
          <w:rFonts w:ascii="Courier New" w:hAnsi="Courier New" w:cs="Courier New"/>
        </w:rPr>
        <w:t>MLTrainingProcess</w:t>
      </w:r>
      <w:proofErr w:type="spellEnd"/>
      <w:r>
        <w:rPr>
          <w:rFonts w:ascii="Courier New" w:hAnsi="Courier New" w:cs="Courier New"/>
        </w:rPr>
        <w:t xml:space="preserve"> </w:t>
      </w:r>
      <w:r>
        <w:t>instances</w:t>
      </w:r>
      <w:r>
        <w:rPr>
          <w:rFonts w:ascii="Courier New" w:hAnsi="Courier New" w:cs="Courier New"/>
        </w:rPr>
        <w:t xml:space="preserve"> </w:t>
      </w:r>
      <w:r>
        <w:t xml:space="preserve">may be triggered for different versions of the </w:t>
      </w:r>
      <w:proofErr w:type="spellStart"/>
      <w:r>
        <w:rPr>
          <w:rFonts w:ascii="Courier New" w:hAnsi="Courier New" w:cs="Courier New"/>
        </w:rPr>
        <w:t>MLModel</w:t>
      </w:r>
      <w:proofErr w:type="spellEnd"/>
      <w:r>
        <w:t xml:space="preserve">. In either case the </w:t>
      </w:r>
      <w:proofErr w:type="spellStart"/>
      <w:r>
        <w:rPr>
          <w:rFonts w:ascii="Courier New" w:hAnsi="Courier New" w:cs="Courier New"/>
        </w:rPr>
        <w:t>MLTrainingProcess</w:t>
      </w:r>
      <w:proofErr w:type="spellEnd"/>
      <w:r>
        <w:rPr>
          <w:rFonts w:ascii="Courier New" w:hAnsi="Courier New" w:cs="Courier New"/>
        </w:rPr>
        <w:t xml:space="preserve"> </w:t>
      </w:r>
      <w:r>
        <w:t xml:space="preserve">instances are still associated with the same </w:t>
      </w:r>
      <w:proofErr w:type="spellStart"/>
      <w:r>
        <w:rPr>
          <w:rFonts w:ascii="Courier New" w:hAnsi="Courier New" w:cs="Courier New"/>
        </w:rPr>
        <w:t>MLModel</w:t>
      </w:r>
      <w:proofErr w:type="spellEnd"/>
      <w:r>
        <w:t xml:space="preserve"> but are managed separately from the </w:t>
      </w:r>
      <w:proofErr w:type="spellStart"/>
      <w:r>
        <w:rPr>
          <w:rFonts w:ascii="Courier New" w:hAnsi="Courier New" w:cs="Courier New"/>
        </w:rPr>
        <w:t>MLModel</w:t>
      </w:r>
      <w:proofErr w:type="spellEnd"/>
      <w:r>
        <w:rPr>
          <w:rFonts w:ascii="Courier New" w:hAnsi="Courier New" w:cs="Courier New"/>
        </w:rPr>
        <w:t>.</w:t>
      </w:r>
    </w:p>
    <w:p w14:paraId="115D9A8F" w14:textId="77777777" w:rsidR="004A1BE2" w:rsidRDefault="004A1BE2" w:rsidP="004A1BE2">
      <w:r>
        <w:t xml:space="preserve">Each </w:t>
      </w:r>
      <w:proofErr w:type="spellStart"/>
      <w:r>
        <w:rPr>
          <w:rFonts w:ascii="Courier New" w:hAnsi="Courier New" w:cs="Courier New"/>
        </w:rPr>
        <w:t>MLTrainingProcess</w:t>
      </w:r>
      <w:proofErr w:type="spellEnd"/>
      <w:r>
        <w:rPr>
          <w:rFonts w:ascii="Courier New" w:hAnsi="Courier New" w:cs="Courier New"/>
        </w:rPr>
        <w:t xml:space="preserve"> </w:t>
      </w:r>
      <w:r>
        <w:t xml:space="preserve">has a </w:t>
      </w:r>
      <w:r>
        <w:rPr>
          <w:rFonts w:ascii="Courier New" w:hAnsi="Courier New" w:cs="Courier New"/>
        </w:rPr>
        <w:t>priority</w:t>
      </w:r>
      <w:r>
        <w:t xml:space="preserve"> that may be used to prioritize the execution of different </w:t>
      </w:r>
      <w:proofErr w:type="spellStart"/>
      <w:r>
        <w:rPr>
          <w:rFonts w:ascii="Courier New" w:hAnsi="Courier New" w:cs="Courier New"/>
        </w:rPr>
        <w:t>MLTrainingProcess</w:t>
      </w:r>
      <w:proofErr w:type="spellEnd"/>
      <w:r>
        <w:rPr>
          <w:rFonts w:ascii="Courier New" w:hAnsi="Courier New" w:cs="Courier New"/>
        </w:rPr>
        <w:t xml:space="preserve"> </w:t>
      </w:r>
      <w:r>
        <w:t>instances.</w:t>
      </w:r>
    </w:p>
    <w:p w14:paraId="4EFF1C6A" w14:textId="77777777" w:rsidR="004A1BE2" w:rsidRDefault="004A1BE2" w:rsidP="004A1BE2">
      <w:pPr>
        <w:rPr>
          <w:rFonts w:cs="Arial"/>
        </w:rPr>
      </w:pPr>
      <w:r>
        <w:t xml:space="preserve">Each </w:t>
      </w:r>
      <w:proofErr w:type="spellStart"/>
      <w:r>
        <w:rPr>
          <w:rFonts w:ascii="Courier New" w:hAnsi="Courier New" w:cs="Courier New"/>
        </w:rPr>
        <w:t>MLTrainingProcess</w:t>
      </w:r>
      <w:proofErr w:type="spellEnd"/>
      <w:r>
        <w:rPr>
          <w:rFonts w:ascii="Courier New" w:hAnsi="Courier New" w:cs="Courier New"/>
        </w:rPr>
        <w:t xml:space="preserve"> </w:t>
      </w:r>
      <w:r>
        <w:t xml:space="preserve">may have one or more termination conditions used to define the points at which the </w:t>
      </w:r>
      <w:proofErr w:type="spellStart"/>
      <w:r>
        <w:rPr>
          <w:rFonts w:ascii="Courier New" w:hAnsi="Courier New" w:cs="Courier New"/>
        </w:rPr>
        <w:t>MLTrainingProcess</w:t>
      </w:r>
      <w:proofErr w:type="spellEnd"/>
      <w:r>
        <w:rPr>
          <w:rFonts w:ascii="Courier New" w:hAnsi="Courier New" w:cs="Courier New"/>
        </w:rPr>
        <w:t xml:space="preserve"> </w:t>
      </w:r>
      <w:r>
        <w:t>may terminate.</w:t>
      </w:r>
    </w:p>
    <w:p w14:paraId="2BF1FEC0" w14:textId="77777777" w:rsidR="004A1BE2" w:rsidRDefault="004A1BE2" w:rsidP="004A1BE2">
      <w:pPr>
        <w:rPr>
          <w:rFonts w:cs="Arial"/>
        </w:rPr>
      </w:pPr>
      <w:r>
        <w:rPr>
          <w:rFonts w:cs="Arial"/>
        </w:rPr>
        <w:lastRenderedPageBreak/>
        <w:t>The "</w:t>
      </w:r>
      <w:proofErr w:type="spellStart"/>
      <w:r>
        <w:rPr>
          <w:rFonts w:ascii="Courier New" w:hAnsi="Courier New" w:cs="Courier New"/>
        </w:rPr>
        <w:t>progressStatus</w:t>
      </w:r>
      <w:proofErr w:type="spellEnd"/>
      <w:r>
        <w:rPr>
          <w:rFonts w:cs="Arial"/>
        </w:rPr>
        <w:t xml:space="preserve">" attribute represents the status of the ML model training and includes information the ML training </w:t>
      </w:r>
      <w:proofErr w:type="spellStart"/>
      <w:r>
        <w:rPr>
          <w:rFonts w:cs="Arial"/>
        </w:rPr>
        <w:t>MnS</w:t>
      </w:r>
      <w:proofErr w:type="spellEnd"/>
      <w:r>
        <w:rPr>
          <w:rFonts w:cs="Arial"/>
        </w:rPr>
        <w:t xml:space="preserve"> consumer can use to monitor the progress and results. The data type of this attribute is "</w:t>
      </w:r>
      <w:proofErr w:type="spellStart"/>
      <w:r>
        <w:rPr>
          <w:rFonts w:ascii="Courier New" w:hAnsi="Courier New" w:cs="Courier New"/>
        </w:rPr>
        <w:t>ProcessMonito</w:t>
      </w:r>
      <w:r>
        <w:rPr>
          <w:rFonts w:cs="Arial"/>
        </w:rPr>
        <w:t>r</w:t>
      </w:r>
      <w:proofErr w:type="spellEnd"/>
      <w:r>
        <w:rPr>
          <w:rFonts w:cs="Arial"/>
        </w:rPr>
        <w:t xml:space="preserve">" (see 3GPP TS 28.622 [12]). The following specializations are provided for this data type for the </w:t>
      </w:r>
      <w:r>
        <w:t>ML model training process</w:t>
      </w:r>
      <w:r>
        <w:rPr>
          <w:rFonts w:cs="Arial"/>
        </w:rPr>
        <w:t>:</w:t>
      </w:r>
    </w:p>
    <w:p w14:paraId="7DC6E955" w14:textId="77777777" w:rsidR="004A1BE2" w:rsidRDefault="004A1BE2" w:rsidP="004A1BE2">
      <w:pPr>
        <w:pStyle w:val="B1"/>
      </w:pPr>
      <w:r>
        <w:rPr>
          <w:bCs/>
        </w:rPr>
        <w:t>-</w:t>
      </w:r>
      <w:r>
        <w:rPr>
          <w:bCs/>
        </w:rPr>
        <w:tab/>
      </w:r>
      <w:r>
        <w:t>The "</w:t>
      </w:r>
      <w:r>
        <w:rPr>
          <w:bCs/>
        </w:rPr>
        <w:t>status</w:t>
      </w:r>
      <w:r>
        <w:t>" attribute values are "RUNNING", "CANCELLING", "SUSPENDED", "FINISHED", and "CANCELLED". The other values are not used.</w:t>
      </w:r>
    </w:p>
    <w:p w14:paraId="52F25D0F" w14:textId="77777777" w:rsidR="004A1BE2" w:rsidRDefault="004A1BE2" w:rsidP="004A1BE2">
      <w:pPr>
        <w:pStyle w:val="B1"/>
      </w:pPr>
      <w:r>
        <w:rPr>
          <w:bCs/>
        </w:rPr>
        <w:t>-</w:t>
      </w:r>
      <w:r>
        <w:rPr>
          <w:bCs/>
        </w:rPr>
        <w:tab/>
      </w:r>
      <w:r>
        <w:t>The "</w:t>
      </w:r>
      <w:r>
        <w:rPr>
          <w:rFonts w:ascii="Courier New" w:hAnsi="Courier New" w:cs="Courier New"/>
          <w:bCs/>
        </w:rPr>
        <w:t>timer</w:t>
      </w:r>
      <w:r>
        <w:t>" attribute is not used.</w:t>
      </w:r>
    </w:p>
    <w:p w14:paraId="36E8F9F7" w14:textId="77777777" w:rsidR="004A1BE2" w:rsidRDefault="004A1BE2" w:rsidP="004A1BE2">
      <w:pPr>
        <w:pStyle w:val="B1"/>
      </w:pPr>
      <w:r>
        <w:t>-</w:t>
      </w:r>
      <w:r>
        <w:tab/>
      </w:r>
      <w:r>
        <w:rPr>
          <w:rFonts w:cs="Arial"/>
        </w:rPr>
        <w:t>When the "status" is equal to "</w:t>
      </w:r>
      <w:r>
        <w:t>RUNNING</w:t>
      </w:r>
      <w:r>
        <w:rPr>
          <w:rFonts w:cs="Arial"/>
        </w:rPr>
        <w:t>" the "</w:t>
      </w:r>
      <w:proofErr w:type="spellStart"/>
      <w:r>
        <w:rPr>
          <w:rFonts w:ascii="Courier New" w:hAnsi="Courier New" w:cs="Courier New"/>
        </w:rPr>
        <w:t>progressStateInfo</w:t>
      </w:r>
      <w:proofErr w:type="spellEnd"/>
      <w:r>
        <w:rPr>
          <w:rFonts w:cs="Arial"/>
        </w:rPr>
        <w:t xml:space="preserve">" attribute shall indicate one of the following states: </w:t>
      </w:r>
      <w:r>
        <w:t>"</w:t>
      </w:r>
      <w:r>
        <w:rPr>
          <w:szCs w:val="18"/>
        </w:rPr>
        <w:t>COLLECTING_DATA</w:t>
      </w:r>
      <w:r>
        <w:t>", "</w:t>
      </w:r>
      <w:r>
        <w:rPr>
          <w:szCs w:val="18"/>
        </w:rPr>
        <w:t>PREPARING_TRAINING_DATA</w:t>
      </w:r>
      <w:r>
        <w:t>", "</w:t>
      </w:r>
      <w:r>
        <w:rPr>
          <w:szCs w:val="18"/>
        </w:rPr>
        <w:t>TRAINING</w:t>
      </w:r>
      <w:r>
        <w:t>".</w:t>
      </w:r>
    </w:p>
    <w:p w14:paraId="22CA59B1" w14:textId="77777777" w:rsidR="004A1BE2" w:rsidRDefault="004A1BE2" w:rsidP="004A1BE2">
      <w:pPr>
        <w:pStyle w:val="B1"/>
      </w:pPr>
      <w:r>
        <w:t>-</w:t>
      </w:r>
      <w:r>
        <w:tab/>
        <w:t>No specifications are provided for the "</w:t>
      </w:r>
      <w:proofErr w:type="spellStart"/>
      <w:r>
        <w:rPr>
          <w:rFonts w:ascii="Courier New" w:hAnsi="Courier New" w:cs="Courier New"/>
        </w:rPr>
        <w:t>resultStateInfo</w:t>
      </w:r>
      <w:proofErr w:type="spellEnd"/>
      <w:r>
        <w:t>" attribute. Vendor specific information may be provided though.</w:t>
      </w:r>
    </w:p>
    <w:p w14:paraId="47DF906D" w14:textId="77777777" w:rsidR="004A1BE2" w:rsidRDefault="004A1BE2" w:rsidP="004A1BE2">
      <w:r>
        <w:t>When the training is completed with "</w:t>
      </w:r>
      <w:r>
        <w:rPr>
          <w:rFonts w:ascii="Courier New" w:hAnsi="Courier New" w:cs="Courier New"/>
          <w:bCs/>
        </w:rPr>
        <w:t>status</w:t>
      </w:r>
      <w:r>
        <w:t xml:space="preserve">" equal to "FINISHED", the MLT </w:t>
      </w:r>
      <w:proofErr w:type="spellStart"/>
      <w:r>
        <w:t>MnS</w:t>
      </w:r>
      <w:proofErr w:type="spellEnd"/>
      <w:r>
        <w:t xml:space="preserve"> producer provides the training report, by creating an </w:t>
      </w:r>
      <w:proofErr w:type="spellStart"/>
      <w:r>
        <w:t>MLTrainingReport</w:t>
      </w:r>
      <w:proofErr w:type="spellEnd"/>
      <w:r>
        <w:t xml:space="preserve"> MOI, to the MLT </w:t>
      </w:r>
      <w:proofErr w:type="spellStart"/>
      <w:r>
        <w:t>MnS</w:t>
      </w:r>
      <w:proofErr w:type="spellEnd"/>
      <w:r>
        <w:t xml:space="preserve"> consumer.</w:t>
      </w:r>
    </w:p>
    <w:p w14:paraId="66B4771E" w14:textId="77777777" w:rsidR="004A1BE2" w:rsidRDefault="004A1BE2" w:rsidP="004A1BE2">
      <w:pPr>
        <w:pStyle w:val="Heading6"/>
      </w:pPr>
      <w:bookmarkStart w:id="6" w:name="_Toc130201999"/>
      <w:bookmarkStart w:id="7" w:name="_Toc193445118"/>
      <w:r>
        <w:t>7.3a.1.2.4.2</w:t>
      </w:r>
      <w:r>
        <w:tab/>
        <w:t>Attributes</w:t>
      </w:r>
      <w:bookmarkEnd w:id="6"/>
      <w:bookmarkEnd w:id="7"/>
    </w:p>
    <w:p w14:paraId="344AABB7" w14:textId="77777777" w:rsidR="004A1BE2" w:rsidRDefault="004A1BE2" w:rsidP="004A1BE2">
      <w:pPr>
        <w:pStyle w:val="TH"/>
      </w:pPr>
      <w:r>
        <w:t>Table 7.3a.1.2.4.2-1</w:t>
      </w:r>
    </w:p>
    <w:tbl>
      <w:tblPr>
        <w:tblW w:w="986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64"/>
        <w:gridCol w:w="1710"/>
        <w:gridCol w:w="1440"/>
        <w:gridCol w:w="1440"/>
        <w:gridCol w:w="1350"/>
        <w:gridCol w:w="1358"/>
      </w:tblGrid>
      <w:tr w:rsidR="004A1BE2" w14:paraId="1EBDC661" w14:textId="77777777" w:rsidTr="004A1BE2">
        <w:trPr>
          <w:cantSplit/>
          <w:jc w:val="center"/>
        </w:trPr>
        <w:tc>
          <w:tcPr>
            <w:tcW w:w="2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2FAA61F3" w14:textId="77777777" w:rsidR="004A1BE2" w:rsidRDefault="004A1BE2">
            <w:pPr>
              <w:pStyle w:val="TAH"/>
              <w:rPr>
                <w:lang w:val="en-US"/>
              </w:rPr>
            </w:pPr>
            <w:r>
              <w:rPr>
                <w:lang w:val="en-US"/>
              </w:rPr>
              <w:t>Attribute nam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367C7248" w14:textId="77777777" w:rsidR="004A1BE2" w:rsidRDefault="004A1BE2">
            <w:pPr>
              <w:pStyle w:val="TAH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Support Qualifier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vAlign w:val="bottom"/>
            <w:hideMark/>
          </w:tcPr>
          <w:p w14:paraId="5F39072D" w14:textId="77777777" w:rsidR="004A1BE2" w:rsidRDefault="004A1BE2">
            <w:pPr>
              <w:pStyle w:val="TAH"/>
              <w:rPr>
                <w:color w:val="000000"/>
                <w:lang w:val="en-US"/>
              </w:rPr>
            </w:pPr>
            <w:proofErr w:type="spellStart"/>
            <w:r>
              <w:rPr>
                <w:color w:val="000000"/>
                <w:lang w:val="en-US"/>
              </w:rPr>
              <w:t>isReadable</w:t>
            </w:r>
            <w:proofErr w:type="spellEnd"/>
            <w:r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vAlign w:val="bottom"/>
            <w:hideMark/>
          </w:tcPr>
          <w:p w14:paraId="29D52D14" w14:textId="77777777" w:rsidR="004A1BE2" w:rsidRDefault="004A1BE2">
            <w:pPr>
              <w:pStyle w:val="TAH"/>
              <w:rPr>
                <w:color w:val="000000"/>
                <w:lang w:val="en-US"/>
              </w:rPr>
            </w:pPr>
            <w:proofErr w:type="spellStart"/>
            <w:r>
              <w:rPr>
                <w:color w:val="000000"/>
                <w:lang w:val="en-US"/>
              </w:rPr>
              <w:t>isWritable</w:t>
            </w:r>
            <w:proofErr w:type="spellEnd"/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722F2909" w14:textId="77777777" w:rsidR="004A1BE2" w:rsidRDefault="004A1BE2">
            <w:pPr>
              <w:pStyle w:val="TAH"/>
              <w:rPr>
                <w:color w:val="000000"/>
                <w:lang w:val="en-US"/>
              </w:rPr>
            </w:pPr>
            <w:proofErr w:type="spellStart"/>
            <w:r>
              <w:rPr>
                <w:color w:val="000000"/>
                <w:lang w:val="en-US"/>
              </w:rPr>
              <w:t>isInvariant</w:t>
            </w:r>
            <w:proofErr w:type="spellEnd"/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16463722" w14:textId="77777777" w:rsidR="004A1BE2" w:rsidRDefault="004A1BE2">
            <w:pPr>
              <w:pStyle w:val="TAH"/>
              <w:rPr>
                <w:color w:val="000000"/>
                <w:lang w:val="en-US"/>
              </w:rPr>
            </w:pPr>
            <w:proofErr w:type="spellStart"/>
            <w:r>
              <w:rPr>
                <w:color w:val="000000"/>
                <w:lang w:val="en-US"/>
              </w:rPr>
              <w:t>isNotifyable</w:t>
            </w:r>
            <w:proofErr w:type="spellEnd"/>
          </w:p>
        </w:tc>
      </w:tr>
      <w:tr w:rsidR="004A1BE2" w14:paraId="03B26CB9" w14:textId="77777777" w:rsidTr="004A1BE2">
        <w:trPr>
          <w:cantSplit/>
          <w:jc w:val="center"/>
        </w:trPr>
        <w:tc>
          <w:tcPr>
            <w:tcW w:w="2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71704576" w14:textId="77777777" w:rsidR="004A1BE2" w:rsidRDefault="004A1BE2">
            <w:pPr>
              <w:pStyle w:val="TAL"/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 w:eastAsia="zh-CN"/>
              </w:rPr>
              <w:t>priority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7B25B1FB" w14:textId="77777777" w:rsidR="004A1BE2" w:rsidRDefault="004A1BE2">
            <w:pPr>
              <w:pStyle w:val="TAL"/>
              <w:jc w:val="center"/>
              <w:rPr>
                <w:lang w:val="en-US"/>
              </w:rPr>
            </w:pPr>
            <w:r>
              <w:rPr>
                <w:lang w:val="en-US"/>
              </w:rPr>
              <w:t>M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7029DC99" w14:textId="77777777" w:rsidR="004A1BE2" w:rsidRDefault="004A1BE2">
            <w:pPr>
              <w:pStyle w:val="TAL"/>
              <w:jc w:val="center"/>
              <w:rPr>
                <w:lang w:val="en-US"/>
              </w:rPr>
            </w:pPr>
            <w:r>
              <w:rPr>
                <w:lang w:val="en-US"/>
              </w:rPr>
              <w:t>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1100C183" w14:textId="77777777" w:rsidR="004A1BE2" w:rsidRDefault="004A1BE2">
            <w:pPr>
              <w:pStyle w:val="TAL"/>
              <w:jc w:val="center"/>
              <w:rPr>
                <w:lang w:val="en-US"/>
              </w:rPr>
            </w:pPr>
            <w:r>
              <w:rPr>
                <w:lang w:val="en-US"/>
              </w:rPr>
              <w:t>T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650C6FAA" w14:textId="77777777" w:rsidR="004A1BE2" w:rsidRDefault="004A1BE2">
            <w:pPr>
              <w:pStyle w:val="TAL"/>
              <w:jc w:val="center"/>
              <w:rPr>
                <w:lang w:val="en-US" w:eastAsia="zh-CN"/>
              </w:rPr>
            </w:pPr>
            <w:r>
              <w:rPr>
                <w:lang w:val="en-US"/>
              </w:rPr>
              <w:t>F</w:t>
            </w: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2924CBFD" w14:textId="77777777" w:rsidR="004A1BE2" w:rsidRDefault="004A1BE2">
            <w:pPr>
              <w:pStyle w:val="TAL"/>
              <w:jc w:val="center"/>
              <w:rPr>
                <w:lang w:val="en-US" w:eastAsia="zh-CN"/>
              </w:rPr>
            </w:pPr>
            <w:r>
              <w:rPr>
                <w:lang w:val="en-US"/>
              </w:rPr>
              <w:t>T</w:t>
            </w:r>
          </w:p>
        </w:tc>
      </w:tr>
      <w:tr w:rsidR="004A1BE2" w14:paraId="308E6722" w14:textId="77777777" w:rsidTr="004A1BE2">
        <w:trPr>
          <w:cantSplit/>
          <w:jc w:val="center"/>
        </w:trPr>
        <w:tc>
          <w:tcPr>
            <w:tcW w:w="2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6F01B771" w14:textId="77777777" w:rsidR="004A1BE2" w:rsidRDefault="004A1BE2">
            <w:pPr>
              <w:pStyle w:val="TAL"/>
              <w:rPr>
                <w:rFonts w:ascii="Courier New" w:hAnsi="Courier New" w:cs="Courier New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lang w:val="en-US" w:eastAsia="zh-CN"/>
              </w:rPr>
              <w:t>terminationConditions</w:t>
            </w:r>
            <w:proofErr w:type="spellEnd"/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2FE759C5" w14:textId="77777777" w:rsidR="004A1BE2" w:rsidRDefault="004A1BE2">
            <w:pPr>
              <w:pStyle w:val="TAL"/>
              <w:jc w:val="center"/>
              <w:rPr>
                <w:lang w:val="en-US"/>
              </w:rPr>
            </w:pPr>
            <w:r>
              <w:rPr>
                <w:lang w:val="en-US"/>
              </w:rPr>
              <w:t>M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596BADCF" w14:textId="77777777" w:rsidR="004A1BE2" w:rsidRDefault="004A1BE2">
            <w:pPr>
              <w:pStyle w:val="TAL"/>
              <w:jc w:val="center"/>
              <w:rPr>
                <w:lang w:val="en-US"/>
              </w:rPr>
            </w:pPr>
            <w:r>
              <w:rPr>
                <w:lang w:val="en-US"/>
              </w:rPr>
              <w:t>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12F7D6D6" w14:textId="77777777" w:rsidR="004A1BE2" w:rsidRDefault="004A1BE2">
            <w:pPr>
              <w:pStyle w:val="TAL"/>
              <w:jc w:val="center"/>
              <w:rPr>
                <w:lang w:val="en-US"/>
              </w:rPr>
            </w:pPr>
            <w:r>
              <w:rPr>
                <w:lang w:val="en-US"/>
              </w:rPr>
              <w:t>T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48F99427" w14:textId="77777777" w:rsidR="004A1BE2" w:rsidRDefault="004A1BE2">
            <w:pPr>
              <w:pStyle w:val="TAL"/>
              <w:jc w:val="center"/>
              <w:rPr>
                <w:lang w:val="en-US" w:eastAsia="zh-CN"/>
              </w:rPr>
            </w:pPr>
            <w:r>
              <w:rPr>
                <w:lang w:val="en-US"/>
              </w:rPr>
              <w:t>F</w:t>
            </w: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29B56FCA" w14:textId="77777777" w:rsidR="004A1BE2" w:rsidRDefault="004A1BE2">
            <w:pPr>
              <w:pStyle w:val="TAL"/>
              <w:jc w:val="center"/>
              <w:rPr>
                <w:lang w:val="en-US" w:eastAsia="zh-CN"/>
              </w:rPr>
            </w:pPr>
            <w:r>
              <w:rPr>
                <w:lang w:val="en-US"/>
              </w:rPr>
              <w:t>T</w:t>
            </w:r>
          </w:p>
        </w:tc>
      </w:tr>
      <w:tr w:rsidR="004A1BE2" w14:paraId="1198743A" w14:textId="77777777" w:rsidTr="004A1BE2">
        <w:trPr>
          <w:cantSplit/>
          <w:jc w:val="center"/>
        </w:trPr>
        <w:tc>
          <w:tcPr>
            <w:tcW w:w="2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62175984" w14:textId="77777777" w:rsidR="004A1BE2" w:rsidRDefault="004A1BE2">
            <w:pPr>
              <w:pStyle w:val="TAL"/>
              <w:rPr>
                <w:rFonts w:ascii="Courier New" w:hAnsi="Courier New" w:cs="Courier New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lang w:val="en-US"/>
              </w:rPr>
              <w:t>progressStatus</w:t>
            </w:r>
            <w:proofErr w:type="spellEnd"/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34D218D0" w14:textId="77777777" w:rsidR="004A1BE2" w:rsidRDefault="004A1BE2">
            <w:pPr>
              <w:pStyle w:val="TAL"/>
              <w:jc w:val="center"/>
              <w:rPr>
                <w:rFonts w:cs="Arial"/>
                <w:lang w:val="en-US"/>
              </w:rPr>
            </w:pPr>
            <w:r>
              <w:rPr>
                <w:lang w:val="en-US"/>
              </w:rPr>
              <w:t>M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7B0EA0B3" w14:textId="77777777" w:rsidR="004A1BE2" w:rsidRDefault="004A1BE2">
            <w:pPr>
              <w:pStyle w:val="TAL"/>
              <w:jc w:val="center"/>
              <w:rPr>
                <w:lang w:val="en-US"/>
              </w:rPr>
            </w:pPr>
            <w:r>
              <w:rPr>
                <w:lang w:val="en-US"/>
              </w:rPr>
              <w:t>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7B37FB9E" w14:textId="77777777" w:rsidR="004A1BE2" w:rsidRDefault="004A1BE2">
            <w:pPr>
              <w:pStyle w:val="TAL"/>
              <w:jc w:val="center"/>
              <w:rPr>
                <w:lang w:val="en-US"/>
              </w:rPr>
            </w:pPr>
            <w:r>
              <w:rPr>
                <w:lang w:val="en-US"/>
              </w:rPr>
              <w:t>F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2DBCE1B3" w14:textId="77777777" w:rsidR="004A1BE2" w:rsidRDefault="004A1BE2">
            <w:pPr>
              <w:pStyle w:val="TAL"/>
              <w:jc w:val="center"/>
              <w:rPr>
                <w:lang w:val="en-US"/>
              </w:rPr>
            </w:pPr>
            <w:r>
              <w:rPr>
                <w:lang w:val="en-US" w:eastAsia="zh-CN"/>
              </w:rPr>
              <w:t>F</w:t>
            </w: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422B48E6" w14:textId="77777777" w:rsidR="004A1BE2" w:rsidRDefault="004A1BE2">
            <w:pPr>
              <w:pStyle w:val="TAL"/>
              <w:jc w:val="center"/>
              <w:rPr>
                <w:lang w:val="en-US"/>
              </w:rPr>
            </w:pPr>
            <w:r>
              <w:rPr>
                <w:lang w:val="en-US" w:eastAsia="zh-CN"/>
              </w:rPr>
              <w:t>T</w:t>
            </w:r>
          </w:p>
        </w:tc>
      </w:tr>
      <w:tr w:rsidR="004A1BE2" w14:paraId="7D2EB1FE" w14:textId="77777777" w:rsidTr="004A1BE2">
        <w:trPr>
          <w:cantSplit/>
          <w:jc w:val="center"/>
        </w:trPr>
        <w:tc>
          <w:tcPr>
            <w:tcW w:w="2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20AF924A" w14:textId="77777777" w:rsidR="004A1BE2" w:rsidRDefault="004A1BE2">
            <w:pPr>
              <w:pStyle w:val="TAL"/>
              <w:rPr>
                <w:rFonts w:ascii="Courier New" w:hAnsi="Courier New" w:cs="Courier New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lang w:val="en-US"/>
              </w:rPr>
              <w:t>cancelProcess</w:t>
            </w:r>
            <w:proofErr w:type="spellEnd"/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0A8BE3B9" w14:textId="77777777" w:rsidR="004A1BE2" w:rsidRDefault="004A1BE2">
            <w:pPr>
              <w:pStyle w:val="TAL"/>
              <w:jc w:val="center"/>
              <w:rPr>
                <w:lang w:val="en-US"/>
              </w:rPr>
            </w:pPr>
            <w:r>
              <w:rPr>
                <w:lang w:val="en-US"/>
              </w:rPr>
              <w:t>O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33ABE495" w14:textId="77777777" w:rsidR="004A1BE2" w:rsidRDefault="004A1BE2">
            <w:pPr>
              <w:pStyle w:val="TAL"/>
              <w:jc w:val="center"/>
              <w:rPr>
                <w:lang w:val="en-US"/>
              </w:rPr>
            </w:pPr>
            <w:r>
              <w:rPr>
                <w:lang w:val="en-US"/>
              </w:rPr>
              <w:t>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646D00B1" w14:textId="77777777" w:rsidR="004A1BE2" w:rsidRDefault="004A1BE2">
            <w:pPr>
              <w:pStyle w:val="TAL"/>
              <w:jc w:val="center"/>
              <w:rPr>
                <w:lang w:val="en-US"/>
              </w:rPr>
            </w:pPr>
            <w:r>
              <w:rPr>
                <w:lang w:val="en-US"/>
              </w:rPr>
              <w:t>T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44C07AF7" w14:textId="77777777" w:rsidR="004A1BE2" w:rsidRDefault="004A1BE2">
            <w:pPr>
              <w:pStyle w:val="TAL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F</w:t>
            </w: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273A2874" w14:textId="77777777" w:rsidR="004A1BE2" w:rsidRDefault="004A1BE2">
            <w:pPr>
              <w:pStyle w:val="TAL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T</w:t>
            </w:r>
          </w:p>
        </w:tc>
      </w:tr>
      <w:tr w:rsidR="004A1BE2" w14:paraId="6FDB1E43" w14:textId="77777777" w:rsidTr="004A1BE2">
        <w:trPr>
          <w:cantSplit/>
          <w:jc w:val="center"/>
        </w:trPr>
        <w:tc>
          <w:tcPr>
            <w:tcW w:w="2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036F64E6" w14:textId="77777777" w:rsidR="004A1BE2" w:rsidRDefault="004A1BE2">
            <w:pPr>
              <w:pStyle w:val="TAL"/>
              <w:rPr>
                <w:rFonts w:ascii="Courier New" w:hAnsi="Courier New" w:cs="Courier New"/>
                <w:b/>
                <w:bCs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lang w:val="en-US"/>
              </w:rPr>
              <w:t>suspendProcess</w:t>
            </w:r>
            <w:proofErr w:type="spellEnd"/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637E7656" w14:textId="77777777" w:rsidR="004A1BE2" w:rsidRDefault="004A1BE2">
            <w:pPr>
              <w:pStyle w:val="TAL"/>
              <w:jc w:val="center"/>
              <w:rPr>
                <w:rFonts w:cs="Arial"/>
                <w:lang w:val="en-US"/>
              </w:rPr>
            </w:pPr>
            <w:r>
              <w:rPr>
                <w:lang w:val="en-US"/>
              </w:rPr>
              <w:t>O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058EB695" w14:textId="77777777" w:rsidR="004A1BE2" w:rsidRDefault="004A1BE2">
            <w:pPr>
              <w:pStyle w:val="TAL"/>
              <w:jc w:val="center"/>
              <w:rPr>
                <w:lang w:val="en-US"/>
              </w:rPr>
            </w:pPr>
            <w:r>
              <w:rPr>
                <w:lang w:val="en-US"/>
              </w:rPr>
              <w:t>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4EFF36D6" w14:textId="77777777" w:rsidR="004A1BE2" w:rsidRDefault="004A1BE2">
            <w:pPr>
              <w:pStyle w:val="TAL"/>
              <w:jc w:val="center"/>
              <w:rPr>
                <w:lang w:val="en-US"/>
              </w:rPr>
            </w:pPr>
            <w:r>
              <w:rPr>
                <w:lang w:val="en-US"/>
              </w:rPr>
              <w:t>T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2FE79F3D" w14:textId="77777777" w:rsidR="004A1BE2" w:rsidRDefault="004A1BE2">
            <w:pPr>
              <w:pStyle w:val="TAL"/>
              <w:jc w:val="center"/>
              <w:rPr>
                <w:lang w:val="en-US"/>
              </w:rPr>
            </w:pPr>
            <w:r>
              <w:rPr>
                <w:lang w:val="en-US" w:eastAsia="zh-CN"/>
              </w:rPr>
              <w:t>F</w:t>
            </w: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63D4A56C" w14:textId="77777777" w:rsidR="004A1BE2" w:rsidRDefault="004A1BE2">
            <w:pPr>
              <w:pStyle w:val="TAL"/>
              <w:jc w:val="center"/>
              <w:rPr>
                <w:lang w:val="en-US"/>
              </w:rPr>
            </w:pPr>
            <w:r>
              <w:rPr>
                <w:lang w:val="en-US" w:eastAsia="zh-CN"/>
              </w:rPr>
              <w:t>T</w:t>
            </w:r>
          </w:p>
        </w:tc>
      </w:tr>
      <w:tr w:rsidR="004A1BE2" w14:paraId="158C12BC" w14:textId="77777777" w:rsidTr="004A1BE2">
        <w:trPr>
          <w:cantSplit/>
          <w:jc w:val="center"/>
        </w:trPr>
        <w:tc>
          <w:tcPr>
            <w:tcW w:w="2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4424DE1C" w14:textId="77777777" w:rsidR="004A1BE2" w:rsidRDefault="004A1BE2">
            <w:pPr>
              <w:pStyle w:val="TAL"/>
              <w:jc w:val="center"/>
              <w:rPr>
                <w:rFonts w:ascii="Courier New" w:hAnsi="Courier New" w:cs="Courier New"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Attribute related to rol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569B60E" w14:textId="77777777" w:rsidR="004A1BE2" w:rsidRDefault="004A1BE2">
            <w:pPr>
              <w:pStyle w:val="TAL"/>
              <w:jc w:val="center"/>
              <w:rPr>
                <w:rFonts w:cs="Arial"/>
                <w:lang w:val="en-US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37A27C7" w14:textId="77777777" w:rsidR="004A1BE2" w:rsidRDefault="004A1BE2">
            <w:pPr>
              <w:pStyle w:val="TAL"/>
              <w:jc w:val="center"/>
              <w:rPr>
                <w:lang w:val="en-US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054DE54" w14:textId="77777777" w:rsidR="004A1BE2" w:rsidRDefault="004A1BE2">
            <w:pPr>
              <w:pStyle w:val="TAL"/>
              <w:jc w:val="center"/>
              <w:rPr>
                <w:lang w:val="en-US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2E1F89C" w14:textId="77777777" w:rsidR="004A1BE2" w:rsidRDefault="004A1BE2">
            <w:pPr>
              <w:pStyle w:val="TAL"/>
              <w:jc w:val="center"/>
              <w:rPr>
                <w:lang w:val="en-US"/>
              </w:rPr>
            </w:pP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20B4612" w14:textId="77777777" w:rsidR="004A1BE2" w:rsidRDefault="004A1BE2">
            <w:pPr>
              <w:pStyle w:val="TAL"/>
              <w:jc w:val="center"/>
              <w:rPr>
                <w:lang w:val="en-US"/>
              </w:rPr>
            </w:pPr>
          </w:p>
        </w:tc>
      </w:tr>
      <w:tr w:rsidR="004A1BE2" w14:paraId="55162E5F" w14:textId="77777777" w:rsidTr="004A1BE2">
        <w:trPr>
          <w:cantSplit/>
          <w:jc w:val="center"/>
        </w:trPr>
        <w:tc>
          <w:tcPr>
            <w:tcW w:w="2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39B762E1" w14:textId="77777777" w:rsidR="004A1BE2" w:rsidRDefault="004A1BE2">
            <w:pPr>
              <w:pStyle w:val="TAL"/>
              <w:rPr>
                <w:rFonts w:ascii="Courier New" w:hAnsi="Courier New" w:cs="Courier New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lang w:val="en-US"/>
              </w:rPr>
              <w:t>trainingRequestRef</w:t>
            </w:r>
            <w:proofErr w:type="spellEnd"/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4B592E80" w14:textId="77777777" w:rsidR="004A1BE2" w:rsidRDefault="004A1BE2">
            <w:pPr>
              <w:pStyle w:val="TAL"/>
              <w:jc w:val="center"/>
              <w:rPr>
                <w:rFonts w:cs="Arial"/>
                <w:lang w:val="en-US"/>
              </w:rPr>
            </w:pPr>
            <w:r>
              <w:rPr>
                <w:lang w:val="en-US"/>
              </w:rPr>
              <w:t>CM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3759B965" w14:textId="77777777" w:rsidR="004A1BE2" w:rsidRDefault="004A1BE2">
            <w:pPr>
              <w:pStyle w:val="TAL"/>
              <w:jc w:val="center"/>
              <w:rPr>
                <w:lang w:val="en-US"/>
              </w:rPr>
            </w:pPr>
            <w:r>
              <w:rPr>
                <w:lang w:val="en-US"/>
              </w:rPr>
              <w:t>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082A29D1" w14:textId="77777777" w:rsidR="004A1BE2" w:rsidRDefault="004A1BE2">
            <w:pPr>
              <w:pStyle w:val="TAL"/>
              <w:jc w:val="center"/>
              <w:rPr>
                <w:lang w:val="en-US"/>
              </w:rPr>
            </w:pPr>
            <w:r>
              <w:rPr>
                <w:lang w:val="en-US"/>
              </w:rPr>
              <w:t>F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5492ED66" w14:textId="77777777" w:rsidR="004A1BE2" w:rsidRDefault="004A1BE2">
            <w:pPr>
              <w:pStyle w:val="TAL"/>
              <w:jc w:val="center"/>
              <w:rPr>
                <w:lang w:val="en-US"/>
              </w:rPr>
            </w:pPr>
            <w:r>
              <w:rPr>
                <w:lang w:val="en-US" w:eastAsia="zh-CN"/>
              </w:rPr>
              <w:t>F</w:t>
            </w: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23AA3DEB" w14:textId="77777777" w:rsidR="004A1BE2" w:rsidRDefault="004A1BE2">
            <w:pPr>
              <w:pStyle w:val="TAL"/>
              <w:jc w:val="center"/>
              <w:rPr>
                <w:lang w:val="en-US"/>
              </w:rPr>
            </w:pPr>
            <w:r>
              <w:rPr>
                <w:lang w:val="en-US" w:eastAsia="zh-CN"/>
              </w:rPr>
              <w:t>T</w:t>
            </w:r>
          </w:p>
        </w:tc>
      </w:tr>
      <w:tr w:rsidR="004A1BE2" w14:paraId="24A58465" w14:textId="77777777" w:rsidTr="004A1BE2">
        <w:trPr>
          <w:cantSplit/>
          <w:jc w:val="center"/>
        </w:trPr>
        <w:tc>
          <w:tcPr>
            <w:tcW w:w="2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4EFDCFB9" w14:textId="77777777" w:rsidR="004A1BE2" w:rsidRDefault="004A1BE2">
            <w:pPr>
              <w:pStyle w:val="TAL"/>
              <w:rPr>
                <w:rFonts w:ascii="Courier New" w:hAnsi="Courier New" w:cs="Courier New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lang w:val="en-US"/>
              </w:rPr>
              <w:t>trainingReportRef</w:t>
            </w:r>
            <w:proofErr w:type="spellEnd"/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7A16C48B" w14:textId="77777777" w:rsidR="004A1BE2" w:rsidRDefault="004A1BE2">
            <w:pPr>
              <w:pStyle w:val="TAL"/>
              <w:jc w:val="center"/>
              <w:rPr>
                <w:lang w:val="en-US"/>
              </w:rPr>
            </w:pPr>
            <w:r>
              <w:rPr>
                <w:lang w:val="en-US"/>
              </w:rPr>
              <w:t>M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567F0E9E" w14:textId="77777777" w:rsidR="004A1BE2" w:rsidRDefault="004A1BE2">
            <w:pPr>
              <w:pStyle w:val="TAL"/>
              <w:jc w:val="center"/>
              <w:rPr>
                <w:lang w:val="en-US"/>
              </w:rPr>
            </w:pPr>
            <w:r>
              <w:rPr>
                <w:lang w:val="en-US"/>
              </w:rPr>
              <w:t>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6360A2A1" w14:textId="77777777" w:rsidR="004A1BE2" w:rsidRDefault="004A1BE2">
            <w:pPr>
              <w:pStyle w:val="TAL"/>
              <w:jc w:val="center"/>
              <w:rPr>
                <w:lang w:val="en-US"/>
              </w:rPr>
            </w:pPr>
            <w:r>
              <w:rPr>
                <w:lang w:val="en-US"/>
              </w:rPr>
              <w:t>F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0D4BF586" w14:textId="77777777" w:rsidR="004A1BE2" w:rsidRDefault="004A1BE2">
            <w:pPr>
              <w:pStyle w:val="TAL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F</w:t>
            </w: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3616D2E6" w14:textId="77777777" w:rsidR="004A1BE2" w:rsidRDefault="004A1BE2">
            <w:pPr>
              <w:pStyle w:val="TAL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T</w:t>
            </w:r>
          </w:p>
        </w:tc>
      </w:tr>
      <w:tr w:rsidR="004A1BE2" w14:paraId="5F6F6709" w14:textId="77777777" w:rsidTr="004A1BE2">
        <w:trPr>
          <w:cantSplit/>
          <w:jc w:val="center"/>
        </w:trPr>
        <w:tc>
          <w:tcPr>
            <w:tcW w:w="2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7CD4CB10" w14:textId="77777777" w:rsidR="004A1BE2" w:rsidRDefault="004A1BE2">
            <w:pPr>
              <w:pStyle w:val="TAL"/>
              <w:rPr>
                <w:rFonts w:ascii="Courier New" w:hAnsi="Courier New" w:cs="Courier New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lang w:val="en-US"/>
              </w:rPr>
              <w:t>mLModelGeneratedRef</w:t>
            </w:r>
            <w:proofErr w:type="spellEnd"/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0A7F23BF" w14:textId="77777777" w:rsidR="004A1BE2" w:rsidRDefault="004A1BE2">
            <w:pPr>
              <w:pStyle w:val="TAL"/>
              <w:jc w:val="center"/>
              <w:rPr>
                <w:lang w:val="en-US"/>
              </w:rPr>
            </w:pPr>
            <w:r>
              <w:rPr>
                <w:lang w:val="en-US"/>
              </w:rPr>
              <w:t>CM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4A8AFE79" w14:textId="77777777" w:rsidR="004A1BE2" w:rsidRDefault="004A1BE2">
            <w:pPr>
              <w:pStyle w:val="TAL"/>
              <w:jc w:val="center"/>
              <w:rPr>
                <w:lang w:val="en-US"/>
              </w:rPr>
            </w:pPr>
            <w:r>
              <w:rPr>
                <w:lang w:val="en-US"/>
              </w:rPr>
              <w:t>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5151489D" w14:textId="77777777" w:rsidR="004A1BE2" w:rsidRDefault="004A1BE2">
            <w:pPr>
              <w:pStyle w:val="TAL"/>
              <w:jc w:val="center"/>
              <w:rPr>
                <w:lang w:val="en-US"/>
              </w:rPr>
            </w:pPr>
            <w:r>
              <w:rPr>
                <w:lang w:val="en-US"/>
              </w:rPr>
              <w:t>F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365B9503" w14:textId="77777777" w:rsidR="004A1BE2" w:rsidRDefault="004A1BE2">
            <w:pPr>
              <w:pStyle w:val="TAL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F</w:t>
            </w: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72707618" w14:textId="77777777" w:rsidR="004A1BE2" w:rsidRDefault="004A1BE2">
            <w:pPr>
              <w:pStyle w:val="TAL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T</w:t>
            </w:r>
          </w:p>
        </w:tc>
      </w:tr>
      <w:tr w:rsidR="004A1BE2" w14:paraId="27E14F39" w14:textId="77777777" w:rsidTr="004A1BE2">
        <w:trPr>
          <w:cantSplit/>
          <w:jc w:val="center"/>
        </w:trPr>
        <w:tc>
          <w:tcPr>
            <w:tcW w:w="2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4FD0A8E6" w14:textId="77777777" w:rsidR="004A1BE2" w:rsidRDefault="004A1BE2">
            <w:pPr>
              <w:pStyle w:val="TAL"/>
              <w:rPr>
                <w:rFonts w:ascii="Courier New" w:hAnsi="Courier New" w:cs="Courier New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lang w:val="en-US"/>
              </w:rPr>
              <w:t>mLModelRef</w:t>
            </w:r>
            <w:proofErr w:type="spellEnd"/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12EC5739" w14:textId="77777777" w:rsidR="004A1BE2" w:rsidRDefault="004A1BE2">
            <w:pPr>
              <w:pStyle w:val="TAL"/>
              <w:jc w:val="center"/>
              <w:rPr>
                <w:lang w:val="en-US"/>
              </w:rPr>
            </w:pPr>
            <w:r>
              <w:rPr>
                <w:lang w:val="en-US"/>
              </w:rPr>
              <w:t>M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0FDAED1E" w14:textId="77777777" w:rsidR="004A1BE2" w:rsidRDefault="004A1BE2">
            <w:pPr>
              <w:pStyle w:val="TAL"/>
              <w:jc w:val="center"/>
              <w:rPr>
                <w:lang w:val="en-US"/>
              </w:rPr>
            </w:pPr>
            <w:r>
              <w:rPr>
                <w:lang w:val="en-US"/>
              </w:rPr>
              <w:t>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5CC74F58" w14:textId="77777777" w:rsidR="004A1BE2" w:rsidRDefault="004A1BE2">
            <w:pPr>
              <w:pStyle w:val="TAL"/>
              <w:jc w:val="center"/>
              <w:rPr>
                <w:lang w:val="en-US"/>
              </w:rPr>
            </w:pPr>
            <w:r>
              <w:rPr>
                <w:lang w:val="en-US"/>
              </w:rPr>
              <w:t>F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653BCCB1" w14:textId="77777777" w:rsidR="004A1BE2" w:rsidRDefault="004A1BE2">
            <w:pPr>
              <w:pStyle w:val="TAL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F</w:t>
            </w: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42288774" w14:textId="77777777" w:rsidR="004A1BE2" w:rsidRDefault="004A1BE2">
            <w:pPr>
              <w:pStyle w:val="TAL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T</w:t>
            </w:r>
          </w:p>
        </w:tc>
      </w:tr>
      <w:tr w:rsidR="004A1BE2" w:rsidRPr="007C0459" w:rsidDel="004A1BE2" w14:paraId="30EC1CC9" w14:textId="5F61861D" w:rsidTr="004A1BE2">
        <w:trPr>
          <w:cantSplit/>
          <w:jc w:val="center"/>
          <w:del w:id="8" w:author="Hassan Al-Kanani (NEC)" w:date="2025-09-29T22:37:00Z"/>
        </w:trPr>
        <w:tc>
          <w:tcPr>
            <w:tcW w:w="2564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38AA55E" w14:textId="01DF533C" w:rsidR="004A1BE2" w:rsidRPr="00D164B2" w:rsidDel="004A1BE2" w:rsidRDefault="004A1BE2" w:rsidP="004A1BE2">
            <w:pPr>
              <w:pStyle w:val="TAL"/>
              <w:rPr>
                <w:del w:id="9" w:author="Hassan Al-Kanani (NEC)" w:date="2025-09-29T22:37:00Z" w16du:dateUtc="2025-09-29T21:37:00Z"/>
                <w:rFonts w:ascii="Courier New" w:eastAsia="DengXian" w:hAnsi="Courier New" w:cs="Courier New"/>
              </w:rPr>
            </w:pPr>
            <w:ins w:id="10" w:author="Hassan Al-Kanani (NEC)" w:date="2025-09-29T22:38:00Z" w16du:dateUtc="2025-09-29T21:38:00Z">
              <w:r>
                <w:rPr>
                  <w:rFonts w:ascii="Courier New" w:hAnsi="Courier New" w:cs="Courier New"/>
                </w:rPr>
                <w:t>m</w:t>
              </w:r>
              <w:r w:rsidRPr="00D821B2">
                <w:rPr>
                  <w:rFonts w:ascii="Courier New" w:hAnsi="Courier New" w:cs="Courier New"/>
                </w:rPr>
                <w:t>LModelCoordinationGroup</w:t>
              </w:r>
              <w:r>
                <w:rPr>
                  <w:rFonts w:ascii="Courier New" w:hAnsi="Courier New" w:cs="Courier New"/>
                </w:rPr>
                <w:t>Ref</w:t>
              </w:r>
            </w:ins>
          </w:p>
        </w:tc>
        <w:tc>
          <w:tcPr>
            <w:tcW w:w="171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8F6DE25" w14:textId="6F88D712" w:rsidR="004A1BE2" w:rsidRPr="007C0459" w:rsidDel="004A1BE2" w:rsidRDefault="004A1BE2" w:rsidP="004A1BE2">
            <w:pPr>
              <w:pStyle w:val="TAC"/>
              <w:rPr>
                <w:del w:id="11" w:author="Hassan Al-Kanani (NEC)" w:date="2025-09-29T22:37:00Z" w16du:dateUtc="2025-09-29T21:37:00Z"/>
                <w:rFonts w:eastAsia="DengXian"/>
              </w:rPr>
            </w:pPr>
            <w:ins w:id="12" w:author="Hassan Al-Kanani (NEC)" w:date="2025-09-29T22:38:00Z" w16du:dateUtc="2025-09-29T21:38:00Z">
              <w:r>
                <w:t>CM</w:t>
              </w:r>
            </w:ins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1B4E07F" w14:textId="6FAFC92C" w:rsidR="004A1BE2" w:rsidRPr="007C0459" w:rsidDel="004A1BE2" w:rsidRDefault="004A1BE2" w:rsidP="004A1BE2">
            <w:pPr>
              <w:pStyle w:val="TAC"/>
              <w:rPr>
                <w:del w:id="13" w:author="Hassan Al-Kanani (NEC)" w:date="2025-09-29T22:37:00Z" w16du:dateUtc="2025-09-29T21:37:00Z"/>
                <w:rFonts w:eastAsia="DengXian"/>
              </w:rPr>
            </w:pPr>
            <w:ins w:id="14" w:author="Hassan Al-Kanani (NEC)" w:date="2025-09-29T22:38:00Z" w16du:dateUtc="2025-09-29T21:38:00Z">
              <w:r>
                <w:t>T</w:t>
              </w:r>
            </w:ins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31544AD" w14:textId="45C582A9" w:rsidR="004A1BE2" w:rsidRPr="007C0459" w:rsidDel="004A1BE2" w:rsidRDefault="004A1BE2" w:rsidP="004A1BE2">
            <w:pPr>
              <w:pStyle w:val="TAC"/>
              <w:rPr>
                <w:del w:id="15" w:author="Hassan Al-Kanani (NEC)" w:date="2025-09-29T22:37:00Z" w16du:dateUtc="2025-09-29T21:37:00Z"/>
                <w:rFonts w:eastAsia="DengXian"/>
              </w:rPr>
            </w:pPr>
            <w:ins w:id="16" w:author="Hassan Al-Kanani (NEC)" w:date="2025-09-29T22:38:00Z" w16du:dateUtc="2025-09-29T21:38:00Z">
              <w:r>
                <w:t>F</w:t>
              </w:r>
            </w:ins>
          </w:p>
        </w:tc>
        <w:tc>
          <w:tcPr>
            <w:tcW w:w="135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1F860D7" w14:textId="453279F7" w:rsidR="004A1BE2" w:rsidRPr="007C0459" w:rsidDel="004A1BE2" w:rsidRDefault="004A1BE2" w:rsidP="004A1BE2">
            <w:pPr>
              <w:pStyle w:val="TAC"/>
              <w:rPr>
                <w:del w:id="17" w:author="Hassan Al-Kanani (NEC)" w:date="2025-09-29T22:37:00Z" w16du:dateUtc="2025-09-29T21:37:00Z"/>
                <w:rFonts w:eastAsia="DengXian"/>
                <w:lang w:eastAsia="zh-CN"/>
              </w:rPr>
            </w:pPr>
            <w:ins w:id="18" w:author="Hassan Al-Kanani (NEC)" w:date="2025-09-29T22:38:00Z" w16du:dateUtc="2025-09-29T21:38:00Z">
              <w:r>
                <w:rPr>
                  <w:lang w:eastAsia="zh-CN"/>
                </w:rPr>
                <w:t>F</w:t>
              </w:r>
            </w:ins>
          </w:p>
        </w:tc>
        <w:tc>
          <w:tcPr>
            <w:tcW w:w="135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0A7D03A" w14:textId="3C7DDA23" w:rsidR="004A1BE2" w:rsidRPr="007C0459" w:rsidDel="004A1BE2" w:rsidRDefault="004A1BE2" w:rsidP="004A1BE2">
            <w:pPr>
              <w:pStyle w:val="TAC"/>
              <w:rPr>
                <w:del w:id="19" w:author="Hassan Al-Kanani (NEC)" w:date="2025-09-29T22:37:00Z" w16du:dateUtc="2025-09-29T21:37:00Z"/>
                <w:rFonts w:eastAsia="DengXian"/>
                <w:lang w:eastAsia="zh-CN"/>
              </w:rPr>
            </w:pPr>
            <w:ins w:id="20" w:author="Hassan Al-Kanani (NEC)" w:date="2025-09-29T22:38:00Z" w16du:dateUtc="2025-09-29T21:38:00Z">
              <w:r>
                <w:rPr>
                  <w:lang w:eastAsia="zh-CN"/>
                </w:rPr>
                <w:t>T</w:t>
              </w:r>
            </w:ins>
          </w:p>
        </w:tc>
      </w:tr>
      <w:tr w:rsidR="004A1BE2" w:rsidRPr="007C0459" w:rsidDel="004A1BE2" w14:paraId="7773C3A9" w14:textId="1DF4B5DD" w:rsidTr="004A1BE2">
        <w:trPr>
          <w:cantSplit/>
          <w:jc w:val="center"/>
          <w:del w:id="21" w:author="Hassan Al-Kanani (NEC)" w:date="2025-09-29T22:37:00Z"/>
        </w:trPr>
        <w:tc>
          <w:tcPr>
            <w:tcW w:w="2564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D192215" w14:textId="43264FA6" w:rsidR="004A1BE2" w:rsidRPr="00D164B2" w:rsidDel="004A1BE2" w:rsidRDefault="004A1BE2" w:rsidP="004A1BE2">
            <w:pPr>
              <w:pStyle w:val="TAL"/>
              <w:rPr>
                <w:del w:id="22" w:author="Hassan Al-Kanani (NEC)" w:date="2025-09-29T22:37:00Z" w16du:dateUtc="2025-09-29T21:37:00Z"/>
                <w:rFonts w:ascii="Courier New" w:eastAsia="DengXian" w:hAnsi="Courier New" w:cs="Courier New"/>
              </w:rPr>
            </w:pPr>
            <w:ins w:id="23" w:author="Hassan Al-Kanani (NEC)" w:date="2025-09-29T22:38:00Z" w16du:dateUtc="2025-09-29T21:38:00Z">
              <w:r w:rsidRPr="00326FD9">
                <w:rPr>
                  <w:rFonts w:ascii="Courier New" w:eastAsia="DengXian" w:hAnsi="Courier New" w:cs="Courier New"/>
                </w:rPr>
                <w:t>m</w:t>
              </w:r>
              <w:r>
                <w:rPr>
                  <w:rFonts w:ascii="Courier New" w:eastAsia="DengXian" w:hAnsi="Courier New" w:cs="Courier New"/>
                </w:rPr>
                <w:t>L</w:t>
              </w:r>
              <w:r w:rsidRPr="00326FD9">
                <w:rPr>
                  <w:rFonts w:ascii="Courier New" w:eastAsia="DengXian" w:hAnsi="Courier New" w:cs="Courier New"/>
                </w:rPr>
                <w:t>ModelCoordinationGroupGeneratedRef</w:t>
              </w:r>
            </w:ins>
          </w:p>
        </w:tc>
        <w:tc>
          <w:tcPr>
            <w:tcW w:w="171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83D8260" w14:textId="2FCA7277" w:rsidR="004A1BE2" w:rsidRPr="007C0459" w:rsidDel="004A1BE2" w:rsidRDefault="004A1BE2" w:rsidP="004A1BE2">
            <w:pPr>
              <w:pStyle w:val="TAC"/>
              <w:rPr>
                <w:del w:id="24" w:author="Hassan Al-Kanani (NEC)" w:date="2025-09-29T22:37:00Z" w16du:dateUtc="2025-09-29T21:37:00Z"/>
                <w:rFonts w:eastAsia="DengXian"/>
              </w:rPr>
            </w:pPr>
            <w:ins w:id="25" w:author="Hassan Al-Kanani (NEC)" w:date="2025-09-29T22:38:00Z" w16du:dateUtc="2025-09-29T21:38:00Z">
              <w:r>
                <w:rPr>
                  <w:rFonts w:eastAsia="DengXian"/>
                </w:rPr>
                <w:t>CM</w:t>
              </w:r>
            </w:ins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ABF9BBA" w14:textId="04960CEF" w:rsidR="004A1BE2" w:rsidRPr="007C0459" w:rsidDel="004A1BE2" w:rsidRDefault="004A1BE2" w:rsidP="004A1BE2">
            <w:pPr>
              <w:pStyle w:val="TAC"/>
              <w:rPr>
                <w:del w:id="26" w:author="Hassan Al-Kanani (NEC)" w:date="2025-09-29T22:37:00Z" w16du:dateUtc="2025-09-29T21:37:00Z"/>
                <w:rFonts w:eastAsia="DengXian"/>
              </w:rPr>
            </w:pPr>
            <w:ins w:id="27" w:author="Hassan Al-Kanani (NEC)" w:date="2025-09-29T22:38:00Z" w16du:dateUtc="2025-09-29T21:38:00Z">
              <w:r>
                <w:t>T</w:t>
              </w:r>
            </w:ins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3C61C57" w14:textId="0B7AEE2A" w:rsidR="004A1BE2" w:rsidRPr="007C0459" w:rsidDel="004A1BE2" w:rsidRDefault="004A1BE2" w:rsidP="004A1BE2">
            <w:pPr>
              <w:pStyle w:val="TAC"/>
              <w:rPr>
                <w:del w:id="28" w:author="Hassan Al-Kanani (NEC)" w:date="2025-09-29T22:37:00Z" w16du:dateUtc="2025-09-29T21:37:00Z"/>
                <w:rFonts w:eastAsia="DengXian"/>
              </w:rPr>
            </w:pPr>
            <w:ins w:id="29" w:author="Hassan Al-Kanani (NEC)" w:date="2025-09-29T22:38:00Z" w16du:dateUtc="2025-09-29T21:38:00Z">
              <w:r>
                <w:t>F</w:t>
              </w:r>
            </w:ins>
          </w:p>
        </w:tc>
        <w:tc>
          <w:tcPr>
            <w:tcW w:w="135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23A136A" w14:textId="060F83B9" w:rsidR="004A1BE2" w:rsidRPr="007C0459" w:rsidDel="004A1BE2" w:rsidRDefault="004A1BE2" w:rsidP="004A1BE2">
            <w:pPr>
              <w:pStyle w:val="TAC"/>
              <w:rPr>
                <w:del w:id="30" w:author="Hassan Al-Kanani (NEC)" w:date="2025-09-29T22:37:00Z" w16du:dateUtc="2025-09-29T21:37:00Z"/>
                <w:rFonts w:eastAsia="DengXian"/>
                <w:lang w:eastAsia="zh-CN"/>
              </w:rPr>
            </w:pPr>
            <w:ins w:id="31" w:author="Hassan Al-Kanani (NEC)" w:date="2025-09-29T22:38:00Z" w16du:dateUtc="2025-09-29T21:38:00Z">
              <w:r>
                <w:rPr>
                  <w:lang w:eastAsia="zh-CN"/>
                </w:rPr>
                <w:t>F</w:t>
              </w:r>
            </w:ins>
          </w:p>
        </w:tc>
        <w:tc>
          <w:tcPr>
            <w:tcW w:w="135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907B33B" w14:textId="1C3D081B" w:rsidR="004A1BE2" w:rsidRPr="007C0459" w:rsidDel="004A1BE2" w:rsidRDefault="004A1BE2" w:rsidP="004A1BE2">
            <w:pPr>
              <w:pStyle w:val="TAC"/>
              <w:rPr>
                <w:del w:id="32" w:author="Hassan Al-Kanani (NEC)" w:date="2025-09-29T22:37:00Z" w16du:dateUtc="2025-09-29T21:37:00Z"/>
                <w:rFonts w:eastAsia="DengXian"/>
                <w:lang w:eastAsia="zh-CN"/>
              </w:rPr>
            </w:pPr>
            <w:ins w:id="33" w:author="Hassan Al-Kanani (NEC)" w:date="2025-09-29T22:38:00Z" w16du:dateUtc="2025-09-29T21:38:00Z">
              <w:r>
                <w:rPr>
                  <w:lang w:eastAsia="zh-CN"/>
                </w:rPr>
                <w:t>T</w:t>
              </w:r>
            </w:ins>
          </w:p>
        </w:tc>
      </w:tr>
    </w:tbl>
    <w:p w14:paraId="09A90EA2" w14:textId="77777777" w:rsidR="004A1BE2" w:rsidRDefault="004A1BE2" w:rsidP="004A1BE2"/>
    <w:p w14:paraId="35A316EC" w14:textId="77777777" w:rsidR="004A1BE2" w:rsidRDefault="004A1BE2" w:rsidP="004A1BE2">
      <w:pPr>
        <w:pStyle w:val="Heading6"/>
      </w:pPr>
      <w:bookmarkStart w:id="34" w:name="_Toc130202000"/>
      <w:bookmarkStart w:id="35" w:name="_Toc193445119"/>
      <w:r>
        <w:t>7.3a.1.2.4.3</w:t>
      </w:r>
      <w:r>
        <w:tab/>
        <w:t>Attribute constraints</w:t>
      </w:r>
      <w:bookmarkEnd w:id="34"/>
      <w:bookmarkEnd w:id="35"/>
    </w:p>
    <w:p w14:paraId="4CB32CCE" w14:textId="77777777" w:rsidR="004A1BE2" w:rsidRDefault="004A1BE2" w:rsidP="004A1BE2">
      <w:pPr>
        <w:pStyle w:val="TH"/>
      </w:pPr>
      <w:r>
        <w:t>Table 7.3a.1.2.4.3-1</w:t>
      </w:r>
    </w:p>
    <w:tbl>
      <w:tblPr>
        <w:tblW w:w="963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25"/>
        <w:gridCol w:w="5611"/>
        <w:tblGridChange w:id="36">
          <w:tblGrid>
            <w:gridCol w:w="3495"/>
            <w:gridCol w:w="530"/>
            <w:gridCol w:w="5611"/>
          </w:tblGrid>
        </w:tblGridChange>
      </w:tblGrid>
      <w:tr w:rsidR="004A1BE2" w14:paraId="61D077BF" w14:textId="77777777" w:rsidTr="004A1BE2">
        <w:trPr>
          <w:jc w:val="center"/>
        </w:trPr>
        <w:tc>
          <w:tcPr>
            <w:tcW w:w="4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10CAC935" w14:textId="77777777" w:rsidR="004A1BE2" w:rsidRDefault="004A1BE2">
            <w:pPr>
              <w:pStyle w:val="TAH"/>
              <w:rPr>
                <w:lang w:val="en-US"/>
              </w:rPr>
            </w:pPr>
            <w:r>
              <w:rPr>
                <w:lang w:val="en-US"/>
              </w:rPr>
              <w:t>Name</w:t>
            </w:r>
          </w:p>
        </w:tc>
        <w:tc>
          <w:tcPr>
            <w:tcW w:w="5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4E95BF15" w14:textId="77777777" w:rsidR="004A1BE2" w:rsidRDefault="004A1BE2">
            <w:pPr>
              <w:pStyle w:val="TAH"/>
              <w:rPr>
                <w:lang w:val="en-US"/>
              </w:rPr>
            </w:pPr>
            <w:r>
              <w:rPr>
                <w:color w:val="000000"/>
                <w:lang w:val="en-US"/>
              </w:rPr>
              <w:t>Definition</w:t>
            </w:r>
          </w:p>
        </w:tc>
      </w:tr>
      <w:tr w:rsidR="004A1BE2" w14:paraId="7DBDE187" w14:textId="77777777" w:rsidTr="004A1BE2">
        <w:trPr>
          <w:jc w:val="center"/>
        </w:trPr>
        <w:tc>
          <w:tcPr>
            <w:tcW w:w="4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158EC28A" w14:textId="77777777" w:rsidR="004A1BE2" w:rsidRDefault="004A1BE2">
            <w:pPr>
              <w:pStyle w:val="TAL"/>
              <w:rPr>
                <w:rFonts w:ascii="Courier New" w:hAnsi="Courier New" w:cs="Courier New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lang w:val="en-US"/>
              </w:rPr>
              <w:t>trainingRequestRef</w:t>
            </w:r>
            <w:proofErr w:type="spellEnd"/>
            <w:r>
              <w:rPr>
                <w:rFonts w:ascii="Courier New" w:hAnsi="Courier New" w:cs="Courier New"/>
                <w:lang w:val="en-US"/>
              </w:rPr>
              <w:t xml:space="preserve"> </w:t>
            </w:r>
            <w:r>
              <w:rPr>
                <w:rFonts w:cs="Arial"/>
                <w:lang w:val="en-US"/>
              </w:rPr>
              <w:t>Support Qualifier</w:t>
            </w:r>
          </w:p>
        </w:tc>
        <w:tc>
          <w:tcPr>
            <w:tcW w:w="5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20C9EE0B" w14:textId="77777777" w:rsidR="004A1BE2" w:rsidRDefault="004A1BE2">
            <w:pPr>
              <w:pStyle w:val="TAL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 xml:space="preserve">Condition: Report on </w:t>
            </w:r>
            <w:proofErr w:type="gramStart"/>
            <w:r>
              <w:rPr>
                <w:rFonts w:cs="Arial"/>
                <w:lang w:val="en-US" w:eastAsia="zh-CN"/>
              </w:rPr>
              <w:t>a training</w:t>
            </w:r>
            <w:proofErr w:type="gramEnd"/>
            <w:r>
              <w:rPr>
                <w:rFonts w:cs="Arial"/>
                <w:lang w:val="en-US" w:eastAsia="zh-CN"/>
              </w:rPr>
              <w:t xml:space="preserve"> requested by the </w:t>
            </w:r>
            <w:proofErr w:type="spellStart"/>
            <w:r>
              <w:rPr>
                <w:rFonts w:cs="Arial"/>
                <w:lang w:val="en-US" w:eastAsia="zh-CN"/>
              </w:rPr>
              <w:t>MnS</w:t>
            </w:r>
            <w:proofErr w:type="spellEnd"/>
            <w:r>
              <w:rPr>
                <w:rFonts w:cs="Arial"/>
                <w:lang w:val="en-US" w:eastAsia="zh-CN"/>
              </w:rPr>
              <w:t xml:space="preserve"> Consumer is supported.</w:t>
            </w:r>
          </w:p>
        </w:tc>
      </w:tr>
      <w:tr w:rsidR="004A1BE2" w14:paraId="5C8E31C6" w14:textId="77777777" w:rsidTr="004A1BE2">
        <w:trPr>
          <w:jc w:val="center"/>
        </w:trPr>
        <w:tc>
          <w:tcPr>
            <w:tcW w:w="4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7881E775" w14:textId="77777777" w:rsidR="004A1BE2" w:rsidRDefault="004A1BE2">
            <w:pPr>
              <w:pStyle w:val="TAL"/>
              <w:rPr>
                <w:rFonts w:ascii="Courier New" w:hAnsi="Courier New" w:cs="Courier New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lang w:val="en-US"/>
              </w:rPr>
              <w:t>mLModelGeneratedRef</w:t>
            </w:r>
            <w:proofErr w:type="spellEnd"/>
            <w:r>
              <w:rPr>
                <w:rFonts w:ascii="Courier New" w:hAnsi="Courier New" w:cs="Courier New"/>
                <w:lang w:val="en-US"/>
              </w:rPr>
              <w:t xml:space="preserve"> </w:t>
            </w:r>
            <w:r>
              <w:rPr>
                <w:rFonts w:cs="Arial"/>
                <w:lang w:val="en-US"/>
              </w:rPr>
              <w:t>Support Qualifier</w:t>
            </w:r>
          </w:p>
        </w:tc>
        <w:tc>
          <w:tcPr>
            <w:tcW w:w="5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2A99779B" w14:textId="77777777" w:rsidR="004A1BE2" w:rsidRDefault="004A1BE2">
            <w:pPr>
              <w:pStyle w:val="TAL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 xml:space="preserve">Condition: The 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MLTrainingProcess</w:t>
            </w:r>
            <w:proofErr w:type="spellEnd"/>
            <w:r>
              <w:rPr>
                <w:rFonts w:cs="Arial"/>
                <w:lang w:val="en-US" w:eastAsia="zh-CN"/>
              </w:rPr>
              <w:t xml:space="preserve"> MOI is instantiated to retrain an existing 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MLModel</w:t>
            </w:r>
            <w:proofErr w:type="spellEnd"/>
            <w:r>
              <w:rPr>
                <w:rFonts w:cs="Arial"/>
                <w:lang w:val="en-US" w:eastAsia="zh-CN"/>
              </w:rPr>
              <w:t>.</w:t>
            </w:r>
          </w:p>
        </w:tc>
      </w:tr>
      <w:tr w:rsidR="004A1BE2" w14:paraId="529A2F9B" w14:textId="77777777" w:rsidTr="004A1BE2">
        <w:tblPrEx>
          <w:tblW w:w="9636" w:type="dxa"/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0" w:type="dxa"/>
            <w:right w:w="0" w:type="dxa"/>
          </w:tblCellMar>
          <w:tblPrExChange w:id="37" w:author="Hassan Al-Kanani (NEC)" w:date="2025-09-29T22:37:00Z" w16du:dateUtc="2025-09-29T21:37:00Z">
            <w:tblPrEx>
              <w:tblW w:w="9636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0" w:type="dxa"/>
                <w:right w:w="0" w:type="dxa"/>
              </w:tblCellMar>
            </w:tblPrEx>
          </w:tblPrExChange>
        </w:tblPrEx>
        <w:trPr>
          <w:jc w:val="center"/>
          <w:ins w:id="38" w:author="Hassan Al-Kanani (NEC)" w:date="2025-09-29T22:36:00Z"/>
          <w:trPrChange w:id="39" w:author="Hassan Al-Kanani (NEC)" w:date="2025-09-29T22:37:00Z" w16du:dateUtc="2025-09-29T21:37:00Z">
            <w:trPr>
              <w:jc w:val="center"/>
            </w:trPr>
          </w:trPrChange>
        </w:trPr>
        <w:tc>
          <w:tcPr>
            <w:tcW w:w="4025" w:type="dxa"/>
            <w:tcMar>
              <w:top w:w="0" w:type="dxa"/>
              <w:left w:w="28" w:type="dxa"/>
              <w:bottom w:w="0" w:type="dxa"/>
              <w:right w:w="108" w:type="dxa"/>
            </w:tcMar>
            <w:tcPrChange w:id="40" w:author="Hassan Al-Kanani (NEC)" w:date="2025-09-29T22:37:00Z" w16du:dateUtc="2025-09-29T21:37:00Z">
              <w:tcPr>
                <w:tcW w:w="349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tcMar>
                  <w:top w:w="0" w:type="dxa"/>
                  <w:left w:w="28" w:type="dxa"/>
                  <w:bottom w:w="0" w:type="dxa"/>
                  <w:right w:w="108" w:type="dxa"/>
                </w:tcMar>
              </w:tcPr>
            </w:tcPrChange>
          </w:tcPr>
          <w:p w14:paraId="3A7A6205" w14:textId="2AEF0BCC" w:rsidR="004A1BE2" w:rsidRDefault="004A1BE2" w:rsidP="004A1BE2">
            <w:pPr>
              <w:pStyle w:val="TAL"/>
              <w:rPr>
                <w:ins w:id="41" w:author="Hassan Al-Kanani (NEC)" w:date="2025-09-29T22:36:00Z" w16du:dateUtc="2025-09-29T21:36:00Z"/>
                <w:rFonts w:ascii="Courier New" w:hAnsi="Courier New" w:cs="Courier New"/>
                <w:lang w:val="en-US"/>
              </w:rPr>
            </w:pPr>
            <w:proofErr w:type="spellStart"/>
            <w:ins w:id="42" w:author="Hassan Al-Kanani (NEC)" w:date="2025-09-29T22:39:00Z" w16du:dateUtc="2025-09-29T21:39:00Z">
              <w:r>
                <w:rPr>
                  <w:rFonts w:ascii="Courier New" w:hAnsi="Courier New" w:cs="Courier New"/>
                </w:rPr>
                <w:t>m</w:t>
              </w:r>
              <w:r w:rsidRPr="00D821B2">
                <w:rPr>
                  <w:rFonts w:ascii="Courier New" w:hAnsi="Courier New" w:cs="Courier New"/>
                </w:rPr>
                <w:t>LModelCoordinationGroup</w:t>
              </w:r>
              <w:r>
                <w:rPr>
                  <w:rFonts w:ascii="Courier New" w:hAnsi="Courier New" w:cs="Courier New"/>
                </w:rPr>
                <w:t>Ref</w:t>
              </w:r>
            </w:ins>
            <w:proofErr w:type="spellEnd"/>
          </w:p>
        </w:tc>
        <w:tc>
          <w:tcPr>
            <w:tcW w:w="5611" w:type="dxa"/>
            <w:tcMar>
              <w:top w:w="0" w:type="dxa"/>
              <w:left w:w="28" w:type="dxa"/>
              <w:bottom w:w="0" w:type="dxa"/>
              <w:right w:w="108" w:type="dxa"/>
            </w:tcMar>
            <w:tcPrChange w:id="43" w:author="Hassan Al-Kanani (NEC)" w:date="2025-09-29T22:37:00Z" w16du:dateUtc="2025-09-29T21:37:00Z">
              <w:tcPr>
                <w:tcW w:w="614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tcMar>
                  <w:top w:w="0" w:type="dxa"/>
                  <w:left w:w="28" w:type="dxa"/>
                  <w:bottom w:w="0" w:type="dxa"/>
                  <w:right w:w="108" w:type="dxa"/>
                </w:tcMar>
              </w:tcPr>
            </w:tcPrChange>
          </w:tcPr>
          <w:p w14:paraId="040F1B62" w14:textId="4F49393D" w:rsidR="004A1BE2" w:rsidRDefault="004A1BE2" w:rsidP="004A1BE2">
            <w:pPr>
              <w:pStyle w:val="TAL"/>
              <w:rPr>
                <w:ins w:id="44" w:author="Hassan Al-Kanani (NEC)" w:date="2025-09-29T22:36:00Z" w16du:dateUtc="2025-09-29T21:36:00Z"/>
                <w:rFonts w:cs="Arial"/>
                <w:lang w:val="en-US" w:eastAsia="zh-CN"/>
              </w:rPr>
            </w:pPr>
            <w:ins w:id="45" w:author="Hassan Al-Kanani (NEC)" w:date="2025-09-29T22:39:00Z" w16du:dateUtc="2025-09-29T21:39:00Z">
              <w:r>
                <w:rPr>
                  <w:rFonts w:eastAsia="DengXian"/>
                  <w:lang w:eastAsia="zh-CN"/>
                </w:rPr>
                <w:t>Condition:</w:t>
              </w:r>
              <w:r w:rsidRPr="000E5A0C">
                <w:rPr>
                  <w:rFonts w:ascii="Times New Roman" w:eastAsia="DengXian" w:hAnsi="Times New Roman"/>
                  <w:sz w:val="20"/>
                  <w:lang w:eastAsia="zh-CN"/>
                </w:rPr>
                <w:t xml:space="preserve"> </w:t>
              </w:r>
              <w:r w:rsidRPr="000E5A0C">
                <w:rPr>
                  <w:rFonts w:eastAsia="DengXian"/>
                  <w:lang w:eastAsia="zh-CN"/>
                </w:rPr>
                <w:t xml:space="preserve">The </w:t>
              </w:r>
              <w:proofErr w:type="spellStart"/>
              <w:r w:rsidRPr="00DB5DC8">
                <w:rPr>
                  <w:rFonts w:ascii="Courier New" w:eastAsia="DengXian" w:hAnsi="Courier New" w:cs="Courier New"/>
                  <w:lang w:eastAsia="zh-CN"/>
                </w:rPr>
                <w:t>MLTrainingProcess</w:t>
              </w:r>
              <w:proofErr w:type="spellEnd"/>
              <w:r w:rsidRPr="000E5A0C">
                <w:rPr>
                  <w:rFonts w:eastAsia="DengXian"/>
                  <w:lang w:eastAsia="zh-CN"/>
                </w:rPr>
                <w:t xml:space="preserve"> MOI is instantiated </w:t>
              </w:r>
              <w:r>
                <w:rPr>
                  <w:rFonts w:eastAsia="DengXian"/>
                  <w:lang w:eastAsia="zh-CN"/>
                </w:rPr>
                <w:t>for the training of</w:t>
              </w:r>
              <w:r w:rsidRPr="000E5A0C">
                <w:rPr>
                  <w:rFonts w:eastAsia="DengXian"/>
                  <w:lang w:eastAsia="zh-CN"/>
                </w:rPr>
                <w:t xml:space="preserve"> an</w:t>
              </w:r>
              <w:r>
                <w:rPr>
                  <w:rFonts w:eastAsia="DengXian"/>
                  <w:lang w:eastAsia="zh-CN"/>
                </w:rPr>
                <w:t xml:space="preserve"> </w:t>
              </w:r>
              <w:proofErr w:type="spellStart"/>
              <w:r w:rsidRPr="00DB5DC8">
                <w:rPr>
                  <w:rFonts w:ascii="Courier New" w:eastAsia="DengXian" w:hAnsi="Courier New" w:cs="Courier New"/>
                </w:rPr>
                <w:t>m</w:t>
              </w:r>
              <w:r w:rsidRPr="00DB5DC8">
                <w:rPr>
                  <w:rFonts w:ascii="Courier New" w:hAnsi="Courier New" w:cs="Courier New"/>
                </w:rPr>
                <w:t>LModelCoordinationGroup</w:t>
              </w:r>
            </w:ins>
            <w:proofErr w:type="spellEnd"/>
          </w:p>
        </w:tc>
      </w:tr>
      <w:tr w:rsidR="004A1BE2" w14:paraId="38EB4D7D" w14:textId="77777777" w:rsidTr="004A1BE2">
        <w:tblPrEx>
          <w:tblW w:w="9636" w:type="dxa"/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0" w:type="dxa"/>
            <w:right w:w="0" w:type="dxa"/>
          </w:tblCellMar>
          <w:tblPrExChange w:id="46" w:author="Hassan Al-Kanani (NEC)" w:date="2025-09-29T22:37:00Z" w16du:dateUtc="2025-09-29T21:37:00Z">
            <w:tblPrEx>
              <w:tblW w:w="9636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0" w:type="dxa"/>
                <w:right w:w="0" w:type="dxa"/>
              </w:tblCellMar>
            </w:tblPrEx>
          </w:tblPrExChange>
        </w:tblPrEx>
        <w:trPr>
          <w:jc w:val="center"/>
          <w:ins w:id="47" w:author="Hassan Al-Kanani (NEC)" w:date="2025-09-29T22:36:00Z"/>
          <w:trPrChange w:id="48" w:author="Hassan Al-Kanani (NEC)" w:date="2025-09-29T22:37:00Z" w16du:dateUtc="2025-09-29T21:37:00Z">
            <w:trPr>
              <w:jc w:val="center"/>
            </w:trPr>
          </w:trPrChange>
        </w:trPr>
        <w:tc>
          <w:tcPr>
            <w:tcW w:w="4025" w:type="dxa"/>
            <w:tcMar>
              <w:top w:w="0" w:type="dxa"/>
              <w:left w:w="28" w:type="dxa"/>
              <w:bottom w:w="0" w:type="dxa"/>
              <w:right w:w="108" w:type="dxa"/>
            </w:tcMar>
            <w:tcPrChange w:id="49" w:author="Hassan Al-Kanani (NEC)" w:date="2025-09-29T22:37:00Z" w16du:dateUtc="2025-09-29T21:37:00Z">
              <w:tcPr>
                <w:tcW w:w="349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tcMar>
                  <w:top w:w="0" w:type="dxa"/>
                  <w:left w:w="28" w:type="dxa"/>
                  <w:bottom w:w="0" w:type="dxa"/>
                  <w:right w:w="108" w:type="dxa"/>
                </w:tcMar>
              </w:tcPr>
            </w:tcPrChange>
          </w:tcPr>
          <w:p w14:paraId="25D284EC" w14:textId="6EFE46B5" w:rsidR="004A1BE2" w:rsidRDefault="004A1BE2" w:rsidP="004A1BE2">
            <w:pPr>
              <w:pStyle w:val="TAL"/>
              <w:rPr>
                <w:ins w:id="50" w:author="Hassan Al-Kanani (NEC)" w:date="2025-09-29T22:36:00Z" w16du:dateUtc="2025-09-29T21:36:00Z"/>
                <w:rFonts w:ascii="Courier New" w:hAnsi="Courier New" w:cs="Courier New"/>
                <w:lang w:val="en-US"/>
              </w:rPr>
            </w:pPr>
            <w:proofErr w:type="spellStart"/>
            <w:ins w:id="51" w:author="Hassan Al-Kanani (NEC)" w:date="2025-09-29T22:39:00Z" w16du:dateUtc="2025-09-29T21:39:00Z">
              <w:r w:rsidRPr="00326FD9">
                <w:rPr>
                  <w:rFonts w:ascii="Courier New" w:eastAsia="DengXian" w:hAnsi="Courier New" w:cs="Courier New"/>
                </w:rPr>
                <w:t>m</w:t>
              </w:r>
              <w:r>
                <w:rPr>
                  <w:rFonts w:ascii="Courier New" w:eastAsia="DengXian" w:hAnsi="Courier New" w:cs="Courier New"/>
                </w:rPr>
                <w:t>L</w:t>
              </w:r>
              <w:r w:rsidRPr="00326FD9">
                <w:rPr>
                  <w:rFonts w:ascii="Courier New" w:eastAsia="DengXian" w:hAnsi="Courier New" w:cs="Courier New"/>
                </w:rPr>
                <w:t>ModelCoordinationGroupGeneratedRef</w:t>
              </w:r>
            </w:ins>
            <w:proofErr w:type="spellEnd"/>
          </w:p>
        </w:tc>
        <w:tc>
          <w:tcPr>
            <w:tcW w:w="5611" w:type="dxa"/>
            <w:tcMar>
              <w:top w:w="0" w:type="dxa"/>
              <w:left w:w="28" w:type="dxa"/>
              <w:bottom w:w="0" w:type="dxa"/>
              <w:right w:w="108" w:type="dxa"/>
            </w:tcMar>
            <w:tcPrChange w:id="52" w:author="Hassan Al-Kanani (NEC)" w:date="2025-09-29T22:37:00Z" w16du:dateUtc="2025-09-29T21:37:00Z">
              <w:tcPr>
                <w:tcW w:w="614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tcMar>
                  <w:top w:w="0" w:type="dxa"/>
                  <w:left w:w="28" w:type="dxa"/>
                  <w:bottom w:w="0" w:type="dxa"/>
                  <w:right w:w="108" w:type="dxa"/>
                </w:tcMar>
              </w:tcPr>
            </w:tcPrChange>
          </w:tcPr>
          <w:p w14:paraId="18420CA1" w14:textId="060269B8" w:rsidR="004A1BE2" w:rsidRDefault="004A1BE2" w:rsidP="004A1BE2">
            <w:pPr>
              <w:pStyle w:val="TAL"/>
              <w:rPr>
                <w:ins w:id="53" w:author="Hassan Al-Kanani (NEC)" w:date="2025-09-29T22:36:00Z" w16du:dateUtc="2025-09-29T21:36:00Z"/>
                <w:rFonts w:cs="Arial"/>
                <w:lang w:val="en-US" w:eastAsia="zh-CN"/>
              </w:rPr>
            </w:pPr>
            <w:ins w:id="54" w:author="Hassan Al-Kanani (NEC)" w:date="2025-09-29T22:39:00Z" w16du:dateUtc="2025-09-29T21:39:00Z">
              <w:r>
                <w:rPr>
                  <w:rFonts w:eastAsia="DengXian"/>
                  <w:lang w:eastAsia="zh-CN"/>
                </w:rPr>
                <w:t>Condition:</w:t>
              </w:r>
              <w:r w:rsidRPr="000E5A0C">
                <w:rPr>
                  <w:rFonts w:ascii="Times New Roman" w:eastAsia="DengXian" w:hAnsi="Times New Roman"/>
                  <w:sz w:val="20"/>
                  <w:lang w:eastAsia="zh-CN"/>
                </w:rPr>
                <w:t xml:space="preserve"> </w:t>
              </w:r>
              <w:r w:rsidRPr="000E5A0C">
                <w:rPr>
                  <w:rFonts w:eastAsia="DengXian"/>
                  <w:lang w:eastAsia="zh-CN"/>
                </w:rPr>
                <w:t xml:space="preserve">The </w:t>
              </w:r>
              <w:proofErr w:type="spellStart"/>
              <w:r w:rsidRPr="00DB5DC8">
                <w:rPr>
                  <w:rFonts w:ascii="Courier New" w:eastAsia="DengXian" w:hAnsi="Courier New" w:cs="Courier New"/>
                  <w:lang w:eastAsia="zh-CN"/>
                </w:rPr>
                <w:t>MLTrainingProcess</w:t>
              </w:r>
              <w:proofErr w:type="spellEnd"/>
              <w:r w:rsidRPr="000E5A0C">
                <w:rPr>
                  <w:rFonts w:eastAsia="DengXian"/>
                  <w:lang w:eastAsia="zh-CN"/>
                </w:rPr>
                <w:t xml:space="preserve"> MOI is instantiated </w:t>
              </w:r>
              <w:r>
                <w:rPr>
                  <w:rFonts w:eastAsia="DengXian"/>
                  <w:lang w:eastAsia="zh-CN"/>
                </w:rPr>
                <w:t>for the training of</w:t>
              </w:r>
              <w:r w:rsidRPr="000E5A0C">
                <w:rPr>
                  <w:rFonts w:eastAsia="DengXian"/>
                  <w:lang w:eastAsia="zh-CN"/>
                </w:rPr>
                <w:t xml:space="preserve"> an</w:t>
              </w:r>
              <w:r>
                <w:rPr>
                  <w:rFonts w:eastAsia="DengXian"/>
                  <w:lang w:eastAsia="zh-CN"/>
                </w:rPr>
                <w:t xml:space="preserve"> </w:t>
              </w:r>
              <w:proofErr w:type="spellStart"/>
              <w:r>
                <w:rPr>
                  <w:rFonts w:eastAsia="DengXian"/>
                </w:rPr>
                <w:t>m</w:t>
              </w:r>
              <w:r w:rsidRPr="00D821B2">
                <w:rPr>
                  <w:rFonts w:ascii="Courier New" w:hAnsi="Courier New" w:cs="Courier New"/>
                </w:rPr>
                <w:t>LModelCoordinationGroup</w:t>
              </w:r>
            </w:ins>
            <w:proofErr w:type="spellEnd"/>
          </w:p>
        </w:tc>
      </w:tr>
    </w:tbl>
    <w:p w14:paraId="312C49E2" w14:textId="77777777" w:rsidR="004A1BE2" w:rsidRDefault="004A1BE2" w:rsidP="004A1BE2">
      <w:pPr>
        <w:pStyle w:val="Heading5"/>
        <w:ind w:left="0" w:firstLine="0"/>
      </w:pPr>
    </w:p>
    <w:p w14:paraId="4E8A9A17" w14:textId="77777777" w:rsidR="00875351" w:rsidRPr="00F17505" w:rsidRDefault="00875351" w:rsidP="00875351">
      <w:pPr>
        <w:pStyle w:val="Heading6"/>
      </w:pPr>
      <w:r w:rsidRPr="00F17505">
        <w:t>7.</w:t>
      </w:r>
      <w:r>
        <w:t>3a</w:t>
      </w:r>
      <w:r w:rsidRPr="00F17505">
        <w:t>.</w:t>
      </w:r>
      <w:r>
        <w:t>1.2.4</w:t>
      </w:r>
      <w:r w:rsidRPr="00F17505">
        <w:t>.4</w:t>
      </w:r>
      <w:r w:rsidRPr="00F17505">
        <w:tab/>
        <w:t>Notifications</w:t>
      </w:r>
    </w:p>
    <w:p w14:paraId="36464863" w14:textId="77777777" w:rsidR="00875351" w:rsidRDefault="00875351" w:rsidP="00875351">
      <w:r w:rsidRPr="00F17505">
        <w:t>The common notifications defined in clause 7.</w:t>
      </w:r>
      <w:r>
        <w:t>6</w:t>
      </w:r>
      <w:r w:rsidRPr="00F17505">
        <w:t xml:space="preserve"> are valid for this IOC, without exceptions or additions.</w:t>
      </w:r>
    </w:p>
    <w:p w14:paraId="0D610F38" w14:textId="77777777" w:rsidR="00956B11" w:rsidRDefault="00B31A0A">
      <w:pPr>
        <w:rPr>
          <w:noProof/>
        </w:rPr>
      </w:pPr>
      <w:bookmarkStart w:id="55" w:name="_CR7_3a_1_2_4_1"/>
      <w:bookmarkStart w:id="56" w:name="_CR7_3a_1_2_4_2"/>
      <w:bookmarkStart w:id="57" w:name="_CR7_3a_1_2_4_3"/>
      <w:bookmarkStart w:id="58" w:name="_CR7_3a_1_2_4_4"/>
      <w:bookmarkEnd w:id="2"/>
      <w:bookmarkEnd w:id="3"/>
      <w:bookmarkEnd w:id="55"/>
      <w:bookmarkEnd w:id="56"/>
      <w:bookmarkEnd w:id="57"/>
      <w:bookmarkEnd w:id="58"/>
      <w:r>
        <w:rPr>
          <w:noProof/>
        </w:rPr>
        <w:tab/>
      </w:r>
    </w:p>
    <w:p w14:paraId="161DCDC2" w14:textId="77777777" w:rsidR="00B31A0A" w:rsidRDefault="00B31A0A">
      <w:pPr>
        <w:rPr>
          <w:noProof/>
        </w:rPr>
      </w:pPr>
    </w:p>
    <w:p w14:paraId="66C3D5FE" w14:textId="1C1AD578" w:rsidR="00B31A0A" w:rsidRPr="005C7AD6" w:rsidRDefault="00227AD5" w:rsidP="00B31A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rFonts w:eastAsia="SimSun"/>
          <w:lang w:eastAsia="zh-CN"/>
        </w:rPr>
      </w:pPr>
      <w:r>
        <w:rPr>
          <w:rFonts w:eastAsia="SimSun"/>
          <w:b/>
          <w:i/>
        </w:rPr>
        <w:t>Stage 3 changes</w:t>
      </w:r>
      <w:r>
        <w:rPr>
          <w:rFonts w:eastAsia="SimSun"/>
          <w:b/>
          <w:i/>
        </w:rPr>
        <w:tab/>
      </w:r>
      <w:r>
        <w:rPr>
          <w:rFonts w:eastAsia="SimSun"/>
          <w:b/>
          <w:i/>
        </w:rPr>
        <w:tab/>
      </w:r>
    </w:p>
    <w:p w14:paraId="0C613484" w14:textId="77777777" w:rsidR="00227AD5" w:rsidRDefault="00227AD5" w:rsidP="00227AD5"/>
    <w:p w14:paraId="082859F6" w14:textId="77777777" w:rsidR="00227AD5" w:rsidRDefault="00227AD5" w:rsidP="00227AD5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>
        <w:rPr>
          <w:rFonts w:ascii="Arial" w:hAnsi="Arial" w:cs="Arial"/>
          <w:color w:val="548DD4" w:themeColor="text2" w:themeTint="99"/>
          <w:sz w:val="28"/>
          <w:szCs w:val="32"/>
        </w:rPr>
        <w:t>*** START OF CHANGE 1 ***</w:t>
      </w:r>
    </w:p>
    <w:p w14:paraId="0F0FFA14" w14:textId="77777777" w:rsidR="00227AD5" w:rsidRDefault="00227AD5" w:rsidP="00227AD5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>
        <w:rPr>
          <w:rFonts w:ascii="Arial" w:hAnsi="Arial" w:cs="Arial"/>
          <w:color w:val="548DD4" w:themeColor="text2" w:themeTint="99"/>
          <w:sz w:val="28"/>
          <w:szCs w:val="32"/>
        </w:rPr>
        <w:lastRenderedPageBreak/>
        <w:t xml:space="preserve">*** </w:t>
      </w:r>
      <w:proofErr w:type="spellStart"/>
      <w:r>
        <w:rPr>
          <w:rFonts w:ascii="Arial" w:hAnsi="Arial" w:cs="Arial"/>
          <w:color w:val="548DD4" w:themeColor="text2" w:themeTint="99"/>
          <w:sz w:val="28"/>
          <w:szCs w:val="32"/>
        </w:rPr>
        <w:t>OpenAPI</w:t>
      </w:r>
      <w:proofErr w:type="spellEnd"/>
      <w:r>
        <w:rPr>
          <w:rFonts w:ascii="Arial" w:hAnsi="Arial" w:cs="Arial"/>
          <w:color w:val="548DD4" w:themeColor="text2" w:themeTint="99"/>
          <w:sz w:val="28"/>
          <w:szCs w:val="32"/>
        </w:rPr>
        <w:t>/TS28105_AiMlNrm.yaml ***</w:t>
      </w:r>
    </w:p>
    <w:p w14:paraId="72F97E38" w14:textId="77777777" w:rsidR="00227AD5" w:rsidRDefault="00227AD5" w:rsidP="00227AD5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>
        <w:rPr>
          <w:rFonts w:ascii="Courier New" w:eastAsiaTheme="minorEastAsia" w:hAnsi="Courier New" w:cstheme="minorBidi"/>
          <w:sz w:val="16"/>
          <w:szCs w:val="22"/>
          <w:lang w:val="en-US"/>
        </w:rPr>
        <w:t>&lt;CODE BEGINS&gt;</w:t>
      </w:r>
    </w:p>
    <w:p w14:paraId="686C29F2" w14:textId="77777777" w:rsidR="00227AD5" w:rsidRDefault="00227AD5" w:rsidP="00227AD5">
      <w:pPr>
        <w:pStyle w:val="PL"/>
      </w:pPr>
      <w:r>
        <w:t>openapi: 3.0.1</w:t>
      </w:r>
    </w:p>
    <w:p w14:paraId="18920FA5" w14:textId="77777777" w:rsidR="00227AD5" w:rsidRDefault="00227AD5" w:rsidP="00227AD5">
      <w:pPr>
        <w:pStyle w:val="PL"/>
      </w:pPr>
      <w:r>
        <w:t>info:</w:t>
      </w:r>
    </w:p>
    <w:p w14:paraId="366EE18B" w14:textId="77777777" w:rsidR="00227AD5" w:rsidRDefault="00227AD5" w:rsidP="00227AD5">
      <w:pPr>
        <w:pStyle w:val="PL"/>
      </w:pPr>
      <w:r>
        <w:t xml:space="preserve">  title: AI/ML NRM</w:t>
      </w:r>
    </w:p>
    <w:p w14:paraId="56CF589A" w14:textId="77777777" w:rsidR="00227AD5" w:rsidRDefault="00227AD5" w:rsidP="00227AD5">
      <w:pPr>
        <w:pStyle w:val="PL"/>
      </w:pPr>
      <w:r>
        <w:t xml:space="preserve">  version: 18.7.0</w:t>
      </w:r>
    </w:p>
    <w:p w14:paraId="6B86F43E" w14:textId="77777777" w:rsidR="00227AD5" w:rsidRDefault="00227AD5" w:rsidP="00227AD5">
      <w:pPr>
        <w:pStyle w:val="PL"/>
      </w:pPr>
      <w:r>
        <w:t xml:space="preserve">  description: &gt;-</w:t>
      </w:r>
    </w:p>
    <w:p w14:paraId="3354E8BC" w14:textId="77777777" w:rsidR="00227AD5" w:rsidRDefault="00227AD5" w:rsidP="00227AD5">
      <w:pPr>
        <w:pStyle w:val="PL"/>
      </w:pPr>
      <w:r>
        <w:t xml:space="preserve">    OAS 3.0.1 specification of the AI/ML NRM</w:t>
      </w:r>
    </w:p>
    <w:p w14:paraId="5B7131A9" w14:textId="77777777" w:rsidR="00227AD5" w:rsidRDefault="00227AD5" w:rsidP="00227AD5">
      <w:pPr>
        <w:pStyle w:val="PL"/>
      </w:pPr>
      <w:r>
        <w:t xml:space="preserve">    © 2025, 3GPP Organizational Partners (ARIB, ATIS, CCSA, ETSI, TSDSI, TTA, TTC).</w:t>
      </w:r>
    </w:p>
    <w:p w14:paraId="208B1788" w14:textId="77777777" w:rsidR="00227AD5" w:rsidRDefault="00227AD5" w:rsidP="00227AD5">
      <w:pPr>
        <w:pStyle w:val="PL"/>
      </w:pPr>
      <w:r>
        <w:t xml:space="preserve">    All rights reserved.</w:t>
      </w:r>
    </w:p>
    <w:p w14:paraId="13128EE8" w14:textId="77777777" w:rsidR="00227AD5" w:rsidRDefault="00227AD5" w:rsidP="00227AD5">
      <w:pPr>
        <w:pStyle w:val="PL"/>
      </w:pPr>
      <w:r>
        <w:t>externalDocs:</w:t>
      </w:r>
    </w:p>
    <w:p w14:paraId="4A010D3B" w14:textId="77777777" w:rsidR="00227AD5" w:rsidRDefault="00227AD5" w:rsidP="00227AD5">
      <w:pPr>
        <w:pStyle w:val="PL"/>
      </w:pPr>
      <w:r>
        <w:t xml:space="preserve">  description: 3GPP TS 28.105; AI/ML Management</w:t>
      </w:r>
    </w:p>
    <w:p w14:paraId="25657E0E" w14:textId="77777777" w:rsidR="00227AD5" w:rsidRPr="00227AD5" w:rsidRDefault="00227AD5" w:rsidP="00227AD5">
      <w:pPr>
        <w:pStyle w:val="PL"/>
        <w:rPr>
          <w:lang w:val="sv-SE"/>
        </w:rPr>
      </w:pPr>
      <w:r>
        <w:t xml:space="preserve">  </w:t>
      </w:r>
      <w:r w:rsidRPr="00227AD5">
        <w:rPr>
          <w:lang w:val="sv-SE"/>
        </w:rPr>
        <w:t>url: http://www.3gpp.org/ftp/Specs/archive/28_series/28.105/</w:t>
      </w:r>
    </w:p>
    <w:p w14:paraId="41A1AEF6" w14:textId="77777777" w:rsidR="00227AD5" w:rsidRDefault="00227AD5" w:rsidP="00227AD5">
      <w:pPr>
        <w:pStyle w:val="PL"/>
      </w:pPr>
      <w:r>
        <w:t>paths: {}</w:t>
      </w:r>
    </w:p>
    <w:p w14:paraId="72C1DEF8" w14:textId="77777777" w:rsidR="00227AD5" w:rsidRDefault="00227AD5" w:rsidP="00227AD5">
      <w:pPr>
        <w:pStyle w:val="PL"/>
      </w:pPr>
      <w:r>
        <w:t>components:</w:t>
      </w:r>
    </w:p>
    <w:p w14:paraId="1293B480" w14:textId="77777777" w:rsidR="00227AD5" w:rsidRDefault="00227AD5" w:rsidP="00227AD5">
      <w:pPr>
        <w:pStyle w:val="PL"/>
      </w:pPr>
      <w:r>
        <w:t xml:space="preserve">  schemas:</w:t>
      </w:r>
    </w:p>
    <w:p w14:paraId="47805543" w14:textId="77777777" w:rsidR="00227AD5" w:rsidRDefault="00227AD5" w:rsidP="00227AD5">
      <w:pPr>
        <w:pStyle w:val="PL"/>
      </w:pPr>
    </w:p>
    <w:p w14:paraId="2153BF1D" w14:textId="77777777" w:rsidR="00227AD5" w:rsidRDefault="00227AD5" w:rsidP="00227AD5">
      <w:pPr>
        <w:pStyle w:val="PL"/>
      </w:pPr>
      <w:r>
        <w:t>#-------- Definition of types-----------------------------------------------------</w:t>
      </w:r>
    </w:p>
    <w:p w14:paraId="24D771DC" w14:textId="77777777" w:rsidR="00227AD5" w:rsidRDefault="00227AD5" w:rsidP="00227AD5">
      <w:pPr>
        <w:pStyle w:val="PL"/>
      </w:pPr>
    </w:p>
    <w:p w14:paraId="7837D2D8" w14:textId="77777777" w:rsidR="00227AD5" w:rsidRDefault="00227AD5" w:rsidP="00227AD5">
      <w:pPr>
        <w:pStyle w:val="PL"/>
      </w:pPr>
      <w:r>
        <w:t xml:space="preserve">    MLContext:</w:t>
      </w:r>
    </w:p>
    <w:p w14:paraId="10A0A514" w14:textId="77777777" w:rsidR="00227AD5" w:rsidRDefault="00227AD5" w:rsidP="00227AD5">
      <w:pPr>
        <w:pStyle w:val="PL"/>
      </w:pPr>
      <w:r>
        <w:t xml:space="preserve">      type: object</w:t>
      </w:r>
    </w:p>
    <w:p w14:paraId="7DE9A66F" w14:textId="77777777" w:rsidR="00227AD5" w:rsidRDefault="00227AD5" w:rsidP="00227AD5">
      <w:pPr>
        <w:pStyle w:val="PL"/>
      </w:pPr>
      <w:r>
        <w:t xml:space="preserve">      properties:</w:t>
      </w:r>
    </w:p>
    <w:p w14:paraId="07A2FD0B" w14:textId="77777777" w:rsidR="00227AD5" w:rsidRDefault="00227AD5" w:rsidP="00227AD5">
      <w:pPr>
        <w:pStyle w:val="PL"/>
      </w:pPr>
      <w:r>
        <w:t xml:space="preserve">        inferenceEntityRef:</w:t>
      </w:r>
    </w:p>
    <w:p w14:paraId="12D24745" w14:textId="77777777" w:rsidR="00227AD5" w:rsidRDefault="00227AD5" w:rsidP="00227AD5">
      <w:pPr>
        <w:pStyle w:val="PL"/>
      </w:pPr>
      <w:r>
        <w:t xml:space="preserve">          $ref: 'TS28623_ComDefs.yaml#/components/schemas/DnList'</w:t>
      </w:r>
    </w:p>
    <w:p w14:paraId="2804E55B" w14:textId="77777777" w:rsidR="00227AD5" w:rsidRDefault="00227AD5" w:rsidP="00227AD5">
      <w:pPr>
        <w:pStyle w:val="PL"/>
      </w:pPr>
      <w:r>
        <w:t xml:space="preserve">        dataProviderRef:</w:t>
      </w:r>
    </w:p>
    <w:p w14:paraId="5EDF8BE1" w14:textId="77777777" w:rsidR="00227AD5" w:rsidRDefault="00227AD5" w:rsidP="00227AD5">
      <w:pPr>
        <w:pStyle w:val="PL"/>
      </w:pPr>
      <w:r>
        <w:t xml:space="preserve">          $ref: 'TS28623_ComDefs.yaml#/components/schemas/DnList'</w:t>
      </w:r>
    </w:p>
    <w:p w14:paraId="41061CF1" w14:textId="77777777" w:rsidR="00227AD5" w:rsidRDefault="00227AD5" w:rsidP="00227AD5">
      <w:pPr>
        <w:pStyle w:val="PL"/>
      </w:pPr>
    </w:p>
    <w:p w14:paraId="22911A1A" w14:textId="77777777" w:rsidR="00227AD5" w:rsidRDefault="00227AD5" w:rsidP="00227AD5">
      <w:pPr>
        <w:pStyle w:val="PL"/>
      </w:pPr>
      <w:r>
        <w:t xml:space="preserve">    RequestStatus:</w:t>
      </w:r>
    </w:p>
    <w:p w14:paraId="33A3150A" w14:textId="77777777" w:rsidR="00227AD5" w:rsidRDefault="00227AD5" w:rsidP="00227AD5">
      <w:pPr>
        <w:pStyle w:val="PL"/>
      </w:pPr>
      <w:r>
        <w:t xml:space="preserve">      type: string</w:t>
      </w:r>
    </w:p>
    <w:p w14:paraId="126ADFF3" w14:textId="77777777" w:rsidR="00227AD5" w:rsidRDefault="00227AD5" w:rsidP="00227AD5">
      <w:pPr>
        <w:pStyle w:val="PL"/>
      </w:pPr>
      <w:r>
        <w:t xml:space="preserve">      enum:</w:t>
      </w:r>
    </w:p>
    <w:p w14:paraId="291E3369" w14:textId="77777777" w:rsidR="00227AD5" w:rsidRDefault="00227AD5" w:rsidP="00227AD5">
      <w:pPr>
        <w:pStyle w:val="PL"/>
      </w:pPr>
      <w:r>
        <w:t xml:space="preserve">        - NOT_STARTED</w:t>
      </w:r>
    </w:p>
    <w:p w14:paraId="06A71D96" w14:textId="77777777" w:rsidR="00227AD5" w:rsidRDefault="00227AD5" w:rsidP="00227AD5">
      <w:pPr>
        <w:pStyle w:val="PL"/>
      </w:pPr>
      <w:r>
        <w:t xml:space="preserve">        - IN_PROGRESS</w:t>
      </w:r>
    </w:p>
    <w:p w14:paraId="5426C02F" w14:textId="77777777" w:rsidR="00227AD5" w:rsidRDefault="00227AD5" w:rsidP="00227AD5">
      <w:pPr>
        <w:pStyle w:val="PL"/>
      </w:pPr>
      <w:r>
        <w:t xml:space="preserve">        - SUSPENDED</w:t>
      </w:r>
    </w:p>
    <w:p w14:paraId="6DA7A9DB" w14:textId="77777777" w:rsidR="00227AD5" w:rsidRDefault="00227AD5" w:rsidP="00227AD5">
      <w:pPr>
        <w:pStyle w:val="PL"/>
      </w:pPr>
      <w:r>
        <w:t xml:space="preserve">        - FINISHED</w:t>
      </w:r>
    </w:p>
    <w:p w14:paraId="542C2E25" w14:textId="77777777" w:rsidR="00227AD5" w:rsidRDefault="00227AD5" w:rsidP="00227AD5">
      <w:pPr>
        <w:pStyle w:val="PL"/>
      </w:pPr>
      <w:r>
        <w:t xml:space="preserve">        - CANCELLED</w:t>
      </w:r>
    </w:p>
    <w:p w14:paraId="3DF31762" w14:textId="77777777" w:rsidR="00227AD5" w:rsidRDefault="00227AD5" w:rsidP="00227AD5">
      <w:pPr>
        <w:pStyle w:val="PL"/>
      </w:pPr>
      <w:r>
        <w:t xml:space="preserve">        - CANCELLING</w:t>
      </w:r>
    </w:p>
    <w:p w14:paraId="31D4F18E" w14:textId="77777777" w:rsidR="00227AD5" w:rsidRDefault="00227AD5" w:rsidP="00227AD5">
      <w:pPr>
        <w:pStyle w:val="PL"/>
      </w:pPr>
    </w:p>
    <w:p w14:paraId="51439E17" w14:textId="77777777" w:rsidR="00227AD5" w:rsidRDefault="00227AD5" w:rsidP="00227AD5">
      <w:pPr>
        <w:pStyle w:val="PL"/>
      </w:pPr>
      <w:r>
        <w:t xml:space="preserve">    ModelPerformance:</w:t>
      </w:r>
    </w:p>
    <w:p w14:paraId="2A14B977" w14:textId="77777777" w:rsidR="00227AD5" w:rsidRDefault="00227AD5" w:rsidP="00227AD5">
      <w:pPr>
        <w:pStyle w:val="PL"/>
      </w:pPr>
      <w:r>
        <w:t xml:space="preserve">      type: object</w:t>
      </w:r>
    </w:p>
    <w:p w14:paraId="781BCD4A" w14:textId="77777777" w:rsidR="00227AD5" w:rsidRDefault="00227AD5" w:rsidP="00227AD5">
      <w:pPr>
        <w:pStyle w:val="PL"/>
      </w:pPr>
      <w:r>
        <w:t xml:space="preserve">      properties:</w:t>
      </w:r>
    </w:p>
    <w:p w14:paraId="5D9F7F86" w14:textId="77777777" w:rsidR="00227AD5" w:rsidRDefault="00227AD5" w:rsidP="00227AD5">
      <w:pPr>
        <w:pStyle w:val="PL"/>
      </w:pPr>
      <w:r>
        <w:t xml:space="preserve">        inferenceOutputName:</w:t>
      </w:r>
    </w:p>
    <w:p w14:paraId="4AEC2A65" w14:textId="77777777" w:rsidR="00227AD5" w:rsidRDefault="00227AD5" w:rsidP="00227AD5">
      <w:pPr>
        <w:pStyle w:val="PL"/>
      </w:pPr>
      <w:r>
        <w:t xml:space="preserve">          type: string</w:t>
      </w:r>
    </w:p>
    <w:p w14:paraId="6123420D" w14:textId="77777777" w:rsidR="00227AD5" w:rsidRDefault="00227AD5" w:rsidP="00227AD5">
      <w:pPr>
        <w:pStyle w:val="PL"/>
      </w:pPr>
      <w:r>
        <w:t xml:space="preserve">        performanceMetric:</w:t>
      </w:r>
    </w:p>
    <w:p w14:paraId="20A9D301" w14:textId="77777777" w:rsidR="00227AD5" w:rsidRDefault="00227AD5" w:rsidP="00227AD5">
      <w:pPr>
        <w:pStyle w:val="PL"/>
      </w:pPr>
      <w:r>
        <w:t xml:space="preserve">          type: string</w:t>
      </w:r>
    </w:p>
    <w:p w14:paraId="2E107E85" w14:textId="77777777" w:rsidR="00227AD5" w:rsidRDefault="00227AD5" w:rsidP="00227AD5">
      <w:pPr>
        <w:pStyle w:val="PL"/>
      </w:pPr>
      <w:r>
        <w:t xml:space="preserve">        performanceScore:</w:t>
      </w:r>
    </w:p>
    <w:p w14:paraId="49D26DC9" w14:textId="77777777" w:rsidR="00227AD5" w:rsidRDefault="00227AD5" w:rsidP="00227AD5">
      <w:pPr>
        <w:pStyle w:val="PL"/>
      </w:pPr>
      <w:r>
        <w:t xml:space="preserve">          $ref: 'TS28623_ComDefs.yaml#/components/schemas/Float'</w:t>
      </w:r>
    </w:p>
    <w:p w14:paraId="28CA9E13" w14:textId="77777777" w:rsidR="00227AD5" w:rsidRDefault="00227AD5" w:rsidP="00227AD5">
      <w:pPr>
        <w:pStyle w:val="PL"/>
      </w:pPr>
      <w:r>
        <w:t xml:space="preserve">        decisionConfidenceScore:</w:t>
      </w:r>
    </w:p>
    <w:p w14:paraId="001F0185" w14:textId="77777777" w:rsidR="00227AD5" w:rsidRDefault="00227AD5" w:rsidP="00227AD5">
      <w:pPr>
        <w:pStyle w:val="PL"/>
      </w:pPr>
      <w:r>
        <w:t xml:space="preserve">          $ref: 'TS28623_ComDefs.yaml#/components/schemas/Float'         </w:t>
      </w:r>
    </w:p>
    <w:p w14:paraId="4089EAC9" w14:textId="77777777" w:rsidR="00227AD5" w:rsidRDefault="00227AD5" w:rsidP="00227AD5">
      <w:pPr>
        <w:pStyle w:val="PL"/>
      </w:pPr>
    </w:p>
    <w:p w14:paraId="060105F4" w14:textId="77777777" w:rsidR="00227AD5" w:rsidRDefault="00227AD5" w:rsidP="00227AD5">
      <w:pPr>
        <w:pStyle w:val="PL"/>
      </w:pPr>
      <w:r>
        <w:t xml:space="preserve">    ProcessMonitor:</w:t>
      </w:r>
    </w:p>
    <w:p w14:paraId="704E16D6" w14:textId="77777777" w:rsidR="00227AD5" w:rsidRDefault="00227AD5" w:rsidP="00227AD5">
      <w:pPr>
        <w:pStyle w:val="PL"/>
      </w:pPr>
      <w:r>
        <w:t xml:space="preserve">      description: &gt;-</w:t>
      </w:r>
    </w:p>
    <w:p w14:paraId="7ECF0E98" w14:textId="77777777" w:rsidR="00227AD5" w:rsidRDefault="00227AD5" w:rsidP="00227AD5">
      <w:pPr>
        <w:pStyle w:val="PL"/>
      </w:pPr>
      <w:r>
        <w:t xml:space="preserve">        This data type is the "ProcessMonitor" data type defined in “genericNrm.yaml” </w:t>
      </w:r>
    </w:p>
    <w:p w14:paraId="686FCAFD" w14:textId="77777777" w:rsidR="00227AD5" w:rsidRDefault="00227AD5" w:rsidP="00227AD5">
      <w:pPr>
        <w:pStyle w:val="PL"/>
      </w:pPr>
      <w:r>
        <w:t xml:space="preserve">        with specialisations for usage in TS 28.105.</w:t>
      </w:r>
    </w:p>
    <w:p w14:paraId="23CB29CC" w14:textId="77777777" w:rsidR="00227AD5" w:rsidRDefault="00227AD5" w:rsidP="00227AD5">
      <w:pPr>
        <w:pStyle w:val="PL"/>
      </w:pPr>
      <w:r>
        <w:t xml:space="preserve">      type: object</w:t>
      </w:r>
    </w:p>
    <w:p w14:paraId="440F4170" w14:textId="77777777" w:rsidR="00227AD5" w:rsidRDefault="00227AD5" w:rsidP="00227AD5">
      <w:pPr>
        <w:pStyle w:val="PL"/>
      </w:pPr>
      <w:r>
        <w:t xml:space="preserve">      properties:</w:t>
      </w:r>
    </w:p>
    <w:p w14:paraId="184E46B9" w14:textId="77777777" w:rsidR="00227AD5" w:rsidRDefault="00227AD5" w:rsidP="00227AD5">
      <w:pPr>
        <w:pStyle w:val="PL"/>
      </w:pPr>
      <w:r>
        <w:t xml:space="preserve">        status:</w:t>
      </w:r>
    </w:p>
    <w:p w14:paraId="0DFBE34E" w14:textId="77777777" w:rsidR="00227AD5" w:rsidRDefault="00227AD5" w:rsidP="00227AD5">
      <w:pPr>
        <w:pStyle w:val="PL"/>
      </w:pPr>
      <w:r>
        <w:t xml:space="preserve">          type: string</w:t>
      </w:r>
    </w:p>
    <w:p w14:paraId="134BCE60" w14:textId="77777777" w:rsidR="00227AD5" w:rsidRDefault="00227AD5" w:rsidP="00227AD5">
      <w:pPr>
        <w:pStyle w:val="PL"/>
      </w:pPr>
      <w:r>
        <w:t xml:space="preserve">        progressPercentage:</w:t>
      </w:r>
    </w:p>
    <w:p w14:paraId="5E3904B3" w14:textId="77777777" w:rsidR="00227AD5" w:rsidRDefault="00227AD5" w:rsidP="00227AD5">
      <w:pPr>
        <w:pStyle w:val="PL"/>
      </w:pPr>
      <w:r>
        <w:t xml:space="preserve">          type: integer</w:t>
      </w:r>
    </w:p>
    <w:p w14:paraId="4C764056" w14:textId="77777777" w:rsidR="00227AD5" w:rsidRDefault="00227AD5" w:rsidP="00227AD5">
      <w:pPr>
        <w:pStyle w:val="PL"/>
      </w:pPr>
      <w:r>
        <w:t xml:space="preserve">          minimum: 0</w:t>
      </w:r>
    </w:p>
    <w:p w14:paraId="6F8F0000" w14:textId="77777777" w:rsidR="00227AD5" w:rsidRDefault="00227AD5" w:rsidP="00227AD5">
      <w:pPr>
        <w:pStyle w:val="PL"/>
      </w:pPr>
      <w:r>
        <w:t xml:space="preserve">          maximum: 100</w:t>
      </w:r>
    </w:p>
    <w:p w14:paraId="5BFFFB41" w14:textId="77777777" w:rsidR="00227AD5" w:rsidRDefault="00227AD5" w:rsidP="00227AD5">
      <w:pPr>
        <w:pStyle w:val="PL"/>
      </w:pPr>
      <w:r>
        <w:t xml:space="preserve">        progressStateInfo:</w:t>
      </w:r>
    </w:p>
    <w:p w14:paraId="0656E52D" w14:textId="77777777" w:rsidR="00227AD5" w:rsidRDefault="00227AD5" w:rsidP="00227AD5">
      <w:pPr>
        <w:pStyle w:val="PL"/>
      </w:pPr>
      <w:r>
        <w:t xml:space="preserve">          type: string</w:t>
      </w:r>
    </w:p>
    <w:p w14:paraId="4EA2ACCA" w14:textId="77777777" w:rsidR="00227AD5" w:rsidRDefault="00227AD5" w:rsidP="00227AD5">
      <w:pPr>
        <w:pStyle w:val="PL"/>
      </w:pPr>
      <w:r>
        <w:t xml:space="preserve">        resultStateInfo:</w:t>
      </w:r>
    </w:p>
    <w:p w14:paraId="51CB9920" w14:textId="77777777" w:rsidR="00227AD5" w:rsidRDefault="00227AD5" w:rsidP="00227AD5">
      <w:pPr>
        <w:pStyle w:val="PL"/>
      </w:pPr>
      <w:r>
        <w:t xml:space="preserve">          type: string</w:t>
      </w:r>
    </w:p>
    <w:p w14:paraId="0ABE2F01" w14:textId="77777777" w:rsidR="00227AD5" w:rsidRDefault="00227AD5" w:rsidP="00227AD5">
      <w:pPr>
        <w:pStyle w:val="PL"/>
      </w:pPr>
    </w:p>
    <w:p w14:paraId="3D1DECB1" w14:textId="77777777" w:rsidR="00227AD5" w:rsidRDefault="00227AD5" w:rsidP="00227AD5">
      <w:pPr>
        <w:pStyle w:val="PL"/>
      </w:pPr>
      <w:r>
        <w:t xml:space="preserve">    AIMLManagementPolicy:</w:t>
      </w:r>
    </w:p>
    <w:p w14:paraId="400E0609" w14:textId="77777777" w:rsidR="00227AD5" w:rsidRDefault="00227AD5" w:rsidP="00227AD5">
      <w:pPr>
        <w:pStyle w:val="PL"/>
      </w:pPr>
      <w:r>
        <w:t xml:space="preserve">      description: &gt;-</w:t>
      </w:r>
    </w:p>
    <w:p w14:paraId="750A68E6" w14:textId="77777777" w:rsidR="00227AD5" w:rsidRDefault="00227AD5" w:rsidP="00227AD5">
      <w:pPr>
        <w:pStyle w:val="PL"/>
      </w:pPr>
      <w:r>
        <w:t xml:space="preserve">              This data type represents the properties of a policy for AI/ML management.</w:t>
      </w:r>
    </w:p>
    <w:p w14:paraId="2B673365" w14:textId="77777777" w:rsidR="00227AD5" w:rsidRDefault="00227AD5" w:rsidP="00227AD5">
      <w:pPr>
        <w:pStyle w:val="PL"/>
      </w:pPr>
      <w:r>
        <w:t xml:space="preserve">      type: object</w:t>
      </w:r>
    </w:p>
    <w:p w14:paraId="312B7CA3" w14:textId="77777777" w:rsidR="00227AD5" w:rsidRDefault="00227AD5" w:rsidP="00227AD5">
      <w:pPr>
        <w:pStyle w:val="PL"/>
      </w:pPr>
      <w:r>
        <w:t xml:space="preserve">      properties:</w:t>
      </w:r>
    </w:p>
    <w:p w14:paraId="6C5955F9" w14:textId="77777777" w:rsidR="00227AD5" w:rsidRDefault="00227AD5" w:rsidP="00227AD5">
      <w:pPr>
        <w:pStyle w:val="PL"/>
      </w:pPr>
      <w:r>
        <w:t xml:space="preserve">        thresholdList:</w:t>
      </w:r>
    </w:p>
    <w:p w14:paraId="3A442CB7" w14:textId="77777777" w:rsidR="00227AD5" w:rsidRDefault="00227AD5" w:rsidP="00227AD5">
      <w:pPr>
        <w:pStyle w:val="PL"/>
      </w:pPr>
      <w:r>
        <w:t xml:space="preserve">          type: array</w:t>
      </w:r>
    </w:p>
    <w:p w14:paraId="64743AAD" w14:textId="77777777" w:rsidR="00227AD5" w:rsidRDefault="00227AD5" w:rsidP="00227AD5">
      <w:pPr>
        <w:pStyle w:val="PL"/>
      </w:pPr>
      <w:r>
        <w:t xml:space="preserve">          items:</w:t>
      </w:r>
    </w:p>
    <w:p w14:paraId="59FBE2A7" w14:textId="77777777" w:rsidR="00227AD5" w:rsidRDefault="00227AD5" w:rsidP="00227AD5">
      <w:pPr>
        <w:pStyle w:val="PL"/>
      </w:pPr>
      <w:r>
        <w:t xml:space="preserve">            $ref: 'TS28623_ThresholdMonitorNrm.yaml#/components/schemas/ThresholdInfo'</w:t>
      </w:r>
    </w:p>
    <w:p w14:paraId="2F32F869" w14:textId="77777777" w:rsidR="00227AD5" w:rsidRDefault="00227AD5" w:rsidP="00227AD5">
      <w:pPr>
        <w:pStyle w:val="PL"/>
      </w:pPr>
      <w:r>
        <w:t xml:space="preserve">        managedActivationScope:</w:t>
      </w:r>
    </w:p>
    <w:p w14:paraId="5170A285" w14:textId="77777777" w:rsidR="00227AD5" w:rsidRDefault="00227AD5" w:rsidP="00227AD5">
      <w:pPr>
        <w:pStyle w:val="PL"/>
      </w:pPr>
      <w:r>
        <w:lastRenderedPageBreak/>
        <w:t xml:space="preserve">          $ref: '#/components/schemas/ManagedActivationScope'</w:t>
      </w:r>
    </w:p>
    <w:p w14:paraId="6917A201" w14:textId="77777777" w:rsidR="00227AD5" w:rsidRDefault="00227AD5" w:rsidP="00227AD5">
      <w:pPr>
        <w:pStyle w:val="PL"/>
      </w:pPr>
      <w:r>
        <w:t xml:space="preserve">          </w:t>
      </w:r>
    </w:p>
    <w:p w14:paraId="4AAEEA76" w14:textId="77777777" w:rsidR="00227AD5" w:rsidRDefault="00227AD5" w:rsidP="00227AD5">
      <w:pPr>
        <w:pStyle w:val="PL"/>
      </w:pPr>
    </w:p>
    <w:p w14:paraId="33659280" w14:textId="77777777" w:rsidR="00227AD5" w:rsidRDefault="00227AD5" w:rsidP="00227AD5">
      <w:pPr>
        <w:pStyle w:val="PL"/>
      </w:pPr>
      <w:r>
        <w:t xml:space="preserve">    SupportedPerfIndicator:</w:t>
      </w:r>
    </w:p>
    <w:p w14:paraId="5AB205F9" w14:textId="77777777" w:rsidR="00227AD5" w:rsidRDefault="00227AD5" w:rsidP="00227AD5">
      <w:pPr>
        <w:pStyle w:val="PL"/>
      </w:pPr>
      <w:r>
        <w:t xml:space="preserve">      type: object</w:t>
      </w:r>
    </w:p>
    <w:p w14:paraId="7A9C1A9D" w14:textId="77777777" w:rsidR="00227AD5" w:rsidRDefault="00227AD5" w:rsidP="00227AD5">
      <w:pPr>
        <w:pStyle w:val="PL"/>
      </w:pPr>
      <w:r>
        <w:t xml:space="preserve">      properties:</w:t>
      </w:r>
    </w:p>
    <w:p w14:paraId="51B5EE39" w14:textId="77777777" w:rsidR="00227AD5" w:rsidRDefault="00227AD5" w:rsidP="00227AD5">
      <w:pPr>
        <w:pStyle w:val="PL"/>
      </w:pPr>
      <w:r>
        <w:t xml:space="preserve">        performanceIndicatorName:</w:t>
      </w:r>
    </w:p>
    <w:p w14:paraId="4B80DDD8" w14:textId="77777777" w:rsidR="00227AD5" w:rsidRDefault="00227AD5" w:rsidP="00227AD5">
      <w:pPr>
        <w:pStyle w:val="PL"/>
      </w:pPr>
      <w:r>
        <w:t xml:space="preserve">          type: string</w:t>
      </w:r>
    </w:p>
    <w:p w14:paraId="29CB78D8" w14:textId="77777777" w:rsidR="00227AD5" w:rsidRDefault="00227AD5" w:rsidP="00227AD5">
      <w:pPr>
        <w:pStyle w:val="PL"/>
      </w:pPr>
      <w:r>
        <w:t xml:space="preserve">        isSupportedForTraining:</w:t>
      </w:r>
    </w:p>
    <w:p w14:paraId="7DE7B3FB" w14:textId="77777777" w:rsidR="00227AD5" w:rsidRDefault="00227AD5" w:rsidP="00227AD5">
      <w:pPr>
        <w:pStyle w:val="PL"/>
      </w:pPr>
      <w:r>
        <w:t xml:space="preserve">          type: boolean</w:t>
      </w:r>
    </w:p>
    <w:p w14:paraId="3CF0A942" w14:textId="77777777" w:rsidR="00227AD5" w:rsidRDefault="00227AD5" w:rsidP="00227AD5">
      <w:pPr>
        <w:pStyle w:val="PL"/>
      </w:pPr>
      <w:r>
        <w:t xml:space="preserve">        isSupportedForTesting:</w:t>
      </w:r>
    </w:p>
    <w:p w14:paraId="779A133A" w14:textId="77777777" w:rsidR="00227AD5" w:rsidRDefault="00227AD5" w:rsidP="00227AD5">
      <w:pPr>
        <w:pStyle w:val="PL"/>
      </w:pPr>
      <w:r>
        <w:t xml:space="preserve">          type: boolean</w:t>
      </w:r>
    </w:p>
    <w:p w14:paraId="6CE0987F" w14:textId="77777777" w:rsidR="00227AD5" w:rsidRDefault="00227AD5" w:rsidP="00227AD5">
      <w:pPr>
        <w:pStyle w:val="PL"/>
      </w:pPr>
    </w:p>
    <w:p w14:paraId="7F4726DC" w14:textId="77777777" w:rsidR="00227AD5" w:rsidRDefault="00227AD5" w:rsidP="00227AD5">
      <w:pPr>
        <w:pStyle w:val="PL"/>
      </w:pPr>
      <w:r>
        <w:t xml:space="preserve">    ManagedActivationScope:</w:t>
      </w:r>
    </w:p>
    <w:p w14:paraId="67AAC752" w14:textId="77777777" w:rsidR="00227AD5" w:rsidRDefault="00227AD5" w:rsidP="00227AD5">
      <w:pPr>
        <w:pStyle w:val="PL"/>
      </w:pPr>
      <w:r>
        <w:t xml:space="preserve">      oneOf:</w:t>
      </w:r>
    </w:p>
    <w:p w14:paraId="1DAD894E" w14:textId="77777777" w:rsidR="00227AD5" w:rsidRDefault="00227AD5" w:rsidP="00227AD5">
      <w:pPr>
        <w:pStyle w:val="PL"/>
      </w:pPr>
      <w:r>
        <w:t xml:space="preserve">        - type: object</w:t>
      </w:r>
    </w:p>
    <w:p w14:paraId="25793A1F" w14:textId="77777777" w:rsidR="00227AD5" w:rsidRDefault="00227AD5" w:rsidP="00227AD5">
      <w:pPr>
        <w:pStyle w:val="PL"/>
      </w:pPr>
      <w:r>
        <w:t xml:space="preserve">          properties:</w:t>
      </w:r>
    </w:p>
    <w:p w14:paraId="36B7875C" w14:textId="77777777" w:rsidR="00227AD5" w:rsidRDefault="00227AD5" w:rsidP="00227AD5">
      <w:pPr>
        <w:pStyle w:val="PL"/>
      </w:pPr>
      <w:r>
        <w:t xml:space="preserve">            dNList:</w:t>
      </w:r>
    </w:p>
    <w:p w14:paraId="39D0B4EE" w14:textId="77777777" w:rsidR="00227AD5" w:rsidRDefault="00227AD5" w:rsidP="00227AD5">
      <w:pPr>
        <w:pStyle w:val="PL"/>
      </w:pPr>
      <w:r>
        <w:t xml:space="preserve">              type: array</w:t>
      </w:r>
    </w:p>
    <w:p w14:paraId="16B9E681" w14:textId="77777777" w:rsidR="00227AD5" w:rsidRDefault="00227AD5" w:rsidP="00227AD5">
      <w:pPr>
        <w:pStyle w:val="PL"/>
      </w:pPr>
      <w:r>
        <w:t xml:space="preserve">              items:</w:t>
      </w:r>
    </w:p>
    <w:p w14:paraId="74CCA6BF" w14:textId="77777777" w:rsidR="00227AD5" w:rsidRDefault="00227AD5" w:rsidP="00227AD5">
      <w:pPr>
        <w:pStyle w:val="PL"/>
      </w:pPr>
      <w:r>
        <w:t xml:space="preserve">                $ref: 'TS28623_ComDefs.yaml#/components/schemas/Dn'</w:t>
      </w:r>
    </w:p>
    <w:p w14:paraId="6A25DCF4" w14:textId="77777777" w:rsidR="00227AD5" w:rsidRDefault="00227AD5" w:rsidP="00227AD5">
      <w:pPr>
        <w:pStyle w:val="PL"/>
      </w:pPr>
      <w:r>
        <w:t xml:space="preserve">        - type: object</w:t>
      </w:r>
    </w:p>
    <w:p w14:paraId="499A6850" w14:textId="77777777" w:rsidR="00227AD5" w:rsidRDefault="00227AD5" w:rsidP="00227AD5">
      <w:pPr>
        <w:pStyle w:val="PL"/>
      </w:pPr>
      <w:r>
        <w:t xml:space="preserve">          properties:</w:t>
      </w:r>
    </w:p>
    <w:p w14:paraId="43A09F93" w14:textId="77777777" w:rsidR="00227AD5" w:rsidRDefault="00227AD5" w:rsidP="00227AD5">
      <w:pPr>
        <w:pStyle w:val="PL"/>
      </w:pPr>
      <w:r>
        <w:t xml:space="preserve">            timeWindow:</w:t>
      </w:r>
    </w:p>
    <w:p w14:paraId="0416B46E" w14:textId="77777777" w:rsidR="00227AD5" w:rsidRDefault="00227AD5" w:rsidP="00227AD5">
      <w:pPr>
        <w:pStyle w:val="PL"/>
      </w:pPr>
      <w:r>
        <w:t xml:space="preserve">              type: array</w:t>
      </w:r>
    </w:p>
    <w:p w14:paraId="76149442" w14:textId="77777777" w:rsidR="00227AD5" w:rsidRDefault="00227AD5" w:rsidP="00227AD5">
      <w:pPr>
        <w:pStyle w:val="PL"/>
      </w:pPr>
      <w:r>
        <w:t xml:space="preserve">              items:</w:t>
      </w:r>
    </w:p>
    <w:p w14:paraId="0E889FF1" w14:textId="77777777" w:rsidR="00227AD5" w:rsidRDefault="00227AD5" w:rsidP="00227AD5">
      <w:pPr>
        <w:pStyle w:val="PL"/>
      </w:pPr>
      <w:r>
        <w:t xml:space="preserve">                $ref: 'TS28623_ComDefs.yaml#/components/schemas/TimeWindow'</w:t>
      </w:r>
    </w:p>
    <w:p w14:paraId="2A6C8CAF" w14:textId="77777777" w:rsidR="00227AD5" w:rsidRDefault="00227AD5" w:rsidP="00227AD5">
      <w:pPr>
        <w:pStyle w:val="PL"/>
      </w:pPr>
      <w:r>
        <w:t xml:space="preserve">        - type: object</w:t>
      </w:r>
    </w:p>
    <w:p w14:paraId="215DEEE4" w14:textId="77777777" w:rsidR="00227AD5" w:rsidRDefault="00227AD5" w:rsidP="00227AD5">
      <w:pPr>
        <w:pStyle w:val="PL"/>
      </w:pPr>
      <w:r>
        <w:t xml:space="preserve">          properties:</w:t>
      </w:r>
    </w:p>
    <w:p w14:paraId="2BA26816" w14:textId="77777777" w:rsidR="00227AD5" w:rsidRDefault="00227AD5" w:rsidP="00227AD5">
      <w:pPr>
        <w:pStyle w:val="PL"/>
      </w:pPr>
      <w:r>
        <w:t xml:space="preserve">            geoPolygon:</w:t>
      </w:r>
    </w:p>
    <w:p w14:paraId="107FE3DE" w14:textId="77777777" w:rsidR="00227AD5" w:rsidRDefault="00227AD5" w:rsidP="00227AD5">
      <w:pPr>
        <w:pStyle w:val="PL"/>
      </w:pPr>
      <w:r>
        <w:t xml:space="preserve">              type: array</w:t>
      </w:r>
    </w:p>
    <w:p w14:paraId="15558741" w14:textId="77777777" w:rsidR="00227AD5" w:rsidRDefault="00227AD5" w:rsidP="00227AD5">
      <w:pPr>
        <w:pStyle w:val="PL"/>
      </w:pPr>
      <w:r>
        <w:t xml:space="preserve">              items:</w:t>
      </w:r>
    </w:p>
    <w:p w14:paraId="0D3286A8" w14:textId="77777777" w:rsidR="00227AD5" w:rsidRDefault="00227AD5" w:rsidP="00227AD5">
      <w:pPr>
        <w:pStyle w:val="PL"/>
      </w:pPr>
      <w:r>
        <w:t xml:space="preserve">                $ref: 'TS28623_ComDefs.yaml#/components/schemas/GeoArea'</w:t>
      </w:r>
    </w:p>
    <w:p w14:paraId="66649DCA" w14:textId="77777777" w:rsidR="00227AD5" w:rsidRDefault="00227AD5" w:rsidP="00227AD5">
      <w:pPr>
        <w:pStyle w:val="PL"/>
      </w:pPr>
      <w:r>
        <w:t xml:space="preserve">                </w:t>
      </w:r>
    </w:p>
    <w:p w14:paraId="3D064884" w14:textId="77777777" w:rsidR="00227AD5" w:rsidRDefault="00227AD5" w:rsidP="00227AD5">
      <w:pPr>
        <w:pStyle w:val="PL"/>
      </w:pPr>
      <w:r>
        <w:t xml:space="preserve">    MLCapabilityInfo:</w:t>
      </w:r>
    </w:p>
    <w:p w14:paraId="3518CCA4" w14:textId="77777777" w:rsidR="00227AD5" w:rsidRDefault="00227AD5" w:rsidP="00227AD5">
      <w:pPr>
        <w:pStyle w:val="PL"/>
      </w:pPr>
      <w:r>
        <w:t xml:space="preserve">      type: object</w:t>
      </w:r>
    </w:p>
    <w:p w14:paraId="136F7D82" w14:textId="77777777" w:rsidR="00227AD5" w:rsidRDefault="00227AD5" w:rsidP="00227AD5">
      <w:pPr>
        <w:pStyle w:val="PL"/>
      </w:pPr>
      <w:r>
        <w:t xml:space="preserve">      properties:</w:t>
      </w:r>
    </w:p>
    <w:p w14:paraId="372E941B" w14:textId="77777777" w:rsidR="00227AD5" w:rsidRDefault="00227AD5" w:rsidP="00227AD5">
      <w:pPr>
        <w:pStyle w:val="PL"/>
      </w:pPr>
      <w:r>
        <w:t xml:space="preserve">        aIMLInferenceName:</w:t>
      </w:r>
    </w:p>
    <w:p w14:paraId="10F4AC46" w14:textId="77777777" w:rsidR="00227AD5" w:rsidRDefault="00227AD5" w:rsidP="00227AD5">
      <w:pPr>
        <w:pStyle w:val="PL"/>
      </w:pPr>
      <w:r>
        <w:t xml:space="preserve">          $ref: '#/components/schemas/AIMLInferenceName'</w:t>
      </w:r>
    </w:p>
    <w:p w14:paraId="1581B274" w14:textId="77777777" w:rsidR="00227AD5" w:rsidRDefault="00227AD5" w:rsidP="00227AD5">
      <w:pPr>
        <w:pStyle w:val="PL"/>
      </w:pPr>
      <w:r>
        <w:t xml:space="preserve">        capabilityName:</w:t>
      </w:r>
    </w:p>
    <w:p w14:paraId="2BA7C862" w14:textId="77777777" w:rsidR="00227AD5" w:rsidRDefault="00227AD5" w:rsidP="00227AD5">
      <w:pPr>
        <w:pStyle w:val="PL"/>
      </w:pPr>
      <w:r>
        <w:t xml:space="preserve">          type: string</w:t>
      </w:r>
    </w:p>
    <w:p w14:paraId="5EBF32F0" w14:textId="77777777" w:rsidR="00227AD5" w:rsidRDefault="00227AD5" w:rsidP="00227AD5">
      <w:pPr>
        <w:pStyle w:val="PL"/>
      </w:pPr>
      <w:r>
        <w:t xml:space="preserve">        mLCapabilityParameters:</w:t>
      </w:r>
    </w:p>
    <w:p w14:paraId="68120B22" w14:textId="77777777" w:rsidR="00227AD5" w:rsidRDefault="00227AD5" w:rsidP="00227AD5">
      <w:pPr>
        <w:pStyle w:val="PL"/>
      </w:pPr>
      <w:r>
        <w:t xml:space="preserve">          description: A map (list of key-value pairs) for an aIMLInferenceName and capabilityName</w:t>
      </w:r>
    </w:p>
    <w:p w14:paraId="1742116A" w14:textId="77777777" w:rsidR="00227AD5" w:rsidRDefault="00227AD5" w:rsidP="00227AD5">
      <w:pPr>
        <w:pStyle w:val="PL"/>
      </w:pPr>
      <w:r>
        <w:t xml:space="preserve">          $ref: 'TS28623_ComDefs.yaml#/components/schemas/AttributeNameValuePairSet'</w:t>
      </w:r>
    </w:p>
    <w:p w14:paraId="5CA2BEDC" w14:textId="77777777" w:rsidR="00227AD5" w:rsidRDefault="00227AD5" w:rsidP="00227AD5">
      <w:pPr>
        <w:pStyle w:val="PL"/>
      </w:pPr>
    </w:p>
    <w:p w14:paraId="6A80F654" w14:textId="77777777" w:rsidR="00227AD5" w:rsidRDefault="00227AD5" w:rsidP="00227AD5">
      <w:pPr>
        <w:pStyle w:val="PL"/>
      </w:pPr>
      <w:r>
        <w:t xml:space="preserve">    AvailMLCapabilityReport:</w:t>
      </w:r>
    </w:p>
    <w:p w14:paraId="7076F0BE" w14:textId="77777777" w:rsidR="00227AD5" w:rsidRDefault="00227AD5" w:rsidP="00227AD5">
      <w:pPr>
        <w:pStyle w:val="PL"/>
      </w:pPr>
      <w:r>
        <w:t xml:space="preserve">      type: object</w:t>
      </w:r>
    </w:p>
    <w:p w14:paraId="1DFEAF5F" w14:textId="77777777" w:rsidR="00227AD5" w:rsidRDefault="00227AD5" w:rsidP="00227AD5">
      <w:pPr>
        <w:pStyle w:val="PL"/>
      </w:pPr>
      <w:r>
        <w:t xml:space="preserve">      properties:</w:t>
      </w:r>
    </w:p>
    <w:p w14:paraId="4E9A9D36" w14:textId="77777777" w:rsidR="00227AD5" w:rsidRDefault="00227AD5" w:rsidP="00227AD5">
      <w:pPr>
        <w:pStyle w:val="PL"/>
      </w:pPr>
      <w:r>
        <w:t xml:space="preserve">        availMLCapabilityReportID:</w:t>
      </w:r>
    </w:p>
    <w:p w14:paraId="1C8E0852" w14:textId="77777777" w:rsidR="00227AD5" w:rsidRDefault="00227AD5" w:rsidP="00227AD5">
      <w:pPr>
        <w:pStyle w:val="PL"/>
      </w:pPr>
      <w:r>
        <w:t xml:space="preserve">          type: string</w:t>
      </w:r>
    </w:p>
    <w:p w14:paraId="0FE1F441" w14:textId="77777777" w:rsidR="00227AD5" w:rsidRDefault="00227AD5" w:rsidP="00227AD5">
      <w:pPr>
        <w:pStyle w:val="PL"/>
      </w:pPr>
      <w:r>
        <w:t xml:space="preserve">        mLCapabilityVersionId:</w:t>
      </w:r>
    </w:p>
    <w:p w14:paraId="6A641982" w14:textId="77777777" w:rsidR="00227AD5" w:rsidRDefault="00227AD5" w:rsidP="00227AD5">
      <w:pPr>
        <w:pStyle w:val="PL"/>
      </w:pPr>
      <w:r>
        <w:t xml:space="preserve">          type: array</w:t>
      </w:r>
    </w:p>
    <w:p w14:paraId="1D337D66" w14:textId="77777777" w:rsidR="00227AD5" w:rsidRDefault="00227AD5" w:rsidP="00227AD5">
      <w:pPr>
        <w:pStyle w:val="PL"/>
      </w:pPr>
      <w:r>
        <w:t xml:space="preserve">          items:</w:t>
      </w:r>
    </w:p>
    <w:p w14:paraId="5B5E7E7B" w14:textId="77777777" w:rsidR="00227AD5" w:rsidRDefault="00227AD5" w:rsidP="00227AD5">
      <w:pPr>
        <w:pStyle w:val="PL"/>
      </w:pPr>
      <w:r>
        <w:t xml:space="preserve">            type: string</w:t>
      </w:r>
    </w:p>
    <w:p w14:paraId="53271903" w14:textId="77777777" w:rsidR="00227AD5" w:rsidRDefault="00227AD5" w:rsidP="00227AD5">
      <w:pPr>
        <w:pStyle w:val="PL"/>
      </w:pPr>
      <w:r>
        <w:t xml:space="preserve">        expectedPerformanceGains:</w:t>
      </w:r>
    </w:p>
    <w:p w14:paraId="1DF76A40" w14:textId="77777777" w:rsidR="00227AD5" w:rsidRDefault="00227AD5" w:rsidP="00227AD5">
      <w:pPr>
        <w:pStyle w:val="PL"/>
      </w:pPr>
      <w:r>
        <w:t xml:space="preserve">          type: array</w:t>
      </w:r>
    </w:p>
    <w:p w14:paraId="37B3CAC7" w14:textId="77777777" w:rsidR="00227AD5" w:rsidRDefault="00227AD5" w:rsidP="00227AD5">
      <w:pPr>
        <w:pStyle w:val="PL"/>
      </w:pPr>
      <w:r>
        <w:t xml:space="preserve">          items:</w:t>
      </w:r>
    </w:p>
    <w:p w14:paraId="0777109C" w14:textId="77777777" w:rsidR="00227AD5" w:rsidRDefault="00227AD5" w:rsidP="00227AD5">
      <w:pPr>
        <w:pStyle w:val="PL"/>
      </w:pPr>
      <w:r>
        <w:t xml:space="preserve">            $ref: '#/components/schemas/ModelPerformance'</w:t>
      </w:r>
    </w:p>
    <w:p w14:paraId="7DC4DBC1" w14:textId="77777777" w:rsidR="00227AD5" w:rsidRDefault="00227AD5" w:rsidP="00227AD5">
      <w:pPr>
        <w:pStyle w:val="PL"/>
      </w:pPr>
      <w:r>
        <w:t xml:space="preserve">        mLModelRef:</w:t>
      </w:r>
    </w:p>
    <w:p w14:paraId="042F65F7" w14:textId="77777777" w:rsidR="00227AD5" w:rsidRDefault="00227AD5" w:rsidP="00227AD5">
      <w:pPr>
        <w:pStyle w:val="PL"/>
      </w:pPr>
      <w:r>
        <w:t xml:space="preserve">          $ref: 'TS28623_ComDefs.yaml#/components/schemas/DnList'</w:t>
      </w:r>
    </w:p>
    <w:p w14:paraId="2967691B" w14:textId="77777777" w:rsidR="00227AD5" w:rsidRDefault="00227AD5" w:rsidP="00227AD5">
      <w:pPr>
        <w:pStyle w:val="PL"/>
      </w:pPr>
    </w:p>
    <w:p w14:paraId="7F38095F" w14:textId="77777777" w:rsidR="00227AD5" w:rsidRDefault="00227AD5" w:rsidP="00227AD5">
      <w:pPr>
        <w:pStyle w:val="PL"/>
      </w:pPr>
      <w:r>
        <w:t xml:space="preserve">    InferenceOutput:</w:t>
      </w:r>
    </w:p>
    <w:p w14:paraId="23CC762D" w14:textId="77777777" w:rsidR="00227AD5" w:rsidRDefault="00227AD5" w:rsidP="00227AD5">
      <w:pPr>
        <w:pStyle w:val="PL"/>
      </w:pPr>
      <w:r>
        <w:t xml:space="preserve">      type: object</w:t>
      </w:r>
    </w:p>
    <w:p w14:paraId="75DE6F24" w14:textId="77777777" w:rsidR="00227AD5" w:rsidRDefault="00227AD5" w:rsidP="00227AD5">
      <w:pPr>
        <w:pStyle w:val="PL"/>
      </w:pPr>
      <w:r>
        <w:t xml:space="preserve">      properties:</w:t>
      </w:r>
    </w:p>
    <w:p w14:paraId="715AAD43" w14:textId="77777777" w:rsidR="00227AD5" w:rsidRDefault="00227AD5" w:rsidP="00227AD5">
      <w:pPr>
        <w:pStyle w:val="PL"/>
      </w:pPr>
      <w:r>
        <w:t xml:space="preserve">        inferenceOutputId:</w:t>
      </w:r>
    </w:p>
    <w:p w14:paraId="3EB5E6D7" w14:textId="77777777" w:rsidR="00227AD5" w:rsidRDefault="00227AD5" w:rsidP="00227AD5">
      <w:pPr>
        <w:pStyle w:val="PL"/>
      </w:pPr>
      <w:r>
        <w:t xml:space="preserve">          type: array</w:t>
      </w:r>
    </w:p>
    <w:p w14:paraId="6365978D" w14:textId="77777777" w:rsidR="00227AD5" w:rsidRDefault="00227AD5" w:rsidP="00227AD5">
      <w:pPr>
        <w:pStyle w:val="PL"/>
      </w:pPr>
      <w:r>
        <w:t xml:space="preserve">          items:</w:t>
      </w:r>
    </w:p>
    <w:p w14:paraId="4B73E712" w14:textId="77777777" w:rsidR="00227AD5" w:rsidRDefault="00227AD5" w:rsidP="00227AD5">
      <w:pPr>
        <w:pStyle w:val="PL"/>
      </w:pPr>
      <w:r>
        <w:t xml:space="preserve">            type: string</w:t>
      </w:r>
    </w:p>
    <w:p w14:paraId="38747821" w14:textId="77777777" w:rsidR="00227AD5" w:rsidRDefault="00227AD5" w:rsidP="00227AD5">
      <w:pPr>
        <w:pStyle w:val="PL"/>
      </w:pPr>
      <w:r>
        <w:t xml:space="preserve">        aIMLInferenceName:</w:t>
      </w:r>
    </w:p>
    <w:p w14:paraId="6731549D" w14:textId="77777777" w:rsidR="00227AD5" w:rsidRDefault="00227AD5" w:rsidP="00227AD5">
      <w:pPr>
        <w:pStyle w:val="PL"/>
      </w:pPr>
      <w:r>
        <w:t xml:space="preserve">          $ref: '#/components/schemas/AIMLInferenceName'</w:t>
      </w:r>
    </w:p>
    <w:p w14:paraId="6A8807F0" w14:textId="77777777" w:rsidR="00227AD5" w:rsidRDefault="00227AD5" w:rsidP="00227AD5">
      <w:pPr>
        <w:pStyle w:val="PL"/>
      </w:pPr>
      <w:r>
        <w:t xml:space="preserve">        inferenceOutputTime:</w:t>
      </w:r>
    </w:p>
    <w:p w14:paraId="7FA57A85" w14:textId="77777777" w:rsidR="00227AD5" w:rsidRDefault="00227AD5" w:rsidP="00227AD5">
      <w:pPr>
        <w:pStyle w:val="PL"/>
      </w:pPr>
      <w:r>
        <w:t xml:space="preserve">          type: array</w:t>
      </w:r>
    </w:p>
    <w:p w14:paraId="0A5A3595" w14:textId="77777777" w:rsidR="00227AD5" w:rsidRDefault="00227AD5" w:rsidP="00227AD5">
      <w:pPr>
        <w:pStyle w:val="PL"/>
      </w:pPr>
      <w:r>
        <w:t xml:space="preserve">          items:</w:t>
      </w:r>
    </w:p>
    <w:p w14:paraId="41C652F2" w14:textId="77777777" w:rsidR="00227AD5" w:rsidRDefault="00227AD5" w:rsidP="00227AD5">
      <w:pPr>
        <w:pStyle w:val="PL"/>
      </w:pPr>
      <w:r>
        <w:t xml:space="preserve">            $ref: 'TS28623_ComDefs.yaml#/components/schemas/DateTime'</w:t>
      </w:r>
    </w:p>
    <w:p w14:paraId="7068E221" w14:textId="77777777" w:rsidR="00227AD5" w:rsidRDefault="00227AD5" w:rsidP="00227AD5">
      <w:pPr>
        <w:pStyle w:val="PL"/>
      </w:pPr>
      <w:r>
        <w:t xml:space="preserve">          # FIXME, isOrder/isUnique both as True</w:t>
      </w:r>
    </w:p>
    <w:p w14:paraId="02B8127D" w14:textId="77777777" w:rsidR="00227AD5" w:rsidRDefault="00227AD5" w:rsidP="00227AD5">
      <w:pPr>
        <w:pStyle w:val="PL"/>
      </w:pPr>
      <w:r>
        <w:t xml:space="preserve">        inferencePerformance:</w:t>
      </w:r>
    </w:p>
    <w:p w14:paraId="6AA9FAAF" w14:textId="77777777" w:rsidR="00227AD5" w:rsidRDefault="00227AD5" w:rsidP="00227AD5">
      <w:pPr>
        <w:pStyle w:val="PL"/>
      </w:pPr>
      <w:r>
        <w:t xml:space="preserve">          $ref: '#/components/schemas/ModelPerformance'          </w:t>
      </w:r>
    </w:p>
    <w:p w14:paraId="1602EB0A" w14:textId="77777777" w:rsidR="00227AD5" w:rsidRDefault="00227AD5" w:rsidP="00227AD5">
      <w:pPr>
        <w:pStyle w:val="PL"/>
      </w:pPr>
      <w:r>
        <w:t xml:space="preserve">        outputResult:</w:t>
      </w:r>
    </w:p>
    <w:p w14:paraId="08FF927D" w14:textId="77777777" w:rsidR="00227AD5" w:rsidRDefault="00227AD5" w:rsidP="00227AD5">
      <w:pPr>
        <w:pStyle w:val="PL"/>
      </w:pPr>
      <w:r>
        <w:lastRenderedPageBreak/>
        <w:t xml:space="preserve">          description: A map (list of key-value pairs) for Inference result name and it's value</w:t>
      </w:r>
    </w:p>
    <w:p w14:paraId="4FA36D32" w14:textId="77777777" w:rsidR="00227AD5" w:rsidRDefault="00227AD5" w:rsidP="00227AD5">
      <w:pPr>
        <w:pStyle w:val="PL"/>
      </w:pPr>
      <w:r>
        <w:t xml:space="preserve">          $ref: 'TS28623_ComDefs.yaml#/components/schemas/AttributeNameValuePairSet'</w:t>
      </w:r>
    </w:p>
    <w:p w14:paraId="4BA10250" w14:textId="77777777" w:rsidR="00227AD5" w:rsidRDefault="00227AD5" w:rsidP="00227AD5">
      <w:pPr>
        <w:pStyle w:val="PL"/>
      </w:pPr>
      <w:r>
        <w:t xml:space="preserve">    AIMLInferenceName:</w:t>
      </w:r>
    </w:p>
    <w:p w14:paraId="7AE28728" w14:textId="77777777" w:rsidR="00227AD5" w:rsidRDefault="00227AD5" w:rsidP="00227AD5">
      <w:pPr>
        <w:pStyle w:val="PL"/>
      </w:pPr>
      <w:r>
        <w:t xml:space="preserve">      oneOf:</w:t>
      </w:r>
    </w:p>
    <w:p w14:paraId="5F681067" w14:textId="77777777" w:rsidR="00227AD5" w:rsidRDefault="00227AD5" w:rsidP="00227AD5">
      <w:pPr>
        <w:pStyle w:val="PL"/>
      </w:pPr>
      <w:r>
        <w:t xml:space="preserve">        - $ref: 'TS28104_MdaNrm.yaml#/components/schemas/MDAType'</w:t>
      </w:r>
    </w:p>
    <w:p w14:paraId="364A1776" w14:textId="77777777" w:rsidR="00227AD5" w:rsidRDefault="00227AD5" w:rsidP="00227AD5">
      <w:pPr>
        <w:pStyle w:val="PL"/>
      </w:pPr>
      <w:r>
        <w:t xml:space="preserve">        - $ref: '#/components/schemas/NwdafAnalyticsType'</w:t>
      </w:r>
    </w:p>
    <w:p w14:paraId="5372CDC0" w14:textId="77777777" w:rsidR="00227AD5" w:rsidRDefault="00227AD5" w:rsidP="00227AD5">
      <w:pPr>
        <w:pStyle w:val="PL"/>
      </w:pPr>
      <w:r>
        <w:t xml:space="preserve">        - $ref: '#/components/schemas/NgRanInferenceType'</w:t>
      </w:r>
    </w:p>
    <w:p w14:paraId="764C2E51" w14:textId="77777777" w:rsidR="00227AD5" w:rsidRDefault="00227AD5" w:rsidP="00227AD5">
      <w:pPr>
        <w:pStyle w:val="PL"/>
      </w:pPr>
      <w:r>
        <w:t xml:space="preserve">        - $ref: '#/components/schemas/VSExtensionType' </w:t>
      </w:r>
    </w:p>
    <w:p w14:paraId="6399C505" w14:textId="77777777" w:rsidR="00227AD5" w:rsidRDefault="00227AD5" w:rsidP="00227AD5">
      <w:pPr>
        <w:pStyle w:val="PL"/>
      </w:pPr>
      <w:r>
        <w:t xml:space="preserve">    NwdafAnalyticsType:</w:t>
      </w:r>
    </w:p>
    <w:p w14:paraId="1D284ABA" w14:textId="77777777" w:rsidR="00227AD5" w:rsidRDefault="00227AD5" w:rsidP="00227AD5">
      <w:pPr>
        <w:pStyle w:val="PL"/>
      </w:pPr>
      <w:r>
        <w:t xml:space="preserve">      $ref: 'TS29520_Nnwdaf_EventsSubscription.yaml#/components/schemas/NwdafEvent'</w:t>
      </w:r>
    </w:p>
    <w:p w14:paraId="2DC7895A" w14:textId="77777777" w:rsidR="00227AD5" w:rsidRDefault="00227AD5" w:rsidP="00227AD5">
      <w:pPr>
        <w:pStyle w:val="PL"/>
      </w:pPr>
      <w:r>
        <w:t xml:space="preserve">    NgRanInferenceType:</w:t>
      </w:r>
    </w:p>
    <w:p w14:paraId="5AED1BFC" w14:textId="77777777" w:rsidR="00227AD5" w:rsidRDefault="00227AD5" w:rsidP="00227AD5">
      <w:pPr>
        <w:pStyle w:val="PL"/>
      </w:pPr>
      <w:r>
        <w:t xml:space="preserve">      type: string</w:t>
      </w:r>
    </w:p>
    <w:p w14:paraId="555767AA" w14:textId="77777777" w:rsidR="00227AD5" w:rsidRDefault="00227AD5" w:rsidP="00227AD5">
      <w:pPr>
        <w:pStyle w:val="PL"/>
      </w:pPr>
      <w:r>
        <w:t xml:space="preserve">      enum:</w:t>
      </w:r>
    </w:p>
    <w:p w14:paraId="1530CBCA" w14:textId="77777777" w:rsidR="00227AD5" w:rsidRDefault="00227AD5" w:rsidP="00227AD5">
      <w:pPr>
        <w:pStyle w:val="PL"/>
      </w:pPr>
      <w:r>
        <w:t xml:space="preserve">        - NG_RAN_NETWORK_ENERGY_SAVING</w:t>
      </w:r>
    </w:p>
    <w:p w14:paraId="0C06AE7F" w14:textId="77777777" w:rsidR="00227AD5" w:rsidRDefault="00227AD5" w:rsidP="00227AD5">
      <w:pPr>
        <w:pStyle w:val="PL"/>
      </w:pPr>
      <w:r>
        <w:t xml:space="preserve">        - NG_RAN_LOAD_BALANCING </w:t>
      </w:r>
    </w:p>
    <w:p w14:paraId="7760F4C2" w14:textId="77777777" w:rsidR="00227AD5" w:rsidRDefault="00227AD5" w:rsidP="00227AD5">
      <w:pPr>
        <w:pStyle w:val="PL"/>
      </w:pPr>
      <w:r>
        <w:t xml:space="preserve">        - NG_RAN_ MOBILITY_OPTIMIZATION</w:t>
      </w:r>
    </w:p>
    <w:p w14:paraId="5D9AA046" w14:textId="77777777" w:rsidR="00227AD5" w:rsidRDefault="00227AD5" w:rsidP="00227AD5">
      <w:pPr>
        <w:pStyle w:val="PL"/>
      </w:pPr>
      <w:r>
        <w:t xml:space="preserve">    VSExtensionType:</w:t>
      </w:r>
    </w:p>
    <w:p w14:paraId="1003898E" w14:textId="77777777" w:rsidR="00227AD5" w:rsidRDefault="00227AD5" w:rsidP="00227AD5">
      <w:pPr>
        <w:pStyle w:val="PL"/>
      </w:pPr>
      <w:r>
        <w:t xml:space="preserve">      type: string</w:t>
      </w:r>
    </w:p>
    <w:p w14:paraId="72C0C42E" w14:textId="77777777" w:rsidR="00227AD5" w:rsidRDefault="00227AD5" w:rsidP="00227AD5">
      <w:pPr>
        <w:pStyle w:val="PL"/>
      </w:pPr>
      <w:r>
        <w:t>#-------- Definition of types for name-containments ------</w:t>
      </w:r>
    </w:p>
    <w:p w14:paraId="6833105F" w14:textId="77777777" w:rsidR="00227AD5" w:rsidRDefault="00227AD5" w:rsidP="00227AD5">
      <w:pPr>
        <w:pStyle w:val="PL"/>
      </w:pPr>
      <w:r>
        <w:t xml:space="preserve">    SubNetwork-ncO-AiMlNrm:</w:t>
      </w:r>
    </w:p>
    <w:p w14:paraId="0A07E980" w14:textId="77777777" w:rsidR="00227AD5" w:rsidRDefault="00227AD5" w:rsidP="00227AD5">
      <w:pPr>
        <w:pStyle w:val="PL"/>
      </w:pPr>
      <w:r>
        <w:t xml:space="preserve">      type: object</w:t>
      </w:r>
    </w:p>
    <w:p w14:paraId="6C9596EF" w14:textId="77777777" w:rsidR="00227AD5" w:rsidRDefault="00227AD5" w:rsidP="00227AD5">
      <w:pPr>
        <w:pStyle w:val="PL"/>
      </w:pPr>
      <w:r>
        <w:t xml:space="preserve">      properties:</w:t>
      </w:r>
    </w:p>
    <w:p w14:paraId="41CC3AF2" w14:textId="77777777" w:rsidR="00227AD5" w:rsidRDefault="00227AD5" w:rsidP="00227AD5">
      <w:pPr>
        <w:pStyle w:val="PL"/>
      </w:pPr>
      <w:r>
        <w:t xml:space="preserve">        MLTrainingFunction:</w:t>
      </w:r>
    </w:p>
    <w:p w14:paraId="52FE33F3" w14:textId="77777777" w:rsidR="00227AD5" w:rsidRDefault="00227AD5" w:rsidP="00227AD5">
      <w:pPr>
        <w:pStyle w:val="PL"/>
      </w:pPr>
      <w:r>
        <w:t xml:space="preserve">          $ref: '#/components/schemas/MLTrainingFunction-Multiple'</w:t>
      </w:r>
    </w:p>
    <w:p w14:paraId="7D1BC98A" w14:textId="77777777" w:rsidR="00227AD5" w:rsidRDefault="00227AD5" w:rsidP="00227AD5">
      <w:pPr>
        <w:pStyle w:val="PL"/>
      </w:pPr>
      <w:r>
        <w:t xml:space="preserve">        MLTestingFunction:</w:t>
      </w:r>
    </w:p>
    <w:p w14:paraId="2E0FB24A" w14:textId="77777777" w:rsidR="00227AD5" w:rsidRDefault="00227AD5" w:rsidP="00227AD5">
      <w:pPr>
        <w:pStyle w:val="PL"/>
      </w:pPr>
      <w:r>
        <w:t xml:space="preserve">          $ref: '#/components/schemas/MLTestingFunction-Multiple'</w:t>
      </w:r>
    </w:p>
    <w:p w14:paraId="2B377DCD" w14:textId="77777777" w:rsidR="00227AD5" w:rsidRDefault="00227AD5" w:rsidP="00227AD5">
      <w:pPr>
        <w:pStyle w:val="PL"/>
      </w:pPr>
      <w:r>
        <w:t xml:space="preserve">        MLModelRepository:</w:t>
      </w:r>
    </w:p>
    <w:p w14:paraId="0AE1EECD" w14:textId="77777777" w:rsidR="00227AD5" w:rsidRDefault="00227AD5" w:rsidP="00227AD5">
      <w:pPr>
        <w:pStyle w:val="PL"/>
      </w:pPr>
      <w:r>
        <w:t xml:space="preserve">          $ref: '#/components/schemas/MLModelRepository-Multiple'</w:t>
      </w:r>
    </w:p>
    <w:p w14:paraId="1892F356" w14:textId="77777777" w:rsidR="00227AD5" w:rsidRDefault="00227AD5" w:rsidP="00227AD5">
      <w:pPr>
        <w:pStyle w:val="PL"/>
      </w:pPr>
      <w:r>
        <w:t xml:space="preserve">        MLUpdateFunction:</w:t>
      </w:r>
    </w:p>
    <w:p w14:paraId="588DDAF2" w14:textId="77777777" w:rsidR="00227AD5" w:rsidRDefault="00227AD5" w:rsidP="00227AD5">
      <w:pPr>
        <w:pStyle w:val="PL"/>
      </w:pPr>
      <w:r>
        <w:t xml:space="preserve">          $ref: '#/components/schemas/MLUpdateFunction-Multiple'</w:t>
      </w:r>
    </w:p>
    <w:p w14:paraId="5515524D" w14:textId="77777777" w:rsidR="00227AD5" w:rsidRDefault="00227AD5" w:rsidP="00227AD5">
      <w:pPr>
        <w:pStyle w:val="PL"/>
      </w:pPr>
      <w:r>
        <w:t xml:space="preserve">        AIMLInferenceFunction:</w:t>
      </w:r>
    </w:p>
    <w:p w14:paraId="2E032C64" w14:textId="77777777" w:rsidR="00227AD5" w:rsidRDefault="00227AD5" w:rsidP="00227AD5">
      <w:pPr>
        <w:pStyle w:val="PL"/>
      </w:pPr>
      <w:r>
        <w:t xml:space="preserve">          $ref: '#/components/schemas/AIMLInferenceFunction-Multiple'</w:t>
      </w:r>
    </w:p>
    <w:p w14:paraId="4ACAB8B1" w14:textId="77777777" w:rsidR="00227AD5" w:rsidRDefault="00227AD5" w:rsidP="00227AD5">
      <w:pPr>
        <w:pStyle w:val="PL"/>
      </w:pPr>
      <w:r>
        <w:t xml:space="preserve">        AIMLInferenceEmulationFunction:</w:t>
      </w:r>
    </w:p>
    <w:p w14:paraId="5E1C3943" w14:textId="77777777" w:rsidR="00227AD5" w:rsidRDefault="00227AD5" w:rsidP="00227AD5">
      <w:pPr>
        <w:pStyle w:val="PL"/>
      </w:pPr>
      <w:r>
        <w:t xml:space="preserve">          $ref: '#/components/schemas/AIMLInferenceEmulationFunction-Multiple'  </w:t>
      </w:r>
    </w:p>
    <w:p w14:paraId="7BCDACCF" w14:textId="77777777" w:rsidR="00227AD5" w:rsidRDefault="00227AD5" w:rsidP="00227AD5">
      <w:pPr>
        <w:pStyle w:val="PL"/>
      </w:pPr>
    </w:p>
    <w:p w14:paraId="1C6B6980" w14:textId="77777777" w:rsidR="00227AD5" w:rsidRDefault="00227AD5" w:rsidP="00227AD5">
      <w:pPr>
        <w:pStyle w:val="PL"/>
      </w:pPr>
      <w:r>
        <w:t xml:space="preserve">    ManagedElement-ncO-AiMlNrm:</w:t>
      </w:r>
    </w:p>
    <w:p w14:paraId="5FBB2758" w14:textId="77777777" w:rsidR="00227AD5" w:rsidRDefault="00227AD5" w:rsidP="00227AD5">
      <w:pPr>
        <w:pStyle w:val="PL"/>
      </w:pPr>
      <w:r>
        <w:t xml:space="preserve">      type: object</w:t>
      </w:r>
    </w:p>
    <w:p w14:paraId="29E13EA0" w14:textId="77777777" w:rsidR="00227AD5" w:rsidRDefault="00227AD5" w:rsidP="00227AD5">
      <w:pPr>
        <w:pStyle w:val="PL"/>
      </w:pPr>
      <w:r>
        <w:t xml:space="preserve">      properties:</w:t>
      </w:r>
    </w:p>
    <w:p w14:paraId="412C49EE" w14:textId="77777777" w:rsidR="00227AD5" w:rsidRDefault="00227AD5" w:rsidP="00227AD5">
      <w:pPr>
        <w:pStyle w:val="PL"/>
      </w:pPr>
      <w:r>
        <w:t xml:space="preserve">        MLTrainingFunction:</w:t>
      </w:r>
    </w:p>
    <w:p w14:paraId="5B1D0614" w14:textId="77777777" w:rsidR="00227AD5" w:rsidRDefault="00227AD5" w:rsidP="00227AD5">
      <w:pPr>
        <w:pStyle w:val="PL"/>
      </w:pPr>
      <w:r>
        <w:t xml:space="preserve">          $ref: '#/components/schemas/MLTrainingFunction-Multiple'</w:t>
      </w:r>
    </w:p>
    <w:p w14:paraId="037F0636" w14:textId="77777777" w:rsidR="00227AD5" w:rsidRDefault="00227AD5" w:rsidP="00227AD5">
      <w:pPr>
        <w:pStyle w:val="PL"/>
      </w:pPr>
      <w:r>
        <w:t xml:space="preserve">        MLTestingFunction:</w:t>
      </w:r>
    </w:p>
    <w:p w14:paraId="3B1DEA08" w14:textId="77777777" w:rsidR="00227AD5" w:rsidRDefault="00227AD5" w:rsidP="00227AD5">
      <w:pPr>
        <w:pStyle w:val="PL"/>
      </w:pPr>
      <w:r>
        <w:t xml:space="preserve">          $ref: '#/components/schemas/MLTestingFunction-Multiple'</w:t>
      </w:r>
    </w:p>
    <w:p w14:paraId="05A81964" w14:textId="77777777" w:rsidR="00227AD5" w:rsidRDefault="00227AD5" w:rsidP="00227AD5">
      <w:pPr>
        <w:pStyle w:val="PL"/>
      </w:pPr>
      <w:r>
        <w:t xml:space="preserve">        MLModelRepository:</w:t>
      </w:r>
    </w:p>
    <w:p w14:paraId="1CE2B4B2" w14:textId="77777777" w:rsidR="00227AD5" w:rsidRDefault="00227AD5" w:rsidP="00227AD5">
      <w:pPr>
        <w:pStyle w:val="PL"/>
      </w:pPr>
      <w:r>
        <w:t xml:space="preserve">          $ref: '#/components/schemas/MLModelRepository-Multiple'</w:t>
      </w:r>
    </w:p>
    <w:p w14:paraId="403AE050" w14:textId="77777777" w:rsidR="00227AD5" w:rsidRDefault="00227AD5" w:rsidP="00227AD5">
      <w:pPr>
        <w:pStyle w:val="PL"/>
      </w:pPr>
      <w:r>
        <w:t xml:space="preserve">        MLUpdateFunction:</w:t>
      </w:r>
    </w:p>
    <w:p w14:paraId="2DBC3A20" w14:textId="77777777" w:rsidR="00227AD5" w:rsidRDefault="00227AD5" w:rsidP="00227AD5">
      <w:pPr>
        <w:pStyle w:val="PL"/>
      </w:pPr>
      <w:r>
        <w:t xml:space="preserve">          $ref: '#/components/schemas/MLUpdateFunction-Multiple'</w:t>
      </w:r>
    </w:p>
    <w:p w14:paraId="290EA808" w14:textId="77777777" w:rsidR="00227AD5" w:rsidRDefault="00227AD5" w:rsidP="00227AD5">
      <w:pPr>
        <w:pStyle w:val="PL"/>
      </w:pPr>
      <w:r>
        <w:t xml:space="preserve">        AIMLInferenceFunction:</w:t>
      </w:r>
    </w:p>
    <w:p w14:paraId="3250FC8B" w14:textId="77777777" w:rsidR="00227AD5" w:rsidRDefault="00227AD5" w:rsidP="00227AD5">
      <w:pPr>
        <w:pStyle w:val="PL"/>
      </w:pPr>
      <w:r>
        <w:t xml:space="preserve">          $ref: '#/components/schemas/AIMLInferenceFunction-Multiple'</w:t>
      </w:r>
    </w:p>
    <w:p w14:paraId="67F53ED4" w14:textId="77777777" w:rsidR="00227AD5" w:rsidRDefault="00227AD5" w:rsidP="00227AD5">
      <w:pPr>
        <w:pStyle w:val="PL"/>
      </w:pPr>
      <w:r>
        <w:t xml:space="preserve">        AIMLInferenceEmulationFunction:</w:t>
      </w:r>
    </w:p>
    <w:p w14:paraId="46783F28" w14:textId="77777777" w:rsidR="00227AD5" w:rsidRDefault="00227AD5" w:rsidP="00227AD5">
      <w:pPr>
        <w:pStyle w:val="PL"/>
      </w:pPr>
      <w:r>
        <w:t xml:space="preserve">          $ref: '#/components/schemas/AIMLInferenceEmulationFunction-Multiple'</w:t>
      </w:r>
    </w:p>
    <w:p w14:paraId="0E1BA9D7" w14:textId="77777777" w:rsidR="00227AD5" w:rsidRDefault="00227AD5" w:rsidP="00227AD5">
      <w:pPr>
        <w:pStyle w:val="PL"/>
      </w:pPr>
      <w:r>
        <w:t xml:space="preserve">          </w:t>
      </w:r>
    </w:p>
    <w:p w14:paraId="564F5B72" w14:textId="77777777" w:rsidR="00227AD5" w:rsidRDefault="00227AD5" w:rsidP="00227AD5">
      <w:pPr>
        <w:pStyle w:val="PL"/>
      </w:pPr>
      <w:r>
        <w:t>#-------- Definition of concrete IOCs --------------------------------------------</w:t>
      </w:r>
    </w:p>
    <w:p w14:paraId="3D74030D" w14:textId="77777777" w:rsidR="00227AD5" w:rsidRDefault="00227AD5" w:rsidP="00227AD5">
      <w:pPr>
        <w:pStyle w:val="PL"/>
      </w:pPr>
    </w:p>
    <w:p w14:paraId="26A5CD03" w14:textId="77777777" w:rsidR="00227AD5" w:rsidRDefault="00227AD5" w:rsidP="00227AD5">
      <w:pPr>
        <w:pStyle w:val="PL"/>
      </w:pPr>
      <w:r>
        <w:t xml:space="preserve">    MLTrainingFunction-Single:</w:t>
      </w:r>
    </w:p>
    <w:p w14:paraId="41B6A3E9" w14:textId="77777777" w:rsidR="00227AD5" w:rsidRDefault="00227AD5" w:rsidP="00227AD5">
      <w:pPr>
        <w:pStyle w:val="PL"/>
      </w:pPr>
      <w:r>
        <w:t xml:space="preserve">      allOf:</w:t>
      </w:r>
    </w:p>
    <w:p w14:paraId="16BB07D9" w14:textId="77777777" w:rsidR="00227AD5" w:rsidRDefault="00227AD5" w:rsidP="00227AD5">
      <w:pPr>
        <w:pStyle w:val="PL"/>
      </w:pPr>
      <w:r>
        <w:t xml:space="preserve">        - $ref: 'TS28623_GenericNrm.yaml#/components/schemas/Top'</w:t>
      </w:r>
    </w:p>
    <w:p w14:paraId="2028E062" w14:textId="77777777" w:rsidR="00227AD5" w:rsidRDefault="00227AD5" w:rsidP="00227AD5">
      <w:pPr>
        <w:pStyle w:val="PL"/>
      </w:pPr>
      <w:r>
        <w:t xml:space="preserve">        - type: object</w:t>
      </w:r>
    </w:p>
    <w:p w14:paraId="5B34CD31" w14:textId="77777777" w:rsidR="00227AD5" w:rsidRDefault="00227AD5" w:rsidP="00227AD5">
      <w:pPr>
        <w:pStyle w:val="PL"/>
      </w:pPr>
      <w:r>
        <w:t xml:space="preserve">          properties:</w:t>
      </w:r>
    </w:p>
    <w:p w14:paraId="13B0B67B" w14:textId="77777777" w:rsidR="00227AD5" w:rsidRDefault="00227AD5" w:rsidP="00227AD5">
      <w:pPr>
        <w:pStyle w:val="PL"/>
      </w:pPr>
      <w:r>
        <w:t xml:space="preserve">            attributes:</w:t>
      </w:r>
    </w:p>
    <w:p w14:paraId="7D5552D0" w14:textId="77777777" w:rsidR="00227AD5" w:rsidRDefault="00227AD5" w:rsidP="00227AD5">
      <w:pPr>
        <w:pStyle w:val="PL"/>
      </w:pPr>
      <w:r>
        <w:t xml:space="preserve">              allOf:</w:t>
      </w:r>
    </w:p>
    <w:p w14:paraId="4D56F65D" w14:textId="77777777" w:rsidR="00227AD5" w:rsidRDefault="00227AD5" w:rsidP="00227AD5">
      <w:pPr>
        <w:pStyle w:val="PL"/>
      </w:pPr>
      <w:r>
        <w:t xml:space="preserve">                - $ref: 'TS28623_GenericNrm.yaml#/components/schemas/ManagedFunction-Attr'</w:t>
      </w:r>
    </w:p>
    <w:p w14:paraId="1C3630EB" w14:textId="77777777" w:rsidR="00227AD5" w:rsidRDefault="00227AD5" w:rsidP="00227AD5">
      <w:pPr>
        <w:pStyle w:val="PL"/>
      </w:pPr>
      <w:r>
        <w:t xml:space="preserve">                - type: object</w:t>
      </w:r>
    </w:p>
    <w:p w14:paraId="65FF66C2" w14:textId="77777777" w:rsidR="00227AD5" w:rsidRDefault="00227AD5" w:rsidP="00227AD5">
      <w:pPr>
        <w:pStyle w:val="PL"/>
      </w:pPr>
      <w:r>
        <w:t xml:space="preserve">                  properties:</w:t>
      </w:r>
    </w:p>
    <w:p w14:paraId="121613F2" w14:textId="77777777" w:rsidR="00227AD5" w:rsidRDefault="00227AD5" w:rsidP="00227AD5">
      <w:pPr>
        <w:pStyle w:val="PL"/>
      </w:pPr>
      <w:r>
        <w:t xml:space="preserve">                    mLModelRepositoryRef:</w:t>
      </w:r>
    </w:p>
    <w:p w14:paraId="7407DADE" w14:textId="77777777" w:rsidR="00227AD5" w:rsidRDefault="00227AD5" w:rsidP="00227AD5">
      <w:pPr>
        <w:pStyle w:val="PL"/>
      </w:pPr>
      <w:r>
        <w:t xml:space="preserve">                      $ref: 'TS28623_ComDefs.yaml#/components/schemas/Dn'</w:t>
      </w:r>
    </w:p>
    <w:p w14:paraId="6C645A13" w14:textId="77777777" w:rsidR="00227AD5" w:rsidRDefault="00227AD5" w:rsidP="00227AD5">
      <w:pPr>
        <w:pStyle w:val="PL"/>
      </w:pPr>
      <w:r>
        <w:t xml:space="preserve">        - $ref: 'TS28623_GenericNrm.yaml#/components/schemas/ManagedFunction-ncO'</w:t>
      </w:r>
    </w:p>
    <w:p w14:paraId="60E08C9A" w14:textId="77777777" w:rsidR="00227AD5" w:rsidRDefault="00227AD5" w:rsidP="00227AD5">
      <w:pPr>
        <w:pStyle w:val="PL"/>
      </w:pPr>
      <w:r>
        <w:t xml:space="preserve">        - type: object</w:t>
      </w:r>
    </w:p>
    <w:p w14:paraId="217ED9F9" w14:textId="77777777" w:rsidR="00227AD5" w:rsidRDefault="00227AD5" w:rsidP="00227AD5">
      <w:pPr>
        <w:pStyle w:val="PL"/>
      </w:pPr>
      <w:r>
        <w:t xml:space="preserve">          properties:</w:t>
      </w:r>
    </w:p>
    <w:p w14:paraId="1A7CD9C2" w14:textId="77777777" w:rsidR="00227AD5" w:rsidRDefault="00227AD5" w:rsidP="00227AD5">
      <w:pPr>
        <w:pStyle w:val="PL"/>
      </w:pPr>
      <w:r>
        <w:t xml:space="preserve">            MLTrainingRequest:</w:t>
      </w:r>
    </w:p>
    <w:p w14:paraId="42BAB913" w14:textId="77777777" w:rsidR="00227AD5" w:rsidRDefault="00227AD5" w:rsidP="00227AD5">
      <w:pPr>
        <w:pStyle w:val="PL"/>
      </w:pPr>
      <w:r>
        <w:t xml:space="preserve">              $ref: '#/components/schemas/MLTrainingRequest-Multiple'</w:t>
      </w:r>
    </w:p>
    <w:p w14:paraId="105AE054" w14:textId="77777777" w:rsidR="00227AD5" w:rsidRDefault="00227AD5" w:rsidP="00227AD5">
      <w:pPr>
        <w:pStyle w:val="PL"/>
      </w:pPr>
      <w:r>
        <w:t xml:space="preserve">            MLTrainingProcess:</w:t>
      </w:r>
    </w:p>
    <w:p w14:paraId="095CA281" w14:textId="77777777" w:rsidR="00227AD5" w:rsidRDefault="00227AD5" w:rsidP="00227AD5">
      <w:pPr>
        <w:pStyle w:val="PL"/>
      </w:pPr>
      <w:r>
        <w:t xml:space="preserve">              $ref: '#/components/schemas/MLTrainingProcess-Multiple'</w:t>
      </w:r>
    </w:p>
    <w:p w14:paraId="41D2D3E1" w14:textId="77777777" w:rsidR="00227AD5" w:rsidRDefault="00227AD5" w:rsidP="00227AD5">
      <w:pPr>
        <w:pStyle w:val="PL"/>
      </w:pPr>
      <w:r>
        <w:t xml:space="preserve">            MLTrainingReport:</w:t>
      </w:r>
    </w:p>
    <w:p w14:paraId="50172E3D" w14:textId="77777777" w:rsidR="00227AD5" w:rsidRDefault="00227AD5" w:rsidP="00227AD5">
      <w:pPr>
        <w:pStyle w:val="PL"/>
      </w:pPr>
      <w:r>
        <w:t xml:space="preserve">              $ref: '#/components/schemas/MLTrainingReport-Multiple'</w:t>
      </w:r>
    </w:p>
    <w:p w14:paraId="2455A949" w14:textId="77777777" w:rsidR="00227AD5" w:rsidRDefault="00227AD5" w:rsidP="00227AD5">
      <w:pPr>
        <w:pStyle w:val="PL"/>
      </w:pPr>
      <w:r>
        <w:t xml:space="preserve">            ThresholdMonitors:</w:t>
      </w:r>
    </w:p>
    <w:p w14:paraId="054C282B" w14:textId="77777777" w:rsidR="00227AD5" w:rsidRDefault="00227AD5" w:rsidP="00227AD5">
      <w:pPr>
        <w:pStyle w:val="PL"/>
      </w:pPr>
      <w:r>
        <w:t xml:space="preserve">              $ref: 'TS28623_ThresholdMonitorNrm.yaml#/components/schemas/ThresholdMonitor-Multiple'</w:t>
      </w:r>
    </w:p>
    <w:p w14:paraId="55ADBA82" w14:textId="77777777" w:rsidR="00227AD5" w:rsidRDefault="00227AD5" w:rsidP="00227AD5">
      <w:pPr>
        <w:pStyle w:val="PL"/>
      </w:pPr>
      <w:r>
        <w:t xml:space="preserve">            MLTestingRequest:</w:t>
      </w:r>
    </w:p>
    <w:p w14:paraId="04D8F29C" w14:textId="77777777" w:rsidR="00227AD5" w:rsidRDefault="00227AD5" w:rsidP="00227AD5">
      <w:pPr>
        <w:pStyle w:val="PL"/>
      </w:pPr>
      <w:r>
        <w:t xml:space="preserve">              $ref: '#/components/schemas/MLTestingRequest-Multiple'</w:t>
      </w:r>
    </w:p>
    <w:p w14:paraId="11DFF4EF" w14:textId="77777777" w:rsidR="00227AD5" w:rsidRDefault="00227AD5" w:rsidP="00227AD5">
      <w:pPr>
        <w:pStyle w:val="PL"/>
      </w:pPr>
      <w:r>
        <w:lastRenderedPageBreak/>
        <w:t xml:space="preserve">            MLTestingReport:</w:t>
      </w:r>
    </w:p>
    <w:p w14:paraId="57C43962" w14:textId="77777777" w:rsidR="00227AD5" w:rsidRDefault="00227AD5" w:rsidP="00227AD5">
      <w:pPr>
        <w:pStyle w:val="PL"/>
      </w:pPr>
      <w:r>
        <w:t xml:space="preserve">              $ref: '#/components/schemas/MLTestingReport-Multiple'</w:t>
      </w:r>
    </w:p>
    <w:p w14:paraId="1DDA4629" w14:textId="77777777" w:rsidR="00227AD5" w:rsidRDefault="00227AD5" w:rsidP="00227AD5">
      <w:pPr>
        <w:pStyle w:val="PL"/>
      </w:pPr>
    </w:p>
    <w:p w14:paraId="59C25967" w14:textId="77777777" w:rsidR="00227AD5" w:rsidRDefault="00227AD5" w:rsidP="00227AD5">
      <w:pPr>
        <w:pStyle w:val="PL"/>
      </w:pPr>
      <w:r>
        <w:t xml:space="preserve">    MLTrainingRequest-Single:</w:t>
      </w:r>
    </w:p>
    <w:p w14:paraId="0FEC9B57" w14:textId="77777777" w:rsidR="00227AD5" w:rsidRDefault="00227AD5" w:rsidP="00227AD5">
      <w:pPr>
        <w:pStyle w:val="PL"/>
      </w:pPr>
      <w:r>
        <w:t xml:space="preserve">      allOf:</w:t>
      </w:r>
    </w:p>
    <w:p w14:paraId="031000B2" w14:textId="77777777" w:rsidR="00227AD5" w:rsidRDefault="00227AD5" w:rsidP="00227AD5">
      <w:pPr>
        <w:pStyle w:val="PL"/>
      </w:pPr>
      <w:r>
        <w:t xml:space="preserve">        - $ref: 'TS28623_GenericNrm.yaml#/components/schemas/Top'</w:t>
      </w:r>
    </w:p>
    <w:p w14:paraId="17F766F6" w14:textId="77777777" w:rsidR="00227AD5" w:rsidRDefault="00227AD5" w:rsidP="00227AD5">
      <w:pPr>
        <w:pStyle w:val="PL"/>
      </w:pPr>
      <w:r>
        <w:t xml:space="preserve">        - type: object</w:t>
      </w:r>
    </w:p>
    <w:p w14:paraId="0935AAFD" w14:textId="77777777" w:rsidR="00227AD5" w:rsidRDefault="00227AD5" w:rsidP="00227AD5">
      <w:pPr>
        <w:pStyle w:val="PL"/>
      </w:pPr>
      <w:r>
        <w:t xml:space="preserve">          properties:</w:t>
      </w:r>
    </w:p>
    <w:p w14:paraId="6AED5831" w14:textId="77777777" w:rsidR="00227AD5" w:rsidRDefault="00227AD5" w:rsidP="00227AD5">
      <w:pPr>
        <w:pStyle w:val="PL"/>
      </w:pPr>
      <w:r>
        <w:t xml:space="preserve">            attributes:</w:t>
      </w:r>
    </w:p>
    <w:p w14:paraId="2E5D370E" w14:textId="77777777" w:rsidR="00227AD5" w:rsidRDefault="00227AD5" w:rsidP="00227AD5">
      <w:pPr>
        <w:pStyle w:val="PL"/>
      </w:pPr>
      <w:r>
        <w:t xml:space="preserve">              allOf:</w:t>
      </w:r>
    </w:p>
    <w:p w14:paraId="4915D340" w14:textId="77777777" w:rsidR="00227AD5" w:rsidRDefault="00227AD5" w:rsidP="00227AD5">
      <w:pPr>
        <w:pStyle w:val="PL"/>
      </w:pPr>
      <w:r>
        <w:t xml:space="preserve">                - type: object</w:t>
      </w:r>
    </w:p>
    <w:p w14:paraId="65561CCF" w14:textId="77777777" w:rsidR="00227AD5" w:rsidRDefault="00227AD5" w:rsidP="00227AD5">
      <w:pPr>
        <w:pStyle w:val="PL"/>
      </w:pPr>
      <w:r>
        <w:t xml:space="preserve">                  properties:</w:t>
      </w:r>
    </w:p>
    <w:p w14:paraId="339C13E2" w14:textId="77777777" w:rsidR="00227AD5" w:rsidRDefault="00227AD5" w:rsidP="00227AD5">
      <w:pPr>
        <w:pStyle w:val="PL"/>
      </w:pPr>
      <w:r>
        <w:t xml:space="preserve">                    aIMLInferenceName:</w:t>
      </w:r>
    </w:p>
    <w:p w14:paraId="05B3810C" w14:textId="77777777" w:rsidR="00227AD5" w:rsidRDefault="00227AD5" w:rsidP="00227AD5">
      <w:pPr>
        <w:pStyle w:val="PL"/>
      </w:pPr>
      <w:r>
        <w:t xml:space="preserve">                      $ref: '#/components/schemas/AIMLInferenceName'  </w:t>
      </w:r>
    </w:p>
    <w:p w14:paraId="526A68D3" w14:textId="77777777" w:rsidR="00227AD5" w:rsidRDefault="00227AD5" w:rsidP="00227AD5">
      <w:pPr>
        <w:pStyle w:val="PL"/>
      </w:pPr>
      <w:r>
        <w:t xml:space="preserve">                    candidateTrainingDataSource:</w:t>
      </w:r>
    </w:p>
    <w:p w14:paraId="57443AB9" w14:textId="77777777" w:rsidR="00227AD5" w:rsidRDefault="00227AD5" w:rsidP="00227AD5">
      <w:pPr>
        <w:pStyle w:val="PL"/>
      </w:pPr>
      <w:r>
        <w:t xml:space="preserve">                      type: array</w:t>
      </w:r>
    </w:p>
    <w:p w14:paraId="6F8D9D67" w14:textId="77777777" w:rsidR="00227AD5" w:rsidRDefault="00227AD5" w:rsidP="00227AD5">
      <w:pPr>
        <w:pStyle w:val="PL"/>
      </w:pPr>
      <w:r>
        <w:t xml:space="preserve">                      items:</w:t>
      </w:r>
    </w:p>
    <w:p w14:paraId="26DC5C39" w14:textId="77777777" w:rsidR="00227AD5" w:rsidRDefault="00227AD5" w:rsidP="00227AD5">
      <w:pPr>
        <w:pStyle w:val="PL"/>
      </w:pPr>
      <w:r>
        <w:t xml:space="preserve">                        type: string</w:t>
      </w:r>
    </w:p>
    <w:p w14:paraId="6ECACE72" w14:textId="77777777" w:rsidR="00227AD5" w:rsidRDefault="00227AD5" w:rsidP="00227AD5">
      <w:pPr>
        <w:pStyle w:val="PL"/>
      </w:pPr>
      <w:r>
        <w:t xml:space="preserve">                    trainingDataQualityScore:</w:t>
      </w:r>
    </w:p>
    <w:p w14:paraId="755EE026" w14:textId="77777777" w:rsidR="00227AD5" w:rsidRDefault="00227AD5" w:rsidP="00227AD5">
      <w:pPr>
        <w:pStyle w:val="PL"/>
      </w:pPr>
      <w:r>
        <w:t xml:space="preserve">                      $ref: 'TS28623_ComDefs.yaml#/components/schemas/Float'</w:t>
      </w:r>
    </w:p>
    <w:p w14:paraId="53CA1202" w14:textId="77777777" w:rsidR="00227AD5" w:rsidRDefault="00227AD5" w:rsidP="00227AD5">
      <w:pPr>
        <w:pStyle w:val="PL"/>
      </w:pPr>
      <w:r>
        <w:t xml:space="preserve">                    trainingRequestSource:</w:t>
      </w:r>
    </w:p>
    <w:p w14:paraId="0A21A87A" w14:textId="77777777" w:rsidR="00227AD5" w:rsidRDefault="00227AD5" w:rsidP="00227AD5">
      <w:pPr>
        <w:pStyle w:val="PL"/>
      </w:pPr>
      <w:r>
        <w:t xml:space="preserve">                      oneOf:</w:t>
      </w:r>
    </w:p>
    <w:p w14:paraId="48490A51" w14:textId="77777777" w:rsidR="00227AD5" w:rsidRDefault="00227AD5" w:rsidP="00227AD5">
      <w:pPr>
        <w:pStyle w:val="PL"/>
      </w:pPr>
      <w:r>
        <w:t xml:space="preserve">                      - type: string</w:t>
      </w:r>
    </w:p>
    <w:p w14:paraId="351D8F88" w14:textId="77777777" w:rsidR="00227AD5" w:rsidRDefault="00227AD5" w:rsidP="00227AD5">
      <w:pPr>
        <w:pStyle w:val="PL"/>
      </w:pPr>
      <w:r>
        <w:t xml:space="preserve">                      - $ref: 'TS28623_ComDefs.yaml#/components/schemas/Dn'</w:t>
      </w:r>
    </w:p>
    <w:p w14:paraId="4A182088" w14:textId="77777777" w:rsidR="00227AD5" w:rsidRDefault="00227AD5" w:rsidP="00227AD5">
      <w:pPr>
        <w:pStyle w:val="PL"/>
      </w:pPr>
      <w:r>
        <w:t xml:space="preserve">                    requestStatus:</w:t>
      </w:r>
    </w:p>
    <w:p w14:paraId="1AA4F03A" w14:textId="77777777" w:rsidR="00227AD5" w:rsidRDefault="00227AD5" w:rsidP="00227AD5">
      <w:pPr>
        <w:pStyle w:val="PL"/>
      </w:pPr>
      <w:r>
        <w:t xml:space="preserve">                      $ref: '#/components/schemas/RequestStatus'</w:t>
      </w:r>
    </w:p>
    <w:p w14:paraId="44A0AD59" w14:textId="77777777" w:rsidR="00227AD5" w:rsidRDefault="00227AD5" w:rsidP="00227AD5">
      <w:pPr>
        <w:pStyle w:val="PL"/>
      </w:pPr>
      <w:r>
        <w:t xml:space="preserve">                    expectedRuntimeContext:</w:t>
      </w:r>
    </w:p>
    <w:p w14:paraId="632705B9" w14:textId="77777777" w:rsidR="00227AD5" w:rsidRDefault="00227AD5" w:rsidP="00227AD5">
      <w:pPr>
        <w:pStyle w:val="PL"/>
      </w:pPr>
      <w:r>
        <w:t xml:space="preserve">                      $ref: '#/components/schemas/MLContext'</w:t>
      </w:r>
    </w:p>
    <w:p w14:paraId="6B13749A" w14:textId="77777777" w:rsidR="00227AD5" w:rsidRDefault="00227AD5" w:rsidP="00227AD5">
      <w:pPr>
        <w:pStyle w:val="PL"/>
      </w:pPr>
      <w:r>
        <w:t xml:space="preserve">                    performanceRequirements:</w:t>
      </w:r>
    </w:p>
    <w:p w14:paraId="646D3573" w14:textId="77777777" w:rsidR="00227AD5" w:rsidRDefault="00227AD5" w:rsidP="00227AD5">
      <w:pPr>
        <w:pStyle w:val="PL"/>
      </w:pPr>
      <w:r>
        <w:t xml:space="preserve">                      type: array</w:t>
      </w:r>
    </w:p>
    <w:p w14:paraId="4CA86035" w14:textId="77777777" w:rsidR="00227AD5" w:rsidRDefault="00227AD5" w:rsidP="00227AD5">
      <w:pPr>
        <w:pStyle w:val="PL"/>
      </w:pPr>
      <w:r>
        <w:t xml:space="preserve">                      items:</w:t>
      </w:r>
    </w:p>
    <w:p w14:paraId="727FAC84" w14:textId="77777777" w:rsidR="00227AD5" w:rsidRDefault="00227AD5" w:rsidP="00227AD5">
      <w:pPr>
        <w:pStyle w:val="PL"/>
      </w:pPr>
      <w:r>
        <w:t xml:space="preserve">                        $ref: '#/components/schemas/ModelPerformance'</w:t>
      </w:r>
    </w:p>
    <w:p w14:paraId="270A26EF" w14:textId="77777777" w:rsidR="00227AD5" w:rsidRDefault="00227AD5" w:rsidP="00227AD5">
      <w:pPr>
        <w:pStyle w:val="PL"/>
      </w:pPr>
      <w:r>
        <w:t xml:space="preserve">                    cancelRequest:</w:t>
      </w:r>
    </w:p>
    <w:p w14:paraId="4B8476B7" w14:textId="77777777" w:rsidR="00227AD5" w:rsidRDefault="00227AD5" w:rsidP="00227AD5">
      <w:pPr>
        <w:pStyle w:val="PL"/>
      </w:pPr>
      <w:r>
        <w:t xml:space="preserve">                      type: boolean</w:t>
      </w:r>
    </w:p>
    <w:p w14:paraId="33CB26CB" w14:textId="77777777" w:rsidR="00227AD5" w:rsidRDefault="00227AD5" w:rsidP="00227AD5">
      <w:pPr>
        <w:pStyle w:val="PL"/>
      </w:pPr>
      <w:r>
        <w:t xml:space="preserve">                    suspendRequest:</w:t>
      </w:r>
    </w:p>
    <w:p w14:paraId="139C0B32" w14:textId="77777777" w:rsidR="00227AD5" w:rsidRDefault="00227AD5" w:rsidP="00227AD5">
      <w:pPr>
        <w:pStyle w:val="PL"/>
      </w:pPr>
      <w:r>
        <w:t xml:space="preserve">                      type: boolean                  </w:t>
      </w:r>
    </w:p>
    <w:p w14:paraId="646641A6" w14:textId="77777777" w:rsidR="00227AD5" w:rsidRDefault="00227AD5" w:rsidP="00227AD5">
      <w:pPr>
        <w:pStyle w:val="PL"/>
      </w:pPr>
      <w:r>
        <w:t xml:space="preserve">                    mLModelRef:</w:t>
      </w:r>
    </w:p>
    <w:p w14:paraId="41F157E5" w14:textId="77777777" w:rsidR="00227AD5" w:rsidRDefault="00227AD5" w:rsidP="00227AD5">
      <w:pPr>
        <w:pStyle w:val="PL"/>
      </w:pPr>
      <w:r>
        <w:t xml:space="preserve">                      $ref: 'TS28623_ComDefs.yaml#/components/schemas/Dn'</w:t>
      </w:r>
    </w:p>
    <w:p w14:paraId="62C5B6D1" w14:textId="77777777" w:rsidR="00227AD5" w:rsidRDefault="00227AD5" w:rsidP="00227AD5">
      <w:pPr>
        <w:pStyle w:val="PL"/>
      </w:pPr>
      <w:r>
        <w:t xml:space="preserve">                    mLModelCoordinationGroupRef:</w:t>
      </w:r>
    </w:p>
    <w:p w14:paraId="56036CD5" w14:textId="77777777" w:rsidR="00227AD5" w:rsidRDefault="00227AD5" w:rsidP="00227AD5">
      <w:pPr>
        <w:pStyle w:val="PL"/>
      </w:pPr>
      <w:r>
        <w:t xml:space="preserve">                      $ref: 'TS28623_ComDefs.yaml#/components/schemas/Dn'</w:t>
      </w:r>
    </w:p>
    <w:p w14:paraId="5C72F959" w14:textId="77777777" w:rsidR="00227AD5" w:rsidRDefault="00227AD5" w:rsidP="00227AD5">
      <w:pPr>
        <w:pStyle w:val="PL"/>
      </w:pPr>
    </w:p>
    <w:p w14:paraId="41D4C098" w14:textId="77777777" w:rsidR="00227AD5" w:rsidRDefault="00227AD5" w:rsidP="00227AD5">
      <w:pPr>
        <w:pStyle w:val="PL"/>
      </w:pPr>
      <w:r>
        <w:t xml:space="preserve">    MLTrainingProcess-Single:</w:t>
      </w:r>
    </w:p>
    <w:p w14:paraId="19ED6B53" w14:textId="77777777" w:rsidR="00227AD5" w:rsidRDefault="00227AD5" w:rsidP="00227AD5">
      <w:pPr>
        <w:pStyle w:val="PL"/>
      </w:pPr>
      <w:r>
        <w:t xml:space="preserve">      allOf:</w:t>
      </w:r>
    </w:p>
    <w:p w14:paraId="443B1C67" w14:textId="77777777" w:rsidR="00227AD5" w:rsidRDefault="00227AD5" w:rsidP="00227AD5">
      <w:pPr>
        <w:pStyle w:val="PL"/>
      </w:pPr>
      <w:r>
        <w:t xml:space="preserve">        - $ref: 'TS28623_GenericNrm.yaml#/components/schemas/Top'</w:t>
      </w:r>
    </w:p>
    <w:p w14:paraId="2ABD7FAC" w14:textId="77777777" w:rsidR="00227AD5" w:rsidRDefault="00227AD5" w:rsidP="00227AD5">
      <w:pPr>
        <w:pStyle w:val="PL"/>
      </w:pPr>
      <w:r>
        <w:t xml:space="preserve">        - type: object</w:t>
      </w:r>
    </w:p>
    <w:p w14:paraId="42D7C4AC" w14:textId="77777777" w:rsidR="00227AD5" w:rsidRDefault="00227AD5" w:rsidP="00227AD5">
      <w:pPr>
        <w:pStyle w:val="PL"/>
      </w:pPr>
      <w:r>
        <w:t xml:space="preserve">          properties:</w:t>
      </w:r>
    </w:p>
    <w:p w14:paraId="6AA0D67E" w14:textId="77777777" w:rsidR="00227AD5" w:rsidRDefault="00227AD5" w:rsidP="00227AD5">
      <w:pPr>
        <w:pStyle w:val="PL"/>
      </w:pPr>
      <w:r>
        <w:t xml:space="preserve">            attributes:</w:t>
      </w:r>
    </w:p>
    <w:p w14:paraId="3751A213" w14:textId="77777777" w:rsidR="00227AD5" w:rsidRDefault="00227AD5" w:rsidP="00227AD5">
      <w:pPr>
        <w:pStyle w:val="PL"/>
      </w:pPr>
      <w:r>
        <w:t xml:space="preserve">              allOf:</w:t>
      </w:r>
    </w:p>
    <w:p w14:paraId="51C387DF" w14:textId="77777777" w:rsidR="00227AD5" w:rsidRDefault="00227AD5" w:rsidP="00227AD5">
      <w:pPr>
        <w:pStyle w:val="PL"/>
      </w:pPr>
      <w:r>
        <w:t xml:space="preserve">                - type: object</w:t>
      </w:r>
    </w:p>
    <w:p w14:paraId="55404F1A" w14:textId="77777777" w:rsidR="00227AD5" w:rsidRDefault="00227AD5" w:rsidP="00227AD5">
      <w:pPr>
        <w:pStyle w:val="PL"/>
      </w:pPr>
      <w:r>
        <w:t xml:space="preserve">                  properties:</w:t>
      </w:r>
    </w:p>
    <w:p w14:paraId="1F27712A" w14:textId="77777777" w:rsidR="00227AD5" w:rsidRDefault="00227AD5" w:rsidP="00227AD5">
      <w:pPr>
        <w:pStyle w:val="PL"/>
      </w:pPr>
      <w:r>
        <w:t xml:space="preserve">                    priority:</w:t>
      </w:r>
    </w:p>
    <w:p w14:paraId="472D0E22" w14:textId="77777777" w:rsidR="00227AD5" w:rsidRDefault="00227AD5" w:rsidP="00227AD5">
      <w:pPr>
        <w:pStyle w:val="PL"/>
      </w:pPr>
      <w:r>
        <w:t xml:space="preserve">                      type: integer</w:t>
      </w:r>
    </w:p>
    <w:p w14:paraId="2683F8D5" w14:textId="77777777" w:rsidR="00227AD5" w:rsidRDefault="00227AD5" w:rsidP="00227AD5">
      <w:pPr>
        <w:pStyle w:val="PL"/>
      </w:pPr>
      <w:r>
        <w:t xml:space="preserve">                    terminationConditions:</w:t>
      </w:r>
    </w:p>
    <w:p w14:paraId="2FEDCBFC" w14:textId="77777777" w:rsidR="00227AD5" w:rsidRDefault="00227AD5" w:rsidP="00227AD5">
      <w:pPr>
        <w:pStyle w:val="PL"/>
      </w:pPr>
      <w:r>
        <w:t xml:space="preserve">                      type: string</w:t>
      </w:r>
    </w:p>
    <w:p w14:paraId="50B75CC3" w14:textId="77777777" w:rsidR="00227AD5" w:rsidRDefault="00227AD5" w:rsidP="00227AD5">
      <w:pPr>
        <w:pStyle w:val="PL"/>
      </w:pPr>
      <w:r>
        <w:t xml:space="preserve">                    progressStatus:</w:t>
      </w:r>
    </w:p>
    <w:p w14:paraId="256E72FE" w14:textId="77777777" w:rsidR="00227AD5" w:rsidRDefault="00227AD5" w:rsidP="00227AD5">
      <w:pPr>
        <w:pStyle w:val="PL"/>
      </w:pPr>
      <w:r>
        <w:t xml:space="preserve">                      $ref: '#/components/schemas/ProcessMonitor'</w:t>
      </w:r>
    </w:p>
    <w:p w14:paraId="193E3F0F" w14:textId="77777777" w:rsidR="00227AD5" w:rsidRDefault="00227AD5" w:rsidP="00227AD5">
      <w:pPr>
        <w:pStyle w:val="PL"/>
      </w:pPr>
      <w:r>
        <w:t xml:space="preserve">                    cancelProcess:</w:t>
      </w:r>
    </w:p>
    <w:p w14:paraId="0405F28D" w14:textId="77777777" w:rsidR="00227AD5" w:rsidRDefault="00227AD5" w:rsidP="00227AD5">
      <w:pPr>
        <w:pStyle w:val="PL"/>
      </w:pPr>
      <w:r>
        <w:t xml:space="preserve">                      type: boolean</w:t>
      </w:r>
    </w:p>
    <w:p w14:paraId="7336C55D" w14:textId="77777777" w:rsidR="00227AD5" w:rsidRDefault="00227AD5" w:rsidP="00227AD5">
      <w:pPr>
        <w:pStyle w:val="PL"/>
      </w:pPr>
      <w:r>
        <w:t xml:space="preserve">                    suspendProcess:</w:t>
      </w:r>
    </w:p>
    <w:p w14:paraId="173E7F31" w14:textId="77777777" w:rsidR="00227AD5" w:rsidRDefault="00227AD5" w:rsidP="00227AD5">
      <w:pPr>
        <w:pStyle w:val="PL"/>
      </w:pPr>
      <w:r>
        <w:t xml:space="preserve">                      type: boolean</w:t>
      </w:r>
    </w:p>
    <w:p w14:paraId="53A23EC3" w14:textId="77777777" w:rsidR="00227AD5" w:rsidRDefault="00227AD5" w:rsidP="00227AD5">
      <w:pPr>
        <w:pStyle w:val="PL"/>
      </w:pPr>
      <w:r>
        <w:t xml:space="preserve">                    trainingRequestRef: ## Figure 7.3a.1.1.1-1 has no such pointer</w:t>
      </w:r>
    </w:p>
    <w:p w14:paraId="124E8F04" w14:textId="77777777" w:rsidR="00227AD5" w:rsidRDefault="00227AD5" w:rsidP="00227AD5">
      <w:pPr>
        <w:pStyle w:val="PL"/>
      </w:pPr>
      <w:r>
        <w:t xml:space="preserve">                      $ref: 'TS28623_ComDefs.yaml#/components/schemas/DnList'</w:t>
      </w:r>
    </w:p>
    <w:p w14:paraId="6AD14D90" w14:textId="77777777" w:rsidR="00227AD5" w:rsidRDefault="00227AD5" w:rsidP="00227AD5">
      <w:pPr>
        <w:pStyle w:val="PL"/>
      </w:pPr>
      <w:r>
        <w:t xml:space="preserve">                    trainingReportRef:</w:t>
      </w:r>
    </w:p>
    <w:p w14:paraId="7A998798" w14:textId="77777777" w:rsidR="00227AD5" w:rsidRDefault="00227AD5" w:rsidP="00227AD5">
      <w:pPr>
        <w:pStyle w:val="PL"/>
      </w:pPr>
      <w:r>
        <w:t xml:space="preserve">                      $ref: 'TS28623_ComDefs.yaml#/components/schemas/Dn'</w:t>
      </w:r>
    </w:p>
    <w:p w14:paraId="6EF3BCD7" w14:textId="77777777" w:rsidR="00227AD5" w:rsidRDefault="00227AD5" w:rsidP="00227AD5">
      <w:pPr>
        <w:pStyle w:val="PL"/>
      </w:pPr>
      <w:r>
        <w:t xml:space="preserve">                    mLModelGeneratedRef:</w:t>
      </w:r>
    </w:p>
    <w:p w14:paraId="17A0703B" w14:textId="77777777" w:rsidR="00227AD5" w:rsidRDefault="00227AD5" w:rsidP="00227AD5">
      <w:pPr>
        <w:pStyle w:val="PL"/>
      </w:pPr>
      <w:r>
        <w:t xml:space="preserve">                      $ref: 'TS28623_ComDefs.yaml#/components/schemas/Dn'</w:t>
      </w:r>
    </w:p>
    <w:p w14:paraId="00FE3F1C" w14:textId="77777777" w:rsidR="00227AD5" w:rsidRDefault="00227AD5" w:rsidP="00227AD5">
      <w:pPr>
        <w:pStyle w:val="PL"/>
      </w:pPr>
      <w:r>
        <w:t xml:space="preserve">                    mLModelRef:  ## Figure 7.3a.1.1.1-1 is 1-0..1 mapping, hence should be single</w:t>
      </w:r>
    </w:p>
    <w:p w14:paraId="34C7C713" w14:textId="77777777" w:rsidR="00227AD5" w:rsidRDefault="00227AD5" w:rsidP="00227AD5">
      <w:pPr>
        <w:pStyle w:val="PL"/>
      </w:pPr>
      <w:r>
        <w:t xml:space="preserve">                      $ref: 'TS28623_ComDefs.yaml#/components/schemas/Dn'</w:t>
      </w:r>
    </w:p>
    <w:p w14:paraId="6F2CFCB1" w14:textId="77777777" w:rsidR="00227AD5" w:rsidRDefault="00227AD5" w:rsidP="00227AD5">
      <w:pPr>
        <w:pStyle w:val="PL"/>
        <w:rPr>
          <w:ins w:id="59" w:author="Hassan Al-Kanani"/>
        </w:rPr>
      </w:pPr>
      <w:ins w:id="60" w:author="Hassan Al-Kanani">
        <w:r>
          <w:t xml:space="preserve">                    mLModelCoordinationGroupRef:</w:t>
        </w:r>
      </w:ins>
    </w:p>
    <w:p w14:paraId="2BE70102" w14:textId="77777777" w:rsidR="00227AD5" w:rsidRDefault="00227AD5" w:rsidP="00227AD5">
      <w:pPr>
        <w:pStyle w:val="PL"/>
        <w:rPr>
          <w:ins w:id="61" w:author="Hassan Al-Kanani"/>
        </w:rPr>
      </w:pPr>
      <w:ins w:id="62" w:author="Hassan Al-Kanani">
        <w:r>
          <w:t xml:space="preserve">                      $ref: 'TS28623_ComDefs.yaml#/components/schemas/Dn'</w:t>
        </w:r>
      </w:ins>
    </w:p>
    <w:p w14:paraId="581E7EC5" w14:textId="77777777" w:rsidR="00227AD5" w:rsidRDefault="00227AD5" w:rsidP="00227AD5">
      <w:pPr>
        <w:pStyle w:val="PL"/>
        <w:rPr>
          <w:ins w:id="63" w:author="Hassan Al-Kanani"/>
        </w:rPr>
      </w:pPr>
      <w:ins w:id="64" w:author="Hassan Al-Kanani">
        <w:r>
          <w:t xml:space="preserve">                    mLModelCoordinationGroupGeneratedRef:</w:t>
        </w:r>
      </w:ins>
    </w:p>
    <w:p w14:paraId="24F22BA0" w14:textId="77777777" w:rsidR="00227AD5" w:rsidRDefault="00227AD5" w:rsidP="00227AD5">
      <w:pPr>
        <w:pStyle w:val="PL"/>
        <w:rPr>
          <w:ins w:id="65" w:author="Hassan Al-Kanani"/>
        </w:rPr>
      </w:pPr>
      <w:ins w:id="66" w:author="Hassan Al-Kanani">
        <w:r>
          <w:t xml:space="preserve">                      $ref: 'TS28623_ComDefs.yaml#/components/schemas/Dn'</w:t>
        </w:r>
      </w:ins>
    </w:p>
    <w:p w14:paraId="79806DB7" w14:textId="77777777" w:rsidR="00227AD5" w:rsidRDefault="00227AD5" w:rsidP="00227AD5">
      <w:pPr>
        <w:pStyle w:val="PL"/>
      </w:pPr>
    </w:p>
    <w:p w14:paraId="4EFE0874" w14:textId="77777777" w:rsidR="00227AD5" w:rsidRDefault="00227AD5" w:rsidP="00227AD5">
      <w:pPr>
        <w:pStyle w:val="PL"/>
      </w:pPr>
      <w:r>
        <w:t xml:space="preserve">    MLTrainingReport-Single:</w:t>
      </w:r>
    </w:p>
    <w:p w14:paraId="02973777" w14:textId="77777777" w:rsidR="00227AD5" w:rsidRDefault="00227AD5" w:rsidP="00227AD5">
      <w:pPr>
        <w:pStyle w:val="PL"/>
      </w:pPr>
      <w:r>
        <w:t xml:space="preserve">      allOf:</w:t>
      </w:r>
    </w:p>
    <w:p w14:paraId="7E37843A" w14:textId="77777777" w:rsidR="00227AD5" w:rsidRDefault="00227AD5" w:rsidP="00227AD5">
      <w:pPr>
        <w:pStyle w:val="PL"/>
      </w:pPr>
      <w:r>
        <w:t xml:space="preserve">        - $ref: 'TS28623_GenericNrm.yaml#/components/schemas/Top'</w:t>
      </w:r>
    </w:p>
    <w:p w14:paraId="32D8A786" w14:textId="77777777" w:rsidR="00227AD5" w:rsidRDefault="00227AD5" w:rsidP="00227AD5">
      <w:pPr>
        <w:pStyle w:val="PL"/>
      </w:pPr>
      <w:r>
        <w:t xml:space="preserve">        - type: object</w:t>
      </w:r>
    </w:p>
    <w:p w14:paraId="3C9F933A" w14:textId="77777777" w:rsidR="00227AD5" w:rsidRDefault="00227AD5" w:rsidP="00227AD5">
      <w:pPr>
        <w:pStyle w:val="PL"/>
      </w:pPr>
      <w:r>
        <w:t xml:space="preserve">          properties:</w:t>
      </w:r>
    </w:p>
    <w:p w14:paraId="50DFDFDA" w14:textId="77777777" w:rsidR="00227AD5" w:rsidRDefault="00227AD5" w:rsidP="00227AD5">
      <w:pPr>
        <w:pStyle w:val="PL"/>
      </w:pPr>
      <w:r>
        <w:lastRenderedPageBreak/>
        <w:t xml:space="preserve">            attributes:</w:t>
      </w:r>
    </w:p>
    <w:p w14:paraId="379B887C" w14:textId="77777777" w:rsidR="00227AD5" w:rsidRDefault="00227AD5" w:rsidP="00227AD5">
      <w:pPr>
        <w:pStyle w:val="PL"/>
      </w:pPr>
      <w:r>
        <w:t xml:space="preserve">              allOf:</w:t>
      </w:r>
    </w:p>
    <w:p w14:paraId="64CFD22A" w14:textId="77777777" w:rsidR="00227AD5" w:rsidRDefault="00227AD5" w:rsidP="00227AD5">
      <w:pPr>
        <w:pStyle w:val="PL"/>
      </w:pPr>
      <w:r>
        <w:t xml:space="preserve">                - type: object</w:t>
      </w:r>
    </w:p>
    <w:p w14:paraId="13BE7C4A" w14:textId="77777777" w:rsidR="00227AD5" w:rsidRDefault="00227AD5" w:rsidP="00227AD5">
      <w:pPr>
        <w:pStyle w:val="PL"/>
      </w:pPr>
      <w:r>
        <w:t xml:space="preserve">                  properties:</w:t>
      </w:r>
    </w:p>
    <w:p w14:paraId="0DB2CCFF" w14:textId="77777777" w:rsidR="00227AD5" w:rsidRDefault="00227AD5" w:rsidP="00227AD5">
      <w:pPr>
        <w:pStyle w:val="PL"/>
      </w:pPr>
      <w:r>
        <w:t xml:space="preserve">                    usedConsumerTrainingData:</w:t>
      </w:r>
    </w:p>
    <w:p w14:paraId="1F6F0943" w14:textId="77777777" w:rsidR="00227AD5" w:rsidRDefault="00227AD5" w:rsidP="00227AD5">
      <w:pPr>
        <w:pStyle w:val="PL"/>
      </w:pPr>
      <w:r>
        <w:t xml:space="preserve">                      type: array</w:t>
      </w:r>
    </w:p>
    <w:p w14:paraId="01C312C8" w14:textId="77777777" w:rsidR="00227AD5" w:rsidRDefault="00227AD5" w:rsidP="00227AD5">
      <w:pPr>
        <w:pStyle w:val="PL"/>
      </w:pPr>
      <w:r>
        <w:t xml:space="preserve">                      items:</w:t>
      </w:r>
    </w:p>
    <w:p w14:paraId="33B4220D" w14:textId="77777777" w:rsidR="00227AD5" w:rsidRDefault="00227AD5" w:rsidP="00227AD5">
      <w:pPr>
        <w:pStyle w:val="PL"/>
      </w:pPr>
      <w:r>
        <w:t xml:space="preserve">                        type: string</w:t>
      </w:r>
    </w:p>
    <w:p w14:paraId="208B2AB0" w14:textId="77777777" w:rsidR="00227AD5" w:rsidRDefault="00227AD5" w:rsidP="00227AD5">
      <w:pPr>
        <w:pStyle w:val="PL"/>
      </w:pPr>
      <w:r>
        <w:t xml:space="preserve">                    modelConfidenceIndication:</w:t>
      </w:r>
    </w:p>
    <w:p w14:paraId="15F163E1" w14:textId="77777777" w:rsidR="00227AD5" w:rsidRDefault="00227AD5" w:rsidP="00227AD5">
      <w:pPr>
        <w:pStyle w:val="PL"/>
      </w:pPr>
      <w:r>
        <w:t xml:space="preserve">                      type: integer</w:t>
      </w:r>
    </w:p>
    <w:p w14:paraId="68915C38" w14:textId="77777777" w:rsidR="00227AD5" w:rsidRDefault="00227AD5" w:rsidP="00227AD5">
      <w:pPr>
        <w:pStyle w:val="PL"/>
      </w:pPr>
      <w:r>
        <w:t xml:space="preserve">                    modelPerformanceTraining:</w:t>
      </w:r>
    </w:p>
    <w:p w14:paraId="2B8BB400" w14:textId="77777777" w:rsidR="00227AD5" w:rsidRDefault="00227AD5" w:rsidP="00227AD5">
      <w:pPr>
        <w:pStyle w:val="PL"/>
      </w:pPr>
      <w:r>
        <w:t xml:space="preserve">                      type: array</w:t>
      </w:r>
    </w:p>
    <w:p w14:paraId="29852DCE" w14:textId="77777777" w:rsidR="00227AD5" w:rsidRDefault="00227AD5" w:rsidP="00227AD5">
      <w:pPr>
        <w:pStyle w:val="PL"/>
      </w:pPr>
      <w:r>
        <w:t xml:space="preserve">                      items:</w:t>
      </w:r>
    </w:p>
    <w:p w14:paraId="753B0E73" w14:textId="77777777" w:rsidR="00227AD5" w:rsidRDefault="00227AD5" w:rsidP="00227AD5">
      <w:pPr>
        <w:pStyle w:val="PL"/>
      </w:pPr>
      <w:r>
        <w:t xml:space="preserve">                        $ref: '#/components/schemas/ModelPerformance'</w:t>
      </w:r>
    </w:p>
    <w:p w14:paraId="75A65114" w14:textId="77777777" w:rsidR="00227AD5" w:rsidRDefault="00227AD5" w:rsidP="00227AD5">
      <w:pPr>
        <w:pStyle w:val="PL"/>
      </w:pPr>
      <w:r>
        <w:t xml:space="preserve">                    modelPerformanceValidation:</w:t>
      </w:r>
    </w:p>
    <w:p w14:paraId="08815D7C" w14:textId="77777777" w:rsidR="00227AD5" w:rsidRDefault="00227AD5" w:rsidP="00227AD5">
      <w:pPr>
        <w:pStyle w:val="PL"/>
      </w:pPr>
      <w:r>
        <w:t xml:space="preserve">                      type: array</w:t>
      </w:r>
    </w:p>
    <w:p w14:paraId="65EC2334" w14:textId="77777777" w:rsidR="00227AD5" w:rsidRDefault="00227AD5" w:rsidP="00227AD5">
      <w:pPr>
        <w:pStyle w:val="PL"/>
      </w:pPr>
      <w:r>
        <w:t xml:space="preserve">                      items:</w:t>
      </w:r>
    </w:p>
    <w:p w14:paraId="2F0F74D5" w14:textId="77777777" w:rsidR="00227AD5" w:rsidRDefault="00227AD5" w:rsidP="00227AD5">
      <w:pPr>
        <w:pStyle w:val="PL"/>
      </w:pPr>
      <w:r>
        <w:t xml:space="preserve">                        $ref: '#/components/schemas/ModelPerformance'</w:t>
      </w:r>
    </w:p>
    <w:p w14:paraId="7F01DB47" w14:textId="77777777" w:rsidR="00227AD5" w:rsidRDefault="00227AD5" w:rsidP="00227AD5">
      <w:pPr>
        <w:pStyle w:val="PL"/>
      </w:pPr>
      <w:r>
        <w:t xml:space="preserve">                    dataRatioTrainingAndValidation:</w:t>
      </w:r>
    </w:p>
    <w:p w14:paraId="05463313" w14:textId="77777777" w:rsidR="00227AD5" w:rsidRDefault="00227AD5" w:rsidP="00227AD5">
      <w:pPr>
        <w:pStyle w:val="PL"/>
      </w:pPr>
      <w:r>
        <w:t xml:space="preserve">                      type: integer  </w:t>
      </w:r>
    </w:p>
    <w:p w14:paraId="7122122D" w14:textId="77777777" w:rsidR="00227AD5" w:rsidRDefault="00227AD5" w:rsidP="00227AD5">
      <w:pPr>
        <w:pStyle w:val="PL"/>
      </w:pPr>
      <w:r>
        <w:t xml:space="preserve">                    areNewTrainingDataUsed:</w:t>
      </w:r>
    </w:p>
    <w:p w14:paraId="432043FB" w14:textId="77777777" w:rsidR="00227AD5" w:rsidRDefault="00227AD5" w:rsidP="00227AD5">
      <w:pPr>
        <w:pStyle w:val="PL"/>
      </w:pPr>
      <w:r>
        <w:t xml:space="preserve">                      type: boolean</w:t>
      </w:r>
    </w:p>
    <w:p w14:paraId="47DCC2EF" w14:textId="77777777" w:rsidR="00227AD5" w:rsidRDefault="00227AD5" w:rsidP="00227AD5">
      <w:pPr>
        <w:pStyle w:val="PL"/>
      </w:pPr>
      <w:r>
        <w:t xml:space="preserve">                    trainingRequestRef:</w:t>
      </w:r>
    </w:p>
    <w:p w14:paraId="7B2F20FD" w14:textId="77777777" w:rsidR="00227AD5" w:rsidRDefault="00227AD5" w:rsidP="00227AD5">
      <w:pPr>
        <w:pStyle w:val="PL"/>
      </w:pPr>
      <w:r>
        <w:t xml:space="preserve">                      $ref: 'TS28623_ComDefs.yaml#/components/schemas/DnList'</w:t>
      </w:r>
    </w:p>
    <w:p w14:paraId="5A1185C4" w14:textId="77777777" w:rsidR="00227AD5" w:rsidRDefault="00227AD5" w:rsidP="00227AD5">
      <w:pPr>
        <w:pStyle w:val="PL"/>
      </w:pPr>
      <w:r>
        <w:t xml:space="preserve">                    trainingProcessRef:</w:t>
      </w:r>
    </w:p>
    <w:p w14:paraId="6D4593C8" w14:textId="77777777" w:rsidR="00227AD5" w:rsidRDefault="00227AD5" w:rsidP="00227AD5">
      <w:pPr>
        <w:pStyle w:val="PL"/>
      </w:pPr>
      <w:r>
        <w:t xml:space="preserve">                      $ref: 'TS28623_ComDefs.yaml#/components/schemas/Dn'</w:t>
      </w:r>
    </w:p>
    <w:p w14:paraId="214348DC" w14:textId="77777777" w:rsidR="00227AD5" w:rsidRDefault="00227AD5" w:rsidP="00227AD5">
      <w:pPr>
        <w:pStyle w:val="PL"/>
      </w:pPr>
      <w:r>
        <w:t xml:space="preserve">                    lastTrainingRef:</w:t>
      </w:r>
    </w:p>
    <w:p w14:paraId="2D4ED44C" w14:textId="77777777" w:rsidR="00227AD5" w:rsidRDefault="00227AD5" w:rsidP="00227AD5">
      <w:pPr>
        <w:pStyle w:val="PL"/>
      </w:pPr>
      <w:r>
        <w:t xml:space="preserve">                      $ref: 'TS28623_ComDefs.yaml#/components/schemas/Dn'</w:t>
      </w:r>
    </w:p>
    <w:p w14:paraId="4433402D" w14:textId="77777777" w:rsidR="00227AD5" w:rsidRDefault="00227AD5" w:rsidP="00227AD5">
      <w:pPr>
        <w:pStyle w:val="PL"/>
      </w:pPr>
      <w:r>
        <w:t xml:space="preserve">                    mLModelGeneratedRef:</w:t>
      </w:r>
    </w:p>
    <w:p w14:paraId="7D31CCA5" w14:textId="77777777" w:rsidR="00227AD5" w:rsidRDefault="00227AD5" w:rsidP="00227AD5">
      <w:pPr>
        <w:pStyle w:val="PL"/>
      </w:pPr>
      <w:r>
        <w:t xml:space="preserve">                      $ref: 'TS28623_ComDefs.yaml#/components/schemas/Dn'</w:t>
      </w:r>
    </w:p>
    <w:p w14:paraId="7A84CF06" w14:textId="77777777" w:rsidR="00227AD5" w:rsidRDefault="00227AD5" w:rsidP="00227AD5">
      <w:pPr>
        <w:pStyle w:val="PL"/>
      </w:pPr>
      <w:r>
        <w:t xml:space="preserve">                    mLModelCoordinationGroupGeneratedRef:</w:t>
      </w:r>
    </w:p>
    <w:p w14:paraId="54070766" w14:textId="77777777" w:rsidR="00227AD5" w:rsidRDefault="00227AD5" w:rsidP="00227AD5">
      <w:pPr>
        <w:pStyle w:val="PL"/>
      </w:pPr>
      <w:r>
        <w:t xml:space="preserve">                      $ref: 'TS28623_ComDefs.yaml#/components/schemas/Dn'</w:t>
      </w:r>
    </w:p>
    <w:p w14:paraId="2CB3B563" w14:textId="77777777" w:rsidR="00227AD5" w:rsidRDefault="00227AD5" w:rsidP="00227AD5">
      <w:pPr>
        <w:pStyle w:val="PL"/>
      </w:pPr>
      <w:r>
        <w:t xml:space="preserve">                    mLModelRef:</w:t>
      </w:r>
    </w:p>
    <w:p w14:paraId="05426EEF" w14:textId="77777777" w:rsidR="00227AD5" w:rsidRDefault="00227AD5" w:rsidP="00227AD5">
      <w:pPr>
        <w:pStyle w:val="PL"/>
      </w:pPr>
      <w:r>
        <w:t xml:space="preserve">                      $ref: 'TS28623_ComDefs.yaml#/components/schemas/DnList'</w:t>
      </w:r>
    </w:p>
    <w:p w14:paraId="60A683BD" w14:textId="77777777" w:rsidR="00227AD5" w:rsidRDefault="00227AD5" w:rsidP="00227AD5">
      <w:pPr>
        <w:pStyle w:val="PL"/>
      </w:pPr>
    </w:p>
    <w:p w14:paraId="6F18DD59" w14:textId="77777777" w:rsidR="00227AD5" w:rsidRDefault="00227AD5" w:rsidP="00227AD5">
      <w:pPr>
        <w:pStyle w:val="PL"/>
      </w:pPr>
      <w:r>
        <w:t xml:space="preserve">    MLTestingFunction-Single:</w:t>
      </w:r>
    </w:p>
    <w:p w14:paraId="27F08A8E" w14:textId="77777777" w:rsidR="00227AD5" w:rsidRDefault="00227AD5" w:rsidP="00227AD5">
      <w:pPr>
        <w:pStyle w:val="PL"/>
      </w:pPr>
      <w:r>
        <w:t xml:space="preserve">      allOf:</w:t>
      </w:r>
    </w:p>
    <w:p w14:paraId="520040BA" w14:textId="77777777" w:rsidR="00227AD5" w:rsidRDefault="00227AD5" w:rsidP="00227AD5">
      <w:pPr>
        <w:pStyle w:val="PL"/>
      </w:pPr>
      <w:r>
        <w:t xml:space="preserve">        - $ref: 'TS28623_GenericNrm.yaml#/components/schemas/Top'</w:t>
      </w:r>
    </w:p>
    <w:p w14:paraId="6EC002EC" w14:textId="77777777" w:rsidR="00227AD5" w:rsidRDefault="00227AD5" w:rsidP="00227AD5">
      <w:pPr>
        <w:pStyle w:val="PL"/>
      </w:pPr>
      <w:r>
        <w:t xml:space="preserve">        - type: object</w:t>
      </w:r>
    </w:p>
    <w:p w14:paraId="573D1264" w14:textId="77777777" w:rsidR="00227AD5" w:rsidRDefault="00227AD5" w:rsidP="00227AD5">
      <w:pPr>
        <w:pStyle w:val="PL"/>
      </w:pPr>
      <w:r>
        <w:t xml:space="preserve">          properties:</w:t>
      </w:r>
    </w:p>
    <w:p w14:paraId="5CF76D81" w14:textId="77777777" w:rsidR="00227AD5" w:rsidRDefault="00227AD5" w:rsidP="00227AD5">
      <w:pPr>
        <w:pStyle w:val="PL"/>
      </w:pPr>
      <w:r>
        <w:t xml:space="preserve">            attributes:</w:t>
      </w:r>
    </w:p>
    <w:p w14:paraId="1B30CC47" w14:textId="77777777" w:rsidR="00227AD5" w:rsidRDefault="00227AD5" w:rsidP="00227AD5">
      <w:pPr>
        <w:pStyle w:val="PL"/>
      </w:pPr>
      <w:r>
        <w:t xml:space="preserve">              allOf:</w:t>
      </w:r>
    </w:p>
    <w:p w14:paraId="3A196E2D" w14:textId="77777777" w:rsidR="00227AD5" w:rsidRDefault="00227AD5" w:rsidP="00227AD5">
      <w:pPr>
        <w:pStyle w:val="PL"/>
      </w:pPr>
      <w:r>
        <w:t xml:space="preserve">                - $ref: 'TS28623_GenericNrm.yaml#/components/schemas/ManagedFunction-Attr'</w:t>
      </w:r>
    </w:p>
    <w:p w14:paraId="7CA47887" w14:textId="77777777" w:rsidR="00227AD5" w:rsidRDefault="00227AD5" w:rsidP="00227AD5">
      <w:pPr>
        <w:pStyle w:val="PL"/>
      </w:pPr>
      <w:r>
        <w:t xml:space="preserve">                - type: object</w:t>
      </w:r>
    </w:p>
    <w:p w14:paraId="4CB0DE7C" w14:textId="77777777" w:rsidR="00227AD5" w:rsidRDefault="00227AD5" w:rsidP="00227AD5">
      <w:pPr>
        <w:pStyle w:val="PL"/>
      </w:pPr>
      <w:r>
        <w:t xml:space="preserve">                  properties:  ##FIXME pointer to MLModelCoordinationGroup missing</w:t>
      </w:r>
    </w:p>
    <w:p w14:paraId="3854163C" w14:textId="77777777" w:rsidR="00227AD5" w:rsidRDefault="00227AD5" w:rsidP="00227AD5">
      <w:pPr>
        <w:pStyle w:val="PL"/>
      </w:pPr>
      <w:r>
        <w:t xml:space="preserve">                    mLModelRef:</w:t>
      </w:r>
    </w:p>
    <w:p w14:paraId="0CE5D7D0" w14:textId="77777777" w:rsidR="00227AD5" w:rsidRDefault="00227AD5" w:rsidP="00227AD5">
      <w:pPr>
        <w:pStyle w:val="PL"/>
      </w:pPr>
      <w:r>
        <w:t xml:space="preserve">                      $ref: 'TS28623_ComDefs.yaml#/components/schemas/DnList'</w:t>
      </w:r>
    </w:p>
    <w:p w14:paraId="6894FC22" w14:textId="77777777" w:rsidR="00227AD5" w:rsidRDefault="00227AD5" w:rsidP="00227AD5">
      <w:pPr>
        <w:pStyle w:val="PL"/>
      </w:pPr>
      <w:r>
        <w:t xml:space="preserve">        - $ref: 'TS28623_GenericNrm.yaml#/components/schemas/ManagedFunction-ncO'</w:t>
      </w:r>
    </w:p>
    <w:p w14:paraId="36999FAF" w14:textId="77777777" w:rsidR="00227AD5" w:rsidRDefault="00227AD5" w:rsidP="00227AD5">
      <w:pPr>
        <w:pStyle w:val="PL"/>
      </w:pPr>
      <w:r>
        <w:t xml:space="preserve">        - type: object</w:t>
      </w:r>
    </w:p>
    <w:p w14:paraId="3E8FD5AA" w14:textId="77777777" w:rsidR="00227AD5" w:rsidRDefault="00227AD5" w:rsidP="00227AD5">
      <w:pPr>
        <w:pStyle w:val="PL"/>
      </w:pPr>
      <w:r>
        <w:t xml:space="preserve">          properties:</w:t>
      </w:r>
    </w:p>
    <w:p w14:paraId="2F04B379" w14:textId="77777777" w:rsidR="00227AD5" w:rsidRDefault="00227AD5" w:rsidP="00227AD5">
      <w:pPr>
        <w:pStyle w:val="PL"/>
      </w:pPr>
      <w:r>
        <w:t xml:space="preserve">            MLTestingRequest:</w:t>
      </w:r>
    </w:p>
    <w:p w14:paraId="62660531" w14:textId="77777777" w:rsidR="00227AD5" w:rsidRDefault="00227AD5" w:rsidP="00227AD5">
      <w:pPr>
        <w:pStyle w:val="PL"/>
      </w:pPr>
      <w:r>
        <w:t xml:space="preserve">              $ref: '#/components/schemas/MLTestingRequest-Multiple'</w:t>
      </w:r>
    </w:p>
    <w:p w14:paraId="7EE219A4" w14:textId="77777777" w:rsidR="00227AD5" w:rsidRDefault="00227AD5" w:rsidP="00227AD5">
      <w:pPr>
        <w:pStyle w:val="PL"/>
      </w:pPr>
      <w:r>
        <w:t xml:space="preserve">            MLTestingReport:</w:t>
      </w:r>
    </w:p>
    <w:p w14:paraId="42FE978C" w14:textId="77777777" w:rsidR="00227AD5" w:rsidRDefault="00227AD5" w:rsidP="00227AD5">
      <w:pPr>
        <w:pStyle w:val="PL"/>
      </w:pPr>
      <w:r>
        <w:t xml:space="preserve">              $ref: '#/components/schemas/MLTestingReport-Multiple'</w:t>
      </w:r>
    </w:p>
    <w:p w14:paraId="3C08B026" w14:textId="77777777" w:rsidR="00227AD5" w:rsidRDefault="00227AD5" w:rsidP="00227AD5">
      <w:pPr>
        <w:pStyle w:val="PL"/>
      </w:pPr>
    </w:p>
    <w:p w14:paraId="345A76ED" w14:textId="77777777" w:rsidR="00227AD5" w:rsidRDefault="00227AD5" w:rsidP="00227AD5">
      <w:pPr>
        <w:pStyle w:val="PL"/>
      </w:pPr>
      <w:r>
        <w:t xml:space="preserve">    MLTestingRequest-Single:</w:t>
      </w:r>
    </w:p>
    <w:p w14:paraId="0D9122C4" w14:textId="77777777" w:rsidR="00227AD5" w:rsidRDefault="00227AD5" w:rsidP="00227AD5">
      <w:pPr>
        <w:pStyle w:val="PL"/>
      </w:pPr>
      <w:r>
        <w:t xml:space="preserve">      allOf:</w:t>
      </w:r>
    </w:p>
    <w:p w14:paraId="13EF6351" w14:textId="77777777" w:rsidR="00227AD5" w:rsidRDefault="00227AD5" w:rsidP="00227AD5">
      <w:pPr>
        <w:pStyle w:val="PL"/>
      </w:pPr>
      <w:r>
        <w:t xml:space="preserve">        - $ref: 'TS28623_GenericNrm.yaml#/components/schemas/Top'</w:t>
      </w:r>
    </w:p>
    <w:p w14:paraId="61C1D10C" w14:textId="77777777" w:rsidR="00227AD5" w:rsidRDefault="00227AD5" w:rsidP="00227AD5">
      <w:pPr>
        <w:pStyle w:val="PL"/>
      </w:pPr>
      <w:r>
        <w:t xml:space="preserve">        - type: object</w:t>
      </w:r>
    </w:p>
    <w:p w14:paraId="637DA328" w14:textId="77777777" w:rsidR="00227AD5" w:rsidRDefault="00227AD5" w:rsidP="00227AD5">
      <w:pPr>
        <w:pStyle w:val="PL"/>
      </w:pPr>
      <w:r>
        <w:t xml:space="preserve">          properties:</w:t>
      </w:r>
    </w:p>
    <w:p w14:paraId="65E921A7" w14:textId="77777777" w:rsidR="00227AD5" w:rsidRDefault="00227AD5" w:rsidP="00227AD5">
      <w:pPr>
        <w:pStyle w:val="PL"/>
      </w:pPr>
      <w:r>
        <w:t xml:space="preserve">            attributes:</w:t>
      </w:r>
    </w:p>
    <w:p w14:paraId="3BBCE1A1" w14:textId="77777777" w:rsidR="00227AD5" w:rsidRDefault="00227AD5" w:rsidP="00227AD5">
      <w:pPr>
        <w:pStyle w:val="PL"/>
      </w:pPr>
      <w:r>
        <w:t xml:space="preserve">              allOf:</w:t>
      </w:r>
    </w:p>
    <w:p w14:paraId="5828AEC9" w14:textId="77777777" w:rsidR="00227AD5" w:rsidRDefault="00227AD5" w:rsidP="00227AD5">
      <w:pPr>
        <w:pStyle w:val="PL"/>
      </w:pPr>
      <w:r>
        <w:t xml:space="preserve">                - type: object</w:t>
      </w:r>
    </w:p>
    <w:p w14:paraId="2BC631EF" w14:textId="77777777" w:rsidR="00227AD5" w:rsidRDefault="00227AD5" w:rsidP="00227AD5">
      <w:pPr>
        <w:pStyle w:val="PL"/>
      </w:pPr>
      <w:r>
        <w:t xml:space="preserve">                  properties:</w:t>
      </w:r>
    </w:p>
    <w:p w14:paraId="6D765A4A" w14:textId="77777777" w:rsidR="00227AD5" w:rsidRDefault="00227AD5" w:rsidP="00227AD5">
      <w:pPr>
        <w:pStyle w:val="PL"/>
      </w:pPr>
      <w:r>
        <w:t xml:space="preserve">                    requestStatus:</w:t>
      </w:r>
    </w:p>
    <w:p w14:paraId="7072B91F" w14:textId="77777777" w:rsidR="00227AD5" w:rsidRDefault="00227AD5" w:rsidP="00227AD5">
      <w:pPr>
        <w:pStyle w:val="PL"/>
      </w:pPr>
      <w:r>
        <w:t xml:space="preserve">                      $ref: '#/components/schemas/RequestStatus'</w:t>
      </w:r>
    </w:p>
    <w:p w14:paraId="7C34DE5B" w14:textId="77777777" w:rsidR="00227AD5" w:rsidRDefault="00227AD5" w:rsidP="00227AD5">
      <w:pPr>
        <w:pStyle w:val="PL"/>
      </w:pPr>
      <w:r>
        <w:t xml:space="preserve">                    cancelRequest:</w:t>
      </w:r>
    </w:p>
    <w:p w14:paraId="13435241" w14:textId="77777777" w:rsidR="00227AD5" w:rsidRDefault="00227AD5" w:rsidP="00227AD5">
      <w:pPr>
        <w:pStyle w:val="PL"/>
      </w:pPr>
      <w:r>
        <w:t xml:space="preserve">                      type: boolean</w:t>
      </w:r>
    </w:p>
    <w:p w14:paraId="18B75192" w14:textId="77777777" w:rsidR="00227AD5" w:rsidRDefault="00227AD5" w:rsidP="00227AD5">
      <w:pPr>
        <w:pStyle w:val="PL"/>
      </w:pPr>
      <w:r>
        <w:t xml:space="preserve">                    suspendRequest:</w:t>
      </w:r>
    </w:p>
    <w:p w14:paraId="4BC10C3B" w14:textId="77777777" w:rsidR="00227AD5" w:rsidRDefault="00227AD5" w:rsidP="00227AD5">
      <w:pPr>
        <w:pStyle w:val="PL"/>
      </w:pPr>
      <w:r>
        <w:t xml:space="preserve">                      type: boolean                  </w:t>
      </w:r>
    </w:p>
    <w:p w14:paraId="47FF0422" w14:textId="77777777" w:rsidR="00227AD5" w:rsidRDefault="00227AD5" w:rsidP="00227AD5">
      <w:pPr>
        <w:pStyle w:val="PL"/>
      </w:pPr>
      <w:r>
        <w:t xml:space="preserve">                    mLModelRef:</w:t>
      </w:r>
    </w:p>
    <w:p w14:paraId="1D4E57E2" w14:textId="77777777" w:rsidR="00227AD5" w:rsidRDefault="00227AD5" w:rsidP="00227AD5">
      <w:pPr>
        <w:pStyle w:val="PL"/>
      </w:pPr>
      <w:r>
        <w:t xml:space="preserve">                      $ref: 'TS28623_ComDefs.yaml#/components/schemas/Dn'</w:t>
      </w:r>
    </w:p>
    <w:p w14:paraId="618E302C" w14:textId="77777777" w:rsidR="00227AD5" w:rsidRDefault="00227AD5" w:rsidP="00227AD5">
      <w:pPr>
        <w:pStyle w:val="PL"/>
      </w:pPr>
      <w:r>
        <w:t xml:space="preserve">                    mLModelCoordinationGroupRef:</w:t>
      </w:r>
    </w:p>
    <w:p w14:paraId="26DAF53B" w14:textId="77777777" w:rsidR="00227AD5" w:rsidRDefault="00227AD5" w:rsidP="00227AD5">
      <w:pPr>
        <w:pStyle w:val="PL"/>
      </w:pPr>
      <w:r>
        <w:t xml:space="preserve">                      $ref: 'TS28623_ComDefs.yaml#/components/schemas/Dn'</w:t>
      </w:r>
    </w:p>
    <w:p w14:paraId="38FEABD4" w14:textId="77777777" w:rsidR="00227AD5" w:rsidRDefault="00227AD5" w:rsidP="00227AD5">
      <w:pPr>
        <w:pStyle w:val="PL"/>
      </w:pPr>
    </w:p>
    <w:p w14:paraId="1D12C43A" w14:textId="77777777" w:rsidR="00227AD5" w:rsidRDefault="00227AD5" w:rsidP="00227AD5">
      <w:pPr>
        <w:pStyle w:val="PL"/>
      </w:pPr>
      <w:r>
        <w:t xml:space="preserve">    MLTestingReport-Single:</w:t>
      </w:r>
    </w:p>
    <w:p w14:paraId="73FEA13C" w14:textId="77777777" w:rsidR="00227AD5" w:rsidRDefault="00227AD5" w:rsidP="00227AD5">
      <w:pPr>
        <w:pStyle w:val="PL"/>
      </w:pPr>
      <w:r>
        <w:t xml:space="preserve">      allOf:</w:t>
      </w:r>
    </w:p>
    <w:p w14:paraId="0A7C7588" w14:textId="77777777" w:rsidR="00227AD5" w:rsidRDefault="00227AD5" w:rsidP="00227AD5">
      <w:pPr>
        <w:pStyle w:val="PL"/>
      </w:pPr>
      <w:r>
        <w:t xml:space="preserve">        - $ref: 'TS28623_GenericNrm.yaml#/components/schemas/Top'</w:t>
      </w:r>
    </w:p>
    <w:p w14:paraId="63B5AA43" w14:textId="77777777" w:rsidR="00227AD5" w:rsidRDefault="00227AD5" w:rsidP="00227AD5">
      <w:pPr>
        <w:pStyle w:val="PL"/>
      </w:pPr>
      <w:r>
        <w:lastRenderedPageBreak/>
        <w:t xml:space="preserve">        - type: object</w:t>
      </w:r>
    </w:p>
    <w:p w14:paraId="4B51AD99" w14:textId="77777777" w:rsidR="00227AD5" w:rsidRDefault="00227AD5" w:rsidP="00227AD5">
      <w:pPr>
        <w:pStyle w:val="PL"/>
      </w:pPr>
      <w:r>
        <w:t xml:space="preserve">          properties:</w:t>
      </w:r>
    </w:p>
    <w:p w14:paraId="177D9795" w14:textId="77777777" w:rsidR="00227AD5" w:rsidRDefault="00227AD5" w:rsidP="00227AD5">
      <w:pPr>
        <w:pStyle w:val="PL"/>
      </w:pPr>
      <w:r>
        <w:t xml:space="preserve">            attributes:</w:t>
      </w:r>
    </w:p>
    <w:p w14:paraId="482CF02B" w14:textId="77777777" w:rsidR="00227AD5" w:rsidRDefault="00227AD5" w:rsidP="00227AD5">
      <w:pPr>
        <w:pStyle w:val="PL"/>
      </w:pPr>
      <w:r>
        <w:t xml:space="preserve">              allOf:</w:t>
      </w:r>
    </w:p>
    <w:p w14:paraId="7F066E92" w14:textId="77777777" w:rsidR="00227AD5" w:rsidRDefault="00227AD5" w:rsidP="00227AD5">
      <w:pPr>
        <w:pStyle w:val="PL"/>
      </w:pPr>
      <w:r>
        <w:t xml:space="preserve">                - type: object</w:t>
      </w:r>
    </w:p>
    <w:p w14:paraId="34CCC5C9" w14:textId="77777777" w:rsidR="00227AD5" w:rsidRDefault="00227AD5" w:rsidP="00227AD5">
      <w:pPr>
        <w:pStyle w:val="PL"/>
      </w:pPr>
      <w:r>
        <w:t xml:space="preserve">                  properties:</w:t>
      </w:r>
    </w:p>
    <w:p w14:paraId="2ECC757B" w14:textId="77777777" w:rsidR="00227AD5" w:rsidRDefault="00227AD5" w:rsidP="00227AD5">
      <w:pPr>
        <w:pStyle w:val="PL"/>
      </w:pPr>
      <w:r>
        <w:t xml:space="preserve">                    modelPerformanceTesting:</w:t>
      </w:r>
    </w:p>
    <w:p w14:paraId="74C3B1C4" w14:textId="77777777" w:rsidR="00227AD5" w:rsidRDefault="00227AD5" w:rsidP="00227AD5">
      <w:pPr>
        <w:pStyle w:val="PL"/>
      </w:pPr>
      <w:r>
        <w:t xml:space="preserve">                      type: array</w:t>
      </w:r>
    </w:p>
    <w:p w14:paraId="1287B45A" w14:textId="77777777" w:rsidR="00227AD5" w:rsidRDefault="00227AD5" w:rsidP="00227AD5">
      <w:pPr>
        <w:pStyle w:val="PL"/>
      </w:pPr>
      <w:r>
        <w:t xml:space="preserve">                      items:</w:t>
      </w:r>
    </w:p>
    <w:p w14:paraId="7B1E95D1" w14:textId="77777777" w:rsidR="00227AD5" w:rsidRDefault="00227AD5" w:rsidP="00227AD5">
      <w:pPr>
        <w:pStyle w:val="PL"/>
      </w:pPr>
      <w:r>
        <w:t xml:space="preserve">                        $ref: '#/components/schemas/ModelPerformance'</w:t>
      </w:r>
    </w:p>
    <w:p w14:paraId="5F666ACF" w14:textId="77777777" w:rsidR="00227AD5" w:rsidRDefault="00227AD5" w:rsidP="00227AD5">
      <w:pPr>
        <w:pStyle w:val="PL"/>
      </w:pPr>
      <w:r>
        <w:t xml:space="preserve">                    mLTestingResult:</w:t>
      </w:r>
    </w:p>
    <w:p w14:paraId="771C7903" w14:textId="77777777" w:rsidR="00227AD5" w:rsidRDefault="00227AD5" w:rsidP="00227AD5">
      <w:pPr>
        <w:pStyle w:val="PL"/>
      </w:pPr>
      <w:r>
        <w:t xml:space="preserve">                      type: string</w:t>
      </w:r>
    </w:p>
    <w:p w14:paraId="1A5B64EC" w14:textId="77777777" w:rsidR="00227AD5" w:rsidRDefault="00227AD5" w:rsidP="00227AD5">
      <w:pPr>
        <w:pStyle w:val="PL"/>
      </w:pPr>
      <w:r>
        <w:t xml:space="preserve">                    testingRequestRef:</w:t>
      </w:r>
    </w:p>
    <w:p w14:paraId="3F3B7CE3" w14:textId="77777777" w:rsidR="00227AD5" w:rsidRDefault="00227AD5" w:rsidP="00227AD5">
      <w:pPr>
        <w:pStyle w:val="PL"/>
      </w:pPr>
      <w:r>
        <w:t xml:space="preserve">                      $ref: 'TS28623_ComDefs.yaml#/components/schemas/Dn'</w:t>
      </w:r>
    </w:p>
    <w:p w14:paraId="6832F16C" w14:textId="77777777" w:rsidR="00227AD5" w:rsidRDefault="00227AD5" w:rsidP="00227AD5">
      <w:pPr>
        <w:pStyle w:val="PL"/>
      </w:pPr>
    </w:p>
    <w:p w14:paraId="056497BA" w14:textId="77777777" w:rsidR="00227AD5" w:rsidRDefault="00227AD5" w:rsidP="00227AD5">
      <w:pPr>
        <w:pStyle w:val="PL"/>
      </w:pPr>
      <w:r>
        <w:t xml:space="preserve">    MLModelLoadingRequest-Single:</w:t>
      </w:r>
    </w:p>
    <w:p w14:paraId="7F1D65BA" w14:textId="77777777" w:rsidR="00227AD5" w:rsidRDefault="00227AD5" w:rsidP="00227AD5">
      <w:pPr>
        <w:pStyle w:val="PL"/>
      </w:pPr>
      <w:r>
        <w:t xml:space="preserve">      allOf:</w:t>
      </w:r>
    </w:p>
    <w:p w14:paraId="25D48263" w14:textId="77777777" w:rsidR="00227AD5" w:rsidRDefault="00227AD5" w:rsidP="00227AD5">
      <w:pPr>
        <w:pStyle w:val="PL"/>
      </w:pPr>
      <w:r>
        <w:t xml:space="preserve">        - $ref: 'TS28623_GenericNrm.yaml#/components/schemas/Top'</w:t>
      </w:r>
    </w:p>
    <w:p w14:paraId="649AE681" w14:textId="77777777" w:rsidR="00227AD5" w:rsidRDefault="00227AD5" w:rsidP="00227AD5">
      <w:pPr>
        <w:pStyle w:val="PL"/>
      </w:pPr>
      <w:r>
        <w:t xml:space="preserve">        - type: object</w:t>
      </w:r>
    </w:p>
    <w:p w14:paraId="2589DB33" w14:textId="77777777" w:rsidR="00227AD5" w:rsidRDefault="00227AD5" w:rsidP="00227AD5">
      <w:pPr>
        <w:pStyle w:val="PL"/>
      </w:pPr>
      <w:r>
        <w:t xml:space="preserve">          properties:</w:t>
      </w:r>
    </w:p>
    <w:p w14:paraId="34AB026E" w14:textId="77777777" w:rsidR="00227AD5" w:rsidRDefault="00227AD5" w:rsidP="00227AD5">
      <w:pPr>
        <w:pStyle w:val="PL"/>
      </w:pPr>
      <w:r>
        <w:t xml:space="preserve">            attributes:</w:t>
      </w:r>
    </w:p>
    <w:p w14:paraId="1F88F3B4" w14:textId="77777777" w:rsidR="00227AD5" w:rsidRDefault="00227AD5" w:rsidP="00227AD5">
      <w:pPr>
        <w:pStyle w:val="PL"/>
      </w:pPr>
      <w:r>
        <w:t xml:space="preserve">              allOf:</w:t>
      </w:r>
    </w:p>
    <w:p w14:paraId="63FA0DA4" w14:textId="77777777" w:rsidR="00227AD5" w:rsidRDefault="00227AD5" w:rsidP="00227AD5">
      <w:pPr>
        <w:pStyle w:val="PL"/>
      </w:pPr>
      <w:r>
        <w:t xml:space="preserve">                - type: object</w:t>
      </w:r>
    </w:p>
    <w:p w14:paraId="0AEA30D6" w14:textId="77777777" w:rsidR="00227AD5" w:rsidRDefault="00227AD5" w:rsidP="00227AD5">
      <w:pPr>
        <w:pStyle w:val="PL"/>
      </w:pPr>
      <w:r>
        <w:t xml:space="preserve">                  properties:</w:t>
      </w:r>
    </w:p>
    <w:p w14:paraId="55603691" w14:textId="77777777" w:rsidR="00227AD5" w:rsidRDefault="00227AD5" w:rsidP="00227AD5">
      <w:pPr>
        <w:pStyle w:val="PL"/>
      </w:pPr>
      <w:r>
        <w:t xml:space="preserve">                    requestStatus:</w:t>
      </w:r>
    </w:p>
    <w:p w14:paraId="671A34B0" w14:textId="77777777" w:rsidR="00227AD5" w:rsidRDefault="00227AD5" w:rsidP="00227AD5">
      <w:pPr>
        <w:pStyle w:val="PL"/>
      </w:pPr>
      <w:r>
        <w:t xml:space="preserve">                      $ref: '#/components/schemas/RequestStatus'</w:t>
      </w:r>
    </w:p>
    <w:p w14:paraId="73641FDF" w14:textId="77777777" w:rsidR="00227AD5" w:rsidRDefault="00227AD5" w:rsidP="00227AD5">
      <w:pPr>
        <w:pStyle w:val="PL"/>
      </w:pPr>
      <w:r>
        <w:t xml:space="preserve">                    cancelRequest:</w:t>
      </w:r>
    </w:p>
    <w:p w14:paraId="6327A958" w14:textId="77777777" w:rsidR="00227AD5" w:rsidRDefault="00227AD5" w:rsidP="00227AD5">
      <w:pPr>
        <w:pStyle w:val="PL"/>
      </w:pPr>
      <w:r>
        <w:t xml:space="preserve">                      type: boolean</w:t>
      </w:r>
    </w:p>
    <w:p w14:paraId="03986E36" w14:textId="77777777" w:rsidR="00227AD5" w:rsidRDefault="00227AD5" w:rsidP="00227AD5">
      <w:pPr>
        <w:pStyle w:val="PL"/>
      </w:pPr>
      <w:r>
        <w:t xml:space="preserve">                    suspendRequest:</w:t>
      </w:r>
    </w:p>
    <w:p w14:paraId="09C8CDE9" w14:textId="77777777" w:rsidR="00227AD5" w:rsidRDefault="00227AD5" w:rsidP="00227AD5">
      <w:pPr>
        <w:pStyle w:val="PL"/>
      </w:pPr>
      <w:r>
        <w:t xml:space="preserve">                      type: boolean        </w:t>
      </w:r>
    </w:p>
    <w:p w14:paraId="77901146" w14:textId="77777777" w:rsidR="00227AD5" w:rsidRDefault="00227AD5" w:rsidP="00227AD5">
      <w:pPr>
        <w:pStyle w:val="PL"/>
      </w:pPr>
      <w:r>
        <w:t xml:space="preserve">                    mLModelToLoadRef:</w:t>
      </w:r>
    </w:p>
    <w:p w14:paraId="6CF39C05" w14:textId="77777777" w:rsidR="00227AD5" w:rsidRDefault="00227AD5" w:rsidP="00227AD5">
      <w:pPr>
        <w:pStyle w:val="PL"/>
      </w:pPr>
      <w:r>
        <w:t xml:space="preserve">                      $ref: 'TS28623_ComDefs.yaml#/components/schemas/Dn'</w:t>
      </w:r>
    </w:p>
    <w:p w14:paraId="58B553BE" w14:textId="77777777" w:rsidR="00227AD5" w:rsidRDefault="00227AD5" w:rsidP="00227AD5">
      <w:pPr>
        <w:pStyle w:val="PL"/>
      </w:pPr>
    </w:p>
    <w:p w14:paraId="3F5A7777" w14:textId="77777777" w:rsidR="00227AD5" w:rsidRDefault="00227AD5" w:rsidP="00227AD5">
      <w:pPr>
        <w:pStyle w:val="PL"/>
      </w:pPr>
      <w:r>
        <w:t xml:space="preserve">    MLModelLoadingPolicy-Single:</w:t>
      </w:r>
    </w:p>
    <w:p w14:paraId="0CA5E919" w14:textId="77777777" w:rsidR="00227AD5" w:rsidRDefault="00227AD5" w:rsidP="00227AD5">
      <w:pPr>
        <w:pStyle w:val="PL"/>
      </w:pPr>
      <w:r>
        <w:t xml:space="preserve">      allOf:</w:t>
      </w:r>
    </w:p>
    <w:p w14:paraId="53EC27E4" w14:textId="77777777" w:rsidR="00227AD5" w:rsidRDefault="00227AD5" w:rsidP="00227AD5">
      <w:pPr>
        <w:pStyle w:val="PL"/>
      </w:pPr>
      <w:r>
        <w:t xml:space="preserve">        - $ref: 'TS28623_GenericNrm.yaml#/components/schemas/Top'</w:t>
      </w:r>
    </w:p>
    <w:p w14:paraId="25C33E6E" w14:textId="77777777" w:rsidR="00227AD5" w:rsidRDefault="00227AD5" w:rsidP="00227AD5">
      <w:pPr>
        <w:pStyle w:val="PL"/>
      </w:pPr>
      <w:r>
        <w:t xml:space="preserve">        - type: object</w:t>
      </w:r>
    </w:p>
    <w:p w14:paraId="4E3ECB51" w14:textId="77777777" w:rsidR="00227AD5" w:rsidRDefault="00227AD5" w:rsidP="00227AD5">
      <w:pPr>
        <w:pStyle w:val="PL"/>
      </w:pPr>
      <w:r>
        <w:t xml:space="preserve">          properties:</w:t>
      </w:r>
    </w:p>
    <w:p w14:paraId="5A0AB598" w14:textId="77777777" w:rsidR="00227AD5" w:rsidRDefault="00227AD5" w:rsidP="00227AD5">
      <w:pPr>
        <w:pStyle w:val="PL"/>
      </w:pPr>
      <w:r>
        <w:t xml:space="preserve">            attributes:</w:t>
      </w:r>
    </w:p>
    <w:p w14:paraId="67E579E2" w14:textId="77777777" w:rsidR="00227AD5" w:rsidRDefault="00227AD5" w:rsidP="00227AD5">
      <w:pPr>
        <w:pStyle w:val="PL"/>
      </w:pPr>
      <w:r>
        <w:t xml:space="preserve">              allOf:</w:t>
      </w:r>
    </w:p>
    <w:p w14:paraId="6981C1FE" w14:textId="77777777" w:rsidR="00227AD5" w:rsidRDefault="00227AD5" w:rsidP="00227AD5">
      <w:pPr>
        <w:pStyle w:val="PL"/>
      </w:pPr>
      <w:r>
        <w:t xml:space="preserve">                - type: object</w:t>
      </w:r>
    </w:p>
    <w:p w14:paraId="31FC26E2" w14:textId="77777777" w:rsidR="00227AD5" w:rsidRDefault="00227AD5" w:rsidP="00227AD5">
      <w:pPr>
        <w:pStyle w:val="PL"/>
      </w:pPr>
      <w:r>
        <w:t xml:space="preserve">                  properties:</w:t>
      </w:r>
    </w:p>
    <w:p w14:paraId="316C7E60" w14:textId="77777777" w:rsidR="00227AD5" w:rsidRDefault="00227AD5" w:rsidP="00227AD5">
      <w:pPr>
        <w:pStyle w:val="PL"/>
      </w:pPr>
      <w:r>
        <w:t xml:space="preserve">                    aIMLInferenceName:</w:t>
      </w:r>
    </w:p>
    <w:p w14:paraId="2A38ED49" w14:textId="77777777" w:rsidR="00227AD5" w:rsidRDefault="00227AD5" w:rsidP="00227AD5">
      <w:pPr>
        <w:pStyle w:val="PL"/>
      </w:pPr>
      <w:r>
        <w:t xml:space="preserve">                      $ref: '#/components/schemas/AIMLInferenceName'</w:t>
      </w:r>
    </w:p>
    <w:p w14:paraId="64F3DD23" w14:textId="77777777" w:rsidR="00227AD5" w:rsidRDefault="00227AD5" w:rsidP="00227AD5">
      <w:pPr>
        <w:pStyle w:val="PL"/>
      </w:pPr>
      <w:r>
        <w:t xml:space="preserve">                    policyForLoading:</w:t>
      </w:r>
    </w:p>
    <w:p w14:paraId="7A777CD3" w14:textId="77777777" w:rsidR="00227AD5" w:rsidRDefault="00227AD5" w:rsidP="00227AD5">
      <w:pPr>
        <w:pStyle w:val="PL"/>
      </w:pPr>
      <w:r>
        <w:t xml:space="preserve">                      $ref: '#/components/schemas/AIMLManagementPolicy'</w:t>
      </w:r>
    </w:p>
    <w:p w14:paraId="54FCA72F" w14:textId="77777777" w:rsidR="00227AD5" w:rsidRDefault="00227AD5" w:rsidP="00227AD5">
      <w:pPr>
        <w:pStyle w:val="PL"/>
      </w:pPr>
      <w:r>
        <w:t xml:space="preserve">                    mLModelRef:</w:t>
      </w:r>
    </w:p>
    <w:p w14:paraId="7BA68BB7" w14:textId="77777777" w:rsidR="00227AD5" w:rsidRDefault="00227AD5" w:rsidP="00227AD5">
      <w:pPr>
        <w:pStyle w:val="PL"/>
      </w:pPr>
      <w:r>
        <w:t xml:space="preserve">                      $ref: 'TS28623_ComDefs.yaml#/components/schemas/DnList'</w:t>
      </w:r>
    </w:p>
    <w:p w14:paraId="3F4ADCEC" w14:textId="77777777" w:rsidR="00227AD5" w:rsidRDefault="00227AD5" w:rsidP="00227AD5">
      <w:pPr>
        <w:pStyle w:val="PL"/>
      </w:pPr>
    </w:p>
    <w:p w14:paraId="360A23E0" w14:textId="77777777" w:rsidR="00227AD5" w:rsidRDefault="00227AD5" w:rsidP="00227AD5">
      <w:pPr>
        <w:pStyle w:val="PL"/>
      </w:pPr>
      <w:r>
        <w:t xml:space="preserve">    MLModelLoadingProcess-Single:</w:t>
      </w:r>
    </w:p>
    <w:p w14:paraId="3E0F0F8F" w14:textId="77777777" w:rsidR="00227AD5" w:rsidRDefault="00227AD5" w:rsidP="00227AD5">
      <w:pPr>
        <w:pStyle w:val="PL"/>
      </w:pPr>
      <w:r>
        <w:t xml:space="preserve">      allOf:</w:t>
      </w:r>
    </w:p>
    <w:p w14:paraId="62D4A9DA" w14:textId="77777777" w:rsidR="00227AD5" w:rsidRDefault="00227AD5" w:rsidP="00227AD5">
      <w:pPr>
        <w:pStyle w:val="PL"/>
      </w:pPr>
      <w:r>
        <w:t xml:space="preserve">        - $ref: 'TS28623_GenericNrm.yaml#/components/schemas/Top'</w:t>
      </w:r>
    </w:p>
    <w:p w14:paraId="13850649" w14:textId="77777777" w:rsidR="00227AD5" w:rsidRDefault="00227AD5" w:rsidP="00227AD5">
      <w:pPr>
        <w:pStyle w:val="PL"/>
      </w:pPr>
      <w:r>
        <w:t xml:space="preserve">        - type: object</w:t>
      </w:r>
    </w:p>
    <w:p w14:paraId="714EDC2F" w14:textId="77777777" w:rsidR="00227AD5" w:rsidRDefault="00227AD5" w:rsidP="00227AD5">
      <w:pPr>
        <w:pStyle w:val="PL"/>
      </w:pPr>
      <w:r>
        <w:t xml:space="preserve">          properties:</w:t>
      </w:r>
    </w:p>
    <w:p w14:paraId="7961E3B8" w14:textId="77777777" w:rsidR="00227AD5" w:rsidRDefault="00227AD5" w:rsidP="00227AD5">
      <w:pPr>
        <w:pStyle w:val="PL"/>
      </w:pPr>
      <w:r>
        <w:t xml:space="preserve">            attributes:</w:t>
      </w:r>
    </w:p>
    <w:p w14:paraId="3B69F25F" w14:textId="77777777" w:rsidR="00227AD5" w:rsidRDefault="00227AD5" w:rsidP="00227AD5">
      <w:pPr>
        <w:pStyle w:val="PL"/>
      </w:pPr>
      <w:r>
        <w:t xml:space="preserve">              allOf:</w:t>
      </w:r>
    </w:p>
    <w:p w14:paraId="6A83E8F9" w14:textId="77777777" w:rsidR="00227AD5" w:rsidRDefault="00227AD5" w:rsidP="00227AD5">
      <w:pPr>
        <w:pStyle w:val="PL"/>
      </w:pPr>
      <w:r>
        <w:t xml:space="preserve">                - type: object</w:t>
      </w:r>
    </w:p>
    <w:p w14:paraId="618D76B7" w14:textId="77777777" w:rsidR="00227AD5" w:rsidRDefault="00227AD5" w:rsidP="00227AD5">
      <w:pPr>
        <w:pStyle w:val="PL"/>
      </w:pPr>
      <w:r>
        <w:t xml:space="preserve">                  properties:</w:t>
      </w:r>
    </w:p>
    <w:p w14:paraId="0B1037A8" w14:textId="77777777" w:rsidR="00227AD5" w:rsidRDefault="00227AD5" w:rsidP="00227AD5">
      <w:pPr>
        <w:pStyle w:val="PL"/>
      </w:pPr>
      <w:r>
        <w:t xml:space="preserve">                    progressStatus:</w:t>
      </w:r>
    </w:p>
    <w:p w14:paraId="0833CE19" w14:textId="77777777" w:rsidR="00227AD5" w:rsidRDefault="00227AD5" w:rsidP="00227AD5">
      <w:pPr>
        <w:pStyle w:val="PL"/>
      </w:pPr>
      <w:r>
        <w:t xml:space="preserve">                      $ref: '#/components/schemas/ProcessMonitor'</w:t>
      </w:r>
    </w:p>
    <w:p w14:paraId="4676530C" w14:textId="77777777" w:rsidR="00227AD5" w:rsidRDefault="00227AD5" w:rsidP="00227AD5">
      <w:pPr>
        <w:pStyle w:val="PL"/>
      </w:pPr>
      <w:r>
        <w:t xml:space="preserve">                    cancelProcess:</w:t>
      </w:r>
    </w:p>
    <w:p w14:paraId="445CD584" w14:textId="77777777" w:rsidR="00227AD5" w:rsidRDefault="00227AD5" w:rsidP="00227AD5">
      <w:pPr>
        <w:pStyle w:val="PL"/>
      </w:pPr>
      <w:r>
        <w:t xml:space="preserve">                      type: boolean</w:t>
      </w:r>
    </w:p>
    <w:p w14:paraId="387800D8" w14:textId="77777777" w:rsidR="00227AD5" w:rsidRDefault="00227AD5" w:rsidP="00227AD5">
      <w:pPr>
        <w:pStyle w:val="PL"/>
      </w:pPr>
      <w:r>
        <w:t xml:space="preserve">                    suspendProcess:</w:t>
      </w:r>
    </w:p>
    <w:p w14:paraId="6EC53AC7" w14:textId="77777777" w:rsidR="00227AD5" w:rsidRDefault="00227AD5" w:rsidP="00227AD5">
      <w:pPr>
        <w:pStyle w:val="PL"/>
      </w:pPr>
      <w:r>
        <w:t xml:space="preserve">                      type: boolean</w:t>
      </w:r>
    </w:p>
    <w:p w14:paraId="1F6CDC1B" w14:textId="77777777" w:rsidR="00227AD5" w:rsidRDefault="00227AD5" w:rsidP="00227AD5">
      <w:pPr>
        <w:pStyle w:val="PL"/>
      </w:pPr>
      <w:r>
        <w:t xml:space="preserve">                    mLModelLoadingRequestRef:</w:t>
      </w:r>
    </w:p>
    <w:p w14:paraId="2E44BC5F" w14:textId="77777777" w:rsidR="00227AD5" w:rsidRDefault="00227AD5" w:rsidP="00227AD5">
      <w:pPr>
        <w:pStyle w:val="PL"/>
      </w:pPr>
      <w:r>
        <w:t xml:space="preserve">                      $ref: 'TS28623_ComDefs.yaml#/components/schemas/Dn'</w:t>
      </w:r>
    </w:p>
    <w:p w14:paraId="1DFB43B5" w14:textId="77777777" w:rsidR="00227AD5" w:rsidRDefault="00227AD5" w:rsidP="00227AD5">
      <w:pPr>
        <w:pStyle w:val="PL"/>
      </w:pPr>
      <w:r>
        <w:t xml:space="preserve">                    mLModelLoadingPolicyRef:</w:t>
      </w:r>
    </w:p>
    <w:p w14:paraId="4B613D43" w14:textId="77777777" w:rsidR="00227AD5" w:rsidRDefault="00227AD5" w:rsidP="00227AD5">
      <w:pPr>
        <w:pStyle w:val="PL"/>
      </w:pPr>
      <w:r>
        <w:t xml:space="preserve">                      $ref: 'TS28623_ComDefs.yaml#/components/schemas/Dn'</w:t>
      </w:r>
    </w:p>
    <w:p w14:paraId="6C780A41" w14:textId="77777777" w:rsidR="00227AD5" w:rsidRDefault="00227AD5" w:rsidP="00227AD5">
      <w:pPr>
        <w:pStyle w:val="PL"/>
      </w:pPr>
      <w:r>
        <w:t xml:space="preserve">                    loadedMLModelRef:</w:t>
      </w:r>
    </w:p>
    <w:p w14:paraId="542E546D" w14:textId="77777777" w:rsidR="00227AD5" w:rsidRDefault="00227AD5" w:rsidP="00227AD5">
      <w:pPr>
        <w:pStyle w:val="PL"/>
      </w:pPr>
      <w:r>
        <w:t xml:space="preserve">                      $ref: 'TS28623_ComDefs.yaml#/components/schemas/Dn'</w:t>
      </w:r>
    </w:p>
    <w:p w14:paraId="1069BA55" w14:textId="77777777" w:rsidR="00227AD5" w:rsidRDefault="00227AD5" w:rsidP="00227AD5">
      <w:pPr>
        <w:pStyle w:val="PL"/>
      </w:pPr>
    </w:p>
    <w:p w14:paraId="431E1576" w14:textId="77777777" w:rsidR="00227AD5" w:rsidRDefault="00227AD5" w:rsidP="00227AD5">
      <w:pPr>
        <w:pStyle w:val="PL"/>
      </w:pPr>
      <w:r>
        <w:t xml:space="preserve">    MLModel-Single:</w:t>
      </w:r>
    </w:p>
    <w:p w14:paraId="742A2DC0" w14:textId="77777777" w:rsidR="00227AD5" w:rsidRDefault="00227AD5" w:rsidP="00227AD5">
      <w:pPr>
        <w:pStyle w:val="PL"/>
      </w:pPr>
      <w:r>
        <w:t xml:space="preserve">      allOf:</w:t>
      </w:r>
    </w:p>
    <w:p w14:paraId="112A0F72" w14:textId="77777777" w:rsidR="00227AD5" w:rsidRDefault="00227AD5" w:rsidP="00227AD5">
      <w:pPr>
        <w:pStyle w:val="PL"/>
      </w:pPr>
      <w:r>
        <w:t xml:space="preserve">        - $ref: 'TS28623_GenericNrm.yaml#/components/schemas/Top'</w:t>
      </w:r>
    </w:p>
    <w:p w14:paraId="159F4316" w14:textId="77777777" w:rsidR="00227AD5" w:rsidRDefault="00227AD5" w:rsidP="00227AD5">
      <w:pPr>
        <w:pStyle w:val="PL"/>
      </w:pPr>
      <w:r>
        <w:t xml:space="preserve">        - type: object</w:t>
      </w:r>
    </w:p>
    <w:p w14:paraId="19DD5F16" w14:textId="77777777" w:rsidR="00227AD5" w:rsidRDefault="00227AD5" w:rsidP="00227AD5">
      <w:pPr>
        <w:pStyle w:val="PL"/>
      </w:pPr>
      <w:r>
        <w:t xml:space="preserve">          properties:</w:t>
      </w:r>
    </w:p>
    <w:p w14:paraId="5C959C64" w14:textId="77777777" w:rsidR="00227AD5" w:rsidRDefault="00227AD5" w:rsidP="00227AD5">
      <w:pPr>
        <w:pStyle w:val="PL"/>
      </w:pPr>
      <w:r>
        <w:t xml:space="preserve">            attributes:</w:t>
      </w:r>
    </w:p>
    <w:p w14:paraId="729D9A84" w14:textId="77777777" w:rsidR="00227AD5" w:rsidRDefault="00227AD5" w:rsidP="00227AD5">
      <w:pPr>
        <w:pStyle w:val="PL"/>
      </w:pPr>
      <w:r>
        <w:t xml:space="preserve">              type: object</w:t>
      </w:r>
    </w:p>
    <w:p w14:paraId="233DB344" w14:textId="77777777" w:rsidR="00227AD5" w:rsidRDefault="00227AD5" w:rsidP="00227AD5">
      <w:pPr>
        <w:pStyle w:val="PL"/>
      </w:pPr>
      <w:r>
        <w:lastRenderedPageBreak/>
        <w:t xml:space="preserve">              properties:</w:t>
      </w:r>
    </w:p>
    <w:p w14:paraId="1112EE2E" w14:textId="77777777" w:rsidR="00227AD5" w:rsidRDefault="00227AD5" w:rsidP="00227AD5">
      <w:pPr>
        <w:pStyle w:val="PL"/>
      </w:pPr>
      <w:r>
        <w:t xml:space="preserve">                mLModelId:</w:t>
      </w:r>
    </w:p>
    <w:p w14:paraId="1E481036" w14:textId="77777777" w:rsidR="00227AD5" w:rsidRDefault="00227AD5" w:rsidP="00227AD5">
      <w:pPr>
        <w:pStyle w:val="PL"/>
      </w:pPr>
      <w:r>
        <w:t xml:space="preserve">                  type: string</w:t>
      </w:r>
    </w:p>
    <w:p w14:paraId="4DA2B59E" w14:textId="77777777" w:rsidR="00227AD5" w:rsidRDefault="00227AD5" w:rsidP="00227AD5">
      <w:pPr>
        <w:pStyle w:val="PL"/>
      </w:pPr>
      <w:r>
        <w:t xml:space="preserve">                aIMLInferenceName:</w:t>
      </w:r>
    </w:p>
    <w:p w14:paraId="761E4B9B" w14:textId="77777777" w:rsidR="00227AD5" w:rsidRDefault="00227AD5" w:rsidP="00227AD5">
      <w:pPr>
        <w:pStyle w:val="PL"/>
      </w:pPr>
      <w:r>
        <w:t xml:space="preserve">                  $ref: '#/components/schemas/AIMLInferenceName'</w:t>
      </w:r>
    </w:p>
    <w:p w14:paraId="03477804" w14:textId="77777777" w:rsidR="00227AD5" w:rsidRDefault="00227AD5" w:rsidP="00227AD5">
      <w:pPr>
        <w:pStyle w:val="PL"/>
      </w:pPr>
      <w:r>
        <w:t xml:space="preserve">                mLModelVersion:</w:t>
      </w:r>
    </w:p>
    <w:p w14:paraId="67D3EAEC" w14:textId="77777777" w:rsidR="00227AD5" w:rsidRDefault="00227AD5" w:rsidP="00227AD5">
      <w:pPr>
        <w:pStyle w:val="PL"/>
      </w:pPr>
      <w:r>
        <w:t xml:space="preserve">                  type: string</w:t>
      </w:r>
    </w:p>
    <w:p w14:paraId="47E845CA" w14:textId="77777777" w:rsidR="00227AD5" w:rsidRDefault="00227AD5" w:rsidP="00227AD5">
      <w:pPr>
        <w:pStyle w:val="PL"/>
      </w:pPr>
      <w:r>
        <w:t xml:space="preserve">                expectedRunTimeContext:</w:t>
      </w:r>
    </w:p>
    <w:p w14:paraId="34CA3000" w14:textId="77777777" w:rsidR="00227AD5" w:rsidRDefault="00227AD5" w:rsidP="00227AD5">
      <w:pPr>
        <w:pStyle w:val="PL"/>
      </w:pPr>
      <w:r>
        <w:t xml:space="preserve">                  $ref: '#/components/schemas/MLContext'</w:t>
      </w:r>
    </w:p>
    <w:p w14:paraId="4BA02CC4" w14:textId="77777777" w:rsidR="00227AD5" w:rsidRDefault="00227AD5" w:rsidP="00227AD5">
      <w:pPr>
        <w:pStyle w:val="PL"/>
      </w:pPr>
      <w:r>
        <w:t xml:space="preserve">                trainingContext:</w:t>
      </w:r>
    </w:p>
    <w:p w14:paraId="5AE240F4" w14:textId="77777777" w:rsidR="00227AD5" w:rsidRDefault="00227AD5" w:rsidP="00227AD5">
      <w:pPr>
        <w:pStyle w:val="PL"/>
      </w:pPr>
      <w:r>
        <w:t xml:space="preserve">                  $ref: '#/components/schemas/MLContext'</w:t>
      </w:r>
    </w:p>
    <w:p w14:paraId="34E2C41B" w14:textId="77777777" w:rsidR="00227AD5" w:rsidRDefault="00227AD5" w:rsidP="00227AD5">
      <w:pPr>
        <w:pStyle w:val="PL"/>
      </w:pPr>
      <w:r>
        <w:t xml:space="preserve">                runTimeContext:</w:t>
      </w:r>
    </w:p>
    <w:p w14:paraId="7A8A161F" w14:textId="77777777" w:rsidR="00227AD5" w:rsidRDefault="00227AD5" w:rsidP="00227AD5">
      <w:pPr>
        <w:pStyle w:val="PL"/>
      </w:pPr>
      <w:r>
        <w:t xml:space="preserve">                  $ref: '#/components/schemas/MLContext'</w:t>
      </w:r>
    </w:p>
    <w:p w14:paraId="1E7FAD0F" w14:textId="77777777" w:rsidR="00227AD5" w:rsidRDefault="00227AD5" w:rsidP="00227AD5">
      <w:pPr>
        <w:pStyle w:val="PL"/>
      </w:pPr>
      <w:r>
        <w:t xml:space="preserve">                supportedPerformanceIndicators:</w:t>
      </w:r>
    </w:p>
    <w:p w14:paraId="231ECD6D" w14:textId="77777777" w:rsidR="00227AD5" w:rsidRDefault="00227AD5" w:rsidP="00227AD5">
      <w:pPr>
        <w:pStyle w:val="PL"/>
      </w:pPr>
      <w:r>
        <w:t xml:space="preserve">                  type: array</w:t>
      </w:r>
    </w:p>
    <w:p w14:paraId="6FBB922E" w14:textId="77777777" w:rsidR="00227AD5" w:rsidRDefault="00227AD5" w:rsidP="00227AD5">
      <w:pPr>
        <w:pStyle w:val="PL"/>
      </w:pPr>
      <w:r>
        <w:t xml:space="preserve">                  items:</w:t>
      </w:r>
    </w:p>
    <w:p w14:paraId="09E3E8C6" w14:textId="77777777" w:rsidR="00227AD5" w:rsidRDefault="00227AD5" w:rsidP="00227AD5">
      <w:pPr>
        <w:pStyle w:val="PL"/>
      </w:pPr>
      <w:r>
        <w:t xml:space="preserve">                    $ref: '#/components/schemas/SupportedPerfIndicator'</w:t>
      </w:r>
    </w:p>
    <w:p w14:paraId="0765A35D" w14:textId="77777777" w:rsidR="00227AD5" w:rsidRDefault="00227AD5" w:rsidP="00227AD5">
      <w:pPr>
        <w:pStyle w:val="PL"/>
      </w:pPr>
      <w:r>
        <w:t xml:space="preserve">                mLCapabilitiesInfoList:</w:t>
      </w:r>
    </w:p>
    <w:p w14:paraId="6138D96F" w14:textId="77777777" w:rsidR="00227AD5" w:rsidRDefault="00227AD5" w:rsidP="00227AD5">
      <w:pPr>
        <w:pStyle w:val="PL"/>
      </w:pPr>
      <w:r>
        <w:t xml:space="preserve">                  type: array</w:t>
      </w:r>
    </w:p>
    <w:p w14:paraId="5CFA6F6F" w14:textId="77777777" w:rsidR="00227AD5" w:rsidRDefault="00227AD5" w:rsidP="00227AD5">
      <w:pPr>
        <w:pStyle w:val="PL"/>
      </w:pPr>
      <w:r>
        <w:t xml:space="preserve">                  items:</w:t>
      </w:r>
    </w:p>
    <w:p w14:paraId="0E91D5AF" w14:textId="77777777" w:rsidR="00227AD5" w:rsidRDefault="00227AD5" w:rsidP="00227AD5">
      <w:pPr>
        <w:pStyle w:val="PL"/>
      </w:pPr>
      <w:r>
        <w:t xml:space="preserve">                    $ref: '#/components/schemas/MLCapabilityInfo'</w:t>
      </w:r>
    </w:p>
    <w:p w14:paraId="0BBF64AF" w14:textId="77777777" w:rsidR="00227AD5" w:rsidRDefault="00227AD5" w:rsidP="00227AD5">
      <w:pPr>
        <w:pStyle w:val="PL"/>
      </w:pPr>
      <w:r>
        <w:t xml:space="preserve">                retrainingEventsMonitorRef:</w:t>
      </w:r>
    </w:p>
    <w:p w14:paraId="48863356" w14:textId="77777777" w:rsidR="00227AD5" w:rsidRDefault="00227AD5" w:rsidP="00227AD5">
      <w:pPr>
        <w:pStyle w:val="PL"/>
      </w:pPr>
      <w:r>
        <w:t xml:space="preserve">                  $ref: 'TS28623_ComDefs.yaml#/components/schemas/Dn'</w:t>
      </w:r>
    </w:p>
    <w:p w14:paraId="5F6C590F" w14:textId="77777777" w:rsidR="00227AD5" w:rsidRDefault="00227AD5" w:rsidP="00227AD5">
      <w:pPr>
        <w:pStyle w:val="PL"/>
      </w:pPr>
      <w:r>
        <w:t xml:space="preserve">                sourceTrainedMLModelRef:</w:t>
      </w:r>
    </w:p>
    <w:p w14:paraId="5AA18717" w14:textId="77777777" w:rsidR="00227AD5" w:rsidRDefault="00227AD5" w:rsidP="00227AD5">
      <w:pPr>
        <w:pStyle w:val="PL"/>
      </w:pPr>
      <w:r>
        <w:t xml:space="preserve">                  $ref: 'TS28623_ComDefs.yaml#/components/schemas/Dn'</w:t>
      </w:r>
    </w:p>
    <w:p w14:paraId="01C853C0" w14:textId="77777777" w:rsidR="00227AD5" w:rsidRDefault="00227AD5" w:rsidP="00227AD5">
      <w:pPr>
        <w:pStyle w:val="PL"/>
      </w:pPr>
      <w:r>
        <w:t xml:space="preserve">                aIMLInferenceReportRefList:</w:t>
      </w:r>
    </w:p>
    <w:p w14:paraId="7D41B0C8" w14:textId="77777777" w:rsidR="00227AD5" w:rsidRDefault="00227AD5" w:rsidP="00227AD5">
      <w:pPr>
        <w:pStyle w:val="PL"/>
      </w:pPr>
      <w:r>
        <w:t xml:space="preserve">                  $ref: 'TS28623_ComDefs.yaml#/components/schemas/DnList'</w:t>
      </w:r>
    </w:p>
    <w:p w14:paraId="5C27E629" w14:textId="77777777" w:rsidR="00227AD5" w:rsidRDefault="00227AD5" w:rsidP="00227AD5">
      <w:pPr>
        <w:pStyle w:val="PL"/>
      </w:pPr>
      <w:r>
        <w:t xml:space="preserve">                usedByFunctionRefList:</w:t>
      </w:r>
    </w:p>
    <w:p w14:paraId="01B5AD42" w14:textId="77777777" w:rsidR="00227AD5" w:rsidRDefault="00227AD5" w:rsidP="00227AD5">
      <w:pPr>
        <w:pStyle w:val="PL"/>
      </w:pPr>
      <w:r>
        <w:t xml:space="preserve">                  $ref: 'TS28623_ComDefs.yaml#/components/schemas/DnList'</w:t>
      </w:r>
    </w:p>
    <w:p w14:paraId="31C461D8" w14:textId="77777777" w:rsidR="00227AD5" w:rsidRDefault="00227AD5" w:rsidP="00227AD5">
      <w:pPr>
        <w:pStyle w:val="PL"/>
      </w:pPr>
    </w:p>
    <w:p w14:paraId="55EA5D08" w14:textId="77777777" w:rsidR="00227AD5" w:rsidRDefault="00227AD5" w:rsidP="00227AD5">
      <w:pPr>
        <w:pStyle w:val="PL"/>
      </w:pPr>
      <w:r>
        <w:t xml:space="preserve">    MLModelRepository-Single:</w:t>
      </w:r>
    </w:p>
    <w:p w14:paraId="1AFFEA47" w14:textId="77777777" w:rsidR="00227AD5" w:rsidRDefault="00227AD5" w:rsidP="00227AD5">
      <w:pPr>
        <w:pStyle w:val="PL"/>
      </w:pPr>
      <w:r>
        <w:t xml:space="preserve">      allOf:</w:t>
      </w:r>
    </w:p>
    <w:p w14:paraId="66CB6E9F" w14:textId="77777777" w:rsidR="00227AD5" w:rsidRDefault="00227AD5" w:rsidP="00227AD5">
      <w:pPr>
        <w:pStyle w:val="PL"/>
      </w:pPr>
      <w:r>
        <w:t xml:space="preserve">        - $ref: 'TS28623_GenericNrm.yaml#/components/schemas/Top'</w:t>
      </w:r>
    </w:p>
    <w:p w14:paraId="255FB8E2" w14:textId="77777777" w:rsidR="00227AD5" w:rsidRDefault="00227AD5" w:rsidP="00227AD5">
      <w:pPr>
        <w:pStyle w:val="PL"/>
      </w:pPr>
      <w:r>
        <w:t xml:space="preserve">        - type: object</w:t>
      </w:r>
    </w:p>
    <w:p w14:paraId="644477E3" w14:textId="77777777" w:rsidR="00227AD5" w:rsidRDefault="00227AD5" w:rsidP="00227AD5">
      <w:pPr>
        <w:pStyle w:val="PL"/>
      </w:pPr>
      <w:r>
        <w:t xml:space="preserve">          properties:</w:t>
      </w:r>
    </w:p>
    <w:p w14:paraId="31B82BBD" w14:textId="77777777" w:rsidR="00227AD5" w:rsidRDefault="00227AD5" w:rsidP="00227AD5">
      <w:pPr>
        <w:pStyle w:val="PL"/>
      </w:pPr>
      <w:r>
        <w:t xml:space="preserve">            MLModel:</w:t>
      </w:r>
    </w:p>
    <w:p w14:paraId="0172B733" w14:textId="77777777" w:rsidR="00227AD5" w:rsidRDefault="00227AD5" w:rsidP="00227AD5">
      <w:pPr>
        <w:pStyle w:val="PL"/>
      </w:pPr>
      <w:r>
        <w:t xml:space="preserve">              $ref: '#/components/schemas/MLModel-Multiple'</w:t>
      </w:r>
    </w:p>
    <w:p w14:paraId="28EAC239" w14:textId="77777777" w:rsidR="00227AD5" w:rsidRDefault="00227AD5" w:rsidP="00227AD5">
      <w:pPr>
        <w:pStyle w:val="PL"/>
      </w:pPr>
      <w:r>
        <w:t xml:space="preserve">            MLModelCoordinationGroup:</w:t>
      </w:r>
    </w:p>
    <w:p w14:paraId="5129BC01" w14:textId="77777777" w:rsidR="00227AD5" w:rsidRDefault="00227AD5" w:rsidP="00227AD5">
      <w:pPr>
        <w:pStyle w:val="PL"/>
      </w:pPr>
      <w:r>
        <w:t xml:space="preserve">              $ref: '#/components/schemas/MLModelCoordinationGroup-Multiple'</w:t>
      </w:r>
    </w:p>
    <w:p w14:paraId="491E59A7" w14:textId="77777777" w:rsidR="00227AD5" w:rsidRDefault="00227AD5" w:rsidP="00227AD5">
      <w:pPr>
        <w:pStyle w:val="PL"/>
      </w:pPr>
      <w:r>
        <w:t xml:space="preserve">    </w:t>
      </w:r>
    </w:p>
    <w:p w14:paraId="2C623163" w14:textId="77777777" w:rsidR="00227AD5" w:rsidRDefault="00227AD5" w:rsidP="00227AD5">
      <w:pPr>
        <w:pStyle w:val="PL"/>
      </w:pPr>
      <w:r>
        <w:t xml:space="preserve">    MLModelCoordinationGroup-Single:</w:t>
      </w:r>
    </w:p>
    <w:p w14:paraId="4E0D7503" w14:textId="77777777" w:rsidR="00227AD5" w:rsidRDefault="00227AD5" w:rsidP="00227AD5">
      <w:pPr>
        <w:pStyle w:val="PL"/>
      </w:pPr>
      <w:r>
        <w:t xml:space="preserve">      allOf:</w:t>
      </w:r>
    </w:p>
    <w:p w14:paraId="754EC9F4" w14:textId="77777777" w:rsidR="00227AD5" w:rsidRDefault="00227AD5" w:rsidP="00227AD5">
      <w:pPr>
        <w:pStyle w:val="PL"/>
      </w:pPr>
      <w:r>
        <w:t xml:space="preserve">        - $ref: 'TS28623_GenericNrm.yaml#/components/schemas/Top'</w:t>
      </w:r>
    </w:p>
    <w:p w14:paraId="6AA69BFC" w14:textId="77777777" w:rsidR="00227AD5" w:rsidRDefault="00227AD5" w:rsidP="00227AD5">
      <w:pPr>
        <w:pStyle w:val="PL"/>
      </w:pPr>
      <w:r>
        <w:t xml:space="preserve">        - type: object</w:t>
      </w:r>
    </w:p>
    <w:p w14:paraId="14BB069D" w14:textId="77777777" w:rsidR="00227AD5" w:rsidRDefault="00227AD5" w:rsidP="00227AD5">
      <w:pPr>
        <w:pStyle w:val="PL"/>
      </w:pPr>
      <w:r>
        <w:t xml:space="preserve">          properties:</w:t>
      </w:r>
    </w:p>
    <w:p w14:paraId="65F9765F" w14:textId="77777777" w:rsidR="00227AD5" w:rsidRDefault="00227AD5" w:rsidP="00227AD5">
      <w:pPr>
        <w:pStyle w:val="PL"/>
      </w:pPr>
      <w:r>
        <w:t xml:space="preserve">            attributes:</w:t>
      </w:r>
    </w:p>
    <w:p w14:paraId="2E3F0356" w14:textId="77777777" w:rsidR="00227AD5" w:rsidRDefault="00227AD5" w:rsidP="00227AD5">
      <w:pPr>
        <w:pStyle w:val="PL"/>
      </w:pPr>
      <w:r>
        <w:t xml:space="preserve">              type: object</w:t>
      </w:r>
    </w:p>
    <w:p w14:paraId="426FD881" w14:textId="77777777" w:rsidR="00227AD5" w:rsidRDefault="00227AD5" w:rsidP="00227AD5">
      <w:pPr>
        <w:pStyle w:val="PL"/>
      </w:pPr>
      <w:r>
        <w:t xml:space="preserve">              properties:</w:t>
      </w:r>
    </w:p>
    <w:p w14:paraId="57D193AB" w14:textId="77777777" w:rsidR="00227AD5" w:rsidRDefault="00227AD5" w:rsidP="00227AD5">
      <w:pPr>
        <w:pStyle w:val="PL"/>
      </w:pPr>
      <w:r>
        <w:t xml:space="preserve">                memberMLModelRefList:</w:t>
      </w:r>
    </w:p>
    <w:p w14:paraId="1E1AF9EA" w14:textId="77777777" w:rsidR="00227AD5" w:rsidRDefault="00227AD5" w:rsidP="00227AD5">
      <w:pPr>
        <w:pStyle w:val="PL"/>
      </w:pPr>
      <w:r>
        <w:t xml:space="preserve">                  $ref: 'TS28623_ComDefs.yaml#/components/schemas/DnList'</w:t>
      </w:r>
    </w:p>
    <w:p w14:paraId="0BF243FA" w14:textId="77777777" w:rsidR="00227AD5" w:rsidRDefault="00227AD5" w:rsidP="00227AD5">
      <w:pPr>
        <w:pStyle w:val="PL"/>
      </w:pPr>
    </w:p>
    <w:p w14:paraId="6826899C" w14:textId="77777777" w:rsidR="00227AD5" w:rsidRDefault="00227AD5" w:rsidP="00227AD5">
      <w:pPr>
        <w:pStyle w:val="PL"/>
      </w:pPr>
      <w:r>
        <w:t xml:space="preserve">    ## 7.3a.4.1 IOC</w:t>
      </w:r>
    </w:p>
    <w:p w14:paraId="297A23EE" w14:textId="77777777" w:rsidR="00227AD5" w:rsidRDefault="00227AD5" w:rsidP="00227AD5">
      <w:pPr>
        <w:pStyle w:val="PL"/>
      </w:pPr>
      <w:r>
        <w:t xml:space="preserve">    MLUpdateFunction-Single:</w:t>
      </w:r>
    </w:p>
    <w:p w14:paraId="4DC11769" w14:textId="77777777" w:rsidR="00227AD5" w:rsidRDefault="00227AD5" w:rsidP="00227AD5">
      <w:pPr>
        <w:pStyle w:val="PL"/>
      </w:pPr>
      <w:r>
        <w:t xml:space="preserve">      allOf:</w:t>
      </w:r>
    </w:p>
    <w:p w14:paraId="03ABE898" w14:textId="77777777" w:rsidR="00227AD5" w:rsidRDefault="00227AD5" w:rsidP="00227AD5">
      <w:pPr>
        <w:pStyle w:val="PL"/>
      </w:pPr>
      <w:r>
        <w:t xml:space="preserve">        - $ref: 'TS28623_GenericNrm.yaml#/components/schemas/Top'</w:t>
      </w:r>
    </w:p>
    <w:p w14:paraId="7506D3B3" w14:textId="77777777" w:rsidR="00227AD5" w:rsidRDefault="00227AD5" w:rsidP="00227AD5">
      <w:pPr>
        <w:pStyle w:val="PL"/>
      </w:pPr>
      <w:r>
        <w:t xml:space="preserve">        - type: object</w:t>
      </w:r>
    </w:p>
    <w:p w14:paraId="21F47AFB" w14:textId="77777777" w:rsidR="00227AD5" w:rsidRDefault="00227AD5" w:rsidP="00227AD5">
      <w:pPr>
        <w:pStyle w:val="PL"/>
      </w:pPr>
      <w:r>
        <w:t xml:space="preserve">          properties:</w:t>
      </w:r>
    </w:p>
    <w:p w14:paraId="3B1EB9E3" w14:textId="77777777" w:rsidR="00227AD5" w:rsidRDefault="00227AD5" w:rsidP="00227AD5">
      <w:pPr>
        <w:pStyle w:val="PL"/>
      </w:pPr>
      <w:r>
        <w:t xml:space="preserve">             attributes:</w:t>
      </w:r>
    </w:p>
    <w:p w14:paraId="24CE16FA" w14:textId="77777777" w:rsidR="00227AD5" w:rsidRDefault="00227AD5" w:rsidP="00227AD5">
      <w:pPr>
        <w:pStyle w:val="PL"/>
      </w:pPr>
      <w:r>
        <w:t xml:space="preserve">               allOf:</w:t>
      </w:r>
    </w:p>
    <w:p w14:paraId="115442AD" w14:textId="77777777" w:rsidR="00227AD5" w:rsidRDefault="00227AD5" w:rsidP="00227AD5">
      <w:pPr>
        <w:pStyle w:val="PL"/>
      </w:pPr>
      <w:r>
        <w:t xml:space="preserve">                 - $ref: 'TS28623_GenericNrm.yaml#/components/schemas/ManagedFunction-Attr'</w:t>
      </w:r>
    </w:p>
    <w:p w14:paraId="688E8FC2" w14:textId="77777777" w:rsidR="00227AD5" w:rsidRDefault="00227AD5" w:rsidP="00227AD5">
      <w:pPr>
        <w:pStyle w:val="PL"/>
      </w:pPr>
      <w:r>
        <w:t xml:space="preserve">                 - type: object</w:t>
      </w:r>
    </w:p>
    <w:p w14:paraId="402DE60F" w14:textId="77777777" w:rsidR="00227AD5" w:rsidRDefault="00227AD5" w:rsidP="00227AD5">
      <w:pPr>
        <w:pStyle w:val="PL"/>
      </w:pPr>
      <w:r>
        <w:t xml:space="preserve">                   properties:</w:t>
      </w:r>
    </w:p>
    <w:p w14:paraId="3BDFAC75" w14:textId="77777777" w:rsidR="00227AD5" w:rsidRDefault="00227AD5" w:rsidP="00227AD5">
      <w:pPr>
        <w:pStyle w:val="PL"/>
      </w:pPr>
      <w:r>
        <w:t xml:space="preserve">                     availMLCapabilityReport:</w:t>
      </w:r>
    </w:p>
    <w:p w14:paraId="0EE7EAA2" w14:textId="77777777" w:rsidR="00227AD5" w:rsidRDefault="00227AD5" w:rsidP="00227AD5">
      <w:pPr>
        <w:pStyle w:val="PL"/>
      </w:pPr>
      <w:r>
        <w:t xml:space="preserve">                       $ref: '#/components/schemas/AvailMLCapabilityReport'</w:t>
      </w:r>
    </w:p>
    <w:p w14:paraId="7221126E" w14:textId="77777777" w:rsidR="00227AD5" w:rsidRDefault="00227AD5" w:rsidP="00227AD5">
      <w:pPr>
        <w:pStyle w:val="PL"/>
      </w:pPr>
      <w:r>
        <w:t xml:space="preserve">                     mLModelRef:</w:t>
      </w:r>
    </w:p>
    <w:p w14:paraId="79CCEE08" w14:textId="77777777" w:rsidR="00227AD5" w:rsidRDefault="00227AD5" w:rsidP="00227AD5">
      <w:pPr>
        <w:pStyle w:val="PL"/>
      </w:pPr>
      <w:r>
        <w:t xml:space="preserve">                       $ref: 'TS28623_ComDefs.yaml#/components/schemas/DnList'</w:t>
      </w:r>
    </w:p>
    <w:p w14:paraId="45D4B4A6" w14:textId="77777777" w:rsidR="00227AD5" w:rsidRDefault="00227AD5" w:rsidP="00227AD5">
      <w:pPr>
        <w:pStyle w:val="PL"/>
      </w:pPr>
      <w:r>
        <w:t xml:space="preserve">        - $ref: 'TS28623_GenericNrm.yaml#/components/schemas/ManagedFunction-ncO'</w:t>
      </w:r>
    </w:p>
    <w:p w14:paraId="0C231502" w14:textId="77777777" w:rsidR="00227AD5" w:rsidRDefault="00227AD5" w:rsidP="00227AD5">
      <w:pPr>
        <w:pStyle w:val="PL"/>
      </w:pPr>
      <w:r>
        <w:t xml:space="preserve">        - type: object</w:t>
      </w:r>
    </w:p>
    <w:p w14:paraId="38E992E4" w14:textId="77777777" w:rsidR="00227AD5" w:rsidRDefault="00227AD5" w:rsidP="00227AD5">
      <w:pPr>
        <w:pStyle w:val="PL"/>
      </w:pPr>
      <w:r>
        <w:t xml:space="preserve">          properties:</w:t>
      </w:r>
    </w:p>
    <w:p w14:paraId="73B51243" w14:textId="77777777" w:rsidR="00227AD5" w:rsidRDefault="00227AD5" w:rsidP="00227AD5">
      <w:pPr>
        <w:pStyle w:val="PL"/>
      </w:pPr>
      <w:r>
        <w:t xml:space="preserve">            MLUpdateRequest:</w:t>
      </w:r>
    </w:p>
    <w:p w14:paraId="048A8197" w14:textId="77777777" w:rsidR="00227AD5" w:rsidRDefault="00227AD5" w:rsidP="00227AD5">
      <w:pPr>
        <w:pStyle w:val="PL"/>
      </w:pPr>
      <w:r>
        <w:t xml:space="preserve">              $ref: '#/components/schemas/MLUpdateRequest-Multiple'</w:t>
      </w:r>
    </w:p>
    <w:p w14:paraId="509A2B09" w14:textId="77777777" w:rsidR="00227AD5" w:rsidRDefault="00227AD5" w:rsidP="00227AD5">
      <w:pPr>
        <w:pStyle w:val="PL"/>
      </w:pPr>
      <w:r>
        <w:t xml:space="preserve">            MLUpdateProcess:</w:t>
      </w:r>
    </w:p>
    <w:p w14:paraId="4571E66A" w14:textId="77777777" w:rsidR="00227AD5" w:rsidRDefault="00227AD5" w:rsidP="00227AD5">
      <w:pPr>
        <w:pStyle w:val="PL"/>
      </w:pPr>
      <w:r>
        <w:t xml:space="preserve">              $ref: '#/components/schemas/MLUpdateProcess-Multiple'</w:t>
      </w:r>
    </w:p>
    <w:p w14:paraId="3DA14ACC" w14:textId="77777777" w:rsidR="00227AD5" w:rsidRDefault="00227AD5" w:rsidP="00227AD5">
      <w:pPr>
        <w:pStyle w:val="PL"/>
      </w:pPr>
      <w:r>
        <w:t xml:space="preserve">            MLUpdateReport:</w:t>
      </w:r>
    </w:p>
    <w:p w14:paraId="6FBF493A" w14:textId="77777777" w:rsidR="00227AD5" w:rsidRDefault="00227AD5" w:rsidP="00227AD5">
      <w:pPr>
        <w:pStyle w:val="PL"/>
      </w:pPr>
      <w:r>
        <w:t xml:space="preserve">              $ref: '#/components/schemas/MLUpdateReport-Multiple'</w:t>
      </w:r>
    </w:p>
    <w:p w14:paraId="18691D19" w14:textId="77777777" w:rsidR="00227AD5" w:rsidRDefault="00227AD5" w:rsidP="00227AD5">
      <w:pPr>
        <w:pStyle w:val="PL"/>
      </w:pPr>
    </w:p>
    <w:p w14:paraId="138E18A2" w14:textId="77777777" w:rsidR="00227AD5" w:rsidRDefault="00227AD5" w:rsidP="00227AD5">
      <w:pPr>
        <w:pStyle w:val="PL"/>
      </w:pPr>
      <w:r>
        <w:t xml:space="preserve">    MLUpdateRequest-Single:</w:t>
      </w:r>
    </w:p>
    <w:p w14:paraId="4D53BC71" w14:textId="77777777" w:rsidR="00227AD5" w:rsidRDefault="00227AD5" w:rsidP="00227AD5">
      <w:pPr>
        <w:pStyle w:val="PL"/>
      </w:pPr>
      <w:r>
        <w:t xml:space="preserve">      allOf:</w:t>
      </w:r>
    </w:p>
    <w:p w14:paraId="207120BB" w14:textId="77777777" w:rsidR="00227AD5" w:rsidRDefault="00227AD5" w:rsidP="00227AD5">
      <w:pPr>
        <w:pStyle w:val="PL"/>
      </w:pPr>
      <w:r>
        <w:lastRenderedPageBreak/>
        <w:t xml:space="preserve">        - $ref: 'TS28623_GenericNrm.yaml#/components/schemas/Top'</w:t>
      </w:r>
    </w:p>
    <w:p w14:paraId="2F016C11" w14:textId="77777777" w:rsidR="00227AD5" w:rsidRDefault="00227AD5" w:rsidP="00227AD5">
      <w:pPr>
        <w:pStyle w:val="PL"/>
      </w:pPr>
      <w:r>
        <w:t xml:space="preserve">        - type: object</w:t>
      </w:r>
    </w:p>
    <w:p w14:paraId="649BA29D" w14:textId="77777777" w:rsidR="00227AD5" w:rsidRDefault="00227AD5" w:rsidP="00227AD5">
      <w:pPr>
        <w:pStyle w:val="PL"/>
      </w:pPr>
      <w:r>
        <w:t xml:space="preserve">          properties:</w:t>
      </w:r>
    </w:p>
    <w:p w14:paraId="41BA4417" w14:textId="77777777" w:rsidR="00227AD5" w:rsidRDefault="00227AD5" w:rsidP="00227AD5">
      <w:pPr>
        <w:pStyle w:val="PL"/>
      </w:pPr>
      <w:r>
        <w:t xml:space="preserve">            attributes:</w:t>
      </w:r>
    </w:p>
    <w:p w14:paraId="21D30524" w14:textId="77777777" w:rsidR="00227AD5" w:rsidRDefault="00227AD5" w:rsidP="00227AD5">
      <w:pPr>
        <w:pStyle w:val="PL"/>
      </w:pPr>
      <w:r>
        <w:t xml:space="preserve">              type: object</w:t>
      </w:r>
    </w:p>
    <w:p w14:paraId="3779074D" w14:textId="77777777" w:rsidR="00227AD5" w:rsidRDefault="00227AD5" w:rsidP="00227AD5">
      <w:pPr>
        <w:pStyle w:val="PL"/>
      </w:pPr>
      <w:r>
        <w:t xml:space="preserve">              properties:</w:t>
      </w:r>
    </w:p>
    <w:p w14:paraId="3919EAEB" w14:textId="77777777" w:rsidR="00227AD5" w:rsidRDefault="00227AD5" w:rsidP="00227AD5">
      <w:pPr>
        <w:pStyle w:val="PL"/>
      </w:pPr>
      <w:r>
        <w:t xml:space="preserve">                performanceGainThreshold:</w:t>
      </w:r>
    </w:p>
    <w:p w14:paraId="3255F9F6" w14:textId="77777777" w:rsidR="00227AD5" w:rsidRDefault="00227AD5" w:rsidP="00227AD5">
      <w:pPr>
        <w:pStyle w:val="PL"/>
      </w:pPr>
      <w:r>
        <w:t xml:space="preserve">                  type: array</w:t>
      </w:r>
    </w:p>
    <w:p w14:paraId="27631BE0" w14:textId="77777777" w:rsidR="00227AD5" w:rsidRDefault="00227AD5" w:rsidP="00227AD5">
      <w:pPr>
        <w:pStyle w:val="PL"/>
      </w:pPr>
      <w:r>
        <w:t xml:space="preserve">                  items:</w:t>
      </w:r>
    </w:p>
    <w:p w14:paraId="20311B1F" w14:textId="77777777" w:rsidR="00227AD5" w:rsidRDefault="00227AD5" w:rsidP="00227AD5">
      <w:pPr>
        <w:pStyle w:val="PL"/>
      </w:pPr>
      <w:r>
        <w:t xml:space="preserve">                    $ref: '#/components/schemas/ModelPerformance'</w:t>
      </w:r>
    </w:p>
    <w:p w14:paraId="16EA3753" w14:textId="77777777" w:rsidR="00227AD5" w:rsidRDefault="00227AD5" w:rsidP="00227AD5">
      <w:pPr>
        <w:pStyle w:val="PL"/>
      </w:pPr>
      <w:r>
        <w:t xml:space="preserve">                newCapabilityVersionId:</w:t>
      </w:r>
    </w:p>
    <w:p w14:paraId="3259346F" w14:textId="77777777" w:rsidR="00227AD5" w:rsidRDefault="00227AD5" w:rsidP="00227AD5">
      <w:pPr>
        <w:pStyle w:val="PL"/>
      </w:pPr>
      <w:r>
        <w:t xml:space="preserve">                  type: array</w:t>
      </w:r>
    </w:p>
    <w:p w14:paraId="233D5287" w14:textId="77777777" w:rsidR="00227AD5" w:rsidRDefault="00227AD5" w:rsidP="00227AD5">
      <w:pPr>
        <w:pStyle w:val="PL"/>
      </w:pPr>
      <w:r>
        <w:t xml:space="preserve">                  items:</w:t>
      </w:r>
    </w:p>
    <w:p w14:paraId="0293D479" w14:textId="77777777" w:rsidR="00227AD5" w:rsidRDefault="00227AD5" w:rsidP="00227AD5">
      <w:pPr>
        <w:pStyle w:val="PL"/>
      </w:pPr>
      <w:r>
        <w:t xml:space="preserve">                    type: string</w:t>
      </w:r>
    </w:p>
    <w:p w14:paraId="7C4AC7BF" w14:textId="77777777" w:rsidR="00227AD5" w:rsidRDefault="00227AD5" w:rsidP="00227AD5">
      <w:pPr>
        <w:pStyle w:val="PL"/>
      </w:pPr>
      <w:r>
        <w:t xml:space="preserve">                updateTimeDeadline:</w:t>
      </w:r>
    </w:p>
    <w:p w14:paraId="5BDDE785" w14:textId="77777777" w:rsidR="00227AD5" w:rsidRDefault="00227AD5" w:rsidP="00227AD5">
      <w:pPr>
        <w:pStyle w:val="PL"/>
      </w:pPr>
      <w:r>
        <w:t xml:space="preserve">                  $ref: 'TS28623_ComDefs.yaml#/components/schemas/TimeWindow'</w:t>
      </w:r>
    </w:p>
    <w:p w14:paraId="6B07B0E8" w14:textId="77777777" w:rsidR="00227AD5" w:rsidRDefault="00227AD5" w:rsidP="00227AD5">
      <w:pPr>
        <w:pStyle w:val="PL"/>
      </w:pPr>
      <w:r>
        <w:t xml:space="preserve">                requestStatus:</w:t>
      </w:r>
    </w:p>
    <w:p w14:paraId="211A9B16" w14:textId="77777777" w:rsidR="00227AD5" w:rsidRDefault="00227AD5" w:rsidP="00227AD5">
      <w:pPr>
        <w:pStyle w:val="PL"/>
      </w:pPr>
      <w:r>
        <w:t xml:space="preserve">                  $ref: '#/components/schemas/RequestStatus'</w:t>
      </w:r>
    </w:p>
    <w:p w14:paraId="14BC5690" w14:textId="77777777" w:rsidR="00227AD5" w:rsidRDefault="00227AD5" w:rsidP="00227AD5">
      <w:pPr>
        <w:pStyle w:val="PL"/>
      </w:pPr>
      <w:r>
        <w:t xml:space="preserve">                mLUpdateReportingPeriod:</w:t>
      </w:r>
    </w:p>
    <w:p w14:paraId="1851954D" w14:textId="77777777" w:rsidR="00227AD5" w:rsidRDefault="00227AD5" w:rsidP="00227AD5">
      <w:pPr>
        <w:pStyle w:val="PL"/>
      </w:pPr>
      <w:r>
        <w:t xml:space="preserve">                  $ref: 'TS28623_ComDefs.yaml#/components/schemas/TimeWindow'</w:t>
      </w:r>
    </w:p>
    <w:p w14:paraId="0CD96D4A" w14:textId="77777777" w:rsidR="00227AD5" w:rsidRDefault="00227AD5" w:rsidP="00227AD5">
      <w:pPr>
        <w:pStyle w:val="PL"/>
      </w:pPr>
      <w:r>
        <w:t xml:space="preserve">                cancelRequest:</w:t>
      </w:r>
    </w:p>
    <w:p w14:paraId="0C4259D9" w14:textId="77777777" w:rsidR="00227AD5" w:rsidRDefault="00227AD5" w:rsidP="00227AD5">
      <w:pPr>
        <w:pStyle w:val="PL"/>
      </w:pPr>
      <w:r>
        <w:t xml:space="preserve">                  type: boolean</w:t>
      </w:r>
    </w:p>
    <w:p w14:paraId="687D8284" w14:textId="77777777" w:rsidR="00227AD5" w:rsidRDefault="00227AD5" w:rsidP="00227AD5">
      <w:pPr>
        <w:pStyle w:val="PL"/>
      </w:pPr>
      <w:r>
        <w:t xml:space="preserve">                suspendRequest:</w:t>
      </w:r>
    </w:p>
    <w:p w14:paraId="3204F3FF" w14:textId="77777777" w:rsidR="00227AD5" w:rsidRDefault="00227AD5" w:rsidP="00227AD5">
      <w:pPr>
        <w:pStyle w:val="PL"/>
      </w:pPr>
      <w:r>
        <w:t xml:space="preserve">                  type: boolean </w:t>
      </w:r>
    </w:p>
    <w:p w14:paraId="031142A6" w14:textId="77777777" w:rsidR="00227AD5" w:rsidRDefault="00227AD5" w:rsidP="00227AD5">
      <w:pPr>
        <w:pStyle w:val="PL"/>
      </w:pPr>
      <w:r>
        <w:t xml:space="preserve">                mLUpdateProcessRef:</w:t>
      </w:r>
    </w:p>
    <w:p w14:paraId="483698F2" w14:textId="77777777" w:rsidR="00227AD5" w:rsidRDefault="00227AD5" w:rsidP="00227AD5">
      <w:pPr>
        <w:pStyle w:val="PL"/>
      </w:pPr>
      <w:r>
        <w:t xml:space="preserve">                  $ref: 'TS28623_ComDefs.yaml#/components/schemas/Dn'</w:t>
      </w:r>
    </w:p>
    <w:p w14:paraId="7196500F" w14:textId="77777777" w:rsidR="00227AD5" w:rsidRDefault="00227AD5" w:rsidP="00227AD5">
      <w:pPr>
        <w:pStyle w:val="PL"/>
      </w:pPr>
      <w:r>
        <w:t xml:space="preserve">                mLModelRefList:</w:t>
      </w:r>
    </w:p>
    <w:p w14:paraId="2E8A3F9E" w14:textId="77777777" w:rsidR="00227AD5" w:rsidRDefault="00227AD5" w:rsidP="00227AD5">
      <w:pPr>
        <w:pStyle w:val="PL"/>
      </w:pPr>
      <w:r>
        <w:t xml:space="preserve">                  $ref: 'TS28623_ComDefs.yaml#/components/schemas/DnList'</w:t>
      </w:r>
    </w:p>
    <w:p w14:paraId="08B76718" w14:textId="77777777" w:rsidR="00227AD5" w:rsidRDefault="00227AD5" w:rsidP="00227AD5">
      <w:pPr>
        <w:pStyle w:val="PL"/>
      </w:pPr>
    </w:p>
    <w:p w14:paraId="7EFABD43" w14:textId="77777777" w:rsidR="00227AD5" w:rsidRDefault="00227AD5" w:rsidP="00227AD5">
      <w:pPr>
        <w:pStyle w:val="PL"/>
      </w:pPr>
      <w:r>
        <w:t xml:space="preserve">    MLUpdateProcess-Single:</w:t>
      </w:r>
    </w:p>
    <w:p w14:paraId="743BA05C" w14:textId="77777777" w:rsidR="00227AD5" w:rsidRDefault="00227AD5" w:rsidP="00227AD5">
      <w:pPr>
        <w:pStyle w:val="PL"/>
      </w:pPr>
      <w:r>
        <w:t xml:space="preserve">      allOf:</w:t>
      </w:r>
    </w:p>
    <w:p w14:paraId="2E83CE5A" w14:textId="77777777" w:rsidR="00227AD5" w:rsidRDefault="00227AD5" w:rsidP="00227AD5">
      <w:pPr>
        <w:pStyle w:val="PL"/>
      </w:pPr>
      <w:r>
        <w:t xml:space="preserve">        - $ref: 'TS28623_GenericNrm.yaml#/components/schemas/Top'</w:t>
      </w:r>
    </w:p>
    <w:p w14:paraId="11901FF3" w14:textId="77777777" w:rsidR="00227AD5" w:rsidRDefault="00227AD5" w:rsidP="00227AD5">
      <w:pPr>
        <w:pStyle w:val="PL"/>
      </w:pPr>
      <w:r>
        <w:t xml:space="preserve">        - type: object</w:t>
      </w:r>
    </w:p>
    <w:p w14:paraId="61266B2B" w14:textId="77777777" w:rsidR="00227AD5" w:rsidRDefault="00227AD5" w:rsidP="00227AD5">
      <w:pPr>
        <w:pStyle w:val="PL"/>
      </w:pPr>
      <w:r>
        <w:t xml:space="preserve">          properties:</w:t>
      </w:r>
    </w:p>
    <w:p w14:paraId="19EA2BD0" w14:textId="77777777" w:rsidR="00227AD5" w:rsidRDefault="00227AD5" w:rsidP="00227AD5">
      <w:pPr>
        <w:pStyle w:val="PL"/>
      </w:pPr>
      <w:r>
        <w:t xml:space="preserve">            attributes:</w:t>
      </w:r>
    </w:p>
    <w:p w14:paraId="479F8036" w14:textId="77777777" w:rsidR="00227AD5" w:rsidRDefault="00227AD5" w:rsidP="00227AD5">
      <w:pPr>
        <w:pStyle w:val="PL"/>
      </w:pPr>
      <w:r>
        <w:t xml:space="preserve">              type: object</w:t>
      </w:r>
    </w:p>
    <w:p w14:paraId="4D06738E" w14:textId="77777777" w:rsidR="00227AD5" w:rsidRDefault="00227AD5" w:rsidP="00227AD5">
      <w:pPr>
        <w:pStyle w:val="PL"/>
      </w:pPr>
      <w:r>
        <w:t xml:space="preserve">              properties:</w:t>
      </w:r>
    </w:p>
    <w:p w14:paraId="0B8BE38F" w14:textId="77777777" w:rsidR="00227AD5" w:rsidRDefault="00227AD5" w:rsidP="00227AD5">
      <w:pPr>
        <w:pStyle w:val="PL"/>
      </w:pPr>
      <w:r>
        <w:t xml:space="preserve">                progressStatus:</w:t>
      </w:r>
    </w:p>
    <w:p w14:paraId="10A597AE" w14:textId="77777777" w:rsidR="00227AD5" w:rsidRDefault="00227AD5" w:rsidP="00227AD5">
      <w:pPr>
        <w:pStyle w:val="PL"/>
      </w:pPr>
      <w:r>
        <w:t xml:space="preserve">                  $ref: '#/components/schemas/ProcessMonitor'</w:t>
      </w:r>
    </w:p>
    <w:p w14:paraId="3BB8A090" w14:textId="77777777" w:rsidR="00227AD5" w:rsidRDefault="00227AD5" w:rsidP="00227AD5">
      <w:pPr>
        <w:pStyle w:val="PL"/>
      </w:pPr>
      <w:r>
        <w:t xml:space="preserve">                cancelProcess:</w:t>
      </w:r>
    </w:p>
    <w:p w14:paraId="34F4908D" w14:textId="77777777" w:rsidR="00227AD5" w:rsidRDefault="00227AD5" w:rsidP="00227AD5">
      <w:pPr>
        <w:pStyle w:val="PL"/>
      </w:pPr>
      <w:r>
        <w:t xml:space="preserve">                  type: boolean</w:t>
      </w:r>
    </w:p>
    <w:p w14:paraId="255A3BB4" w14:textId="77777777" w:rsidR="00227AD5" w:rsidRDefault="00227AD5" w:rsidP="00227AD5">
      <w:pPr>
        <w:pStyle w:val="PL"/>
      </w:pPr>
      <w:r>
        <w:t xml:space="preserve">                suspendProcess:</w:t>
      </w:r>
    </w:p>
    <w:p w14:paraId="11B13100" w14:textId="77777777" w:rsidR="00227AD5" w:rsidRDefault="00227AD5" w:rsidP="00227AD5">
      <w:pPr>
        <w:pStyle w:val="PL"/>
      </w:pPr>
      <w:r>
        <w:t xml:space="preserve">                  type: boolean</w:t>
      </w:r>
    </w:p>
    <w:p w14:paraId="55B180D9" w14:textId="77777777" w:rsidR="00227AD5" w:rsidRDefault="00227AD5" w:rsidP="00227AD5">
      <w:pPr>
        <w:pStyle w:val="PL"/>
      </w:pPr>
      <w:r>
        <w:t xml:space="preserve">                mLModelRefList:</w:t>
      </w:r>
    </w:p>
    <w:p w14:paraId="15A8F959" w14:textId="77777777" w:rsidR="00227AD5" w:rsidRDefault="00227AD5" w:rsidP="00227AD5">
      <w:pPr>
        <w:pStyle w:val="PL"/>
      </w:pPr>
      <w:r>
        <w:t xml:space="preserve">                  $ref: 'TS28623_ComDefs.yaml#/components/schemas/DnList'</w:t>
      </w:r>
    </w:p>
    <w:p w14:paraId="0E72901F" w14:textId="77777777" w:rsidR="00227AD5" w:rsidRDefault="00227AD5" w:rsidP="00227AD5">
      <w:pPr>
        <w:pStyle w:val="PL"/>
      </w:pPr>
      <w:r>
        <w:t xml:space="preserve">                mLUpdateRequestRefList:</w:t>
      </w:r>
    </w:p>
    <w:p w14:paraId="5C0F9EFF" w14:textId="77777777" w:rsidR="00227AD5" w:rsidRDefault="00227AD5" w:rsidP="00227AD5">
      <w:pPr>
        <w:pStyle w:val="PL"/>
      </w:pPr>
      <w:r>
        <w:t xml:space="preserve">                  $ref: 'TS28623_ComDefs.yaml#/components/schemas/DnList'</w:t>
      </w:r>
    </w:p>
    <w:p w14:paraId="5E537D25" w14:textId="77777777" w:rsidR="00227AD5" w:rsidRDefault="00227AD5" w:rsidP="00227AD5">
      <w:pPr>
        <w:pStyle w:val="PL"/>
      </w:pPr>
      <w:r>
        <w:t xml:space="preserve">                mLUpdateReportRef:</w:t>
      </w:r>
    </w:p>
    <w:p w14:paraId="43F4CC7B" w14:textId="77777777" w:rsidR="00227AD5" w:rsidRDefault="00227AD5" w:rsidP="00227AD5">
      <w:pPr>
        <w:pStyle w:val="PL"/>
      </w:pPr>
      <w:r>
        <w:t xml:space="preserve">                  $ref: 'TS28623_ComDefs.yaml#/components/schemas/Dn'</w:t>
      </w:r>
    </w:p>
    <w:p w14:paraId="215574EF" w14:textId="77777777" w:rsidR="00227AD5" w:rsidRDefault="00227AD5" w:rsidP="00227AD5">
      <w:pPr>
        <w:pStyle w:val="PL"/>
      </w:pPr>
    </w:p>
    <w:p w14:paraId="6673BE07" w14:textId="77777777" w:rsidR="00227AD5" w:rsidRDefault="00227AD5" w:rsidP="00227AD5">
      <w:pPr>
        <w:pStyle w:val="PL"/>
      </w:pPr>
      <w:r>
        <w:t xml:space="preserve">    MLUpdateReport-Single:</w:t>
      </w:r>
    </w:p>
    <w:p w14:paraId="014DFE25" w14:textId="77777777" w:rsidR="00227AD5" w:rsidRDefault="00227AD5" w:rsidP="00227AD5">
      <w:pPr>
        <w:pStyle w:val="PL"/>
      </w:pPr>
      <w:r>
        <w:t xml:space="preserve">      allOf:</w:t>
      </w:r>
    </w:p>
    <w:p w14:paraId="281B7EA0" w14:textId="77777777" w:rsidR="00227AD5" w:rsidRDefault="00227AD5" w:rsidP="00227AD5">
      <w:pPr>
        <w:pStyle w:val="PL"/>
      </w:pPr>
      <w:r>
        <w:t xml:space="preserve">        - $ref: 'TS28623_GenericNrm.yaml#/components/schemas/Top'</w:t>
      </w:r>
    </w:p>
    <w:p w14:paraId="41D587E8" w14:textId="77777777" w:rsidR="00227AD5" w:rsidRDefault="00227AD5" w:rsidP="00227AD5">
      <w:pPr>
        <w:pStyle w:val="PL"/>
      </w:pPr>
      <w:r>
        <w:t xml:space="preserve">        - type: object</w:t>
      </w:r>
    </w:p>
    <w:p w14:paraId="37CBB512" w14:textId="77777777" w:rsidR="00227AD5" w:rsidRDefault="00227AD5" w:rsidP="00227AD5">
      <w:pPr>
        <w:pStyle w:val="PL"/>
      </w:pPr>
      <w:r>
        <w:t xml:space="preserve">          properties:</w:t>
      </w:r>
    </w:p>
    <w:p w14:paraId="1CEE5759" w14:textId="77777777" w:rsidR="00227AD5" w:rsidRDefault="00227AD5" w:rsidP="00227AD5">
      <w:pPr>
        <w:pStyle w:val="PL"/>
      </w:pPr>
      <w:r>
        <w:t xml:space="preserve">            attributes:</w:t>
      </w:r>
    </w:p>
    <w:p w14:paraId="7E99A2B5" w14:textId="77777777" w:rsidR="00227AD5" w:rsidRDefault="00227AD5" w:rsidP="00227AD5">
      <w:pPr>
        <w:pStyle w:val="PL"/>
      </w:pPr>
      <w:r>
        <w:t xml:space="preserve">              type: object</w:t>
      </w:r>
    </w:p>
    <w:p w14:paraId="6703EE7D" w14:textId="77777777" w:rsidR="00227AD5" w:rsidRDefault="00227AD5" w:rsidP="00227AD5">
      <w:pPr>
        <w:pStyle w:val="PL"/>
      </w:pPr>
      <w:r>
        <w:t xml:space="preserve">              properties:</w:t>
      </w:r>
    </w:p>
    <w:p w14:paraId="1CE1319D" w14:textId="77777777" w:rsidR="00227AD5" w:rsidRDefault="00227AD5" w:rsidP="00227AD5">
      <w:pPr>
        <w:pStyle w:val="PL"/>
      </w:pPr>
      <w:r>
        <w:t xml:space="preserve">                updatedMLCapability:</w:t>
      </w:r>
    </w:p>
    <w:p w14:paraId="063925B6" w14:textId="77777777" w:rsidR="00227AD5" w:rsidRDefault="00227AD5" w:rsidP="00227AD5">
      <w:pPr>
        <w:pStyle w:val="PL"/>
      </w:pPr>
      <w:r>
        <w:t xml:space="preserve">                  $ref: '#/components/schemas/AvailMLCapabilityReport'</w:t>
      </w:r>
    </w:p>
    <w:p w14:paraId="59686A24" w14:textId="77777777" w:rsidR="00227AD5" w:rsidRDefault="00227AD5" w:rsidP="00227AD5">
      <w:pPr>
        <w:pStyle w:val="PL"/>
      </w:pPr>
      <w:r>
        <w:t xml:space="preserve">                mLModelRefList:</w:t>
      </w:r>
    </w:p>
    <w:p w14:paraId="15BCDBAB" w14:textId="77777777" w:rsidR="00227AD5" w:rsidRDefault="00227AD5" w:rsidP="00227AD5">
      <w:pPr>
        <w:pStyle w:val="PL"/>
      </w:pPr>
      <w:r>
        <w:t xml:space="preserve">                  $ref: 'TS28623_ComDefs.yaml#/components/schemas/DnList'</w:t>
      </w:r>
    </w:p>
    <w:p w14:paraId="0943FAE1" w14:textId="77777777" w:rsidR="00227AD5" w:rsidRDefault="00227AD5" w:rsidP="00227AD5">
      <w:pPr>
        <w:pStyle w:val="PL"/>
      </w:pPr>
      <w:r>
        <w:t xml:space="preserve">                mLUpdateProcessRef:</w:t>
      </w:r>
    </w:p>
    <w:p w14:paraId="0FFC2F5B" w14:textId="77777777" w:rsidR="00227AD5" w:rsidRDefault="00227AD5" w:rsidP="00227AD5">
      <w:pPr>
        <w:pStyle w:val="PL"/>
      </w:pPr>
      <w:r>
        <w:t xml:space="preserve">                  $ref: 'TS28623_ComDefs.yaml#/components/schemas/Dn'</w:t>
      </w:r>
    </w:p>
    <w:p w14:paraId="58B17094" w14:textId="77777777" w:rsidR="00227AD5" w:rsidRDefault="00227AD5" w:rsidP="00227AD5">
      <w:pPr>
        <w:pStyle w:val="PL"/>
      </w:pPr>
    </w:p>
    <w:p w14:paraId="2A38B249" w14:textId="77777777" w:rsidR="00227AD5" w:rsidRDefault="00227AD5" w:rsidP="00227AD5">
      <w:pPr>
        <w:pStyle w:val="PL"/>
      </w:pPr>
      <w:r>
        <w:t xml:space="preserve">    AIMLInferenceFunction-Single:</w:t>
      </w:r>
    </w:p>
    <w:p w14:paraId="5C1C7029" w14:textId="77777777" w:rsidR="00227AD5" w:rsidRDefault="00227AD5" w:rsidP="00227AD5">
      <w:pPr>
        <w:pStyle w:val="PL"/>
      </w:pPr>
      <w:r>
        <w:t xml:space="preserve">      allOf:</w:t>
      </w:r>
    </w:p>
    <w:p w14:paraId="4A07C656" w14:textId="77777777" w:rsidR="00227AD5" w:rsidRDefault="00227AD5" w:rsidP="00227AD5">
      <w:pPr>
        <w:pStyle w:val="PL"/>
      </w:pPr>
      <w:r>
        <w:t xml:space="preserve">        - $ref: 'TS28623_GenericNrm.yaml#/components/schemas/Top'</w:t>
      </w:r>
    </w:p>
    <w:p w14:paraId="2750AB3C" w14:textId="77777777" w:rsidR="00227AD5" w:rsidRDefault="00227AD5" w:rsidP="00227AD5">
      <w:pPr>
        <w:pStyle w:val="PL"/>
      </w:pPr>
      <w:r>
        <w:t xml:space="preserve">        - type: object</w:t>
      </w:r>
    </w:p>
    <w:p w14:paraId="5CC5D60A" w14:textId="77777777" w:rsidR="00227AD5" w:rsidRDefault="00227AD5" w:rsidP="00227AD5">
      <w:pPr>
        <w:pStyle w:val="PL"/>
      </w:pPr>
      <w:r>
        <w:t xml:space="preserve">          properties:</w:t>
      </w:r>
    </w:p>
    <w:p w14:paraId="2CB13525" w14:textId="77777777" w:rsidR="00227AD5" w:rsidRDefault="00227AD5" w:rsidP="00227AD5">
      <w:pPr>
        <w:pStyle w:val="PL"/>
      </w:pPr>
      <w:r>
        <w:t xml:space="preserve">            attributes:</w:t>
      </w:r>
    </w:p>
    <w:p w14:paraId="25509B6B" w14:textId="77777777" w:rsidR="00227AD5" w:rsidRDefault="00227AD5" w:rsidP="00227AD5">
      <w:pPr>
        <w:pStyle w:val="PL"/>
      </w:pPr>
      <w:r>
        <w:t xml:space="preserve">              allOf:</w:t>
      </w:r>
    </w:p>
    <w:p w14:paraId="20671C95" w14:textId="77777777" w:rsidR="00227AD5" w:rsidRDefault="00227AD5" w:rsidP="00227AD5">
      <w:pPr>
        <w:pStyle w:val="PL"/>
      </w:pPr>
      <w:r>
        <w:t xml:space="preserve">                - $ref: 'TS28623_GenericNrm.yaml#/components/schemas/ManagedFunction-Attr'</w:t>
      </w:r>
    </w:p>
    <w:p w14:paraId="2EC04943" w14:textId="77777777" w:rsidR="00227AD5" w:rsidRDefault="00227AD5" w:rsidP="00227AD5">
      <w:pPr>
        <w:pStyle w:val="PL"/>
      </w:pPr>
      <w:r>
        <w:t xml:space="preserve">                - type: object</w:t>
      </w:r>
    </w:p>
    <w:p w14:paraId="21C74D9C" w14:textId="77777777" w:rsidR="00227AD5" w:rsidRDefault="00227AD5" w:rsidP="00227AD5">
      <w:pPr>
        <w:pStyle w:val="PL"/>
      </w:pPr>
      <w:r>
        <w:t xml:space="preserve">                  properties:</w:t>
      </w:r>
    </w:p>
    <w:p w14:paraId="75F90AF9" w14:textId="77777777" w:rsidR="00227AD5" w:rsidRDefault="00227AD5" w:rsidP="00227AD5">
      <w:pPr>
        <w:pStyle w:val="PL"/>
      </w:pPr>
      <w:r>
        <w:t xml:space="preserve">                    activationStatus:</w:t>
      </w:r>
    </w:p>
    <w:p w14:paraId="6E26E039" w14:textId="77777777" w:rsidR="00227AD5" w:rsidRDefault="00227AD5" w:rsidP="00227AD5">
      <w:pPr>
        <w:pStyle w:val="PL"/>
      </w:pPr>
      <w:r>
        <w:t xml:space="preserve">                      type: string</w:t>
      </w:r>
    </w:p>
    <w:p w14:paraId="6474EEF4" w14:textId="77777777" w:rsidR="00227AD5" w:rsidRDefault="00227AD5" w:rsidP="00227AD5">
      <w:pPr>
        <w:pStyle w:val="PL"/>
      </w:pPr>
      <w:r>
        <w:t xml:space="preserve">                      enum:</w:t>
      </w:r>
    </w:p>
    <w:p w14:paraId="74FFF768" w14:textId="77777777" w:rsidR="00227AD5" w:rsidRDefault="00227AD5" w:rsidP="00227AD5">
      <w:pPr>
        <w:pStyle w:val="PL"/>
      </w:pPr>
      <w:r>
        <w:lastRenderedPageBreak/>
        <w:t xml:space="preserve">                        - ACTIVATED</w:t>
      </w:r>
    </w:p>
    <w:p w14:paraId="1AC338C9" w14:textId="77777777" w:rsidR="00227AD5" w:rsidRDefault="00227AD5" w:rsidP="00227AD5">
      <w:pPr>
        <w:pStyle w:val="PL"/>
      </w:pPr>
      <w:r>
        <w:t xml:space="preserve">                        - DEACTIVATED</w:t>
      </w:r>
    </w:p>
    <w:p w14:paraId="4E662EFE" w14:textId="77777777" w:rsidR="00227AD5" w:rsidRDefault="00227AD5" w:rsidP="00227AD5">
      <w:pPr>
        <w:pStyle w:val="PL"/>
      </w:pPr>
      <w:r>
        <w:t xml:space="preserve">                    managedActivationScope:</w:t>
      </w:r>
    </w:p>
    <w:p w14:paraId="4125940D" w14:textId="77777777" w:rsidR="00227AD5" w:rsidRDefault="00227AD5" w:rsidP="00227AD5">
      <w:pPr>
        <w:pStyle w:val="PL"/>
      </w:pPr>
      <w:r>
        <w:t xml:space="preserve">                      $ref: '#/components/schemas/AIMLManagementPolicy'</w:t>
      </w:r>
    </w:p>
    <w:p w14:paraId="59AD7F07" w14:textId="77777777" w:rsidR="00227AD5" w:rsidRDefault="00227AD5" w:rsidP="00227AD5">
      <w:pPr>
        <w:pStyle w:val="PL"/>
      </w:pPr>
      <w:r>
        <w:t xml:space="preserve">                    usedByFunctionRefList:</w:t>
      </w:r>
    </w:p>
    <w:p w14:paraId="6FEF143E" w14:textId="77777777" w:rsidR="00227AD5" w:rsidRDefault="00227AD5" w:rsidP="00227AD5">
      <w:pPr>
        <w:pStyle w:val="PL"/>
      </w:pPr>
      <w:r>
        <w:t xml:space="preserve">                      $ref: 'TS28623_ComDefs.yaml#/components/schemas/DnList'</w:t>
      </w:r>
    </w:p>
    <w:p w14:paraId="41E89385" w14:textId="77777777" w:rsidR="00227AD5" w:rsidRDefault="00227AD5" w:rsidP="00227AD5">
      <w:pPr>
        <w:pStyle w:val="PL"/>
      </w:pPr>
      <w:r>
        <w:t xml:space="preserve">                    mLModelRefList:</w:t>
      </w:r>
    </w:p>
    <w:p w14:paraId="12703F0B" w14:textId="77777777" w:rsidR="00227AD5" w:rsidRDefault="00227AD5" w:rsidP="00227AD5">
      <w:pPr>
        <w:pStyle w:val="PL"/>
      </w:pPr>
      <w:r>
        <w:t xml:space="preserve">                      $ref: 'TS28623_ComDefs.yaml#/components/schemas/DnList'</w:t>
      </w:r>
    </w:p>
    <w:p w14:paraId="772F47C8" w14:textId="77777777" w:rsidR="00227AD5" w:rsidRDefault="00227AD5" w:rsidP="00227AD5">
      <w:pPr>
        <w:pStyle w:val="PL"/>
      </w:pPr>
      <w:r>
        <w:t xml:space="preserve">        - $ref: 'TS28623_GenericNrm.yaml#/components/schemas/ManagedFunction-ncO'</w:t>
      </w:r>
    </w:p>
    <w:p w14:paraId="6BE1CC19" w14:textId="77777777" w:rsidR="00227AD5" w:rsidRDefault="00227AD5" w:rsidP="00227AD5">
      <w:pPr>
        <w:pStyle w:val="PL"/>
      </w:pPr>
      <w:r>
        <w:t xml:space="preserve">        - type: object</w:t>
      </w:r>
    </w:p>
    <w:p w14:paraId="505FD271" w14:textId="77777777" w:rsidR="00227AD5" w:rsidRDefault="00227AD5" w:rsidP="00227AD5">
      <w:pPr>
        <w:pStyle w:val="PL"/>
      </w:pPr>
      <w:r>
        <w:t xml:space="preserve">          properties:</w:t>
      </w:r>
    </w:p>
    <w:p w14:paraId="07192088" w14:textId="77777777" w:rsidR="00227AD5" w:rsidRDefault="00227AD5" w:rsidP="00227AD5">
      <w:pPr>
        <w:pStyle w:val="PL"/>
      </w:pPr>
      <w:r>
        <w:t xml:space="preserve">            AIMLInferenceReport:</w:t>
      </w:r>
    </w:p>
    <w:p w14:paraId="6A01AEF6" w14:textId="77777777" w:rsidR="00227AD5" w:rsidRDefault="00227AD5" w:rsidP="00227AD5">
      <w:pPr>
        <w:pStyle w:val="PL"/>
      </w:pPr>
      <w:r>
        <w:t xml:space="preserve">              $ref: '#/components/schemas/AIMLInferenceReport-Multiple'</w:t>
      </w:r>
    </w:p>
    <w:p w14:paraId="5DA1FDFD" w14:textId="77777777" w:rsidR="00227AD5" w:rsidRDefault="00227AD5" w:rsidP="00227AD5">
      <w:pPr>
        <w:pStyle w:val="PL"/>
      </w:pPr>
      <w:r>
        <w:t xml:space="preserve">            MLModelLoadingRequest:</w:t>
      </w:r>
    </w:p>
    <w:p w14:paraId="2A99BEF5" w14:textId="77777777" w:rsidR="00227AD5" w:rsidRDefault="00227AD5" w:rsidP="00227AD5">
      <w:pPr>
        <w:pStyle w:val="PL"/>
      </w:pPr>
      <w:r>
        <w:t xml:space="preserve">              $ref: '#/components/schemas/MLModelLoadingRequest-Multiple'</w:t>
      </w:r>
    </w:p>
    <w:p w14:paraId="673F93FE" w14:textId="77777777" w:rsidR="00227AD5" w:rsidRDefault="00227AD5" w:rsidP="00227AD5">
      <w:pPr>
        <w:pStyle w:val="PL"/>
      </w:pPr>
      <w:r>
        <w:t xml:space="preserve">            MLModelLoadingProcess:</w:t>
      </w:r>
    </w:p>
    <w:p w14:paraId="0D1D730F" w14:textId="77777777" w:rsidR="00227AD5" w:rsidRDefault="00227AD5" w:rsidP="00227AD5">
      <w:pPr>
        <w:pStyle w:val="PL"/>
      </w:pPr>
      <w:r>
        <w:t xml:space="preserve">              $ref: '#/components/schemas/MLModelLoadingProcess-Multiple'</w:t>
      </w:r>
    </w:p>
    <w:p w14:paraId="3DD3BC9F" w14:textId="77777777" w:rsidR="00227AD5" w:rsidRDefault="00227AD5" w:rsidP="00227AD5">
      <w:pPr>
        <w:pStyle w:val="PL"/>
      </w:pPr>
      <w:r>
        <w:t xml:space="preserve">            MLModelLoadingPolicy:</w:t>
      </w:r>
    </w:p>
    <w:p w14:paraId="7EF8061C" w14:textId="77777777" w:rsidR="00227AD5" w:rsidRDefault="00227AD5" w:rsidP="00227AD5">
      <w:pPr>
        <w:pStyle w:val="PL"/>
      </w:pPr>
      <w:r>
        <w:t xml:space="preserve">              $ref: '#/components/schemas/MLModelLoadingPolicy-Multiple'</w:t>
      </w:r>
    </w:p>
    <w:p w14:paraId="0C0F6506" w14:textId="77777777" w:rsidR="00227AD5" w:rsidRDefault="00227AD5" w:rsidP="00227AD5">
      <w:pPr>
        <w:pStyle w:val="PL"/>
      </w:pPr>
      <w:r>
        <w:t xml:space="preserve">            MLModel:</w:t>
      </w:r>
    </w:p>
    <w:p w14:paraId="45A34C9B" w14:textId="77777777" w:rsidR="00227AD5" w:rsidRDefault="00227AD5" w:rsidP="00227AD5">
      <w:pPr>
        <w:pStyle w:val="PL"/>
      </w:pPr>
      <w:r>
        <w:t xml:space="preserve">              $ref: '#/components/schemas/MLModel-Multiple'</w:t>
      </w:r>
    </w:p>
    <w:p w14:paraId="24BE9D58" w14:textId="77777777" w:rsidR="00227AD5" w:rsidRDefault="00227AD5" w:rsidP="00227AD5">
      <w:pPr>
        <w:pStyle w:val="PL"/>
      </w:pPr>
    </w:p>
    <w:p w14:paraId="3FA6F3F0" w14:textId="77777777" w:rsidR="00227AD5" w:rsidRDefault="00227AD5" w:rsidP="00227AD5">
      <w:pPr>
        <w:pStyle w:val="PL"/>
      </w:pPr>
      <w:r>
        <w:t xml:space="preserve">    AIMLInferenceReport-Single:</w:t>
      </w:r>
    </w:p>
    <w:p w14:paraId="02E91628" w14:textId="77777777" w:rsidR="00227AD5" w:rsidRDefault="00227AD5" w:rsidP="00227AD5">
      <w:pPr>
        <w:pStyle w:val="PL"/>
      </w:pPr>
      <w:r>
        <w:t xml:space="preserve">      allOf:</w:t>
      </w:r>
    </w:p>
    <w:p w14:paraId="4303B973" w14:textId="77777777" w:rsidR="00227AD5" w:rsidRDefault="00227AD5" w:rsidP="00227AD5">
      <w:pPr>
        <w:pStyle w:val="PL"/>
      </w:pPr>
      <w:r>
        <w:t xml:space="preserve">        - $ref: 'TS28623_GenericNrm.yaml#/components/schemas/Top'</w:t>
      </w:r>
    </w:p>
    <w:p w14:paraId="00EE3E1C" w14:textId="77777777" w:rsidR="00227AD5" w:rsidRDefault="00227AD5" w:rsidP="00227AD5">
      <w:pPr>
        <w:pStyle w:val="PL"/>
      </w:pPr>
      <w:r>
        <w:t xml:space="preserve">        - type: object</w:t>
      </w:r>
    </w:p>
    <w:p w14:paraId="4ED16DAC" w14:textId="77777777" w:rsidR="00227AD5" w:rsidRDefault="00227AD5" w:rsidP="00227AD5">
      <w:pPr>
        <w:pStyle w:val="PL"/>
      </w:pPr>
      <w:r>
        <w:t xml:space="preserve">          properties: </w:t>
      </w:r>
    </w:p>
    <w:p w14:paraId="53692D7C" w14:textId="77777777" w:rsidR="00227AD5" w:rsidRDefault="00227AD5" w:rsidP="00227AD5">
      <w:pPr>
        <w:pStyle w:val="PL"/>
      </w:pPr>
      <w:r>
        <w:t xml:space="preserve">            attributes:</w:t>
      </w:r>
    </w:p>
    <w:p w14:paraId="0502D6BA" w14:textId="77777777" w:rsidR="00227AD5" w:rsidRDefault="00227AD5" w:rsidP="00227AD5">
      <w:pPr>
        <w:pStyle w:val="PL"/>
      </w:pPr>
      <w:r>
        <w:t xml:space="preserve">              allOf:</w:t>
      </w:r>
    </w:p>
    <w:p w14:paraId="58F44787" w14:textId="77777777" w:rsidR="00227AD5" w:rsidRDefault="00227AD5" w:rsidP="00227AD5">
      <w:pPr>
        <w:pStyle w:val="PL"/>
      </w:pPr>
      <w:r>
        <w:t xml:space="preserve">                - type: object</w:t>
      </w:r>
    </w:p>
    <w:p w14:paraId="2E68FB75" w14:textId="77777777" w:rsidR="00227AD5" w:rsidRDefault="00227AD5" w:rsidP="00227AD5">
      <w:pPr>
        <w:pStyle w:val="PL"/>
      </w:pPr>
      <w:r>
        <w:t xml:space="preserve">                  properties:</w:t>
      </w:r>
    </w:p>
    <w:p w14:paraId="0C83832F" w14:textId="77777777" w:rsidR="00227AD5" w:rsidRDefault="00227AD5" w:rsidP="00227AD5">
      <w:pPr>
        <w:pStyle w:val="PL"/>
      </w:pPr>
      <w:r>
        <w:t xml:space="preserve">                    inferenceOutputs:</w:t>
      </w:r>
    </w:p>
    <w:p w14:paraId="2C4C6716" w14:textId="77777777" w:rsidR="00227AD5" w:rsidRDefault="00227AD5" w:rsidP="00227AD5">
      <w:pPr>
        <w:pStyle w:val="PL"/>
      </w:pPr>
      <w:r>
        <w:t xml:space="preserve">                      type: array</w:t>
      </w:r>
    </w:p>
    <w:p w14:paraId="0A1B75A3" w14:textId="77777777" w:rsidR="00227AD5" w:rsidRDefault="00227AD5" w:rsidP="00227AD5">
      <w:pPr>
        <w:pStyle w:val="PL"/>
      </w:pPr>
      <w:r>
        <w:t xml:space="preserve">                      items:</w:t>
      </w:r>
    </w:p>
    <w:p w14:paraId="5A7C9BFF" w14:textId="77777777" w:rsidR="00227AD5" w:rsidRDefault="00227AD5" w:rsidP="00227AD5">
      <w:pPr>
        <w:pStyle w:val="PL"/>
      </w:pPr>
      <w:r>
        <w:t xml:space="preserve">                        $ref: '#/components/schemas/InferenceOutput'</w:t>
      </w:r>
    </w:p>
    <w:p w14:paraId="79795ECC" w14:textId="77777777" w:rsidR="00227AD5" w:rsidRDefault="00227AD5" w:rsidP="00227AD5">
      <w:pPr>
        <w:pStyle w:val="PL"/>
      </w:pPr>
      <w:r>
        <w:t xml:space="preserve">                      minItems: 1</w:t>
      </w:r>
    </w:p>
    <w:p w14:paraId="4036BE28" w14:textId="77777777" w:rsidR="00227AD5" w:rsidRDefault="00227AD5" w:rsidP="00227AD5">
      <w:pPr>
        <w:pStyle w:val="PL"/>
      </w:pPr>
      <w:r>
        <w:t xml:space="preserve">                    mLModelRefList:</w:t>
      </w:r>
    </w:p>
    <w:p w14:paraId="0F29DCBA" w14:textId="77777777" w:rsidR="00227AD5" w:rsidRDefault="00227AD5" w:rsidP="00227AD5">
      <w:pPr>
        <w:pStyle w:val="PL"/>
      </w:pPr>
      <w:r>
        <w:t xml:space="preserve">                      $ref: 'TS28623_ComDefs.yaml#/components/schemas/DnList'</w:t>
      </w:r>
    </w:p>
    <w:p w14:paraId="54057707" w14:textId="77777777" w:rsidR="00227AD5" w:rsidRDefault="00227AD5" w:rsidP="00227AD5">
      <w:pPr>
        <w:pStyle w:val="PL"/>
      </w:pPr>
    </w:p>
    <w:p w14:paraId="70B42EDE" w14:textId="77777777" w:rsidR="00227AD5" w:rsidRDefault="00227AD5" w:rsidP="00227AD5">
      <w:pPr>
        <w:pStyle w:val="PL"/>
      </w:pPr>
      <w:r>
        <w:t xml:space="preserve">    AIMLInferenceEmulationFunction-Single:</w:t>
      </w:r>
    </w:p>
    <w:p w14:paraId="4B76E6FF" w14:textId="77777777" w:rsidR="00227AD5" w:rsidRDefault="00227AD5" w:rsidP="00227AD5">
      <w:pPr>
        <w:pStyle w:val="PL"/>
      </w:pPr>
      <w:r>
        <w:t xml:space="preserve">      allOf:</w:t>
      </w:r>
    </w:p>
    <w:p w14:paraId="2B88914A" w14:textId="77777777" w:rsidR="00227AD5" w:rsidRDefault="00227AD5" w:rsidP="00227AD5">
      <w:pPr>
        <w:pStyle w:val="PL"/>
      </w:pPr>
      <w:r>
        <w:t xml:space="preserve">        - $ref: 'TS28623_GenericNrm.yaml#/components/schemas/Top'</w:t>
      </w:r>
    </w:p>
    <w:p w14:paraId="313A96C1" w14:textId="77777777" w:rsidR="00227AD5" w:rsidRDefault="00227AD5" w:rsidP="00227AD5">
      <w:pPr>
        <w:pStyle w:val="PL"/>
      </w:pPr>
      <w:r>
        <w:t xml:space="preserve">        - type: object</w:t>
      </w:r>
    </w:p>
    <w:p w14:paraId="2FB63FE8" w14:textId="77777777" w:rsidR="00227AD5" w:rsidRDefault="00227AD5" w:rsidP="00227AD5">
      <w:pPr>
        <w:pStyle w:val="PL"/>
      </w:pPr>
      <w:r>
        <w:t xml:space="preserve">          properties:</w:t>
      </w:r>
    </w:p>
    <w:p w14:paraId="7DBE804B" w14:textId="77777777" w:rsidR="00227AD5" w:rsidRDefault="00227AD5" w:rsidP="00227AD5">
      <w:pPr>
        <w:pStyle w:val="PL"/>
      </w:pPr>
      <w:r>
        <w:t xml:space="preserve">            attributes:</w:t>
      </w:r>
    </w:p>
    <w:p w14:paraId="104CB55C" w14:textId="77777777" w:rsidR="00227AD5" w:rsidRDefault="00227AD5" w:rsidP="00227AD5">
      <w:pPr>
        <w:pStyle w:val="PL"/>
      </w:pPr>
      <w:r>
        <w:t xml:space="preserve">              allOf:</w:t>
      </w:r>
    </w:p>
    <w:p w14:paraId="69D6447D" w14:textId="77777777" w:rsidR="00227AD5" w:rsidRDefault="00227AD5" w:rsidP="00227AD5">
      <w:pPr>
        <w:pStyle w:val="PL"/>
      </w:pPr>
      <w:r>
        <w:t xml:space="preserve">                - $ref: 'TS28623_GenericNrm.yaml#/components/schemas/ManagedFunction-Attr'</w:t>
      </w:r>
    </w:p>
    <w:p w14:paraId="5C0E66D8" w14:textId="77777777" w:rsidR="00227AD5" w:rsidRDefault="00227AD5" w:rsidP="00227AD5">
      <w:pPr>
        <w:pStyle w:val="PL"/>
      </w:pPr>
      <w:r>
        <w:t xml:space="preserve">                - type: object</w:t>
      </w:r>
    </w:p>
    <w:p w14:paraId="2F8C5AD7" w14:textId="77777777" w:rsidR="00227AD5" w:rsidRDefault="00227AD5" w:rsidP="00227AD5">
      <w:pPr>
        <w:pStyle w:val="PL"/>
      </w:pPr>
      <w:r>
        <w:t xml:space="preserve">                  properties:</w:t>
      </w:r>
    </w:p>
    <w:p w14:paraId="3685B2F0" w14:textId="77777777" w:rsidR="00227AD5" w:rsidRDefault="00227AD5" w:rsidP="00227AD5">
      <w:pPr>
        <w:pStyle w:val="PL"/>
      </w:pPr>
      <w:r>
        <w:t xml:space="preserve">                    AIMLInferenceReport:</w:t>
      </w:r>
    </w:p>
    <w:p w14:paraId="422E69F1" w14:textId="77777777" w:rsidR="00227AD5" w:rsidRDefault="00227AD5" w:rsidP="00227AD5">
      <w:pPr>
        <w:pStyle w:val="PL"/>
      </w:pPr>
      <w:r>
        <w:t xml:space="preserve">                      $ref: '#/components/schemas/AIMLInferenceReport-Multiple'</w:t>
      </w:r>
    </w:p>
    <w:p w14:paraId="09A32AB4" w14:textId="77777777" w:rsidR="00227AD5" w:rsidRDefault="00227AD5" w:rsidP="00227AD5">
      <w:pPr>
        <w:pStyle w:val="PL"/>
      </w:pPr>
      <w:r>
        <w:t xml:space="preserve">        - $ref: 'TS28623_GenericNrm.yaml#/components/schemas/ManagedFunction-ncO'</w:t>
      </w:r>
    </w:p>
    <w:p w14:paraId="53AA014C" w14:textId="77777777" w:rsidR="00227AD5" w:rsidRDefault="00227AD5" w:rsidP="00227AD5">
      <w:pPr>
        <w:pStyle w:val="PL"/>
      </w:pPr>
    </w:p>
    <w:p w14:paraId="3C00AC82" w14:textId="77777777" w:rsidR="00227AD5" w:rsidRDefault="00227AD5" w:rsidP="00227AD5">
      <w:pPr>
        <w:pStyle w:val="PL"/>
      </w:pPr>
      <w:r>
        <w:t>#-------- Definition of JSON arrays for name-contained IOCs ----------------------</w:t>
      </w:r>
    </w:p>
    <w:p w14:paraId="00E6C049" w14:textId="77777777" w:rsidR="00227AD5" w:rsidRDefault="00227AD5" w:rsidP="00227AD5">
      <w:pPr>
        <w:pStyle w:val="PL"/>
      </w:pPr>
    </w:p>
    <w:p w14:paraId="2F6B67D1" w14:textId="77777777" w:rsidR="00227AD5" w:rsidRDefault="00227AD5" w:rsidP="00227AD5">
      <w:pPr>
        <w:pStyle w:val="PL"/>
      </w:pPr>
      <w:r>
        <w:t xml:space="preserve">    MLTrainingFunction-Multiple:</w:t>
      </w:r>
    </w:p>
    <w:p w14:paraId="467A98B7" w14:textId="77777777" w:rsidR="00227AD5" w:rsidRDefault="00227AD5" w:rsidP="00227AD5">
      <w:pPr>
        <w:pStyle w:val="PL"/>
      </w:pPr>
      <w:r>
        <w:t xml:space="preserve">      type: array</w:t>
      </w:r>
    </w:p>
    <w:p w14:paraId="68417703" w14:textId="77777777" w:rsidR="00227AD5" w:rsidRDefault="00227AD5" w:rsidP="00227AD5">
      <w:pPr>
        <w:pStyle w:val="PL"/>
      </w:pPr>
      <w:r>
        <w:t xml:space="preserve">      items:</w:t>
      </w:r>
    </w:p>
    <w:p w14:paraId="327F9E09" w14:textId="77777777" w:rsidR="00227AD5" w:rsidRDefault="00227AD5" w:rsidP="00227AD5">
      <w:pPr>
        <w:pStyle w:val="PL"/>
      </w:pPr>
      <w:r>
        <w:t xml:space="preserve">        $ref: '#/components/schemas/MLTrainingFunction-Single'</w:t>
      </w:r>
    </w:p>
    <w:p w14:paraId="64DE80FB" w14:textId="77777777" w:rsidR="00227AD5" w:rsidRDefault="00227AD5" w:rsidP="00227AD5">
      <w:pPr>
        <w:pStyle w:val="PL"/>
      </w:pPr>
      <w:r>
        <w:t xml:space="preserve">    MLTrainingRequest-Multiple:</w:t>
      </w:r>
    </w:p>
    <w:p w14:paraId="4707027D" w14:textId="77777777" w:rsidR="00227AD5" w:rsidRDefault="00227AD5" w:rsidP="00227AD5">
      <w:pPr>
        <w:pStyle w:val="PL"/>
      </w:pPr>
      <w:r>
        <w:t xml:space="preserve">      type: array</w:t>
      </w:r>
    </w:p>
    <w:p w14:paraId="72F73F10" w14:textId="77777777" w:rsidR="00227AD5" w:rsidRDefault="00227AD5" w:rsidP="00227AD5">
      <w:pPr>
        <w:pStyle w:val="PL"/>
      </w:pPr>
      <w:r>
        <w:t xml:space="preserve">      items:</w:t>
      </w:r>
    </w:p>
    <w:p w14:paraId="123B37DC" w14:textId="77777777" w:rsidR="00227AD5" w:rsidRDefault="00227AD5" w:rsidP="00227AD5">
      <w:pPr>
        <w:pStyle w:val="PL"/>
      </w:pPr>
      <w:r>
        <w:t xml:space="preserve">        $ref: '#/components/schemas/MLTrainingRequest-Single'</w:t>
      </w:r>
    </w:p>
    <w:p w14:paraId="04DAADE5" w14:textId="77777777" w:rsidR="00227AD5" w:rsidRDefault="00227AD5" w:rsidP="00227AD5">
      <w:pPr>
        <w:pStyle w:val="PL"/>
      </w:pPr>
      <w:r>
        <w:t xml:space="preserve">    MLTrainingProcess-Multiple:</w:t>
      </w:r>
    </w:p>
    <w:p w14:paraId="544DDBCB" w14:textId="77777777" w:rsidR="00227AD5" w:rsidRDefault="00227AD5" w:rsidP="00227AD5">
      <w:pPr>
        <w:pStyle w:val="PL"/>
      </w:pPr>
      <w:r>
        <w:t xml:space="preserve">      type: array</w:t>
      </w:r>
    </w:p>
    <w:p w14:paraId="49F5DE07" w14:textId="77777777" w:rsidR="00227AD5" w:rsidRDefault="00227AD5" w:rsidP="00227AD5">
      <w:pPr>
        <w:pStyle w:val="PL"/>
      </w:pPr>
      <w:r>
        <w:t xml:space="preserve">      items:</w:t>
      </w:r>
    </w:p>
    <w:p w14:paraId="78537FDE" w14:textId="77777777" w:rsidR="00227AD5" w:rsidRDefault="00227AD5" w:rsidP="00227AD5">
      <w:pPr>
        <w:pStyle w:val="PL"/>
      </w:pPr>
      <w:r>
        <w:t xml:space="preserve">        $ref: '#/components/schemas/MLTrainingProcess-Single'</w:t>
      </w:r>
    </w:p>
    <w:p w14:paraId="365D52DF" w14:textId="77777777" w:rsidR="00227AD5" w:rsidRDefault="00227AD5" w:rsidP="00227AD5">
      <w:pPr>
        <w:pStyle w:val="PL"/>
      </w:pPr>
      <w:r>
        <w:t xml:space="preserve">    MLTrainingReport-Multiple:</w:t>
      </w:r>
    </w:p>
    <w:p w14:paraId="35410C28" w14:textId="77777777" w:rsidR="00227AD5" w:rsidRDefault="00227AD5" w:rsidP="00227AD5">
      <w:pPr>
        <w:pStyle w:val="PL"/>
      </w:pPr>
      <w:r>
        <w:t xml:space="preserve">      type: array</w:t>
      </w:r>
    </w:p>
    <w:p w14:paraId="1B7C1787" w14:textId="77777777" w:rsidR="00227AD5" w:rsidRDefault="00227AD5" w:rsidP="00227AD5">
      <w:pPr>
        <w:pStyle w:val="PL"/>
      </w:pPr>
      <w:r>
        <w:t xml:space="preserve">      items:</w:t>
      </w:r>
    </w:p>
    <w:p w14:paraId="029F43FA" w14:textId="77777777" w:rsidR="00227AD5" w:rsidRDefault="00227AD5" w:rsidP="00227AD5">
      <w:pPr>
        <w:pStyle w:val="PL"/>
      </w:pPr>
      <w:r>
        <w:t xml:space="preserve">        $ref: '#/components/schemas/MLTrainingReport-Single'</w:t>
      </w:r>
    </w:p>
    <w:p w14:paraId="32FF8E8F" w14:textId="77777777" w:rsidR="00227AD5" w:rsidRDefault="00227AD5" w:rsidP="00227AD5">
      <w:pPr>
        <w:pStyle w:val="PL"/>
      </w:pPr>
      <w:r>
        <w:t xml:space="preserve">    MLModel-Multiple:</w:t>
      </w:r>
    </w:p>
    <w:p w14:paraId="110CDB65" w14:textId="77777777" w:rsidR="00227AD5" w:rsidRDefault="00227AD5" w:rsidP="00227AD5">
      <w:pPr>
        <w:pStyle w:val="PL"/>
      </w:pPr>
      <w:r>
        <w:t xml:space="preserve">      type: array</w:t>
      </w:r>
    </w:p>
    <w:p w14:paraId="35497B32" w14:textId="77777777" w:rsidR="00227AD5" w:rsidRDefault="00227AD5" w:rsidP="00227AD5">
      <w:pPr>
        <w:pStyle w:val="PL"/>
      </w:pPr>
      <w:r>
        <w:t xml:space="preserve">      items:</w:t>
      </w:r>
    </w:p>
    <w:p w14:paraId="5F080E45" w14:textId="77777777" w:rsidR="00227AD5" w:rsidRDefault="00227AD5" w:rsidP="00227AD5">
      <w:pPr>
        <w:pStyle w:val="PL"/>
      </w:pPr>
      <w:r>
        <w:t xml:space="preserve">        $ref: '#/components/schemas/MLModel-Single'</w:t>
      </w:r>
    </w:p>
    <w:p w14:paraId="5318567D" w14:textId="77777777" w:rsidR="00227AD5" w:rsidRDefault="00227AD5" w:rsidP="00227AD5">
      <w:pPr>
        <w:pStyle w:val="PL"/>
      </w:pPr>
      <w:r>
        <w:t xml:space="preserve">    MLModelRepository-Multiple:</w:t>
      </w:r>
    </w:p>
    <w:p w14:paraId="67BAE90D" w14:textId="77777777" w:rsidR="00227AD5" w:rsidRDefault="00227AD5" w:rsidP="00227AD5">
      <w:pPr>
        <w:pStyle w:val="PL"/>
      </w:pPr>
      <w:r>
        <w:t xml:space="preserve">      type: array</w:t>
      </w:r>
    </w:p>
    <w:p w14:paraId="088B8A4B" w14:textId="77777777" w:rsidR="00227AD5" w:rsidRDefault="00227AD5" w:rsidP="00227AD5">
      <w:pPr>
        <w:pStyle w:val="PL"/>
      </w:pPr>
      <w:r>
        <w:t xml:space="preserve">      items:</w:t>
      </w:r>
    </w:p>
    <w:p w14:paraId="6C45084E" w14:textId="77777777" w:rsidR="00227AD5" w:rsidRDefault="00227AD5" w:rsidP="00227AD5">
      <w:pPr>
        <w:pStyle w:val="PL"/>
      </w:pPr>
      <w:r>
        <w:lastRenderedPageBreak/>
        <w:t xml:space="preserve">        $ref: '#/components/schemas/MLModelRepository-Single'</w:t>
      </w:r>
    </w:p>
    <w:p w14:paraId="2F5C86DB" w14:textId="77777777" w:rsidR="00227AD5" w:rsidRDefault="00227AD5" w:rsidP="00227AD5">
      <w:pPr>
        <w:pStyle w:val="PL"/>
      </w:pPr>
      <w:r>
        <w:t xml:space="preserve">    MLModelCoordinationGroup-Multiple:</w:t>
      </w:r>
    </w:p>
    <w:p w14:paraId="0BAE5667" w14:textId="77777777" w:rsidR="00227AD5" w:rsidRDefault="00227AD5" w:rsidP="00227AD5">
      <w:pPr>
        <w:pStyle w:val="PL"/>
      </w:pPr>
      <w:r>
        <w:t xml:space="preserve">      type: array</w:t>
      </w:r>
    </w:p>
    <w:p w14:paraId="3A3574E6" w14:textId="77777777" w:rsidR="00227AD5" w:rsidRDefault="00227AD5" w:rsidP="00227AD5">
      <w:pPr>
        <w:pStyle w:val="PL"/>
      </w:pPr>
      <w:r>
        <w:t xml:space="preserve">      items:</w:t>
      </w:r>
    </w:p>
    <w:p w14:paraId="2FD28056" w14:textId="77777777" w:rsidR="00227AD5" w:rsidRDefault="00227AD5" w:rsidP="00227AD5">
      <w:pPr>
        <w:pStyle w:val="PL"/>
      </w:pPr>
      <w:r>
        <w:t xml:space="preserve">        $ref: '#/components/schemas/MLModelCoordinationGroup-Single'</w:t>
      </w:r>
    </w:p>
    <w:p w14:paraId="3992227B" w14:textId="77777777" w:rsidR="00227AD5" w:rsidRDefault="00227AD5" w:rsidP="00227AD5">
      <w:pPr>
        <w:pStyle w:val="PL"/>
      </w:pPr>
      <w:r>
        <w:t xml:space="preserve">    MLTestingFunction-Multiple:</w:t>
      </w:r>
    </w:p>
    <w:p w14:paraId="3641AE36" w14:textId="77777777" w:rsidR="00227AD5" w:rsidRDefault="00227AD5" w:rsidP="00227AD5">
      <w:pPr>
        <w:pStyle w:val="PL"/>
      </w:pPr>
      <w:r>
        <w:t xml:space="preserve">      type: array</w:t>
      </w:r>
    </w:p>
    <w:p w14:paraId="10C52C2E" w14:textId="77777777" w:rsidR="00227AD5" w:rsidRDefault="00227AD5" w:rsidP="00227AD5">
      <w:pPr>
        <w:pStyle w:val="PL"/>
      </w:pPr>
      <w:r>
        <w:t xml:space="preserve">      items:</w:t>
      </w:r>
    </w:p>
    <w:p w14:paraId="773C9D06" w14:textId="77777777" w:rsidR="00227AD5" w:rsidRDefault="00227AD5" w:rsidP="00227AD5">
      <w:pPr>
        <w:pStyle w:val="PL"/>
      </w:pPr>
      <w:r>
        <w:t xml:space="preserve">        $ref: '#/components/schemas/MLTestingFunction-Single'</w:t>
      </w:r>
    </w:p>
    <w:p w14:paraId="6B60F7D9" w14:textId="77777777" w:rsidR="00227AD5" w:rsidRDefault="00227AD5" w:rsidP="00227AD5">
      <w:pPr>
        <w:pStyle w:val="PL"/>
      </w:pPr>
      <w:r>
        <w:t xml:space="preserve">    MLTestingRequest-Multiple:</w:t>
      </w:r>
    </w:p>
    <w:p w14:paraId="021125AA" w14:textId="77777777" w:rsidR="00227AD5" w:rsidRDefault="00227AD5" w:rsidP="00227AD5">
      <w:pPr>
        <w:pStyle w:val="PL"/>
      </w:pPr>
      <w:r>
        <w:t xml:space="preserve">      type: array</w:t>
      </w:r>
    </w:p>
    <w:p w14:paraId="66DE9889" w14:textId="77777777" w:rsidR="00227AD5" w:rsidRDefault="00227AD5" w:rsidP="00227AD5">
      <w:pPr>
        <w:pStyle w:val="PL"/>
      </w:pPr>
      <w:r>
        <w:t xml:space="preserve">      items:</w:t>
      </w:r>
    </w:p>
    <w:p w14:paraId="048EBF4E" w14:textId="77777777" w:rsidR="00227AD5" w:rsidRDefault="00227AD5" w:rsidP="00227AD5">
      <w:pPr>
        <w:pStyle w:val="PL"/>
      </w:pPr>
      <w:r>
        <w:t xml:space="preserve">        $ref: '#/components/schemas/MLTestingRequest-Single'</w:t>
      </w:r>
    </w:p>
    <w:p w14:paraId="734DBD4B" w14:textId="77777777" w:rsidR="00227AD5" w:rsidRDefault="00227AD5" w:rsidP="00227AD5">
      <w:pPr>
        <w:pStyle w:val="PL"/>
      </w:pPr>
      <w:r>
        <w:t xml:space="preserve">    MLTestingReport-Multiple:</w:t>
      </w:r>
    </w:p>
    <w:p w14:paraId="0863DBAA" w14:textId="77777777" w:rsidR="00227AD5" w:rsidRDefault="00227AD5" w:rsidP="00227AD5">
      <w:pPr>
        <w:pStyle w:val="PL"/>
      </w:pPr>
      <w:r>
        <w:t xml:space="preserve">      type: array</w:t>
      </w:r>
    </w:p>
    <w:p w14:paraId="79EEAE25" w14:textId="77777777" w:rsidR="00227AD5" w:rsidRDefault="00227AD5" w:rsidP="00227AD5">
      <w:pPr>
        <w:pStyle w:val="PL"/>
      </w:pPr>
      <w:r>
        <w:t xml:space="preserve">      items:</w:t>
      </w:r>
    </w:p>
    <w:p w14:paraId="549BB3C8" w14:textId="77777777" w:rsidR="00227AD5" w:rsidRDefault="00227AD5" w:rsidP="00227AD5">
      <w:pPr>
        <w:pStyle w:val="PL"/>
      </w:pPr>
      <w:r>
        <w:t xml:space="preserve">        $ref: '#/components/schemas/MLTestingRequest-Single'</w:t>
      </w:r>
    </w:p>
    <w:p w14:paraId="744CE0AF" w14:textId="77777777" w:rsidR="00227AD5" w:rsidRDefault="00227AD5" w:rsidP="00227AD5">
      <w:pPr>
        <w:pStyle w:val="PL"/>
      </w:pPr>
      <w:r>
        <w:t xml:space="preserve">    MLModelLoadingRequest-Multiple:</w:t>
      </w:r>
    </w:p>
    <w:p w14:paraId="4454A265" w14:textId="77777777" w:rsidR="00227AD5" w:rsidRDefault="00227AD5" w:rsidP="00227AD5">
      <w:pPr>
        <w:pStyle w:val="PL"/>
      </w:pPr>
      <w:r>
        <w:t xml:space="preserve">      type: array</w:t>
      </w:r>
    </w:p>
    <w:p w14:paraId="7DE6CA3D" w14:textId="77777777" w:rsidR="00227AD5" w:rsidRDefault="00227AD5" w:rsidP="00227AD5">
      <w:pPr>
        <w:pStyle w:val="PL"/>
      </w:pPr>
      <w:r>
        <w:t xml:space="preserve">      items:</w:t>
      </w:r>
    </w:p>
    <w:p w14:paraId="19E9864A" w14:textId="77777777" w:rsidR="00227AD5" w:rsidRDefault="00227AD5" w:rsidP="00227AD5">
      <w:pPr>
        <w:pStyle w:val="PL"/>
      </w:pPr>
      <w:r>
        <w:t xml:space="preserve">        $ref: '#/components/schemas/MLModelLoadingRequest-Single'</w:t>
      </w:r>
    </w:p>
    <w:p w14:paraId="2ED18FBD" w14:textId="77777777" w:rsidR="00227AD5" w:rsidRDefault="00227AD5" w:rsidP="00227AD5">
      <w:pPr>
        <w:pStyle w:val="PL"/>
      </w:pPr>
      <w:r>
        <w:t xml:space="preserve">    MLModelLoadingProcess-Multiple:</w:t>
      </w:r>
    </w:p>
    <w:p w14:paraId="38840ABF" w14:textId="77777777" w:rsidR="00227AD5" w:rsidRDefault="00227AD5" w:rsidP="00227AD5">
      <w:pPr>
        <w:pStyle w:val="PL"/>
      </w:pPr>
      <w:r>
        <w:t xml:space="preserve">      type: array</w:t>
      </w:r>
    </w:p>
    <w:p w14:paraId="3C9D06FF" w14:textId="77777777" w:rsidR="00227AD5" w:rsidRDefault="00227AD5" w:rsidP="00227AD5">
      <w:pPr>
        <w:pStyle w:val="PL"/>
      </w:pPr>
      <w:r>
        <w:t xml:space="preserve">      items:</w:t>
      </w:r>
    </w:p>
    <w:p w14:paraId="6F2234A8" w14:textId="77777777" w:rsidR="00227AD5" w:rsidRDefault="00227AD5" w:rsidP="00227AD5">
      <w:pPr>
        <w:pStyle w:val="PL"/>
      </w:pPr>
      <w:r>
        <w:t xml:space="preserve">        $ref: '#/components/schemas/MLModelLoadingProcess-Single'</w:t>
      </w:r>
    </w:p>
    <w:p w14:paraId="0E4B10F0" w14:textId="77777777" w:rsidR="00227AD5" w:rsidRDefault="00227AD5" w:rsidP="00227AD5">
      <w:pPr>
        <w:pStyle w:val="PL"/>
      </w:pPr>
      <w:r>
        <w:t xml:space="preserve">    MLModelLoadingPolicy-Multiple:</w:t>
      </w:r>
    </w:p>
    <w:p w14:paraId="70D57D0F" w14:textId="77777777" w:rsidR="00227AD5" w:rsidRDefault="00227AD5" w:rsidP="00227AD5">
      <w:pPr>
        <w:pStyle w:val="PL"/>
      </w:pPr>
      <w:r>
        <w:t xml:space="preserve">      type: array</w:t>
      </w:r>
    </w:p>
    <w:p w14:paraId="492B994A" w14:textId="77777777" w:rsidR="00227AD5" w:rsidRDefault="00227AD5" w:rsidP="00227AD5">
      <w:pPr>
        <w:pStyle w:val="PL"/>
      </w:pPr>
      <w:r>
        <w:t xml:space="preserve">      items:</w:t>
      </w:r>
    </w:p>
    <w:p w14:paraId="28A49B01" w14:textId="77777777" w:rsidR="00227AD5" w:rsidRDefault="00227AD5" w:rsidP="00227AD5">
      <w:pPr>
        <w:pStyle w:val="PL"/>
      </w:pPr>
      <w:r>
        <w:t xml:space="preserve">        $ref: '#/components/schemas/MLModelLoadingPolicy-Single'</w:t>
      </w:r>
    </w:p>
    <w:p w14:paraId="4DDB3726" w14:textId="77777777" w:rsidR="00227AD5" w:rsidRDefault="00227AD5" w:rsidP="00227AD5">
      <w:pPr>
        <w:pStyle w:val="PL"/>
      </w:pPr>
      <w:r>
        <w:t xml:space="preserve">    MLUpdateFunction-Multiple:</w:t>
      </w:r>
    </w:p>
    <w:p w14:paraId="6DDF9913" w14:textId="77777777" w:rsidR="00227AD5" w:rsidRDefault="00227AD5" w:rsidP="00227AD5">
      <w:pPr>
        <w:pStyle w:val="PL"/>
      </w:pPr>
      <w:r>
        <w:t xml:space="preserve">      type: array</w:t>
      </w:r>
    </w:p>
    <w:p w14:paraId="360059CD" w14:textId="77777777" w:rsidR="00227AD5" w:rsidRDefault="00227AD5" w:rsidP="00227AD5">
      <w:pPr>
        <w:pStyle w:val="PL"/>
      </w:pPr>
      <w:r>
        <w:t xml:space="preserve">      items:</w:t>
      </w:r>
    </w:p>
    <w:p w14:paraId="4681D687" w14:textId="77777777" w:rsidR="00227AD5" w:rsidRDefault="00227AD5" w:rsidP="00227AD5">
      <w:pPr>
        <w:pStyle w:val="PL"/>
      </w:pPr>
      <w:r>
        <w:t xml:space="preserve">        $ref: '#/components/schemas/MLUpdateFunction-Single'</w:t>
      </w:r>
    </w:p>
    <w:p w14:paraId="7E0FD6B3" w14:textId="77777777" w:rsidR="00227AD5" w:rsidRDefault="00227AD5" w:rsidP="00227AD5">
      <w:pPr>
        <w:pStyle w:val="PL"/>
      </w:pPr>
      <w:r>
        <w:t xml:space="preserve">    MLUpdateRequest-Multiple:</w:t>
      </w:r>
    </w:p>
    <w:p w14:paraId="40AC932E" w14:textId="77777777" w:rsidR="00227AD5" w:rsidRDefault="00227AD5" w:rsidP="00227AD5">
      <w:pPr>
        <w:pStyle w:val="PL"/>
      </w:pPr>
      <w:r>
        <w:t xml:space="preserve">      type: array</w:t>
      </w:r>
    </w:p>
    <w:p w14:paraId="379712D2" w14:textId="77777777" w:rsidR="00227AD5" w:rsidRDefault="00227AD5" w:rsidP="00227AD5">
      <w:pPr>
        <w:pStyle w:val="PL"/>
      </w:pPr>
      <w:r>
        <w:t xml:space="preserve">      items:</w:t>
      </w:r>
    </w:p>
    <w:p w14:paraId="39B9C43A" w14:textId="77777777" w:rsidR="00227AD5" w:rsidRDefault="00227AD5" w:rsidP="00227AD5">
      <w:pPr>
        <w:pStyle w:val="PL"/>
      </w:pPr>
      <w:r>
        <w:t xml:space="preserve">        $ref: '#/components/schemas/MLUpdateRequest-Single'      </w:t>
      </w:r>
    </w:p>
    <w:p w14:paraId="26A9B8EB" w14:textId="77777777" w:rsidR="00227AD5" w:rsidRDefault="00227AD5" w:rsidP="00227AD5">
      <w:pPr>
        <w:pStyle w:val="PL"/>
      </w:pPr>
      <w:r>
        <w:t xml:space="preserve">    MLUpdateProcess-Multiple:</w:t>
      </w:r>
    </w:p>
    <w:p w14:paraId="5827CCA9" w14:textId="77777777" w:rsidR="00227AD5" w:rsidRDefault="00227AD5" w:rsidP="00227AD5">
      <w:pPr>
        <w:pStyle w:val="PL"/>
      </w:pPr>
      <w:r>
        <w:t xml:space="preserve">      type: array</w:t>
      </w:r>
    </w:p>
    <w:p w14:paraId="09E35F91" w14:textId="77777777" w:rsidR="00227AD5" w:rsidRDefault="00227AD5" w:rsidP="00227AD5">
      <w:pPr>
        <w:pStyle w:val="PL"/>
      </w:pPr>
      <w:r>
        <w:t xml:space="preserve">      items:</w:t>
      </w:r>
    </w:p>
    <w:p w14:paraId="72D5EDED" w14:textId="77777777" w:rsidR="00227AD5" w:rsidRDefault="00227AD5" w:rsidP="00227AD5">
      <w:pPr>
        <w:pStyle w:val="PL"/>
      </w:pPr>
      <w:r>
        <w:t xml:space="preserve">        $ref: '#/components/schemas/MLUpdateProcess-Single'</w:t>
      </w:r>
    </w:p>
    <w:p w14:paraId="14159C67" w14:textId="77777777" w:rsidR="00227AD5" w:rsidRDefault="00227AD5" w:rsidP="00227AD5">
      <w:pPr>
        <w:pStyle w:val="PL"/>
      </w:pPr>
      <w:r>
        <w:t xml:space="preserve">    MLUpdateReport-Multiple:</w:t>
      </w:r>
    </w:p>
    <w:p w14:paraId="1C1DE646" w14:textId="77777777" w:rsidR="00227AD5" w:rsidRDefault="00227AD5" w:rsidP="00227AD5">
      <w:pPr>
        <w:pStyle w:val="PL"/>
      </w:pPr>
      <w:r>
        <w:t xml:space="preserve">      type: array</w:t>
      </w:r>
    </w:p>
    <w:p w14:paraId="4217D084" w14:textId="77777777" w:rsidR="00227AD5" w:rsidRDefault="00227AD5" w:rsidP="00227AD5">
      <w:pPr>
        <w:pStyle w:val="PL"/>
      </w:pPr>
      <w:r>
        <w:t xml:space="preserve">      items:</w:t>
      </w:r>
    </w:p>
    <w:p w14:paraId="26A71D90" w14:textId="77777777" w:rsidR="00227AD5" w:rsidRDefault="00227AD5" w:rsidP="00227AD5">
      <w:pPr>
        <w:pStyle w:val="PL"/>
      </w:pPr>
      <w:r>
        <w:t xml:space="preserve">        $ref: '#/components/schemas/MLUpdateReport-Single'</w:t>
      </w:r>
    </w:p>
    <w:p w14:paraId="7425ED55" w14:textId="77777777" w:rsidR="00227AD5" w:rsidRDefault="00227AD5" w:rsidP="00227AD5">
      <w:pPr>
        <w:pStyle w:val="PL"/>
      </w:pPr>
      <w:r>
        <w:t xml:space="preserve">    AIMLInferenceFunction-Multiple:</w:t>
      </w:r>
    </w:p>
    <w:p w14:paraId="6E0ED5C7" w14:textId="77777777" w:rsidR="00227AD5" w:rsidRDefault="00227AD5" w:rsidP="00227AD5">
      <w:pPr>
        <w:pStyle w:val="PL"/>
      </w:pPr>
      <w:r>
        <w:t xml:space="preserve">      type: array</w:t>
      </w:r>
    </w:p>
    <w:p w14:paraId="4A2C35E5" w14:textId="77777777" w:rsidR="00227AD5" w:rsidRDefault="00227AD5" w:rsidP="00227AD5">
      <w:pPr>
        <w:pStyle w:val="PL"/>
      </w:pPr>
      <w:r>
        <w:t xml:space="preserve">      items:</w:t>
      </w:r>
    </w:p>
    <w:p w14:paraId="1D1C5CBF" w14:textId="77777777" w:rsidR="00227AD5" w:rsidRDefault="00227AD5" w:rsidP="00227AD5">
      <w:pPr>
        <w:pStyle w:val="PL"/>
      </w:pPr>
      <w:r>
        <w:t xml:space="preserve">        $ref: '#/components/schemas/AIMLInferenceFunction-Single'</w:t>
      </w:r>
    </w:p>
    <w:p w14:paraId="641EDAF5" w14:textId="77777777" w:rsidR="00227AD5" w:rsidRDefault="00227AD5" w:rsidP="00227AD5">
      <w:pPr>
        <w:pStyle w:val="PL"/>
      </w:pPr>
      <w:r>
        <w:t xml:space="preserve">    AIMLInferenceReport-Multiple:</w:t>
      </w:r>
    </w:p>
    <w:p w14:paraId="0EC2E577" w14:textId="77777777" w:rsidR="00227AD5" w:rsidRDefault="00227AD5" w:rsidP="00227AD5">
      <w:pPr>
        <w:pStyle w:val="PL"/>
      </w:pPr>
      <w:r>
        <w:t xml:space="preserve">      type: array</w:t>
      </w:r>
    </w:p>
    <w:p w14:paraId="65E9AE64" w14:textId="77777777" w:rsidR="00227AD5" w:rsidRDefault="00227AD5" w:rsidP="00227AD5">
      <w:pPr>
        <w:pStyle w:val="PL"/>
      </w:pPr>
      <w:r>
        <w:t xml:space="preserve">      items:</w:t>
      </w:r>
    </w:p>
    <w:p w14:paraId="50D419F4" w14:textId="77777777" w:rsidR="00227AD5" w:rsidRDefault="00227AD5" w:rsidP="00227AD5">
      <w:pPr>
        <w:pStyle w:val="PL"/>
      </w:pPr>
      <w:r>
        <w:t xml:space="preserve">        $ref: '#/components/schemas/AIMLInferenceReport-Single'</w:t>
      </w:r>
    </w:p>
    <w:p w14:paraId="73F4877E" w14:textId="77777777" w:rsidR="00227AD5" w:rsidRDefault="00227AD5" w:rsidP="00227AD5">
      <w:pPr>
        <w:pStyle w:val="PL"/>
      </w:pPr>
      <w:r>
        <w:t xml:space="preserve">    AIMLInferenceEmulationFunction-Multiple:</w:t>
      </w:r>
    </w:p>
    <w:p w14:paraId="06FEF585" w14:textId="77777777" w:rsidR="00227AD5" w:rsidRDefault="00227AD5" w:rsidP="00227AD5">
      <w:pPr>
        <w:pStyle w:val="PL"/>
      </w:pPr>
      <w:r>
        <w:t xml:space="preserve">      type: array</w:t>
      </w:r>
    </w:p>
    <w:p w14:paraId="7E1DB5D2" w14:textId="77777777" w:rsidR="00227AD5" w:rsidRDefault="00227AD5" w:rsidP="00227AD5">
      <w:pPr>
        <w:pStyle w:val="PL"/>
      </w:pPr>
      <w:r>
        <w:t xml:space="preserve">      items:</w:t>
      </w:r>
    </w:p>
    <w:p w14:paraId="54D53691" w14:textId="77777777" w:rsidR="00227AD5" w:rsidRDefault="00227AD5" w:rsidP="00227AD5">
      <w:pPr>
        <w:pStyle w:val="PL"/>
      </w:pPr>
      <w:r>
        <w:t xml:space="preserve">        $ref: '#/components/schemas/AIMLInferenceEmulationFunction-Single'</w:t>
      </w:r>
    </w:p>
    <w:p w14:paraId="129B4D7E" w14:textId="77777777" w:rsidR="00227AD5" w:rsidRDefault="00227AD5" w:rsidP="00227AD5">
      <w:pPr>
        <w:pStyle w:val="PL"/>
      </w:pPr>
      <w:r>
        <w:t>#-------- Definitions in TS 28.104 for TS 28.532 ---------------------------------</w:t>
      </w:r>
    </w:p>
    <w:p w14:paraId="6AF89511" w14:textId="77777777" w:rsidR="00227AD5" w:rsidRDefault="00227AD5" w:rsidP="00227AD5">
      <w:pPr>
        <w:pStyle w:val="PL"/>
      </w:pPr>
    </w:p>
    <w:p w14:paraId="5D7B9327" w14:textId="77777777" w:rsidR="00227AD5" w:rsidRDefault="00227AD5" w:rsidP="00227AD5">
      <w:pPr>
        <w:pStyle w:val="PL"/>
      </w:pPr>
      <w:r>
        <w:t xml:space="preserve">    resources-AiMlNrm:</w:t>
      </w:r>
    </w:p>
    <w:p w14:paraId="68C9213F" w14:textId="77777777" w:rsidR="00227AD5" w:rsidRDefault="00227AD5" w:rsidP="00227AD5">
      <w:pPr>
        <w:pStyle w:val="PL"/>
      </w:pPr>
      <w:r>
        <w:t xml:space="preserve">      oneOf:</w:t>
      </w:r>
    </w:p>
    <w:p w14:paraId="070D652D" w14:textId="77777777" w:rsidR="00227AD5" w:rsidRDefault="00227AD5" w:rsidP="00227AD5">
      <w:pPr>
        <w:pStyle w:val="PL"/>
      </w:pPr>
      <w:r>
        <w:t xml:space="preserve">        - $ref: '#/components/schemas/MLTrainingFunction-Single'</w:t>
      </w:r>
    </w:p>
    <w:p w14:paraId="27EF296B" w14:textId="77777777" w:rsidR="00227AD5" w:rsidRDefault="00227AD5" w:rsidP="00227AD5">
      <w:pPr>
        <w:pStyle w:val="PL"/>
      </w:pPr>
      <w:r>
        <w:t xml:space="preserve">        - $ref: '#/components/schemas/MLTrainingRequest-Single'</w:t>
      </w:r>
    </w:p>
    <w:p w14:paraId="1D14BEF2" w14:textId="77777777" w:rsidR="00227AD5" w:rsidRDefault="00227AD5" w:rsidP="00227AD5">
      <w:pPr>
        <w:pStyle w:val="PL"/>
      </w:pPr>
      <w:r>
        <w:t xml:space="preserve">        - $ref: '#/components/schemas/MLTrainingProcess-Single'</w:t>
      </w:r>
    </w:p>
    <w:p w14:paraId="3FEE11EC" w14:textId="77777777" w:rsidR="00227AD5" w:rsidRDefault="00227AD5" w:rsidP="00227AD5">
      <w:pPr>
        <w:pStyle w:val="PL"/>
      </w:pPr>
      <w:r>
        <w:t xml:space="preserve">        - $ref: '#/components/schemas/MLTrainingReport-Single'</w:t>
      </w:r>
    </w:p>
    <w:p w14:paraId="2B325391" w14:textId="77777777" w:rsidR="00227AD5" w:rsidRDefault="00227AD5" w:rsidP="00227AD5">
      <w:pPr>
        <w:pStyle w:val="PL"/>
      </w:pPr>
      <w:r>
        <w:t xml:space="preserve">        - $ref: '#/components/schemas/MLModel-Single'</w:t>
      </w:r>
    </w:p>
    <w:p w14:paraId="44BCAA6E" w14:textId="77777777" w:rsidR="00227AD5" w:rsidRDefault="00227AD5" w:rsidP="00227AD5">
      <w:pPr>
        <w:pStyle w:val="PL"/>
      </w:pPr>
      <w:r>
        <w:t xml:space="preserve">        - $ref: '#/components/schemas/MLModelRepository-Single'</w:t>
      </w:r>
    </w:p>
    <w:p w14:paraId="14E3261D" w14:textId="77777777" w:rsidR="00227AD5" w:rsidRDefault="00227AD5" w:rsidP="00227AD5">
      <w:pPr>
        <w:pStyle w:val="PL"/>
      </w:pPr>
      <w:r>
        <w:t xml:space="preserve">        - $ref: '#/components/schemas/MLModelCoordinationGroup-Single'</w:t>
      </w:r>
    </w:p>
    <w:p w14:paraId="6939EC71" w14:textId="77777777" w:rsidR="00227AD5" w:rsidRDefault="00227AD5" w:rsidP="00227AD5">
      <w:pPr>
        <w:pStyle w:val="PL"/>
      </w:pPr>
      <w:r>
        <w:t xml:space="preserve">        - $ref: '#/components/schemas/MLTestingFunction-Single'</w:t>
      </w:r>
    </w:p>
    <w:p w14:paraId="6E3096F2" w14:textId="77777777" w:rsidR="00227AD5" w:rsidRDefault="00227AD5" w:rsidP="00227AD5">
      <w:pPr>
        <w:pStyle w:val="PL"/>
      </w:pPr>
      <w:r>
        <w:t xml:space="preserve">        - $ref: '#/components/schemas/MLTestingRequest-Single'</w:t>
      </w:r>
    </w:p>
    <w:p w14:paraId="591BB155" w14:textId="77777777" w:rsidR="00227AD5" w:rsidRDefault="00227AD5" w:rsidP="00227AD5">
      <w:pPr>
        <w:pStyle w:val="PL"/>
      </w:pPr>
      <w:r>
        <w:t xml:space="preserve">        - $ref: '#/components/schemas/MLTestingReport-Single'</w:t>
      </w:r>
    </w:p>
    <w:p w14:paraId="166EE79E" w14:textId="77777777" w:rsidR="00227AD5" w:rsidRDefault="00227AD5" w:rsidP="00227AD5">
      <w:pPr>
        <w:pStyle w:val="PL"/>
      </w:pPr>
      <w:r>
        <w:t xml:space="preserve">        - $ref: '#/components/schemas/MLModelLoadingRequest-Single'</w:t>
      </w:r>
    </w:p>
    <w:p w14:paraId="37B854CB" w14:textId="77777777" w:rsidR="00227AD5" w:rsidRDefault="00227AD5" w:rsidP="00227AD5">
      <w:pPr>
        <w:pStyle w:val="PL"/>
      </w:pPr>
      <w:r>
        <w:t xml:space="preserve">        - $ref: '#/components/schemas/MLModelLoadingProcess-Single'</w:t>
      </w:r>
    </w:p>
    <w:p w14:paraId="3599B2A8" w14:textId="77777777" w:rsidR="00227AD5" w:rsidRDefault="00227AD5" w:rsidP="00227AD5">
      <w:pPr>
        <w:pStyle w:val="PL"/>
      </w:pPr>
      <w:r>
        <w:t xml:space="preserve">        - $ref: '#/components/schemas/MLModelLoadingPolicy-Single'</w:t>
      </w:r>
    </w:p>
    <w:p w14:paraId="6467B8BC" w14:textId="77777777" w:rsidR="00227AD5" w:rsidRDefault="00227AD5" w:rsidP="00227AD5">
      <w:pPr>
        <w:pStyle w:val="PL"/>
      </w:pPr>
    </w:p>
    <w:p w14:paraId="7A26FF1A" w14:textId="77777777" w:rsidR="00227AD5" w:rsidRDefault="00227AD5" w:rsidP="00227AD5">
      <w:pPr>
        <w:pStyle w:val="PL"/>
      </w:pPr>
      <w:r>
        <w:t xml:space="preserve">        - $ref: '#/components/schemas/MLUpdateFunction-Single'</w:t>
      </w:r>
    </w:p>
    <w:p w14:paraId="45157D7C" w14:textId="77777777" w:rsidR="00227AD5" w:rsidRDefault="00227AD5" w:rsidP="00227AD5">
      <w:pPr>
        <w:pStyle w:val="PL"/>
      </w:pPr>
      <w:r>
        <w:t xml:space="preserve">        - $ref: '#/components/schemas/MLUpdateRequest-Single'</w:t>
      </w:r>
    </w:p>
    <w:p w14:paraId="647BCD65" w14:textId="77777777" w:rsidR="00227AD5" w:rsidRDefault="00227AD5" w:rsidP="00227AD5">
      <w:pPr>
        <w:pStyle w:val="PL"/>
      </w:pPr>
      <w:r>
        <w:t xml:space="preserve">        - $ref: '#/components/schemas/MLUpdateProcess-Single'</w:t>
      </w:r>
    </w:p>
    <w:p w14:paraId="7C83833D" w14:textId="77777777" w:rsidR="00227AD5" w:rsidRDefault="00227AD5" w:rsidP="00227AD5">
      <w:pPr>
        <w:pStyle w:val="PL"/>
      </w:pPr>
      <w:r>
        <w:lastRenderedPageBreak/>
        <w:t xml:space="preserve">        - $ref: '#/components/schemas/MLUpdateReport-Single'</w:t>
      </w:r>
    </w:p>
    <w:p w14:paraId="5C4EBC69" w14:textId="77777777" w:rsidR="00227AD5" w:rsidRDefault="00227AD5" w:rsidP="00227AD5">
      <w:pPr>
        <w:pStyle w:val="PL"/>
      </w:pPr>
      <w:r>
        <w:t xml:space="preserve">        - $ref: '#/components/schemas/AIMLInferenceFunction-Single'</w:t>
      </w:r>
    </w:p>
    <w:p w14:paraId="539EEEB8" w14:textId="77777777" w:rsidR="00227AD5" w:rsidRDefault="00227AD5" w:rsidP="00227AD5">
      <w:pPr>
        <w:pStyle w:val="PL"/>
      </w:pPr>
      <w:r>
        <w:t xml:space="preserve">        - $ref: '#/components/schemas/AIMLInferenceReport-Single'</w:t>
      </w:r>
    </w:p>
    <w:p w14:paraId="1338FC3D" w14:textId="77777777" w:rsidR="00227AD5" w:rsidRDefault="00227AD5" w:rsidP="00227AD5">
      <w:pPr>
        <w:pStyle w:val="PL"/>
      </w:pPr>
      <w:r>
        <w:t xml:space="preserve">        - $ref: '#/components/schemas/AIMLInferenceEmulationFunction-Single'</w:t>
      </w:r>
    </w:p>
    <w:p w14:paraId="0C315926" w14:textId="77777777" w:rsidR="00227AD5" w:rsidRDefault="00227AD5" w:rsidP="00227AD5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>
        <w:rPr>
          <w:rFonts w:ascii="Courier New" w:eastAsiaTheme="minorEastAsia" w:hAnsi="Courier New" w:cstheme="minorBidi"/>
          <w:sz w:val="16"/>
          <w:szCs w:val="22"/>
          <w:lang w:val="en-US"/>
        </w:rPr>
        <w:t>&lt;CODE ENDS&gt;</w:t>
      </w:r>
    </w:p>
    <w:p w14:paraId="5C35C7FE" w14:textId="77777777" w:rsidR="00227AD5" w:rsidRDefault="00227AD5" w:rsidP="00227AD5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28"/>
          <w:szCs w:val="32"/>
        </w:rPr>
      </w:pPr>
      <w:r>
        <w:rPr>
          <w:rFonts w:ascii="Arial" w:hAnsi="Arial" w:cs="Arial"/>
          <w:smallCaps/>
          <w:color w:val="548DD4" w:themeColor="text2" w:themeTint="99"/>
          <w:sz w:val="28"/>
          <w:szCs w:val="32"/>
        </w:rPr>
        <w:t>*** END OF CHANGE 1 ***</w:t>
      </w:r>
    </w:p>
    <w:p w14:paraId="4FF92F2F" w14:textId="77777777" w:rsidR="00227AD5" w:rsidRPr="005C7AD6" w:rsidRDefault="00227AD5" w:rsidP="00227A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rFonts w:eastAsia="SimSun"/>
          <w:lang w:eastAsia="zh-CN"/>
        </w:rPr>
      </w:pPr>
      <w:r>
        <w:rPr>
          <w:rFonts w:eastAsia="SimSun"/>
          <w:b/>
          <w:i/>
        </w:rPr>
        <w:t xml:space="preserve">End of </w:t>
      </w:r>
      <w:r w:rsidRPr="005C7AD6">
        <w:rPr>
          <w:rFonts w:eastAsia="SimSun"/>
          <w:b/>
          <w:i/>
        </w:rPr>
        <w:t>change</w:t>
      </w:r>
      <w:r>
        <w:rPr>
          <w:rFonts w:eastAsia="SimSun"/>
          <w:b/>
          <w:i/>
        </w:rPr>
        <w:t>s</w:t>
      </w:r>
    </w:p>
    <w:p w14:paraId="2B636E5E" w14:textId="77777777" w:rsidR="00227AD5" w:rsidRDefault="00227AD5">
      <w:pPr>
        <w:rPr>
          <w:noProof/>
        </w:rPr>
      </w:pPr>
    </w:p>
    <w:p w14:paraId="06E53F95" w14:textId="77777777" w:rsidR="00B31A0A" w:rsidRDefault="00B31A0A">
      <w:pPr>
        <w:rPr>
          <w:noProof/>
        </w:rPr>
      </w:pPr>
    </w:p>
    <w:p w14:paraId="211F994A" w14:textId="77777777" w:rsidR="00B31A0A" w:rsidRDefault="00B31A0A">
      <w:pPr>
        <w:rPr>
          <w:noProof/>
        </w:rPr>
      </w:pPr>
    </w:p>
    <w:p w14:paraId="1557EA72" w14:textId="3AE26ED8" w:rsidR="00B31A0A" w:rsidRDefault="00B31A0A">
      <w:pPr>
        <w:rPr>
          <w:noProof/>
        </w:rPr>
        <w:sectPr w:rsidR="00B31A0A">
          <w:headerReference w:type="even" r:id="rId13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4"/>
      <w:headerReference w:type="default" r:id="rId15"/>
      <w:headerReference w:type="firs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71E110" w14:textId="77777777" w:rsidR="00552165" w:rsidRDefault="00552165">
      <w:r>
        <w:separator/>
      </w:r>
    </w:p>
  </w:endnote>
  <w:endnote w:type="continuationSeparator" w:id="0">
    <w:p w14:paraId="2BCA8FCB" w14:textId="77777777" w:rsidR="00552165" w:rsidRDefault="005521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1"/>
    <w:family w:val="roman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F4F6EF" w14:textId="77777777" w:rsidR="00552165" w:rsidRDefault="00552165">
      <w:r>
        <w:separator/>
      </w:r>
    </w:p>
  </w:footnote>
  <w:footnote w:type="continuationSeparator" w:id="0">
    <w:p w14:paraId="0192ECF8" w14:textId="77777777" w:rsidR="00552165" w:rsidRDefault="005521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016C3E"/>
    <w:multiLevelType w:val="hybridMultilevel"/>
    <w:tmpl w:val="8458AB8E"/>
    <w:lvl w:ilvl="0" w:tplc="8E9A26C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E43EF8"/>
    <w:multiLevelType w:val="multilevel"/>
    <w:tmpl w:val="BF00EED6"/>
    <w:lvl w:ilvl="0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C994763"/>
    <w:multiLevelType w:val="multilevel"/>
    <w:tmpl w:val="3A30B5FE"/>
    <w:lvl w:ilvl="0">
      <w:start w:val="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62F1CE8"/>
    <w:multiLevelType w:val="hybridMultilevel"/>
    <w:tmpl w:val="F80A2DC4"/>
    <w:lvl w:ilvl="0" w:tplc="B09E1DDC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6731C5"/>
    <w:multiLevelType w:val="hybridMultilevel"/>
    <w:tmpl w:val="36EC72F0"/>
    <w:lvl w:ilvl="0" w:tplc="A136350A">
      <w:numFmt w:val="bullet"/>
      <w:lvlText w:val="-"/>
      <w:lvlJc w:val="left"/>
      <w:pPr>
        <w:ind w:left="4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5" w15:restartNumberingAfterBreak="0">
    <w:nsid w:val="712202CA"/>
    <w:multiLevelType w:val="multilevel"/>
    <w:tmpl w:val="770813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89A0205"/>
    <w:multiLevelType w:val="hybridMultilevel"/>
    <w:tmpl w:val="55C61620"/>
    <w:lvl w:ilvl="0" w:tplc="8E9A26C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107F5E"/>
    <w:multiLevelType w:val="multilevel"/>
    <w:tmpl w:val="3F528516"/>
    <w:lvl w:ilvl="0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24883411">
    <w:abstractNumId w:val="1"/>
  </w:num>
  <w:num w:numId="2" w16cid:durableId="1964456233">
    <w:abstractNumId w:val="2"/>
  </w:num>
  <w:num w:numId="3" w16cid:durableId="1746492728">
    <w:abstractNumId w:val="6"/>
  </w:num>
  <w:num w:numId="4" w16cid:durableId="1387412869">
    <w:abstractNumId w:val="3"/>
  </w:num>
  <w:num w:numId="5" w16cid:durableId="1974217540">
    <w:abstractNumId w:val="5"/>
  </w:num>
  <w:num w:numId="6" w16cid:durableId="470439525">
    <w:abstractNumId w:val="7"/>
  </w:num>
  <w:num w:numId="7" w16cid:durableId="790711064">
    <w:abstractNumId w:val="0"/>
  </w:num>
  <w:num w:numId="8" w16cid:durableId="1661039985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assan Al-Kanani (NEC)">
    <w15:presenceInfo w15:providerId="None" w15:userId="Hassan Al-Kanani (NEC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qwUA3bqGiCwAAAA="/>
  </w:docVars>
  <w:rsids>
    <w:rsidRoot w:val="00022E4A"/>
    <w:rsid w:val="00022E4A"/>
    <w:rsid w:val="00070E09"/>
    <w:rsid w:val="00084E5E"/>
    <w:rsid w:val="000A6394"/>
    <w:rsid w:val="000B7FED"/>
    <w:rsid w:val="000C038A"/>
    <w:rsid w:val="000C6598"/>
    <w:rsid w:val="000D44B3"/>
    <w:rsid w:val="000E5A0C"/>
    <w:rsid w:val="000F1FAC"/>
    <w:rsid w:val="000F2E79"/>
    <w:rsid w:val="001152C8"/>
    <w:rsid w:val="00145D43"/>
    <w:rsid w:val="00161DE7"/>
    <w:rsid w:val="00192C46"/>
    <w:rsid w:val="001A08B3"/>
    <w:rsid w:val="001A6F59"/>
    <w:rsid w:val="001A7B60"/>
    <w:rsid w:val="001B09D9"/>
    <w:rsid w:val="001B52F0"/>
    <w:rsid w:val="001B7A65"/>
    <w:rsid w:val="001D0655"/>
    <w:rsid w:val="001E41F3"/>
    <w:rsid w:val="00211EDC"/>
    <w:rsid w:val="00222849"/>
    <w:rsid w:val="00227AD5"/>
    <w:rsid w:val="00243F06"/>
    <w:rsid w:val="0026004D"/>
    <w:rsid w:val="002640DD"/>
    <w:rsid w:val="00275D12"/>
    <w:rsid w:val="00284FEB"/>
    <w:rsid w:val="002860C4"/>
    <w:rsid w:val="002A17E4"/>
    <w:rsid w:val="002A58F4"/>
    <w:rsid w:val="002B5741"/>
    <w:rsid w:val="002C6C19"/>
    <w:rsid w:val="002E090F"/>
    <w:rsid w:val="002E472E"/>
    <w:rsid w:val="00305409"/>
    <w:rsid w:val="00326FD9"/>
    <w:rsid w:val="003408EB"/>
    <w:rsid w:val="003609EF"/>
    <w:rsid w:val="0036231A"/>
    <w:rsid w:val="00374DD4"/>
    <w:rsid w:val="003A2642"/>
    <w:rsid w:val="003D47D7"/>
    <w:rsid w:val="003E1A36"/>
    <w:rsid w:val="00410371"/>
    <w:rsid w:val="00421032"/>
    <w:rsid w:val="004242F1"/>
    <w:rsid w:val="004A1BE2"/>
    <w:rsid w:val="004B75B7"/>
    <w:rsid w:val="005018E4"/>
    <w:rsid w:val="005141D9"/>
    <w:rsid w:val="0051580D"/>
    <w:rsid w:val="00542BA4"/>
    <w:rsid w:val="00547111"/>
    <w:rsid w:val="00552165"/>
    <w:rsid w:val="00592D74"/>
    <w:rsid w:val="005B33E5"/>
    <w:rsid w:val="005C119B"/>
    <w:rsid w:val="005D2E97"/>
    <w:rsid w:val="005E2C44"/>
    <w:rsid w:val="005F664D"/>
    <w:rsid w:val="00621188"/>
    <w:rsid w:val="006257ED"/>
    <w:rsid w:val="00630609"/>
    <w:rsid w:val="00653973"/>
    <w:rsid w:val="00653DE4"/>
    <w:rsid w:val="00665C47"/>
    <w:rsid w:val="006858D6"/>
    <w:rsid w:val="00695808"/>
    <w:rsid w:val="006B2C95"/>
    <w:rsid w:val="006B46FB"/>
    <w:rsid w:val="006E21FB"/>
    <w:rsid w:val="006E4B2E"/>
    <w:rsid w:val="00792342"/>
    <w:rsid w:val="007977A8"/>
    <w:rsid w:val="007B512A"/>
    <w:rsid w:val="007C2097"/>
    <w:rsid w:val="007D6A07"/>
    <w:rsid w:val="007F4A3B"/>
    <w:rsid w:val="007F7259"/>
    <w:rsid w:val="008040A8"/>
    <w:rsid w:val="008232ED"/>
    <w:rsid w:val="00823CA1"/>
    <w:rsid w:val="008279FA"/>
    <w:rsid w:val="0084751C"/>
    <w:rsid w:val="008626E7"/>
    <w:rsid w:val="00870EE7"/>
    <w:rsid w:val="00875351"/>
    <w:rsid w:val="008863B9"/>
    <w:rsid w:val="008A45A6"/>
    <w:rsid w:val="008D3CCC"/>
    <w:rsid w:val="008F08DD"/>
    <w:rsid w:val="008F3789"/>
    <w:rsid w:val="008F686C"/>
    <w:rsid w:val="008F7110"/>
    <w:rsid w:val="009148DE"/>
    <w:rsid w:val="00936063"/>
    <w:rsid w:val="00941E30"/>
    <w:rsid w:val="009531B0"/>
    <w:rsid w:val="00956B11"/>
    <w:rsid w:val="009741B3"/>
    <w:rsid w:val="009777D9"/>
    <w:rsid w:val="00991B88"/>
    <w:rsid w:val="009A5753"/>
    <w:rsid w:val="009A579D"/>
    <w:rsid w:val="009E3297"/>
    <w:rsid w:val="009F734F"/>
    <w:rsid w:val="00A117D5"/>
    <w:rsid w:val="00A246B6"/>
    <w:rsid w:val="00A47E70"/>
    <w:rsid w:val="00A50CF0"/>
    <w:rsid w:val="00A75246"/>
    <w:rsid w:val="00A7671C"/>
    <w:rsid w:val="00AA2CBC"/>
    <w:rsid w:val="00AC5820"/>
    <w:rsid w:val="00AD1CD8"/>
    <w:rsid w:val="00AD3A35"/>
    <w:rsid w:val="00B1687A"/>
    <w:rsid w:val="00B258BB"/>
    <w:rsid w:val="00B25D6B"/>
    <w:rsid w:val="00B31A0A"/>
    <w:rsid w:val="00B35E98"/>
    <w:rsid w:val="00B43880"/>
    <w:rsid w:val="00B67B97"/>
    <w:rsid w:val="00B968C8"/>
    <w:rsid w:val="00BA3EC5"/>
    <w:rsid w:val="00BA51D9"/>
    <w:rsid w:val="00BB5DFC"/>
    <w:rsid w:val="00BD279D"/>
    <w:rsid w:val="00BD6BB8"/>
    <w:rsid w:val="00BE0F9E"/>
    <w:rsid w:val="00C3471A"/>
    <w:rsid w:val="00C34C2B"/>
    <w:rsid w:val="00C40812"/>
    <w:rsid w:val="00C66BA2"/>
    <w:rsid w:val="00C72AEC"/>
    <w:rsid w:val="00C870F6"/>
    <w:rsid w:val="00C95985"/>
    <w:rsid w:val="00CC5026"/>
    <w:rsid w:val="00CC5353"/>
    <w:rsid w:val="00CC6232"/>
    <w:rsid w:val="00CC68D0"/>
    <w:rsid w:val="00D03F9A"/>
    <w:rsid w:val="00D06D51"/>
    <w:rsid w:val="00D06F33"/>
    <w:rsid w:val="00D24991"/>
    <w:rsid w:val="00D50255"/>
    <w:rsid w:val="00D66520"/>
    <w:rsid w:val="00D84AE9"/>
    <w:rsid w:val="00D9124E"/>
    <w:rsid w:val="00DB5DC8"/>
    <w:rsid w:val="00DD4660"/>
    <w:rsid w:val="00DE34CF"/>
    <w:rsid w:val="00E13F3D"/>
    <w:rsid w:val="00E242CE"/>
    <w:rsid w:val="00E30227"/>
    <w:rsid w:val="00E34898"/>
    <w:rsid w:val="00E6359F"/>
    <w:rsid w:val="00E66018"/>
    <w:rsid w:val="00EB09B7"/>
    <w:rsid w:val="00EE7D7C"/>
    <w:rsid w:val="00EE7EB7"/>
    <w:rsid w:val="00EF1885"/>
    <w:rsid w:val="00F02DE3"/>
    <w:rsid w:val="00F07DD9"/>
    <w:rsid w:val="00F25D98"/>
    <w:rsid w:val="00F300FB"/>
    <w:rsid w:val="00F51D01"/>
    <w:rsid w:val="00FB6386"/>
    <w:rsid w:val="00FD2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uiPriority w:val="99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0B7FED"/>
    <w:rPr>
      <w:b/>
      <w:bCs/>
    </w:rPr>
  </w:style>
  <w:style w:type="paragraph" w:styleId="DocumentMap">
    <w:name w:val="Document Map"/>
    <w:basedOn w:val="Normal"/>
    <w:link w:val="DocumentMapChar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3408EB"/>
    <w:rPr>
      <w:rFonts w:ascii="Arial" w:hAnsi="Arial"/>
      <w:b/>
      <w:noProof/>
      <w:sz w:val="18"/>
      <w:lang w:val="en-GB" w:eastAsia="en-US"/>
    </w:rPr>
  </w:style>
  <w:style w:type="paragraph" w:styleId="Revision">
    <w:name w:val="Revision"/>
    <w:hidden/>
    <w:uiPriority w:val="99"/>
    <w:semiHidden/>
    <w:rsid w:val="003A2642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qFormat/>
    <w:rsid w:val="00936063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qFormat/>
    <w:rsid w:val="00936063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936063"/>
    <w:rPr>
      <w:rFonts w:ascii="Arial" w:hAnsi="Arial"/>
      <w:b/>
      <w:lang w:val="en-GB" w:eastAsia="en-US"/>
    </w:rPr>
  </w:style>
  <w:style w:type="character" w:customStyle="1" w:styleId="B1Char">
    <w:name w:val="B1 Char"/>
    <w:link w:val="B1"/>
    <w:qFormat/>
    <w:rsid w:val="00936063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rsid w:val="00936063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semiHidden/>
    <w:unhideWhenUsed/>
    <w:rsid w:val="00B43880"/>
    <w:pPr>
      <w:spacing w:before="100" w:beforeAutospacing="1" w:after="100" w:afterAutospacing="1"/>
    </w:pPr>
    <w:rPr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B43880"/>
    <w:rPr>
      <w:b/>
      <w:bCs/>
    </w:rPr>
  </w:style>
  <w:style w:type="character" w:styleId="Emphasis">
    <w:name w:val="Emphasis"/>
    <w:basedOn w:val="DefaultParagraphFont"/>
    <w:uiPriority w:val="20"/>
    <w:qFormat/>
    <w:rsid w:val="00B43880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B43880"/>
    <w:rPr>
      <w:rFonts w:ascii="Courier New" w:eastAsia="Times New Roman" w:hAnsi="Courier New" w:cs="Courier New"/>
      <w:sz w:val="20"/>
      <w:szCs w:val="20"/>
    </w:rPr>
  </w:style>
  <w:style w:type="character" w:customStyle="1" w:styleId="TACChar">
    <w:name w:val="TAC Char"/>
    <w:link w:val="TAC"/>
    <w:qFormat/>
    <w:rsid w:val="00875351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basedOn w:val="DefaultParagraphFont"/>
    <w:link w:val="Heading1"/>
    <w:rsid w:val="00227AD5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227AD5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227AD5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227AD5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227AD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227AD5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227AD5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227AD5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227AD5"/>
    <w:rPr>
      <w:rFonts w:ascii="Arial" w:hAnsi="Arial"/>
      <w:sz w:val="36"/>
      <w:lang w:val="en-GB" w:eastAsia="en-US"/>
    </w:rPr>
  </w:style>
  <w:style w:type="paragraph" w:customStyle="1" w:styleId="msonormal0">
    <w:name w:val="msonormal"/>
    <w:basedOn w:val="Normal"/>
    <w:rsid w:val="00227AD5"/>
    <w:pPr>
      <w:spacing w:before="100" w:beforeAutospacing="1" w:after="100" w:afterAutospacing="1"/>
    </w:pPr>
    <w:rPr>
      <w:sz w:val="24"/>
      <w:szCs w:val="24"/>
      <w:lang w:eastAsia="en-GB"/>
    </w:rPr>
  </w:style>
  <w:style w:type="character" w:customStyle="1" w:styleId="FootnoteTextChar">
    <w:name w:val="Footnote Text Char"/>
    <w:basedOn w:val="DefaultParagraphFont"/>
    <w:link w:val="FootnoteText"/>
    <w:semiHidden/>
    <w:rsid w:val="00227AD5"/>
    <w:rPr>
      <w:rFonts w:ascii="Times New Roman" w:hAnsi="Times New Roman"/>
      <w:sz w:val="1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227AD5"/>
    <w:rPr>
      <w:rFonts w:ascii="Arial" w:hAnsi="Arial"/>
      <w:b/>
      <w:i/>
      <w:noProof/>
      <w:sz w:val="18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227AD5"/>
    <w:rPr>
      <w:rFonts w:ascii="Tahoma" w:hAnsi="Tahoma" w:cs="Tahoma"/>
      <w:shd w:val="clear" w:color="auto" w:fill="000080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semiHidden/>
    <w:rsid w:val="00227AD5"/>
    <w:rPr>
      <w:rFonts w:ascii="Times New Roman" w:hAnsi="Times New Roman"/>
      <w:b/>
      <w:bCs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227AD5"/>
    <w:rPr>
      <w:rFonts w:ascii="Tahoma" w:hAnsi="Tahoma" w:cs="Tahoma"/>
      <w:sz w:val="16"/>
      <w:szCs w:val="16"/>
      <w:lang w:val="en-GB" w:eastAsia="en-US"/>
    </w:rPr>
  </w:style>
  <w:style w:type="character" w:customStyle="1" w:styleId="NOChar">
    <w:name w:val="NO Char"/>
    <w:link w:val="NO"/>
    <w:locked/>
    <w:rsid w:val="00227AD5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uiPriority w:val="99"/>
    <w:locked/>
    <w:rsid w:val="00227AD5"/>
    <w:rPr>
      <w:rFonts w:ascii="Times New Roman" w:hAnsi="Times New Roman"/>
      <w:lang w:val="en-GB" w:eastAsia="en-US"/>
    </w:rPr>
  </w:style>
  <w:style w:type="character" w:customStyle="1" w:styleId="TAHCar">
    <w:name w:val="TAH Car"/>
    <w:locked/>
    <w:rsid w:val="00227AD5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815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8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9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6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88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8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0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96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2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2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1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forge.3gpp.org/rep/sa5/MnS/-/merge_requests/1954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lkanan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15</Pages>
  <Words>5496</Words>
  <Characters>31330</Characters>
  <Application>Microsoft Office Word</Application>
  <DocSecurity>0</DocSecurity>
  <Lines>261</Lines>
  <Paragraphs>7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675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assan Al-Kanani (NEC)_rev1</cp:lastModifiedBy>
  <cp:revision>2</cp:revision>
  <cp:lastPrinted>1900-01-01T00:00:00Z</cp:lastPrinted>
  <dcterms:created xsi:type="dcterms:W3CDTF">2025-10-16T04:31:00Z</dcterms:created>
  <dcterms:modified xsi:type="dcterms:W3CDTF">2025-10-16T0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